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460B1" w14:textId="30B6381C" w:rsidR="00F87859" w:rsidRDefault="00874282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1136" behindDoc="0" locked="0" layoutInCell="1" allowOverlap="1" wp14:anchorId="38A46370" wp14:editId="01AB316C">
            <wp:simplePos x="0" y="0"/>
            <wp:positionH relativeFrom="margin">
              <wp:posOffset>459168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F06">
        <w:rPr>
          <w:noProof/>
          <w:lang w:eastAsia="en-GB"/>
        </w:rPr>
        <w:drawing>
          <wp:anchor distT="0" distB="0" distL="114300" distR="114300" simplePos="0" relativeHeight="251715584" behindDoc="0" locked="0" layoutInCell="1" allowOverlap="1" wp14:anchorId="0B25A3BB" wp14:editId="7FBA4B6F">
            <wp:simplePos x="0" y="0"/>
            <wp:positionH relativeFrom="margin">
              <wp:posOffset>-266700</wp:posOffset>
            </wp:positionH>
            <wp:positionV relativeFrom="paragraph">
              <wp:posOffset>-210185</wp:posOffset>
            </wp:positionV>
            <wp:extent cx="3371162" cy="1247775"/>
            <wp:effectExtent l="0" t="0" r="0" b="0"/>
            <wp:wrapNone/>
            <wp:docPr id="41" name="Picture 41" descr="Logo for the Reserve Bank of New Zealand - Te Pūtea Matua. Black and pink text on a white background, with a black cross hatch desig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the Reserve Bank of New Zealand - Te Pūtea Matua. Black and pink text on a white background, with a black cross hatch design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162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1E34E7" w14:textId="77777777" w:rsidR="00F87859" w:rsidRDefault="00F87859" w:rsidP="00F87859">
      <w:pPr>
        <w:rPr>
          <w:rFonts w:cs="Arial"/>
          <w:szCs w:val="32"/>
        </w:rPr>
      </w:pPr>
    </w:p>
    <w:p w14:paraId="3FE04A26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A89718B" w14:textId="77777777" w:rsidR="00F87859" w:rsidRDefault="00F87859" w:rsidP="00F87859">
      <w:pPr>
        <w:rPr>
          <w:rFonts w:cs="Arial"/>
          <w:szCs w:val="32"/>
        </w:rPr>
      </w:pPr>
    </w:p>
    <w:p w14:paraId="25D59DE4" w14:textId="77777777" w:rsidR="00F87859" w:rsidRDefault="00F87859" w:rsidP="00F87859">
      <w:pPr>
        <w:rPr>
          <w:rFonts w:cs="Arial"/>
          <w:szCs w:val="32"/>
        </w:rPr>
      </w:pPr>
    </w:p>
    <w:p w14:paraId="0F16F6BE" w14:textId="77777777" w:rsidR="00F87859" w:rsidRPr="00AB410C" w:rsidRDefault="00F87859" w:rsidP="007E7233">
      <w:pPr>
        <w:ind w:left="0"/>
        <w:rPr>
          <w:rFonts w:cs="Arial"/>
          <w:b/>
          <w:szCs w:val="32"/>
        </w:rPr>
      </w:pPr>
    </w:p>
    <w:p w14:paraId="7F04925D" w14:textId="7C3CC551" w:rsidR="00887F23" w:rsidRDefault="003721C2" w:rsidP="00F87859">
      <w:pPr>
        <w:pStyle w:val="Title"/>
      </w:pPr>
      <w:r>
        <w:t>Keeping cash local</w:t>
      </w:r>
      <w:r w:rsidR="00A45EF1">
        <w:t xml:space="preserve">: </w:t>
      </w:r>
      <w:r w:rsidR="00A45EF1">
        <w:br/>
        <w:t xml:space="preserve">Part 1 – consultation </w:t>
      </w:r>
    </w:p>
    <w:p w14:paraId="6D6FF497" w14:textId="164FB814" w:rsidR="00887F23" w:rsidRDefault="003721C2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0B55A365" wp14:editId="480246D6">
                <wp:simplePos x="0" y="0"/>
                <wp:positionH relativeFrom="column">
                  <wp:posOffset>623281</wp:posOffset>
                </wp:positionH>
                <wp:positionV relativeFrom="paragraph">
                  <wp:posOffset>170180</wp:posOffset>
                </wp:positionV>
                <wp:extent cx="4405746" cy="3879273"/>
                <wp:effectExtent l="0" t="0" r="0" b="6985"/>
                <wp:wrapNone/>
                <wp:docPr id="757759442" name="Group 1" descr="Image of a map of New Zealand with New Zealand cash notes and coins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5746" cy="3879273"/>
                          <a:chOff x="0" y="0"/>
                          <a:chExt cx="4029075" cy="3515995"/>
                        </a:xfrm>
                      </wpg:grpSpPr>
                      <pic:pic xmlns:pic="http://schemas.openxmlformats.org/drawingml/2006/picture">
                        <pic:nvPicPr>
                          <pic:cNvPr id="48773530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50" cy="35159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58587407" name="Picture 16307089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5500" y="1447800"/>
                            <a:ext cx="1933575" cy="1933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8B4942" id="Group 1" o:spid="_x0000_s1026" alt="Image of a map of New Zealand with New Zealand cash notes and coins." style="position:absolute;margin-left:49.1pt;margin-top:13.4pt;width:346.9pt;height:305.45pt;z-index:251800576;mso-width-relative:margin;mso-height-relative:margin" coordsize="40290,35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25336;height:35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">
                  <v:imagedata r:id="rId12" o:title=""/>
                </v:shape>
                <v:shape id="Picture 1630708918" o:spid="_x0000_s1028" type="#_x0000_t75" style="position:absolute;left:20955;top:14478;width:19335;height:19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">
                  <v:imagedata r:id="rId13" o:title=""/>
                </v:shape>
              </v:group>
            </w:pict>
          </mc:Fallback>
        </mc:AlternateContent>
      </w:r>
    </w:p>
    <w:p w14:paraId="7B0739F7" w14:textId="520F7A7E" w:rsidR="00887F23" w:rsidRDefault="00887F23" w:rsidP="00F87859">
      <w:pPr>
        <w:pStyle w:val="Title"/>
      </w:pPr>
    </w:p>
    <w:p w14:paraId="5F47B556" w14:textId="02C62345" w:rsidR="00887F23" w:rsidRDefault="00887F23" w:rsidP="00F87859">
      <w:pPr>
        <w:pStyle w:val="Title"/>
      </w:pPr>
    </w:p>
    <w:p w14:paraId="5D0480C7" w14:textId="77777777" w:rsidR="00887F23" w:rsidRDefault="00887F23" w:rsidP="00F87859">
      <w:pPr>
        <w:pStyle w:val="Title"/>
      </w:pPr>
    </w:p>
    <w:p w14:paraId="10CD38A6" w14:textId="5A440B1F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AB410C">
        <w:rPr>
          <w:sz w:val="100"/>
          <w:szCs w:val="82"/>
        </w:rPr>
        <w:br/>
      </w:r>
      <w:r w:rsidR="00887F23" w:rsidRPr="00570380">
        <w:t xml:space="preserve">Published: </w:t>
      </w:r>
      <w:r w:rsidR="009C0001">
        <w:t xml:space="preserve">May </w:t>
      </w:r>
      <w:r w:rsidR="003721C2">
        <w:t>2026</w:t>
      </w:r>
    </w:p>
    <w:p w14:paraId="6E8BDAE6" w14:textId="543131C0" w:rsidR="00E13B58" w:rsidRPr="00570380" w:rsidRDefault="00F87859" w:rsidP="00E13B58">
      <w:pPr>
        <w:pStyle w:val="Heading1"/>
        <w:rPr>
          <w:noProof/>
          <w:lang w:val="en-NZ" w:eastAsia="en-NZ"/>
        </w:rPr>
      </w:pPr>
      <w:r w:rsidRPr="00153863">
        <w:br w:type="page"/>
      </w:r>
      <w:bookmarkStart w:id="0" w:name="_Toc227919768"/>
      <w:r w:rsidR="00E13B58">
        <w:rPr>
          <w:noProof/>
          <w:lang w:val="en-NZ" w:eastAsia="en-NZ"/>
        </w:rPr>
        <w:lastRenderedPageBreak/>
        <w:t>Before you start</w:t>
      </w:r>
      <w:bookmarkEnd w:id="0"/>
    </w:p>
    <w:p w14:paraId="06599A40" w14:textId="77777777" w:rsidR="00E13B58" w:rsidRDefault="00E13B58" w:rsidP="00E13B58"/>
    <w:p w14:paraId="367F43EB" w14:textId="77777777" w:rsidR="00E13B58" w:rsidRDefault="00E13B58" w:rsidP="00E13B58">
      <w:r w:rsidRPr="00D13891">
        <w:rPr>
          <w:noProof/>
        </w:rPr>
        <w:drawing>
          <wp:anchor distT="0" distB="0" distL="114300" distR="114300" simplePos="0" relativeHeight="252242944" behindDoc="0" locked="0" layoutInCell="1" allowOverlap="1" wp14:anchorId="49C1B553" wp14:editId="2BC271D5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5D70D4" w14:textId="77777777" w:rsidR="00E13B58" w:rsidRDefault="00E13B58" w:rsidP="00E13B58">
      <w:r>
        <w:t>This is a long document.</w:t>
      </w:r>
    </w:p>
    <w:p w14:paraId="5ABE426A" w14:textId="77777777" w:rsidR="00E13B58" w:rsidRDefault="00E13B58" w:rsidP="00E13B58"/>
    <w:p w14:paraId="5006CEB3" w14:textId="77777777" w:rsidR="00E13B58" w:rsidRDefault="00E13B58" w:rsidP="00E13B58"/>
    <w:p w14:paraId="30347BF9" w14:textId="77777777" w:rsidR="00E13B58" w:rsidRDefault="00E13B58" w:rsidP="00E13B58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241920" behindDoc="1" locked="0" layoutInCell="1" allowOverlap="1" wp14:anchorId="2DD342B6" wp14:editId="609E161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6884DC37" w14:textId="77777777" w:rsidR="00E13B58" w:rsidRDefault="00E13B58" w:rsidP="00E13B58"/>
    <w:p w14:paraId="4C01253D" w14:textId="77777777" w:rsidR="00E13B58" w:rsidRDefault="00E13B58" w:rsidP="00E13B58"/>
    <w:p w14:paraId="62FE6748" w14:textId="77777777" w:rsidR="00E13B58" w:rsidRDefault="00E13B58" w:rsidP="00E13B58">
      <w:r>
        <w:rPr>
          <w:noProof/>
        </w:rPr>
        <w:drawing>
          <wp:anchor distT="0" distB="0" distL="114300" distR="114300" simplePos="0" relativeHeight="252240896" behindDoc="0" locked="0" layoutInCell="1" allowOverlap="1" wp14:anchorId="1A6866AD" wp14:editId="4BC85CD4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163183493" name="Picture 1631834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54CD11FE" w14:textId="77777777" w:rsidR="00E13B58" w:rsidRDefault="00E13B58" w:rsidP="00E13B58">
      <w:pPr>
        <w:pStyle w:val="Listtoplevel"/>
      </w:pPr>
      <w:r>
        <w:t>read it a few pages at a time</w:t>
      </w:r>
    </w:p>
    <w:p w14:paraId="5A381922" w14:textId="77777777" w:rsidR="00E13B58" w:rsidRDefault="00E13B58" w:rsidP="00E13B58">
      <w:pPr>
        <w:pStyle w:val="Listtoplevel"/>
      </w:pPr>
      <w:r w:rsidRPr="00C24664">
        <w:drawing>
          <wp:anchor distT="0" distB="0" distL="114300" distR="114300" simplePos="0" relativeHeight="252243968" behindDoc="0" locked="0" layoutInCell="1" allowOverlap="1" wp14:anchorId="1D63D51C" wp14:editId="5D95CD6C">
            <wp:simplePos x="0" y="0"/>
            <wp:positionH relativeFrom="margin">
              <wp:align>left</wp:align>
            </wp:positionH>
            <wp:positionV relativeFrom="paragraph">
              <wp:posOffset>891407</wp:posOffset>
            </wp:positionV>
            <wp:extent cx="1790662" cy="109253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662" cy="10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352921B7" w14:textId="77777777" w:rsidR="00E13B58" w:rsidRDefault="00E13B58" w:rsidP="00E13B58">
      <w:pPr>
        <w:pStyle w:val="Listtoplevel"/>
      </w:pPr>
      <w:r>
        <w:t>have someone read it with you to support you to understand it.</w:t>
      </w:r>
    </w:p>
    <w:p w14:paraId="05FF46B2" w14:textId="77777777" w:rsidR="00E13B58" w:rsidRDefault="00E13B58" w:rsidP="00E13B58"/>
    <w:p w14:paraId="2D47CCA5" w14:textId="77777777" w:rsidR="00E13B58" w:rsidRPr="0060011B" w:rsidRDefault="00E13B58" w:rsidP="00E13B58">
      <w:pPr>
        <w:spacing w:after="120"/>
        <w:ind w:left="3402"/>
        <w:rPr>
          <w:rFonts w:eastAsia="Times New Roman" w:cs="Times New Roman"/>
        </w:rPr>
      </w:pPr>
    </w:p>
    <w:p w14:paraId="39DEA62F" w14:textId="36828F56" w:rsidR="00E13B58" w:rsidRDefault="00E13B58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2B9E0A38" w14:textId="75939597" w:rsidR="00E13B58" w:rsidRDefault="00E13B58" w:rsidP="00E13B58">
      <w:pPr>
        <w:pStyle w:val="Heading1"/>
      </w:pPr>
      <w:bookmarkStart w:id="1" w:name="_Toc227919769"/>
      <w:r>
        <w:lastRenderedPageBreak/>
        <w:t>What you will find in here</w:t>
      </w:r>
      <w:bookmarkEnd w:id="1"/>
    </w:p>
    <w:p w14:paraId="7AC6683E" w14:textId="77777777" w:rsidR="00222362" w:rsidRDefault="00222362" w:rsidP="00222362">
      <w:pPr>
        <w:pStyle w:val="BodyText"/>
      </w:pPr>
    </w:p>
    <w:p w14:paraId="34593F99" w14:textId="77777777" w:rsidR="00222362" w:rsidRDefault="00222362" w:rsidP="00222362">
      <w:pPr>
        <w:pStyle w:val="contentspage"/>
        <w:jc w:val="right"/>
        <w:rPr>
          <w:b/>
          <w:bCs w:val="0"/>
        </w:rPr>
      </w:pPr>
    </w:p>
    <w:p w14:paraId="6A8DEDEF" w14:textId="15E2AED1" w:rsidR="00222362" w:rsidRPr="00222362" w:rsidRDefault="00222362" w:rsidP="00222362">
      <w:pPr>
        <w:pStyle w:val="contentspage"/>
        <w:jc w:val="right"/>
        <w:rPr>
          <w:b/>
          <w:bCs w:val="0"/>
        </w:rPr>
      </w:pPr>
      <w:r w:rsidRPr="00222362">
        <w:rPr>
          <w:b/>
          <w:bCs w:val="0"/>
        </w:rPr>
        <w:t>Page number:</w:t>
      </w:r>
    </w:p>
    <w:p w14:paraId="7ECD84FF" w14:textId="799AEDFE" w:rsidR="00222362" w:rsidRDefault="002F2867" w:rsidP="00222362">
      <w:pPr>
        <w:pStyle w:val="contentspage"/>
      </w:pPr>
      <w:r>
        <w:rPr>
          <w:noProof/>
        </w:rPr>
        <w:drawing>
          <wp:anchor distT="0" distB="0" distL="114300" distR="114300" simplePos="0" relativeHeight="252256256" behindDoc="0" locked="0" layoutInCell="1" allowOverlap="1" wp14:anchorId="5B139E17" wp14:editId="1C2A05D5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066800" cy="1066800"/>
            <wp:effectExtent l="0" t="0" r="0" b="0"/>
            <wp:wrapNone/>
            <wp:docPr id="709989506" name="Picture 7099895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989506" name="Picture 7099895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8C8801" w14:textId="356EE02D" w:rsidR="00222362" w:rsidRPr="002F2867" w:rsidRDefault="00222362" w:rsidP="00222362">
      <w:pPr>
        <w:pStyle w:val="contentspage"/>
        <w:rPr>
          <w:color w:val="000000" w:themeColor="text1"/>
        </w:rPr>
      </w:pPr>
      <w:hyperlink w:anchor="_About_this_Easy" w:history="1">
        <w:r w:rsidRPr="002F2867">
          <w:rPr>
            <w:rStyle w:val="Hyperlink"/>
            <w:color w:val="000000" w:themeColor="text1"/>
            <w:u w:val="none"/>
          </w:rPr>
          <w:t>About this Easy Read</w:t>
        </w:r>
        <w:r w:rsidRPr="002F2867">
          <w:rPr>
            <w:rStyle w:val="Hyperlink"/>
            <w:color w:val="000000" w:themeColor="text1"/>
            <w:u w:val="none"/>
          </w:rPr>
          <w:tab/>
        </w:r>
        <w:r w:rsidR="002F2867" w:rsidRPr="002F2867">
          <w:rPr>
            <w:rStyle w:val="Hyperlink"/>
            <w:color w:val="000000" w:themeColor="text1"/>
            <w:u w:val="none"/>
          </w:rPr>
          <w:t>4</w:t>
        </w:r>
      </w:hyperlink>
    </w:p>
    <w:p w14:paraId="44FF659F" w14:textId="7EA59B20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7FA35B73" w14:textId="787EED9B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554A5DB6" w14:textId="11C9B2C4" w:rsidR="00222362" w:rsidRPr="002F2867" w:rsidRDefault="002F2867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58304" behindDoc="0" locked="0" layoutInCell="1" allowOverlap="1" wp14:anchorId="02D8EBDD" wp14:editId="132E78ED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276350" cy="472250"/>
            <wp:effectExtent l="0" t="0" r="0" b="0"/>
            <wp:wrapNone/>
            <wp:docPr id="2098308965" name="Picture 20983089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308965" name="Picture 20983089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80145" cy="473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t_the_Reserve" w:history="1">
        <w:r w:rsidR="00222362" w:rsidRPr="002F2867">
          <w:rPr>
            <w:rStyle w:val="Hyperlink"/>
            <w:color w:val="000000" w:themeColor="text1"/>
            <w:u w:val="none"/>
          </w:rPr>
          <w:t>What the Reserve Bank does</w:t>
        </w:r>
        <w:r w:rsidR="00222362" w:rsidRPr="002F2867">
          <w:rPr>
            <w:rStyle w:val="Hyperlink"/>
            <w:color w:val="000000" w:themeColor="text1"/>
            <w:u w:val="none"/>
          </w:rPr>
          <w:tab/>
        </w:r>
        <w:r w:rsidR="00F33759">
          <w:rPr>
            <w:rStyle w:val="Hyperlink"/>
            <w:color w:val="000000" w:themeColor="text1"/>
            <w:u w:val="none"/>
          </w:rPr>
          <w:t>9</w:t>
        </w:r>
      </w:hyperlink>
    </w:p>
    <w:p w14:paraId="25DA8E1B" w14:textId="2F881D72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74F620A9" w14:textId="41E0F679" w:rsidR="00222362" w:rsidRPr="002F2867" w:rsidRDefault="00D90F8C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60352" behindDoc="0" locked="0" layoutInCell="1" allowOverlap="1" wp14:anchorId="255E4D74" wp14:editId="78E1C694">
            <wp:simplePos x="0" y="0"/>
            <wp:positionH relativeFrom="margin">
              <wp:align>left</wp:align>
            </wp:positionH>
            <wp:positionV relativeFrom="paragraph">
              <wp:posOffset>168910</wp:posOffset>
            </wp:positionV>
            <wp:extent cx="1019175" cy="1019175"/>
            <wp:effectExtent l="0" t="0" r="9525" b="9525"/>
            <wp:wrapNone/>
            <wp:docPr id="875877114" name="Picture 875877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59110" name="Picture 481059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F9F6AC" w14:textId="65DC7124" w:rsidR="00222362" w:rsidRPr="002F2867" w:rsidRDefault="00222362" w:rsidP="00222362">
      <w:pPr>
        <w:pStyle w:val="contentspage"/>
        <w:rPr>
          <w:color w:val="000000" w:themeColor="text1"/>
        </w:rPr>
      </w:pPr>
      <w:hyperlink w:anchor="_What_the_Reserve_1" w:history="1">
        <w:r w:rsidRPr="002F2867">
          <w:rPr>
            <w:rStyle w:val="Hyperlink"/>
            <w:color w:val="000000" w:themeColor="text1"/>
            <w:u w:val="none"/>
          </w:rPr>
          <w:t xml:space="preserve">What the Reserve Bank wants </w:t>
        </w:r>
        <w:r w:rsidR="002F2867" w:rsidRPr="002F2867">
          <w:rPr>
            <w:rStyle w:val="Hyperlink"/>
            <w:color w:val="000000" w:themeColor="text1"/>
            <w:u w:val="none"/>
          </w:rPr>
          <w:br/>
        </w:r>
        <w:r w:rsidRPr="002F2867">
          <w:rPr>
            <w:rStyle w:val="Hyperlink"/>
            <w:color w:val="000000" w:themeColor="text1"/>
            <w:u w:val="none"/>
          </w:rPr>
          <w:t>to do</w:t>
        </w:r>
        <w:r w:rsidRPr="002F2867">
          <w:rPr>
            <w:rStyle w:val="Hyperlink"/>
            <w:color w:val="000000" w:themeColor="text1"/>
            <w:u w:val="none"/>
          </w:rPr>
          <w:tab/>
        </w:r>
        <w:r w:rsidR="002F2867" w:rsidRPr="002F2867">
          <w:rPr>
            <w:rStyle w:val="Hyperlink"/>
            <w:color w:val="000000" w:themeColor="text1"/>
            <w:u w:val="none"/>
          </w:rPr>
          <w:t>1</w:t>
        </w:r>
        <w:r w:rsidR="00F33759">
          <w:rPr>
            <w:rStyle w:val="Hyperlink"/>
            <w:color w:val="000000" w:themeColor="text1"/>
            <w:u w:val="none"/>
          </w:rPr>
          <w:t>1</w:t>
        </w:r>
      </w:hyperlink>
    </w:p>
    <w:p w14:paraId="0F44942B" w14:textId="77777777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53544D9B" w14:textId="5BDCE76C" w:rsidR="00222362" w:rsidRPr="002F2867" w:rsidRDefault="00D90F8C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62400" behindDoc="0" locked="0" layoutInCell="1" allowOverlap="1" wp14:anchorId="649E9B32" wp14:editId="088C1B99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933450" cy="933450"/>
            <wp:effectExtent l="0" t="0" r="0" b="0"/>
            <wp:wrapNone/>
            <wp:docPr id="530893448" name="Picture 5308934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914931" name="Picture 20929149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78D903" w14:textId="2FB15199" w:rsidR="00222362" w:rsidRPr="003702DD" w:rsidRDefault="00222362" w:rsidP="00222362">
      <w:pPr>
        <w:pStyle w:val="contentspage"/>
        <w:rPr>
          <w:color w:val="000000" w:themeColor="text1"/>
        </w:rPr>
      </w:pPr>
      <w:hyperlink w:anchor="_Why_does_cash" w:history="1">
        <w:r w:rsidRPr="003702DD">
          <w:rPr>
            <w:rStyle w:val="Hyperlink"/>
            <w:color w:val="000000" w:themeColor="text1"/>
            <w:u w:val="none"/>
          </w:rPr>
          <w:t>Why does cash still matter?</w:t>
        </w:r>
        <w:r w:rsidRPr="003702DD">
          <w:rPr>
            <w:rStyle w:val="Hyperlink"/>
            <w:color w:val="000000" w:themeColor="text1"/>
            <w:u w:val="none"/>
          </w:rPr>
          <w:tab/>
          <w:t>1</w:t>
        </w:r>
        <w:r w:rsidR="00F33759">
          <w:rPr>
            <w:rStyle w:val="Hyperlink"/>
            <w:color w:val="000000" w:themeColor="text1"/>
            <w:u w:val="none"/>
          </w:rPr>
          <w:t>4</w:t>
        </w:r>
      </w:hyperlink>
    </w:p>
    <w:p w14:paraId="70740DDC" w14:textId="77777777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786E9467" w14:textId="3AA0DCAD" w:rsidR="00222362" w:rsidRPr="002F2867" w:rsidRDefault="00D90F8C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64448" behindDoc="0" locked="0" layoutInCell="1" allowOverlap="1" wp14:anchorId="244CCA80" wp14:editId="020B6B91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954275" cy="1123950"/>
            <wp:effectExtent l="0" t="0" r="0" b="0"/>
            <wp:wrapNone/>
            <wp:docPr id="1601468628" name="Picture 16014686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468628" name="Picture 16014686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542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A083B" w14:textId="0E41E0B7" w:rsidR="00222362" w:rsidRPr="002F2867" w:rsidRDefault="00222362" w:rsidP="00222362">
      <w:pPr>
        <w:pStyle w:val="contentspage"/>
        <w:rPr>
          <w:color w:val="000000" w:themeColor="text1"/>
        </w:rPr>
      </w:pPr>
      <w:hyperlink w:anchor="_The_problem_we" w:history="1">
        <w:r w:rsidRPr="002F2867">
          <w:rPr>
            <w:rStyle w:val="Hyperlink"/>
            <w:color w:val="000000" w:themeColor="text1"/>
            <w:u w:val="none"/>
          </w:rPr>
          <w:t>The problem we are trying to fix</w:t>
        </w:r>
        <w:r w:rsidRPr="002F2867">
          <w:rPr>
            <w:rStyle w:val="Hyperlink"/>
            <w:color w:val="000000" w:themeColor="text1"/>
            <w:u w:val="none"/>
          </w:rPr>
          <w:tab/>
          <w:t>1</w:t>
        </w:r>
        <w:r w:rsidR="00F33759">
          <w:rPr>
            <w:rStyle w:val="Hyperlink"/>
            <w:color w:val="000000" w:themeColor="text1"/>
            <w:u w:val="none"/>
          </w:rPr>
          <w:t>6</w:t>
        </w:r>
      </w:hyperlink>
    </w:p>
    <w:p w14:paraId="48DE658B" w14:textId="77777777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38D3D25B" w14:textId="7DD3A026" w:rsidR="00222362" w:rsidRPr="002F2867" w:rsidRDefault="00D90F8C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66496" behindDoc="0" locked="0" layoutInCell="1" allowOverlap="1" wp14:anchorId="31E2F5C1" wp14:editId="0B2A48E2">
            <wp:simplePos x="0" y="0"/>
            <wp:positionH relativeFrom="margin">
              <wp:align>left</wp:align>
            </wp:positionH>
            <wp:positionV relativeFrom="paragraph">
              <wp:posOffset>327025</wp:posOffset>
            </wp:positionV>
            <wp:extent cx="1028700" cy="1028700"/>
            <wp:effectExtent l="0" t="0" r="0" b="0"/>
            <wp:wrapNone/>
            <wp:docPr id="1424451343" name="Picture 14244513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971529" name="Picture 18799715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A857F" w14:textId="61F3461D" w:rsidR="00222362" w:rsidRPr="002F2867" w:rsidRDefault="00222362" w:rsidP="00222362">
      <w:pPr>
        <w:pStyle w:val="contentspage"/>
        <w:rPr>
          <w:color w:val="000000" w:themeColor="text1"/>
        </w:rPr>
      </w:pPr>
      <w:hyperlink w:anchor="_Why_banks_should" w:history="1">
        <w:r w:rsidRPr="002F2867">
          <w:rPr>
            <w:rStyle w:val="Hyperlink"/>
            <w:color w:val="000000" w:themeColor="text1"/>
            <w:u w:val="none"/>
          </w:rPr>
          <w:t xml:space="preserve">Why banks should do cash </w:t>
        </w:r>
        <w:r w:rsidRPr="002F2867">
          <w:rPr>
            <w:rStyle w:val="Hyperlink"/>
            <w:color w:val="000000" w:themeColor="text1"/>
            <w:u w:val="none"/>
          </w:rPr>
          <w:br/>
          <w:t>services</w:t>
        </w:r>
        <w:r w:rsidRPr="002F2867">
          <w:rPr>
            <w:rStyle w:val="Hyperlink"/>
            <w:color w:val="000000" w:themeColor="text1"/>
            <w:u w:val="none"/>
          </w:rPr>
          <w:tab/>
          <w:t>1</w:t>
        </w:r>
        <w:r w:rsidR="00F33759">
          <w:rPr>
            <w:rStyle w:val="Hyperlink"/>
            <w:color w:val="000000" w:themeColor="text1"/>
            <w:u w:val="none"/>
          </w:rPr>
          <w:t>9</w:t>
        </w:r>
      </w:hyperlink>
    </w:p>
    <w:p w14:paraId="64CBEAC6" w14:textId="16275424" w:rsidR="00222362" w:rsidRDefault="00222362" w:rsidP="00222362">
      <w:pPr>
        <w:pStyle w:val="contentspage"/>
      </w:pPr>
    </w:p>
    <w:p w14:paraId="3E61E2D1" w14:textId="5AFDB8C9" w:rsidR="00222362" w:rsidRPr="00222362" w:rsidRDefault="00222362" w:rsidP="00222362">
      <w:pPr>
        <w:pStyle w:val="contentspage"/>
        <w:jc w:val="right"/>
        <w:rPr>
          <w:b/>
          <w:bCs w:val="0"/>
          <w:lang w:val="en-NZ"/>
        </w:rPr>
      </w:pPr>
      <w:r w:rsidRPr="00222362">
        <w:rPr>
          <w:b/>
          <w:bCs w:val="0"/>
        </w:rPr>
        <w:lastRenderedPageBreak/>
        <w:t>Page number</w:t>
      </w:r>
      <w:r w:rsidRPr="00222362">
        <w:rPr>
          <w:b/>
          <w:bCs w:val="0"/>
          <w:lang w:val="en-NZ"/>
        </w:rPr>
        <w:t>:</w:t>
      </w:r>
    </w:p>
    <w:p w14:paraId="65F2FA5F" w14:textId="111E757F" w:rsidR="00222362" w:rsidRDefault="00937C4D" w:rsidP="00222362">
      <w:pPr>
        <w:pStyle w:val="contentspage"/>
      </w:pPr>
      <w:r>
        <w:rPr>
          <w:noProof/>
        </w:rPr>
        <w:drawing>
          <wp:anchor distT="0" distB="0" distL="114300" distR="114300" simplePos="0" relativeHeight="252268544" behindDoc="0" locked="0" layoutInCell="1" allowOverlap="1" wp14:anchorId="7B59B5F5" wp14:editId="703ACA36">
            <wp:simplePos x="0" y="0"/>
            <wp:positionH relativeFrom="margin">
              <wp:posOffset>85725</wp:posOffset>
            </wp:positionH>
            <wp:positionV relativeFrom="paragraph">
              <wp:posOffset>307975</wp:posOffset>
            </wp:positionV>
            <wp:extent cx="831195" cy="1123950"/>
            <wp:effectExtent l="0" t="0" r="7620" b="0"/>
            <wp:wrapNone/>
            <wp:docPr id="1863110457" name="Picture 18631104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265076" name="Picture 6622650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3119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C72F6C" w14:textId="77777777" w:rsidR="00222362" w:rsidRDefault="00222362" w:rsidP="00222362">
      <w:pPr>
        <w:pStyle w:val="contentspage"/>
      </w:pPr>
    </w:p>
    <w:p w14:paraId="6730063E" w14:textId="5D46D549" w:rsidR="00222362" w:rsidRPr="003702DD" w:rsidRDefault="00222362" w:rsidP="00222362">
      <w:pPr>
        <w:pStyle w:val="contentspage"/>
        <w:rPr>
          <w:color w:val="000000" w:themeColor="text1"/>
        </w:rPr>
      </w:pPr>
      <w:hyperlink w:anchor="_The_proposal_for" w:history="1">
        <w:r w:rsidRPr="003702DD">
          <w:rPr>
            <w:rStyle w:val="Hyperlink"/>
            <w:color w:val="000000" w:themeColor="text1"/>
            <w:u w:val="none"/>
          </w:rPr>
          <w:t xml:space="preserve">The proposal for </w:t>
        </w:r>
        <w:r w:rsidR="00555BAF">
          <w:rPr>
            <w:rStyle w:val="Hyperlink"/>
            <w:color w:val="000000" w:themeColor="text1"/>
            <w:u w:val="none"/>
          </w:rPr>
          <w:t xml:space="preserve">a </w:t>
        </w:r>
        <w:proofErr w:type="gramStart"/>
        <w:r w:rsidRPr="003702DD">
          <w:rPr>
            <w:rStyle w:val="Hyperlink"/>
            <w:color w:val="000000" w:themeColor="text1"/>
            <w:u w:val="none"/>
          </w:rPr>
          <w:t>cash services</w:t>
        </w:r>
        <w:proofErr w:type="gramEnd"/>
        <w:r w:rsidRPr="003702DD">
          <w:rPr>
            <w:rStyle w:val="Hyperlink"/>
            <w:color w:val="000000" w:themeColor="text1"/>
            <w:u w:val="none"/>
          </w:rPr>
          <w:t xml:space="preserve"> </w:t>
        </w:r>
        <w:r w:rsidRPr="003702DD">
          <w:rPr>
            <w:rStyle w:val="Hyperlink"/>
            <w:color w:val="000000" w:themeColor="text1"/>
            <w:u w:val="none"/>
          </w:rPr>
          <w:br/>
          <w:t>standard</w:t>
        </w:r>
        <w:r w:rsidRPr="003702DD">
          <w:rPr>
            <w:rStyle w:val="Hyperlink"/>
            <w:color w:val="000000" w:themeColor="text1"/>
            <w:u w:val="none"/>
          </w:rPr>
          <w:tab/>
        </w:r>
        <w:r w:rsidR="003702DD" w:rsidRPr="003702DD">
          <w:rPr>
            <w:rStyle w:val="Hyperlink"/>
            <w:color w:val="000000" w:themeColor="text1"/>
            <w:u w:val="none"/>
          </w:rPr>
          <w:t>20</w:t>
        </w:r>
      </w:hyperlink>
    </w:p>
    <w:p w14:paraId="511147F9" w14:textId="77777777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52A29296" w14:textId="5D00A2D4" w:rsidR="00222362" w:rsidRPr="002F2867" w:rsidRDefault="00937C4D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70592" behindDoc="0" locked="0" layoutInCell="1" allowOverlap="1" wp14:anchorId="6C1728E8" wp14:editId="1A6C6EB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971893" cy="971550"/>
            <wp:effectExtent l="0" t="0" r="0" b="0"/>
            <wp:wrapNone/>
            <wp:docPr id="905990305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031069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6108" cy="975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DCB74F" w14:textId="3586D2E5" w:rsidR="00222362" w:rsidRPr="002F2867" w:rsidRDefault="00222362" w:rsidP="00222362">
      <w:pPr>
        <w:pStyle w:val="contentspage"/>
        <w:rPr>
          <w:color w:val="000000" w:themeColor="text1"/>
        </w:rPr>
      </w:pPr>
      <w:hyperlink w:anchor="_Costs_and_benefits" w:history="1">
        <w:r w:rsidRPr="002F2867">
          <w:rPr>
            <w:rStyle w:val="Hyperlink"/>
            <w:color w:val="000000" w:themeColor="text1"/>
            <w:u w:val="none"/>
          </w:rPr>
          <w:t>Costs and benefits</w:t>
        </w:r>
        <w:r w:rsidRPr="002F2867">
          <w:rPr>
            <w:rStyle w:val="Hyperlink"/>
            <w:color w:val="000000" w:themeColor="text1"/>
            <w:u w:val="none"/>
          </w:rPr>
          <w:tab/>
          <w:t>2</w:t>
        </w:r>
        <w:r w:rsidR="003702DD">
          <w:rPr>
            <w:rStyle w:val="Hyperlink"/>
            <w:color w:val="000000" w:themeColor="text1"/>
            <w:u w:val="none"/>
          </w:rPr>
          <w:t>9</w:t>
        </w:r>
      </w:hyperlink>
    </w:p>
    <w:p w14:paraId="0CC9DE0D" w14:textId="77777777" w:rsidR="00222362" w:rsidRPr="002F2867" w:rsidRDefault="00222362" w:rsidP="00222362">
      <w:pPr>
        <w:pStyle w:val="contentspage"/>
        <w:rPr>
          <w:color w:val="000000" w:themeColor="text1"/>
        </w:rPr>
      </w:pPr>
    </w:p>
    <w:p w14:paraId="5324FE8A" w14:textId="22D49678" w:rsidR="00222362" w:rsidRPr="002F2867" w:rsidRDefault="00937C4D" w:rsidP="00222362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272640" behindDoc="0" locked="0" layoutInCell="1" allowOverlap="1" wp14:anchorId="47AF1F6F" wp14:editId="4CE0762A">
            <wp:simplePos x="0" y="0"/>
            <wp:positionH relativeFrom="margin">
              <wp:align>left</wp:align>
            </wp:positionH>
            <wp:positionV relativeFrom="paragraph">
              <wp:posOffset>264160</wp:posOffset>
            </wp:positionV>
            <wp:extent cx="1085850" cy="1085850"/>
            <wp:effectExtent l="0" t="0" r="0" b="0"/>
            <wp:wrapNone/>
            <wp:docPr id="68854048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98481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C7ECF" w14:textId="3C959C1B" w:rsidR="00222362" w:rsidRPr="002F2867" w:rsidRDefault="00222362" w:rsidP="00222362">
      <w:pPr>
        <w:pStyle w:val="contentspage"/>
        <w:rPr>
          <w:color w:val="000000" w:themeColor="text1"/>
        </w:rPr>
      </w:pPr>
      <w:hyperlink w:anchor="_Giving_feedback" w:history="1">
        <w:r w:rsidRPr="002F2867">
          <w:rPr>
            <w:rStyle w:val="Hyperlink"/>
            <w:color w:val="000000" w:themeColor="text1"/>
            <w:u w:val="none"/>
          </w:rPr>
          <w:t>Giving feedback</w:t>
        </w:r>
        <w:r w:rsidRPr="002F2867">
          <w:rPr>
            <w:rStyle w:val="Hyperlink"/>
            <w:color w:val="000000" w:themeColor="text1"/>
            <w:u w:val="none"/>
          </w:rPr>
          <w:tab/>
          <w:t>3</w:t>
        </w:r>
        <w:r w:rsidR="00F33759">
          <w:rPr>
            <w:rStyle w:val="Hyperlink"/>
            <w:color w:val="000000" w:themeColor="text1"/>
            <w:u w:val="none"/>
          </w:rPr>
          <w:t>4</w:t>
        </w:r>
      </w:hyperlink>
    </w:p>
    <w:p w14:paraId="147D0E7E" w14:textId="5BA1D5BE" w:rsidR="00E13B58" w:rsidRDefault="00E13B5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rPr>
          <w:rFonts w:eastAsia="Arial Unicode MS"/>
          <w:b/>
          <w:kern w:val="28"/>
          <w:sz w:val="44"/>
        </w:rPr>
        <w:br w:type="page"/>
      </w:r>
    </w:p>
    <w:p w14:paraId="2C02F06D" w14:textId="0E09DE33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2" w:name="_About_this_Easy"/>
      <w:bookmarkStart w:id="3" w:name="_Toc227919770"/>
      <w:bookmarkEnd w:id="2"/>
      <w:r>
        <w:rPr>
          <w:noProof/>
          <w:lang w:val="en-NZ" w:eastAsia="en-NZ"/>
        </w:rPr>
        <w:lastRenderedPageBreak/>
        <w:t xml:space="preserve">About this </w:t>
      </w:r>
      <w:r w:rsidR="003721C2">
        <w:rPr>
          <w:noProof/>
          <w:lang w:val="en-NZ" w:eastAsia="en-NZ"/>
        </w:rPr>
        <w:t>Easy Read</w:t>
      </w:r>
      <w:bookmarkEnd w:id="3"/>
    </w:p>
    <w:p w14:paraId="07CE6150" w14:textId="77777777" w:rsidR="00D852B6" w:rsidRDefault="00D852B6" w:rsidP="00124EA8"/>
    <w:p w14:paraId="1377FA21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45952" behindDoc="0" locked="0" layoutInCell="1" allowOverlap="1" wp14:anchorId="20577E98" wp14:editId="1F93AF56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3F2B00" w14:textId="476CD2A3" w:rsidR="00124EA8" w:rsidRDefault="00EF4A04" w:rsidP="00343FEA">
      <w:r>
        <w:t xml:space="preserve">This </w:t>
      </w:r>
      <w:r w:rsidR="00343FEA">
        <w:t xml:space="preserve">Easy Read is from the </w:t>
      </w:r>
      <w:r w:rsidR="00343FEA" w:rsidRPr="00343FEA">
        <w:rPr>
          <w:b/>
          <w:bCs/>
        </w:rPr>
        <w:t xml:space="preserve">Reserve Bank of New Zealand – Te </w:t>
      </w:r>
      <w:proofErr w:type="spellStart"/>
      <w:r w:rsidR="00343FEA" w:rsidRPr="00343FEA">
        <w:rPr>
          <w:b/>
          <w:bCs/>
        </w:rPr>
        <w:t>Pūtea</w:t>
      </w:r>
      <w:proofErr w:type="spellEnd"/>
      <w:r w:rsidR="00343FEA" w:rsidRPr="00343FEA">
        <w:rPr>
          <w:b/>
          <w:bCs/>
        </w:rPr>
        <w:t xml:space="preserve"> Matua.</w:t>
      </w:r>
      <w:r w:rsidR="00343FEA">
        <w:t xml:space="preserve"> </w:t>
      </w:r>
    </w:p>
    <w:p w14:paraId="69617637" w14:textId="571E0885" w:rsidR="00EF4A04" w:rsidRDefault="00EF4A04" w:rsidP="00D67451"/>
    <w:p w14:paraId="724BA0F1" w14:textId="2E96C3B8" w:rsidR="00343FEA" w:rsidRDefault="00552EA5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5616E8F5" wp14:editId="1A646845">
                <wp:simplePos x="0" y="0"/>
                <wp:positionH relativeFrom="margin">
                  <wp:align>right</wp:align>
                </wp:positionH>
                <wp:positionV relativeFrom="paragraph">
                  <wp:posOffset>267666</wp:posOffset>
                </wp:positionV>
                <wp:extent cx="3600000" cy="3824578"/>
                <wp:effectExtent l="0" t="0" r="635" b="5080"/>
                <wp:wrapNone/>
                <wp:docPr id="88087097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82457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79B11" id="Rectangle 2" o:spid="_x0000_s1026" alt="&quot;&quot;" style="position:absolute;margin-left:232.25pt;margin-top:21.1pt;width:283.45pt;height:301.15pt;z-index:-251514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0F047F5C" w14:textId="7FEC3FA5" w:rsidR="00123A1D" w:rsidRDefault="005E6442" w:rsidP="00D67451">
      <w:r>
        <w:rPr>
          <w:noProof/>
        </w:rPr>
        <mc:AlternateContent>
          <mc:Choice Requires="wpg">
            <w:drawing>
              <wp:anchor distT="0" distB="0" distL="114300" distR="114300" simplePos="0" relativeHeight="252350464" behindDoc="0" locked="0" layoutInCell="1" allowOverlap="1" wp14:anchorId="25529A4C" wp14:editId="294188C0">
                <wp:simplePos x="0" y="0"/>
                <wp:positionH relativeFrom="column">
                  <wp:posOffset>0</wp:posOffset>
                </wp:positionH>
                <wp:positionV relativeFrom="paragraph">
                  <wp:posOffset>5080</wp:posOffset>
                </wp:positionV>
                <wp:extent cx="1620000" cy="1224000"/>
                <wp:effectExtent l="0" t="0" r="0" b="0"/>
                <wp:wrapNone/>
                <wp:docPr id="1885435485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224000"/>
                          <a:chOff x="0" y="0"/>
                          <a:chExt cx="1452328" cy="1069837"/>
                        </a:xfrm>
                      </wpg:grpSpPr>
                      <pic:pic xmlns:pic="http://schemas.openxmlformats.org/drawingml/2006/picture">
                        <pic:nvPicPr>
                          <pic:cNvPr id="142044808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76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3801758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174928"/>
                            <a:ext cx="86995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3464222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86247" y="326003"/>
                            <a:ext cx="86677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2000700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445273" y="477078"/>
                            <a:ext cx="85915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167310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596348" y="652007"/>
                            <a:ext cx="855980" cy="417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FEFE50" id="Group 39" o:spid="_x0000_s1026" alt="&quot;&quot;" style="position:absolute;margin-left:0;margin-top:.4pt;width:127.55pt;height:96.4pt;z-index:252350464;mso-width-relative:margin;mso-height-relative:margin" coordsize="14523,10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">
                <v:shape id="Picture 416400688" o:spid="_x0000_s1027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">
                  <v:imagedata r:id="rId32" o:title=""/>
                </v:shape>
                <v:shape id="Picture 416400688" o:spid="_x0000_s1028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">
                  <v:imagedata r:id="rId33" o:title=""/>
                </v:shape>
                <v:shape id="Picture 416400688" o:spid="_x0000_s1029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">
                  <v:imagedata r:id="rId34" o:title=""/>
                </v:shape>
                <v:shape id="Picture 416400688" o:spid="_x0000_s1030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">
                  <v:imagedata r:id="rId35" o:title=""/>
                </v:shape>
                <v:shape id="Picture 416400688" o:spid="_x0000_s1031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">
                  <v:imagedata r:id="rId36" o:title=""/>
                </v:shape>
              </v:group>
            </w:pict>
          </mc:Fallback>
        </mc:AlternateContent>
      </w:r>
      <w:r w:rsidR="00343FEA">
        <w:t>The</w:t>
      </w:r>
      <w:r w:rsidR="00343FEA" w:rsidRPr="00343FEA">
        <w:rPr>
          <w:b/>
          <w:bCs/>
        </w:rPr>
        <w:t xml:space="preserve"> Reserve Bank of New </w:t>
      </w:r>
      <w:r w:rsidR="00343FEA">
        <w:rPr>
          <w:b/>
          <w:bCs/>
        </w:rPr>
        <w:br/>
      </w:r>
      <w:r w:rsidR="00343FEA" w:rsidRPr="00343FEA">
        <w:rPr>
          <w:b/>
          <w:bCs/>
        </w:rPr>
        <w:t xml:space="preserve">Zealand – Te </w:t>
      </w:r>
      <w:proofErr w:type="spellStart"/>
      <w:r w:rsidR="00343FEA" w:rsidRPr="00343FEA">
        <w:rPr>
          <w:b/>
          <w:bCs/>
        </w:rPr>
        <w:t>Pūtea</w:t>
      </w:r>
      <w:proofErr w:type="spellEnd"/>
      <w:r w:rsidR="00343FEA" w:rsidRPr="00343FEA">
        <w:rPr>
          <w:b/>
          <w:bCs/>
        </w:rPr>
        <w:t xml:space="preserve"> Matua</w:t>
      </w:r>
      <w:r w:rsidR="00552EA5">
        <w:rPr>
          <w:b/>
          <w:bCs/>
        </w:rPr>
        <w:t xml:space="preserve"> </w:t>
      </w:r>
      <w:r w:rsidR="00552EA5">
        <w:t>is the part of the Government that looks after</w:t>
      </w:r>
      <w:r w:rsidR="00123A1D">
        <w:t>:</w:t>
      </w:r>
    </w:p>
    <w:p w14:paraId="3FDAC47D" w14:textId="2AE945A1" w:rsidR="00123A1D" w:rsidRDefault="005E6442" w:rsidP="00123A1D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339200" behindDoc="0" locked="0" layoutInCell="1" allowOverlap="1" wp14:anchorId="5220ED6E" wp14:editId="784C7C17">
                <wp:simplePos x="0" y="0"/>
                <wp:positionH relativeFrom="column">
                  <wp:posOffset>0</wp:posOffset>
                </wp:positionH>
                <wp:positionV relativeFrom="paragraph">
                  <wp:posOffset>406096</wp:posOffset>
                </wp:positionV>
                <wp:extent cx="1440000" cy="1764000"/>
                <wp:effectExtent l="0" t="0" r="8255" b="8255"/>
                <wp:wrapNone/>
                <wp:docPr id="509558690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764000"/>
                          <a:chOff x="0" y="0"/>
                          <a:chExt cx="1335377" cy="1677284"/>
                        </a:xfrm>
                      </wpg:grpSpPr>
                      <pic:pic xmlns:pic="http://schemas.openxmlformats.org/drawingml/2006/picture">
                        <pic:nvPicPr>
                          <pic:cNvPr id="179753908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6720580" name="Picture 2966275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508883" y="174929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7977652" name="Picture 1155833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628153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50452398" name="Picture 18704565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341906" y="858741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8396426" name="Picture 793373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715617" y="1057524"/>
                            <a:ext cx="619760" cy="61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229EED" id="Group 38" o:spid="_x0000_s1026" alt="&quot;&quot;" style="position:absolute;margin-left:0;margin-top:32pt;width:113.4pt;height:138.9pt;z-index:252339200;mso-width-relative:margin;mso-height-relative:margin" coordsize="13353,167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">
                <v:shape id="Picture 416400688" o:spid="_x0000_s1027" type="#_x0000_t75" alt="&quot;&quot;" style="position:absolute;width:8108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">
                  <v:imagedata r:id="rId42" o:title=""/>
                </v:shape>
                <v:shape id="Picture 296627532" o:spid="_x0000_s1028" type="#_x0000_t75" alt="&quot;&quot;" style="position:absolute;left:5088;top:174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">
                  <v:imagedata r:id="rId43" o:title=""/>
                </v:shape>
                <v:shape id="Picture 115583354" o:spid="_x0000_s1029" type="#_x0000_t75" alt="&quot;&quot;" style="position:absolute;top:6281;width:8108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">
                  <v:imagedata r:id="rId44" o:title=""/>
                </v:shape>
                <v:shape id="Picture 1870456548" o:spid="_x0000_s1030" type="#_x0000_t75" alt="&quot;&quot;" style="position:absolute;left:3419;top:8587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">
                  <v:imagedata r:id="rId45" o:title=""/>
                </v:shape>
                <v:shape id="Picture 793373966" o:spid="_x0000_s1031" type="#_x0000_t75" alt="&quot;&quot;" style="position:absolute;left:7156;top:10575;width:6197;height:6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">
                  <v:imagedata r:id="rId46" o:title=""/>
                </v:shape>
              </v:group>
            </w:pict>
          </mc:Fallback>
        </mc:AlternateContent>
      </w:r>
      <w:r w:rsidR="00123A1D">
        <w:t>notes</w:t>
      </w:r>
    </w:p>
    <w:p w14:paraId="1E11DF47" w14:textId="460F1780" w:rsidR="00123A1D" w:rsidRDefault="00123A1D" w:rsidP="00123A1D">
      <w:pPr>
        <w:pStyle w:val="Listtoplevel"/>
      </w:pPr>
      <w:r>
        <w:t>coins</w:t>
      </w:r>
    </w:p>
    <w:p w14:paraId="35211148" w14:textId="7BB9EE3B" w:rsidR="00343FEA" w:rsidRDefault="00552EA5" w:rsidP="00123A1D">
      <w:pPr>
        <w:pStyle w:val="Listtoplevel"/>
      </w:pPr>
      <w:r>
        <w:t>things to do with money in</w:t>
      </w:r>
      <w:r w:rsidR="003446AC">
        <w:t xml:space="preserve"> Aotearoa</w:t>
      </w:r>
      <w:r>
        <w:t xml:space="preserve"> New Zealand.</w:t>
      </w:r>
    </w:p>
    <w:p w14:paraId="4BC39503" w14:textId="138971A0" w:rsidR="00552EA5" w:rsidRDefault="00552EA5" w:rsidP="00D67451"/>
    <w:p w14:paraId="53D0F9FD" w14:textId="77777777" w:rsidR="00123A1D" w:rsidRDefault="00123A1D" w:rsidP="00D67451"/>
    <w:p w14:paraId="74205DAA" w14:textId="24BC0FAB" w:rsidR="00552EA5" w:rsidRDefault="00552EA5" w:rsidP="00D67451"/>
    <w:p w14:paraId="23A6A3F1" w14:textId="5DB1E4CB" w:rsidR="00552EA5" w:rsidRDefault="00123A1D" w:rsidP="00D6745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10EF0FF5" wp14:editId="1900E175">
                <wp:simplePos x="0" y="0"/>
                <wp:positionH relativeFrom="margin">
                  <wp:align>right</wp:align>
                </wp:positionH>
                <wp:positionV relativeFrom="paragraph">
                  <wp:posOffset>-67752</wp:posOffset>
                </wp:positionV>
                <wp:extent cx="3600000" cy="2552700"/>
                <wp:effectExtent l="0" t="0" r="635" b="0"/>
                <wp:wrapNone/>
                <wp:docPr id="1405267568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52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57D6E" id="Rectangle 2" o:spid="_x0000_s1026" alt="&quot;&quot;" style="position:absolute;margin-left:232.25pt;margin-top:-5.35pt;width:283.45pt;height:201pt;z-index:-251512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="00F9254A">
        <w:rPr>
          <w:noProof/>
        </w:rPr>
        <w:drawing>
          <wp:anchor distT="0" distB="0" distL="114300" distR="114300" simplePos="0" relativeHeight="251815936" behindDoc="0" locked="0" layoutInCell="1" allowOverlap="1" wp14:anchorId="1C8BAC6D" wp14:editId="249D899C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612038" cy="596900"/>
            <wp:effectExtent l="0" t="0" r="0" b="0"/>
            <wp:wrapNone/>
            <wp:docPr id="296566192" name="Picture 296566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66192" name="Picture 296566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15250" cy="598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EA5">
        <w:t xml:space="preserve">In this Easy Read the </w:t>
      </w:r>
      <w:r w:rsidR="00552EA5" w:rsidRPr="00343FEA">
        <w:rPr>
          <w:b/>
          <w:bCs/>
        </w:rPr>
        <w:t xml:space="preserve">Reserve Bank of New Zealand – Te </w:t>
      </w:r>
      <w:proofErr w:type="spellStart"/>
      <w:r w:rsidR="00552EA5" w:rsidRPr="00343FEA">
        <w:rPr>
          <w:b/>
          <w:bCs/>
        </w:rPr>
        <w:t>Pūtea</w:t>
      </w:r>
      <w:proofErr w:type="spellEnd"/>
      <w:r w:rsidR="00552EA5" w:rsidRPr="00343FEA">
        <w:rPr>
          <w:b/>
          <w:bCs/>
        </w:rPr>
        <w:t xml:space="preserve"> Matua</w:t>
      </w:r>
      <w:r w:rsidR="00552EA5">
        <w:t xml:space="preserve"> will be called the </w:t>
      </w:r>
      <w:r w:rsidR="00552EA5" w:rsidRPr="00552EA5">
        <w:rPr>
          <w:b/>
          <w:bCs/>
        </w:rPr>
        <w:t>Reserve Bank</w:t>
      </w:r>
      <w:r w:rsidR="00552EA5" w:rsidRPr="00552EA5">
        <w:t>.</w:t>
      </w:r>
    </w:p>
    <w:p w14:paraId="1C0E36B5" w14:textId="7C9548E9" w:rsidR="00552EA5" w:rsidRDefault="00F9254A" w:rsidP="00D67451">
      <w:r>
        <w:rPr>
          <w:noProof/>
        </w:rPr>
        <w:drawing>
          <wp:anchor distT="0" distB="0" distL="114300" distR="114300" simplePos="0" relativeHeight="251817984" behindDoc="0" locked="0" layoutInCell="1" allowOverlap="1" wp14:anchorId="40158789" wp14:editId="4AB4F612">
            <wp:simplePos x="0" y="0"/>
            <wp:positionH relativeFrom="margin">
              <wp:align>left</wp:align>
            </wp:positionH>
            <wp:positionV relativeFrom="paragraph">
              <wp:posOffset>113030</wp:posOffset>
            </wp:positionV>
            <wp:extent cx="1447800" cy="1447800"/>
            <wp:effectExtent l="0" t="0" r="0" b="0"/>
            <wp:wrapNone/>
            <wp:docPr id="979918413" name="Picture 979918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918413" name="Picture 9799184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1F1CE9" w14:textId="0D7D005B" w:rsidR="00515228" w:rsidRDefault="00515228" w:rsidP="00D67451"/>
    <w:p w14:paraId="4900A754" w14:textId="6817BABA" w:rsidR="00515228" w:rsidRDefault="00515228" w:rsidP="00D67451">
      <w:r>
        <w:t xml:space="preserve">The words </w:t>
      </w:r>
      <w:r w:rsidRPr="00515228">
        <w:rPr>
          <w:b/>
          <w:bCs/>
        </w:rPr>
        <w:t>we / us</w:t>
      </w:r>
      <w:r>
        <w:t xml:space="preserve"> in this Easy Read mean the Reserve Bank.</w:t>
      </w:r>
    </w:p>
    <w:p w14:paraId="3013DF8C" w14:textId="77777777" w:rsidR="00552EA5" w:rsidRDefault="00552EA5" w:rsidP="00D67451"/>
    <w:p w14:paraId="63A00D7B" w14:textId="77777777" w:rsidR="00123A1D" w:rsidRDefault="00123A1D" w:rsidP="00D67451"/>
    <w:p w14:paraId="472CAAF3" w14:textId="10C2291C" w:rsidR="00552EA5" w:rsidRDefault="00F9254A" w:rsidP="003446AC">
      <w:pPr>
        <w:spacing w:line="312" w:lineRule="auto"/>
      </w:pPr>
      <w:r>
        <w:rPr>
          <w:noProof/>
        </w:rPr>
        <w:drawing>
          <wp:anchor distT="0" distB="0" distL="114300" distR="114300" simplePos="0" relativeHeight="251822080" behindDoc="0" locked="0" layoutInCell="1" allowOverlap="1" wp14:anchorId="4C2B2BED" wp14:editId="09A9C382">
            <wp:simplePos x="0" y="0"/>
            <wp:positionH relativeFrom="margin">
              <wp:posOffset>514350</wp:posOffset>
            </wp:positionH>
            <wp:positionV relativeFrom="paragraph">
              <wp:posOffset>330200</wp:posOffset>
            </wp:positionV>
            <wp:extent cx="393700" cy="393700"/>
            <wp:effectExtent l="19050" t="19050" r="25400" b="25400"/>
            <wp:wrapNone/>
            <wp:docPr id="914770947" name="Picture 9147709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704991" name="Picture 7457049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rot="214886">
                      <a:off x="0" y="0"/>
                      <a:ext cx="3937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20032" behindDoc="0" locked="0" layoutInCell="1" allowOverlap="1" wp14:anchorId="65A37B67" wp14:editId="1B50E68F">
            <wp:simplePos x="0" y="0"/>
            <wp:positionH relativeFrom="margin">
              <wp:posOffset>-635</wp:posOffset>
            </wp:positionH>
            <wp:positionV relativeFrom="paragraph">
              <wp:posOffset>-292100</wp:posOffset>
            </wp:positionV>
            <wp:extent cx="1310485" cy="1310485"/>
            <wp:effectExtent l="0" t="0" r="0" b="4445"/>
            <wp:wrapNone/>
            <wp:docPr id="34342524" name="Picture 343425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42524" name="Picture 343425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EA5">
        <w:t>Th</w:t>
      </w:r>
      <w:r w:rsidR="00FC2C77">
        <w:t>is</w:t>
      </w:r>
      <w:r w:rsidR="00552EA5">
        <w:t xml:space="preserve"> Easy Read is a </w:t>
      </w:r>
      <w:r w:rsidR="00552EA5" w:rsidRPr="00552EA5">
        <w:rPr>
          <w:b/>
          <w:bCs/>
        </w:rPr>
        <w:t>consultation</w:t>
      </w:r>
      <w:r w:rsidR="00552EA5">
        <w:t xml:space="preserve"> about </w:t>
      </w:r>
      <w:r w:rsidR="00552EA5" w:rsidRPr="00552EA5">
        <w:rPr>
          <w:b/>
          <w:bCs/>
        </w:rPr>
        <w:t>cash services</w:t>
      </w:r>
      <w:r w:rsidR="00552EA5">
        <w:t xml:space="preserve">. </w:t>
      </w:r>
    </w:p>
    <w:p w14:paraId="257865C4" w14:textId="573B15DA" w:rsidR="00552EA5" w:rsidRDefault="00552EA5" w:rsidP="003446AC">
      <w:pPr>
        <w:spacing w:line="312" w:lineRule="auto"/>
      </w:pPr>
    </w:p>
    <w:p w14:paraId="64F6B08F" w14:textId="14C47FCC" w:rsidR="00552EA5" w:rsidRDefault="003446AC" w:rsidP="003446AC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25C7B21A" wp14:editId="51D5F66E">
                <wp:simplePos x="0" y="0"/>
                <wp:positionH relativeFrom="margin">
                  <wp:posOffset>2131060</wp:posOffset>
                </wp:positionH>
                <wp:positionV relativeFrom="paragraph">
                  <wp:posOffset>263706</wp:posOffset>
                </wp:positionV>
                <wp:extent cx="3599815" cy="966651"/>
                <wp:effectExtent l="0" t="0" r="635" b="5080"/>
                <wp:wrapNone/>
                <wp:docPr id="70587798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666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2A843" id="Rectangle 2" o:spid="_x0000_s1026" alt="&quot;&quot;" style="position:absolute;margin-left:167.8pt;margin-top:20.75pt;width:283.45pt;height:76.1pt;z-index:-25151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2CBF1ED" w14:textId="516768BC" w:rsidR="00552EA5" w:rsidRDefault="003446AC" w:rsidP="003446AC">
      <w:pPr>
        <w:spacing w:line="312" w:lineRule="auto"/>
      </w:pPr>
      <w:r>
        <w:rPr>
          <w:noProof/>
        </w:rPr>
        <w:drawing>
          <wp:anchor distT="0" distB="0" distL="114300" distR="114300" simplePos="0" relativeHeight="251824128" behindDoc="0" locked="0" layoutInCell="1" allowOverlap="1" wp14:anchorId="43664968" wp14:editId="50BE179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160145" cy="1310005"/>
            <wp:effectExtent l="0" t="0" r="1905" b="4445"/>
            <wp:wrapNone/>
            <wp:docPr id="608348257" name="Picture 6083482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48257" name="Picture 6083482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16014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EA5">
        <w:t xml:space="preserve">Here a </w:t>
      </w:r>
      <w:r w:rsidR="00552EA5" w:rsidRPr="00FC2C77">
        <w:rPr>
          <w:b/>
          <w:bCs/>
        </w:rPr>
        <w:t>consultation</w:t>
      </w:r>
      <w:r w:rsidR="00552EA5">
        <w:t xml:space="preserve"> means </w:t>
      </w:r>
      <w:r w:rsidR="00FC2C77">
        <w:t>asking people what they think about something.</w:t>
      </w:r>
    </w:p>
    <w:p w14:paraId="4EB7ADBE" w14:textId="69E5E443" w:rsidR="00FC2C77" w:rsidRDefault="00FC2C77" w:rsidP="003446AC">
      <w:pPr>
        <w:spacing w:line="312" w:lineRule="auto"/>
      </w:pPr>
    </w:p>
    <w:p w14:paraId="4BFC3668" w14:textId="09F3F96B" w:rsidR="003446AC" w:rsidRDefault="003446AC" w:rsidP="003446AC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9024" behindDoc="1" locked="0" layoutInCell="1" allowOverlap="1" wp14:anchorId="3200983B" wp14:editId="5B5DC8B1">
                <wp:simplePos x="0" y="0"/>
                <wp:positionH relativeFrom="margin">
                  <wp:align>right</wp:align>
                </wp:positionH>
                <wp:positionV relativeFrom="paragraph">
                  <wp:posOffset>256268</wp:posOffset>
                </wp:positionV>
                <wp:extent cx="3600000" cy="1576251"/>
                <wp:effectExtent l="0" t="0" r="635" b="5080"/>
                <wp:wrapNone/>
                <wp:docPr id="25547568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762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8AB4E0" id="Rectangle 2" o:spid="_x0000_s1026" alt="&quot;&quot;" style="position:absolute;margin-left:232.25pt;margin-top:20.2pt;width:283.45pt;height:124.1pt;z-index:-25102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55446E02" w14:textId="0365859C" w:rsidR="003446AC" w:rsidRDefault="00F46493" w:rsidP="003446AC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52512" behindDoc="0" locked="0" layoutInCell="1" allowOverlap="1" wp14:anchorId="25FDE2E6" wp14:editId="5227F41B">
                <wp:simplePos x="0" y="0"/>
                <wp:positionH relativeFrom="margin">
                  <wp:align>left</wp:align>
                </wp:positionH>
                <wp:positionV relativeFrom="paragraph">
                  <wp:posOffset>9001</wp:posOffset>
                </wp:positionV>
                <wp:extent cx="1440000" cy="1044000"/>
                <wp:effectExtent l="0" t="0" r="8255" b="3810"/>
                <wp:wrapNone/>
                <wp:docPr id="1706292375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044000"/>
                          <a:chOff x="0" y="0"/>
                          <a:chExt cx="1452328" cy="1069837"/>
                        </a:xfrm>
                      </wpg:grpSpPr>
                      <pic:pic xmlns:pic="http://schemas.openxmlformats.org/drawingml/2006/picture">
                        <pic:nvPicPr>
                          <pic:cNvPr id="174671626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76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81952211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174928"/>
                            <a:ext cx="86995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6238439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86247" y="326003"/>
                            <a:ext cx="86677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1686657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445273" y="477078"/>
                            <a:ext cx="85915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5949215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596348" y="652007"/>
                            <a:ext cx="855980" cy="417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4DEBC4" id="Group 39" o:spid="_x0000_s1026" alt="&quot;&quot;" style="position:absolute;margin-left:0;margin-top:.7pt;width:113.4pt;height:82.2pt;z-index:252352512;mso-position-horizontal:left;mso-position-horizontal-relative:margin;mso-width-relative:margin;mso-height-relative:margin" coordsize="14523,10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">
                <v:shape id="Picture 416400688" o:spid="_x0000_s1027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">
                  <v:imagedata r:id="rId32" o:title=""/>
                </v:shape>
                <v:shape id="Picture 416400688" o:spid="_x0000_s1028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">
                  <v:imagedata r:id="rId33" o:title=""/>
                </v:shape>
                <v:shape id="Picture 416400688" o:spid="_x0000_s1029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">
                  <v:imagedata r:id="rId34" o:title=""/>
                </v:shape>
                <v:shape id="Picture 416400688" o:spid="_x0000_s1030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">
                  <v:imagedata r:id="rId35" o:title=""/>
                </v:shape>
                <v:shape id="Picture 416400688" o:spid="_x0000_s1031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">
                  <v:imagedata r:id="rId36" o:title=""/>
                </v:shape>
                <w10:wrap anchorx="margin"/>
              </v:group>
            </w:pict>
          </mc:Fallback>
        </mc:AlternateContent>
      </w:r>
      <w:r w:rsidR="003446AC" w:rsidRPr="003446AC">
        <w:rPr>
          <w:b/>
          <w:bCs/>
        </w:rPr>
        <w:t>Cash</w:t>
      </w:r>
      <w:r w:rsidR="003446AC">
        <w:t xml:space="preserve"> means money that is:</w:t>
      </w:r>
    </w:p>
    <w:p w14:paraId="32857485" w14:textId="29F6FD70" w:rsidR="003446AC" w:rsidRPr="003446AC" w:rsidRDefault="003446AC" w:rsidP="003446AC">
      <w:pPr>
        <w:pStyle w:val="Listtoplevel"/>
        <w:spacing w:line="312" w:lineRule="auto"/>
      </w:pPr>
      <w:r>
        <w:t>n</w:t>
      </w:r>
      <w:r w:rsidRPr="003446AC">
        <w:t>otes</w:t>
      </w:r>
    </w:p>
    <w:p w14:paraId="7E13D68C" w14:textId="02C819C9" w:rsidR="003446AC" w:rsidRPr="003446AC" w:rsidRDefault="00F46493" w:rsidP="003446AC">
      <w:pPr>
        <w:pStyle w:val="Listtoplevel"/>
        <w:spacing w:line="312" w:lineRule="auto"/>
      </w:pPr>
      <w:r>
        <mc:AlternateContent>
          <mc:Choice Requires="wpg">
            <w:drawing>
              <wp:anchor distT="0" distB="0" distL="114300" distR="114300" simplePos="0" relativeHeight="252354560" behindDoc="0" locked="0" layoutInCell="1" allowOverlap="1" wp14:anchorId="49BD5322" wp14:editId="61CC9F26">
                <wp:simplePos x="0" y="0"/>
                <wp:positionH relativeFrom="margin">
                  <wp:align>left</wp:align>
                </wp:positionH>
                <wp:positionV relativeFrom="paragraph">
                  <wp:posOffset>311840</wp:posOffset>
                </wp:positionV>
                <wp:extent cx="1175415" cy="1204582"/>
                <wp:effectExtent l="0" t="0" r="5715" b="0"/>
                <wp:wrapNone/>
                <wp:docPr id="706427113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5415" cy="1204582"/>
                          <a:chOff x="0" y="0"/>
                          <a:chExt cx="1453354" cy="1439050"/>
                        </a:xfrm>
                      </wpg:grpSpPr>
                      <pic:pic xmlns:pic="http://schemas.openxmlformats.org/drawingml/2006/picture">
                        <pic:nvPicPr>
                          <pic:cNvPr id="1436241453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7088340" name="Picture 2966275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508883" y="174929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9096725" name="Picture 1155833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117977" y="389918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6909391" name="Picture 18704565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459883" y="620507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2980221" name="Picture 793373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833594" y="819290"/>
                            <a:ext cx="619760" cy="61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7991E6" id="Group 38" o:spid="_x0000_s1026" alt="&quot;&quot;" style="position:absolute;margin-left:0;margin-top:24.55pt;width:92.55pt;height:94.85pt;z-index:252354560;mso-position-horizontal:left;mso-position-horizontal-relative:margin;mso-width-relative:margin;mso-height-relative:margin" coordsize="14533,143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">
                <v:shape id="Picture 416400688" o:spid="_x0000_s1027" type="#_x0000_t75" alt="&quot;&quot;" style="position:absolute;width:8108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">
                  <v:imagedata r:id="rId42" o:title=""/>
                </v:shape>
                <v:shape id="Picture 296627532" o:spid="_x0000_s1028" type="#_x0000_t75" alt="&quot;&quot;" style="position:absolute;left:5088;top:174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">
                  <v:imagedata r:id="rId43" o:title=""/>
                </v:shape>
                <v:shape id="Picture 115583354" o:spid="_x0000_s1029" type="#_x0000_t75" alt="&quot;&quot;" style="position:absolute;left:1179;top:389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">
                  <v:imagedata r:id="rId44" o:title=""/>
                </v:shape>
                <v:shape id="Picture 1870456548" o:spid="_x0000_s1030" type="#_x0000_t75" alt="&quot;&quot;" style="position:absolute;left:4598;top:6205;width:7316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">
                  <v:imagedata r:id="rId45" o:title=""/>
                </v:shape>
                <v:shape id="Picture 793373966" o:spid="_x0000_s1031" type="#_x0000_t75" alt="&quot;&quot;" style="position:absolute;left:8335;top:8192;width:6198;height: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">
                  <v:imagedata r:id="rId46" o:title=""/>
                </v:shape>
                <w10:wrap anchorx="margin"/>
              </v:group>
            </w:pict>
          </mc:Fallback>
        </mc:AlternateContent>
      </w:r>
      <w:r w:rsidR="003446AC">
        <w:t>c</w:t>
      </w:r>
      <w:r w:rsidR="003446AC" w:rsidRPr="003446AC">
        <w:t>oins.</w:t>
      </w:r>
    </w:p>
    <w:p w14:paraId="4C12BE64" w14:textId="7D10A648" w:rsidR="003446AC" w:rsidRDefault="003446AC" w:rsidP="003446AC">
      <w:pPr>
        <w:spacing w:line="312" w:lineRule="auto"/>
      </w:pPr>
    </w:p>
    <w:p w14:paraId="1B0AE64E" w14:textId="77777777" w:rsidR="00123A1D" w:rsidRDefault="00123A1D" w:rsidP="003446AC">
      <w:pPr>
        <w:spacing w:line="312" w:lineRule="auto"/>
      </w:pPr>
    </w:p>
    <w:p w14:paraId="76C27FF1" w14:textId="77777777" w:rsidR="00123A1D" w:rsidRDefault="00123A1D" w:rsidP="003446AC">
      <w:pPr>
        <w:spacing w:line="312" w:lineRule="auto"/>
      </w:pPr>
    </w:p>
    <w:p w14:paraId="5CFBE6F7" w14:textId="77777777" w:rsidR="00123A1D" w:rsidRDefault="00123A1D" w:rsidP="003446AC">
      <w:pPr>
        <w:spacing w:line="312" w:lineRule="auto"/>
      </w:pPr>
    </w:p>
    <w:p w14:paraId="217307CE" w14:textId="0A3A261F" w:rsidR="00FC2C77" w:rsidRDefault="00123A1D" w:rsidP="003446AC">
      <w:pPr>
        <w:spacing w:line="312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5BC4E835" wp14:editId="185BCB41">
                <wp:simplePos x="0" y="0"/>
                <wp:positionH relativeFrom="margin">
                  <wp:posOffset>2131060</wp:posOffset>
                </wp:positionH>
                <wp:positionV relativeFrom="paragraph">
                  <wp:posOffset>-13031</wp:posOffset>
                </wp:positionV>
                <wp:extent cx="3599815" cy="3770812"/>
                <wp:effectExtent l="0" t="0" r="635" b="1270"/>
                <wp:wrapNone/>
                <wp:docPr id="108975782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7708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0F75" id="Rectangle 2" o:spid="_x0000_s1026" alt="&quot;&quot;" style="position:absolute;margin-left:167.8pt;margin-top:-1.05pt;width:283.45pt;height:296.9pt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Pr="00772A19">
        <w:rPr>
          <w:b/>
          <w:bCs/>
          <w:noProof/>
        </w:rPr>
        <w:drawing>
          <wp:anchor distT="0" distB="0" distL="114300" distR="114300" simplePos="0" relativeHeight="251828224" behindDoc="0" locked="0" layoutInCell="1" allowOverlap="1" wp14:anchorId="61ABCEE1" wp14:editId="279C9D28">
            <wp:simplePos x="0" y="0"/>
            <wp:positionH relativeFrom="margin">
              <wp:align>left</wp:align>
            </wp:positionH>
            <wp:positionV relativeFrom="paragraph">
              <wp:posOffset>5743</wp:posOffset>
            </wp:positionV>
            <wp:extent cx="1310005" cy="1310005"/>
            <wp:effectExtent l="0" t="0" r="4445" b="0"/>
            <wp:wrapNone/>
            <wp:docPr id="763203450" name="Picture 763203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03450" name="Picture 7632034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C77">
        <w:t xml:space="preserve">Here </w:t>
      </w:r>
      <w:r w:rsidR="00FC2C77" w:rsidRPr="00FC2C77">
        <w:rPr>
          <w:b/>
          <w:bCs/>
        </w:rPr>
        <w:t>cash services</w:t>
      </w:r>
      <w:r w:rsidR="00FC2C77">
        <w:t xml:space="preserve"> are ways that support you to:</w:t>
      </w:r>
      <w:r w:rsidR="00FC2C77" w:rsidRPr="00FC2C77">
        <w:rPr>
          <w:noProof/>
        </w:rPr>
        <w:t xml:space="preserve"> </w:t>
      </w:r>
    </w:p>
    <w:p w14:paraId="09B859C4" w14:textId="67CA7FB0" w:rsidR="00FC2C77" w:rsidRDefault="003C1A71" w:rsidP="003446AC">
      <w:pPr>
        <w:pStyle w:val="Listtoplevel"/>
        <w:spacing w:line="312" w:lineRule="auto"/>
      </w:pPr>
      <w:r>
        <mc:AlternateContent>
          <mc:Choice Requires="wpg">
            <w:drawing>
              <wp:anchor distT="0" distB="0" distL="114300" distR="114300" simplePos="0" relativeHeight="251843584" behindDoc="0" locked="0" layoutInCell="1" allowOverlap="1" wp14:anchorId="5A8D6009" wp14:editId="3E45C712">
                <wp:simplePos x="0" y="0"/>
                <wp:positionH relativeFrom="margin">
                  <wp:posOffset>0</wp:posOffset>
                </wp:positionH>
                <wp:positionV relativeFrom="paragraph">
                  <wp:posOffset>574040</wp:posOffset>
                </wp:positionV>
                <wp:extent cx="1487805" cy="2833370"/>
                <wp:effectExtent l="0" t="0" r="0" b="5080"/>
                <wp:wrapNone/>
                <wp:docPr id="48929730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7805" cy="2496217"/>
                          <a:chOff x="0" y="337153"/>
                          <a:chExt cx="1487805" cy="2496217"/>
                        </a:xfrm>
                      </wpg:grpSpPr>
                      <pic:pic xmlns:pic="http://schemas.openxmlformats.org/drawingml/2006/picture">
                        <pic:nvPicPr>
                          <pic:cNvPr id="131472514" name="Picture 3290571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>
                            <a:off x="0" y="337153"/>
                            <a:ext cx="1301750" cy="627443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50601869" name="Group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641596"/>
                            <a:ext cx="1487805" cy="1191774"/>
                            <a:chOff x="0" y="336671"/>
                            <a:chExt cx="1487805" cy="1191774"/>
                          </a:xfrm>
                        </wpg:grpSpPr>
                        <pic:pic xmlns:pic="http://schemas.openxmlformats.org/drawingml/2006/picture">
                          <pic:nvPicPr>
                            <pic:cNvPr id="2025397118" name="Picture 1295049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/>
                            <a:srcRect/>
                            <a:stretch/>
                          </pic:blipFill>
                          <pic:spPr>
                            <a:xfrm>
                              <a:off x="0" y="336671"/>
                              <a:ext cx="1310005" cy="63666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61615585" name="Picture 123008988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/>
                            <a:srcRect/>
                            <a:stretch/>
                          </pic:blipFill>
                          <pic:spPr>
                            <a:xfrm>
                              <a:off x="177800" y="504906"/>
                              <a:ext cx="1310005" cy="63928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2159061" name="Picture 49999437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0825" y="995045"/>
                              <a:ext cx="34290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7235014" name="Picture 157653802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5775" y="1064895"/>
                              <a:ext cx="34290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1943569" name="Picture 212009833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4375" y="1153795"/>
                              <a:ext cx="34290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814429556" name="Arrow: Down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7675" y="1095375"/>
                            <a:ext cx="368300" cy="4699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33404" id="Group 30" o:spid="_x0000_s1026" alt="&quot;&quot;" style="position:absolute;margin-left:0;margin-top:45.2pt;width:117.15pt;height:223.1pt;z-index:251843584;mso-position-horizontal-relative:margin;mso-height-relative:margin" coordorigin=",3371" coordsize="14878,2496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">
                <v:shape id="Picture 329057171" o:spid="_x0000_s1027" type="#_x0000_t75" alt="&quot;&quot;" style="position:absolute;top:3371;width:13017;height:6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">
                  <v:imagedata r:id="rId34" o:title=""/>
                </v:shape>
                <v:group id="Group 3" o:spid="_x0000_s1028" alt="&quot;&quot;" style="position:absolute;top:16415;width:14878;height:11918" coordorigin=",3366" coordsize="14878,11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">
                  <v:shape id="Picture 12950491" o:spid="_x0000_s1029" type="#_x0000_t75" alt="&quot;&quot;" style="position:absolute;top:3366;width:13100;height:6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">
                    <v:imagedata r:id="rId35" o:title=""/>
                  </v:shape>
                  <v:shape id="Picture 1230089886" o:spid="_x0000_s1030" type="#_x0000_t75" alt="&quot;&quot;" style="position:absolute;left:1778;top:5049;width:13100;height:6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">
                    <v:imagedata r:id="rId36" o:title=""/>
                  </v:shape>
                  <v:shape id="Picture 499994377" o:spid="_x0000_s1031" type="#_x0000_t75" alt="&quot;&quot;" style="position:absolute;left:2508;top:9950;width:3429;height:3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">
                    <v:imagedata r:id="rId42" o:title=""/>
                  </v:shape>
                  <v:shape id="Picture 1576538020" o:spid="_x0000_s1032" type="#_x0000_t75" alt="&quot;&quot;" style="position:absolute;left:4857;top:10648;width:3429;height:3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">
                    <v:imagedata r:id="rId42" o:title=""/>
                  </v:shape>
                  <v:shape id="Picture 2120098335" o:spid="_x0000_s1033" type="#_x0000_t75" alt="&quot;&quot;" style="position:absolute;left:7143;top:11537;width:3429;height:3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">
                    <v:imagedata r:id="rId43" o:title=""/>
                  </v:shape>
                </v:group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4" o:spid="_x0000_s1034" type="#_x0000_t67" alt="&quot;&quot;" style="position:absolute;left:4476;top:10953;width:3683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" adj="13135" fillcolor="#4472c4 [3204]" strokecolor="#09101d [484]" strokeweight="1pt"/>
                <w10:wrap anchorx="margin"/>
              </v:group>
            </w:pict>
          </mc:Fallback>
        </mc:AlternateContent>
      </w:r>
      <w:r w:rsidR="00961AC6" w:rsidRPr="00772A19">
        <w:rPr>
          <w:b/>
          <w:bCs/>
        </w:rPr>
        <w:t>deposit</w:t>
      </w:r>
      <w:r w:rsidR="00961AC6">
        <w:t xml:space="preserve"> </w:t>
      </w:r>
      <w:r w:rsidR="00C834E0">
        <w:t>cash</w:t>
      </w:r>
    </w:p>
    <w:p w14:paraId="53B5F0E9" w14:textId="3013066E" w:rsidR="00FC2C77" w:rsidRDefault="00961AC6" w:rsidP="003446AC">
      <w:pPr>
        <w:pStyle w:val="Listtoplevel"/>
        <w:spacing w:line="312" w:lineRule="auto"/>
      </w:pPr>
      <w:r w:rsidRPr="00772A19">
        <w:rPr>
          <w:b/>
          <w:bCs/>
        </w:rPr>
        <w:t>withdraw</w:t>
      </w:r>
      <w:r>
        <w:t xml:space="preserve"> </w:t>
      </w:r>
      <w:r w:rsidR="00C834E0">
        <w:t>cash</w:t>
      </w:r>
    </w:p>
    <w:p w14:paraId="17CEBC52" w14:textId="553A2A92" w:rsidR="00FC2C77" w:rsidRDefault="00FC2C77" w:rsidP="003446AC">
      <w:pPr>
        <w:pStyle w:val="Listtoplevel"/>
        <w:spacing w:line="312" w:lineRule="auto"/>
      </w:pPr>
      <w:r>
        <w:t>change cash into different:</w:t>
      </w:r>
    </w:p>
    <w:p w14:paraId="6941AE0E" w14:textId="7919CA65" w:rsidR="00FC2C77" w:rsidRDefault="00FC2C77" w:rsidP="003446AC">
      <w:pPr>
        <w:pStyle w:val="Listsecondlevel"/>
        <w:spacing w:line="312" w:lineRule="auto"/>
      </w:pPr>
      <w:r>
        <w:t>notes</w:t>
      </w:r>
    </w:p>
    <w:p w14:paraId="4778732E" w14:textId="10E4F589" w:rsidR="00FC2C77" w:rsidRPr="00FC2C77" w:rsidRDefault="00FC2C77" w:rsidP="003446AC">
      <w:pPr>
        <w:pStyle w:val="Listsecondlevel"/>
        <w:spacing w:line="312" w:lineRule="auto"/>
      </w:pPr>
      <w:r>
        <w:t>coins.</w:t>
      </w:r>
    </w:p>
    <w:p w14:paraId="21C983D0" w14:textId="77777777" w:rsidR="00B226C8" w:rsidRDefault="00B226C8" w:rsidP="00515228"/>
    <w:p w14:paraId="7290D0D0" w14:textId="77777777" w:rsidR="00123A1D" w:rsidRDefault="00123A1D" w:rsidP="00515228"/>
    <w:p w14:paraId="66D3767D" w14:textId="63945408" w:rsidR="00772A19" w:rsidRDefault="00B226C8" w:rsidP="00515228">
      <w:r>
        <w:rPr>
          <w:noProof/>
        </w:rPr>
        <w:drawing>
          <wp:anchor distT="0" distB="0" distL="114300" distR="114300" simplePos="0" relativeHeight="252252160" behindDoc="0" locked="0" layoutInCell="1" allowOverlap="1" wp14:anchorId="1CB6DB32" wp14:editId="4A039ECD">
            <wp:simplePos x="0" y="0"/>
            <wp:positionH relativeFrom="margin">
              <wp:align>left</wp:align>
            </wp:positionH>
            <wp:positionV relativeFrom="paragraph">
              <wp:posOffset>-603704</wp:posOffset>
            </wp:positionV>
            <wp:extent cx="1390650" cy="1390650"/>
            <wp:effectExtent l="0" t="0" r="0" b="0"/>
            <wp:wrapNone/>
            <wp:docPr id="1537102590" name="Picture 1537102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102590" name="Picture 1537102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48064" behindDoc="1" locked="0" layoutInCell="1" allowOverlap="1" wp14:anchorId="67A46309" wp14:editId="4AD779D7">
                <wp:simplePos x="0" y="0"/>
                <wp:positionH relativeFrom="margin">
                  <wp:posOffset>2131060</wp:posOffset>
                </wp:positionH>
                <wp:positionV relativeFrom="paragraph">
                  <wp:posOffset>-87176</wp:posOffset>
                </wp:positionV>
                <wp:extent cx="3599815" cy="838200"/>
                <wp:effectExtent l="0" t="0" r="635" b="0"/>
                <wp:wrapNone/>
                <wp:docPr id="1789172558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3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91E1E" id="Rectangle 2" o:spid="_x0000_s1026" alt="&quot;&quot;" style="position:absolute;margin-left:167.8pt;margin-top:-6.85pt;width:283.45pt;height:66pt;z-index:-25106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772A19">
        <w:t xml:space="preserve">Here </w:t>
      </w:r>
      <w:r w:rsidR="00772A19" w:rsidRPr="009A68CA">
        <w:rPr>
          <w:b/>
        </w:rPr>
        <w:t>deposit</w:t>
      </w:r>
      <w:r w:rsidR="00772A19">
        <w:t xml:space="preserve"> means putting cash into your </w:t>
      </w:r>
      <w:r w:rsidR="001B6709">
        <w:t xml:space="preserve">bank </w:t>
      </w:r>
      <w:r w:rsidR="00772A19">
        <w:t>account.</w:t>
      </w:r>
    </w:p>
    <w:p w14:paraId="3D11838D" w14:textId="77777777" w:rsidR="00772A19" w:rsidRDefault="00772A19" w:rsidP="00515228"/>
    <w:p w14:paraId="251CC899" w14:textId="45FF678C" w:rsidR="00B226C8" w:rsidRDefault="00B226C8" w:rsidP="00515228">
      <w:r>
        <w:rPr>
          <w:noProof/>
        </w:rPr>
        <mc:AlternateContent>
          <mc:Choice Requires="wps">
            <w:drawing>
              <wp:anchor distT="0" distB="0" distL="114300" distR="114300" simplePos="0" relativeHeight="252250112" behindDoc="1" locked="0" layoutInCell="1" allowOverlap="1" wp14:anchorId="73DCFBAF" wp14:editId="476A09B7">
                <wp:simplePos x="0" y="0"/>
                <wp:positionH relativeFrom="margin">
                  <wp:posOffset>2131060</wp:posOffset>
                </wp:positionH>
                <wp:positionV relativeFrom="paragraph">
                  <wp:posOffset>283391</wp:posOffset>
                </wp:positionV>
                <wp:extent cx="3599815" cy="790575"/>
                <wp:effectExtent l="0" t="0" r="635" b="9525"/>
                <wp:wrapNone/>
                <wp:docPr id="96271532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905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8A4AE" id="Rectangle 2" o:spid="_x0000_s1026" alt="&quot;&quot;" style="position:absolute;margin-left:167.8pt;margin-top:22.3pt;width:283.45pt;height:62.25pt;z-index:-25106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54208" behindDoc="0" locked="0" layoutInCell="1" allowOverlap="1" wp14:anchorId="79FDD50F" wp14:editId="07EFF8D7">
            <wp:simplePos x="0" y="0"/>
            <wp:positionH relativeFrom="margin">
              <wp:align>left</wp:align>
            </wp:positionH>
            <wp:positionV relativeFrom="paragraph">
              <wp:posOffset>126728</wp:posOffset>
            </wp:positionV>
            <wp:extent cx="1390650" cy="1390650"/>
            <wp:effectExtent l="0" t="0" r="0" b="0"/>
            <wp:wrapNone/>
            <wp:docPr id="1078821014" name="Picture 1078821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821014" name="Picture 10788210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2B2766" w14:textId="691782BC" w:rsidR="00772A19" w:rsidRDefault="00772A19" w:rsidP="00515228">
      <w:r>
        <w:t xml:space="preserve">Here </w:t>
      </w:r>
      <w:r w:rsidRPr="003C1A71">
        <w:rPr>
          <w:b/>
          <w:bCs/>
        </w:rPr>
        <w:t>withdraw</w:t>
      </w:r>
      <w:r>
        <w:t xml:space="preserve"> means taking cash out of your bank account. </w:t>
      </w:r>
    </w:p>
    <w:p w14:paraId="501A309C" w14:textId="34BCCCEF" w:rsidR="00772A19" w:rsidRDefault="00772A19" w:rsidP="00515228"/>
    <w:p w14:paraId="6596EAB6" w14:textId="1B0F30B1" w:rsidR="00772A19" w:rsidRDefault="00772A19" w:rsidP="00515228"/>
    <w:p w14:paraId="29193FA4" w14:textId="77777777" w:rsidR="00123A1D" w:rsidRDefault="00123A1D" w:rsidP="00515228"/>
    <w:p w14:paraId="6B0E7A85" w14:textId="77777777" w:rsidR="00123A1D" w:rsidRDefault="00123A1D" w:rsidP="00515228"/>
    <w:p w14:paraId="1CF22A9E" w14:textId="77777777" w:rsidR="00123A1D" w:rsidRDefault="00123A1D" w:rsidP="00515228"/>
    <w:p w14:paraId="3717D98E" w14:textId="77777777" w:rsidR="00123A1D" w:rsidRDefault="00123A1D" w:rsidP="00515228"/>
    <w:p w14:paraId="4BD8DF73" w14:textId="77777777" w:rsidR="00123A1D" w:rsidRDefault="00123A1D" w:rsidP="00515228"/>
    <w:p w14:paraId="06282027" w14:textId="30CBA5A8" w:rsidR="00515228" w:rsidRDefault="00B226C8" w:rsidP="00515228">
      <w:r>
        <w:rPr>
          <w:noProof/>
        </w:rPr>
        <w:lastRenderedPageBreak/>
        <w:drawing>
          <wp:anchor distT="0" distB="0" distL="114300" distR="114300" simplePos="0" relativeHeight="251845632" behindDoc="0" locked="0" layoutInCell="1" allowOverlap="1" wp14:anchorId="7191CB73" wp14:editId="15F2D894">
            <wp:simplePos x="0" y="0"/>
            <wp:positionH relativeFrom="margin">
              <wp:align>left</wp:align>
            </wp:positionH>
            <wp:positionV relativeFrom="paragraph">
              <wp:posOffset>125186</wp:posOffset>
            </wp:positionV>
            <wp:extent cx="1390650" cy="1390650"/>
            <wp:effectExtent l="0" t="0" r="0" b="0"/>
            <wp:wrapNone/>
            <wp:docPr id="1723073047" name="Picture 1723073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541843" name="Picture 7105418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5228">
        <w:t>Cash services can be done:</w:t>
      </w:r>
    </w:p>
    <w:p w14:paraId="7B30171B" w14:textId="28946253" w:rsidR="00515228" w:rsidRDefault="00515228" w:rsidP="00515228">
      <w:pPr>
        <w:pStyle w:val="Listtoplevel"/>
      </w:pPr>
      <w:r>
        <w:t>at a bank</w:t>
      </w:r>
    </w:p>
    <w:p w14:paraId="38659A15" w14:textId="7D4A7EE9" w:rsidR="00515228" w:rsidRDefault="00515228" w:rsidP="00515228">
      <w:pPr>
        <w:pStyle w:val="Listtoplevel"/>
      </w:pPr>
      <w:r>
        <w:t xml:space="preserve">through a machine like an </w:t>
      </w:r>
      <w:r w:rsidRPr="00E22A31">
        <w:rPr>
          <w:b/>
          <w:bCs/>
        </w:rPr>
        <w:t>ATM</w:t>
      </w:r>
    </w:p>
    <w:p w14:paraId="4F355B7D" w14:textId="2DF3A622" w:rsidR="00515228" w:rsidRPr="00552EA5" w:rsidRDefault="00F46493" w:rsidP="00515228">
      <w:pPr>
        <w:pStyle w:val="Listtoplevel"/>
      </w:pPr>
      <w:r>
        <w:drawing>
          <wp:anchor distT="0" distB="0" distL="114300" distR="114300" simplePos="0" relativeHeight="251847680" behindDoc="0" locked="0" layoutInCell="1" allowOverlap="1" wp14:anchorId="3223F671" wp14:editId="206B73D8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526650" cy="1090265"/>
            <wp:effectExtent l="0" t="0" r="0" b="0"/>
            <wp:wrapNone/>
            <wp:docPr id="513604190" name="Picture 513604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04190" name="Picture 513604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530902" cy="1093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5228">
        <w:t xml:space="preserve">by a cash service company that moves cash </w:t>
      </w:r>
      <w:r w:rsidR="00B226C8">
        <w:t>between different places</w:t>
      </w:r>
      <w:r w:rsidR="00515228">
        <w:t xml:space="preserve">. </w:t>
      </w:r>
    </w:p>
    <w:p w14:paraId="5B01064D" w14:textId="6AED87C7" w:rsidR="00124EA8" w:rsidRDefault="00F46493" w:rsidP="00515228">
      <w:r>
        <w:rPr>
          <w:noProof/>
        </w:rPr>
        <w:drawing>
          <wp:anchor distT="0" distB="0" distL="114300" distR="114300" simplePos="0" relativeHeight="251849728" behindDoc="0" locked="0" layoutInCell="1" allowOverlap="1" wp14:anchorId="378099DE" wp14:editId="5547E349">
            <wp:simplePos x="0" y="0"/>
            <wp:positionH relativeFrom="margin">
              <wp:align>left</wp:align>
            </wp:positionH>
            <wp:positionV relativeFrom="paragraph">
              <wp:posOffset>304496</wp:posOffset>
            </wp:positionV>
            <wp:extent cx="1502797" cy="1502797"/>
            <wp:effectExtent l="0" t="0" r="2540" b="0"/>
            <wp:wrapNone/>
            <wp:docPr id="470266520" name="Picture 4702665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66520" name="Picture 4702665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502797" cy="1502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906871" w14:textId="3575D72E" w:rsidR="00E22A31" w:rsidRDefault="00E22A31" w:rsidP="00515228"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13E744BE" wp14:editId="149148AB">
                <wp:simplePos x="0" y="0"/>
                <wp:positionH relativeFrom="margin">
                  <wp:align>right</wp:align>
                </wp:positionH>
                <wp:positionV relativeFrom="paragraph">
                  <wp:posOffset>238760</wp:posOffset>
                </wp:positionV>
                <wp:extent cx="3600000" cy="914400"/>
                <wp:effectExtent l="0" t="0" r="635" b="0"/>
                <wp:wrapNone/>
                <wp:docPr id="16336140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9F6CE6" id="Rectangle 2" o:spid="_x0000_s1026" alt="&quot;&quot;" style="position:absolute;margin-left:232.25pt;margin-top:18.8pt;width:283.45pt;height:1in;z-index:-251506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26923B8C" w14:textId="4B8C92EE" w:rsidR="00515228" w:rsidRDefault="00E22A31" w:rsidP="00D67451">
      <w:r w:rsidRPr="00E22A31">
        <w:rPr>
          <w:b/>
          <w:bCs/>
        </w:rPr>
        <w:t>ATM</w:t>
      </w:r>
      <w:r>
        <w:t xml:space="preserve"> </w:t>
      </w:r>
      <w:r w:rsidR="00217716">
        <w:t xml:space="preserve">is short </w:t>
      </w:r>
      <w:r>
        <w:t xml:space="preserve">for </w:t>
      </w:r>
      <w:r w:rsidR="00217716">
        <w:t xml:space="preserve">Automated </w:t>
      </w:r>
      <w:r>
        <w:t>Teller Machine.</w:t>
      </w:r>
    </w:p>
    <w:p w14:paraId="3F56712E" w14:textId="17B199C8" w:rsidR="00E22A31" w:rsidRDefault="00E22A31" w:rsidP="00D67451"/>
    <w:p w14:paraId="3D0F77E7" w14:textId="77777777" w:rsidR="00E22A31" w:rsidRDefault="00E22A31" w:rsidP="00D67451"/>
    <w:p w14:paraId="329F5A47" w14:textId="4B7A344A" w:rsidR="00A45EF1" w:rsidRDefault="00526A33" w:rsidP="00B226C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4848" behindDoc="0" locked="0" layoutInCell="1" allowOverlap="1" wp14:anchorId="64B01B3B" wp14:editId="41E73BBD">
                <wp:simplePos x="0" y="0"/>
                <wp:positionH relativeFrom="column">
                  <wp:posOffset>0</wp:posOffset>
                </wp:positionH>
                <wp:positionV relativeFrom="paragraph">
                  <wp:posOffset>-132534</wp:posOffset>
                </wp:positionV>
                <wp:extent cx="1459865" cy="825500"/>
                <wp:effectExtent l="0" t="0" r="6985" b="0"/>
                <wp:wrapNone/>
                <wp:docPr id="1671669209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9865" cy="825500"/>
                          <a:chOff x="0" y="0"/>
                          <a:chExt cx="1459865" cy="825500"/>
                        </a:xfrm>
                      </wpg:grpSpPr>
                      <pic:pic xmlns:pic="http://schemas.openxmlformats.org/drawingml/2006/picture">
                        <pic:nvPicPr>
                          <pic:cNvPr id="794731697" name="Picture 159732969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665" cy="635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5010169" name="Picture 2815210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584200" y="190500"/>
                            <a:ext cx="875665" cy="635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737FA" id="Group 5" o:spid="_x0000_s1026" alt="&quot;&quot;" style="position:absolute;margin-left:0;margin-top:-10.45pt;width:114.95pt;height:65pt;z-index:251854848" coordsize="14598,825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">
                <v:shape id="Picture 1597329694" o:spid="_x0000_s1027" type="#_x0000_t75" alt="&quot;&quot;" style="position:absolute;width:8756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">
                  <v:imagedata r:id="rId56" o:title=""/>
                </v:shape>
                <v:shape id="Picture 281521036" o:spid="_x0000_s1028" type="#_x0000_t75" alt="&quot;&quot;" style="position:absolute;left:5842;top:1905;width:8756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">
                  <v:imagedata r:id="rId56" o:title=""/>
                </v:shape>
              </v:group>
            </w:pict>
          </mc:Fallback>
        </mc:AlternateContent>
      </w:r>
      <w:r w:rsidR="00A45EF1">
        <w:t>There are 2 parts to th</w:t>
      </w:r>
      <w:r w:rsidR="00B226C8">
        <w:t>is</w:t>
      </w:r>
      <w:r w:rsidR="00A45EF1">
        <w:t xml:space="preserve"> consultation on cash services.</w:t>
      </w:r>
    </w:p>
    <w:p w14:paraId="05020210" w14:textId="4DCD633B" w:rsidR="00515228" w:rsidRDefault="00515228" w:rsidP="00B226C8">
      <w:pPr>
        <w:spacing w:line="336" w:lineRule="auto"/>
      </w:pPr>
    </w:p>
    <w:p w14:paraId="0157ED4D" w14:textId="0D454815" w:rsidR="00515228" w:rsidRDefault="00515228" w:rsidP="00B226C8">
      <w:pPr>
        <w:spacing w:line="336" w:lineRule="auto"/>
      </w:pPr>
    </w:p>
    <w:p w14:paraId="1790B5F3" w14:textId="4A87C955" w:rsidR="00A45EF1" w:rsidRDefault="00123A1D" w:rsidP="00B226C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9968" behindDoc="0" locked="0" layoutInCell="1" allowOverlap="1" wp14:anchorId="7E7A86D7" wp14:editId="5EEBA1CB">
                <wp:simplePos x="0" y="0"/>
                <wp:positionH relativeFrom="margin">
                  <wp:posOffset>7951</wp:posOffset>
                </wp:positionH>
                <wp:positionV relativeFrom="paragraph">
                  <wp:posOffset>-273685</wp:posOffset>
                </wp:positionV>
                <wp:extent cx="1352550" cy="1543050"/>
                <wp:effectExtent l="0" t="0" r="0" b="0"/>
                <wp:wrapNone/>
                <wp:docPr id="774458129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2550" cy="1543050"/>
                          <a:chOff x="0" y="0"/>
                          <a:chExt cx="1352550" cy="1543050"/>
                        </a:xfrm>
                      </wpg:grpSpPr>
                      <pic:pic xmlns:pic="http://schemas.openxmlformats.org/drawingml/2006/picture">
                        <pic:nvPicPr>
                          <pic:cNvPr id="661404895" name="Picture 159732969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27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5685881" name="Picture 14345165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571500" y="76200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162326" id="Group 6" o:spid="_x0000_s1026" alt="&quot;&quot;" style="position:absolute;margin-left:.65pt;margin-top:-21.55pt;width:106.5pt;height:121.5pt;z-index:251859968;mso-position-horizontal-relative:margin" coordsize="13525,15430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">
                <v:shape id="Picture 1597329694" o:spid="_x0000_s1027" type="#_x0000_t75" alt="&quot;&quot;" style="position:absolute;width:9144;height:12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">
                  <v:imagedata r:id="rId12" o:title=""/>
                </v:shape>
                <v:shape id="Picture 1434516555" o:spid="_x0000_s1028" type="#_x0000_t75" alt="&quot;&quot;" style="position:absolute;left:5715;top:7620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">
                  <v:imagedata r:id="rId57" o:title=""/>
                </v:shape>
                <w10:wrap anchorx="margin"/>
              </v:group>
            </w:pict>
          </mc:Fallback>
        </mc:AlternateContent>
      </w:r>
      <w:r w:rsidR="00A45EF1">
        <w:t xml:space="preserve">This is </w:t>
      </w:r>
      <w:r w:rsidR="00AC75C8">
        <w:t xml:space="preserve">Part </w:t>
      </w:r>
      <w:r w:rsidR="00A45EF1">
        <w:t>1 which tells you the information you need to know</w:t>
      </w:r>
      <w:r w:rsidR="00515228">
        <w:t xml:space="preserve"> about how we want to keep cash local</w:t>
      </w:r>
      <w:r w:rsidR="00A45EF1">
        <w:t>.</w:t>
      </w:r>
    </w:p>
    <w:p w14:paraId="4272A2C0" w14:textId="77777777" w:rsidR="003C1A71" w:rsidRDefault="003C1A71" w:rsidP="00B226C8">
      <w:pPr>
        <w:spacing w:line="336" w:lineRule="auto"/>
      </w:pPr>
    </w:p>
    <w:p w14:paraId="7DAAD1A1" w14:textId="77777777" w:rsidR="00F46493" w:rsidRDefault="00F46493" w:rsidP="00B226C8">
      <w:pPr>
        <w:spacing w:line="336" w:lineRule="auto"/>
      </w:pPr>
    </w:p>
    <w:p w14:paraId="7D12B132" w14:textId="0B266882" w:rsidR="00B226C8" w:rsidRDefault="00B226C8" w:rsidP="00B226C8">
      <w:pPr>
        <w:spacing w:line="336" w:lineRule="auto"/>
      </w:pPr>
    </w:p>
    <w:p w14:paraId="54771082" w14:textId="5B83FA86" w:rsidR="003C1A71" w:rsidRDefault="00F46493" w:rsidP="00B226C8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297216" behindDoc="0" locked="0" layoutInCell="1" allowOverlap="1" wp14:anchorId="4F4CE203" wp14:editId="3529B3B3">
            <wp:simplePos x="0" y="0"/>
            <wp:positionH relativeFrom="margin">
              <wp:align>left</wp:align>
            </wp:positionH>
            <wp:positionV relativeFrom="paragraph">
              <wp:posOffset>17090</wp:posOffset>
            </wp:positionV>
            <wp:extent cx="1407164" cy="2040338"/>
            <wp:effectExtent l="19050" t="19050" r="21590" b="17145"/>
            <wp:wrapNone/>
            <wp:docPr id="1719154769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4" cy="20403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26C8">
        <w:t xml:space="preserve">Part 2 is called </w:t>
      </w:r>
      <w:r w:rsidR="00B226C8" w:rsidRPr="00B226C8">
        <w:rPr>
          <w:b/>
          <w:bCs/>
        </w:rPr>
        <w:t>Keeping cash local: Part 2 – survey</w:t>
      </w:r>
      <w:r w:rsidR="00B226C8">
        <w:t>.</w:t>
      </w:r>
    </w:p>
    <w:p w14:paraId="43C7EA7D" w14:textId="514D3356" w:rsidR="00B226C8" w:rsidRDefault="00B226C8" w:rsidP="00B226C8">
      <w:pPr>
        <w:spacing w:line="336" w:lineRule="auto"/>
      </w:pPr>
    </w:p>
    <w:p w14:paraId="3BD46E06" w14:textId="337A3F78" w:rsidR="00B226C8" w:rsidRDefault="00B226C8" w:rsidP="00B226C8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4144" behindDoc="1" locked="0" layoutInCell="1" allowOverlap="1" wp14:anchorId="6BD068FF" wp14:editId="37E903A5">
                <wp:simplePos x="0" y="0"/>
                <wp:positionH relativeFrom="margin">
                  <wp:align>right</wp:align>
                </wp:positionH>
                <wp:positionV relativeFrom="paragraph">
                  <wp:posOffset>228056</wp:posOffset>
                </wp:positionV>
                <wp:extent cx="3600000" cy="809897"/>
                <wp:effectExtent l="0" t="0" r="635" b="9525"/>
                <wp:wrapNone/>
                <wp:docPr id="57979344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98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BF230" id="Rectangle 2" o:spid="_x0000_s1026" alt="&quot;&quot;" style="position:absolute;margin-left:232.25pt;margin-top:17.95pt;width:283.45pt;height:63.75pt;z-index:-25102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5F8DA635" w14:textId="77777777" w:rsidR="00B226C8" w:rsidRDefault="00B226C8" w:rsidP="00B226C8">
      <w:pPr>
        <w:spacing w:line="336" w:lineRule="auto"/>
      </w:pPr>
      <w:r>
        <w:t xml:space="preserve">A </w:t>
      </w:r>
      <w:r w:rsidRPr="00D90E70">
        <w:rPr>
          <w:b/>
          <w:bCs/>
        </w:rPr>
        <w:t>survey</w:t>
      </w:r>
      <w:r>
        <w:t xml:space="preserve"> is a list of questions that you can answer.</w:t>
      </w:r>
    </w:p>
    <w:p w14:paraId="582E2AC6" w14:textId="77777777" w:rsidR="00B226C8" w:rsidRDefault="00B226C8" w:rsidP="00B226C8">
      <w:pPr>
        <w:spacing w:line="336" w:lineRule="auto"/>
      </w:pPr>
    </w:p>
    <w:p w14:paraId="4FC2AF2F" w14:textId="77777777" w:rsidR="00B226C8" w:rsidRDefault="00B226C8" w:rsidP="00B226C8">
      <w:pPr>
        <w:spacing w:line="336" w:lineRule="auto"/>
      </w:pPr>
    </w:p>
    <w:p w14:paraId="00095A84" w14:textId="39175407" w:rsidR="00E13B58" w:rsidRDefault="00B226C8" w:rsidP="00B226C8">
      <w:pPr>
        <w:spacing w:line="336" w:lineRule="auto"/>
      </w:pPr>
      <w:r>
        <w:rPr>
          <w:noProof/>
        </w:rPr>
        <w:drawing>
          <wp:anchor distT="0" distB="0" distL="114300" distR="114300" simplePos="0" relativeHeight="252246016" behindDoc="0" locked="0" layoutInCell="1" allowOverlap="1" wp14:anchorId="118BA4A2" wp14:editId="56F6884B">
            <wp:simplePos x="0" y="0"/>
            <wp:positionH relativeFrom="margin">
              <wp:align>left</wp:align>
            </wp:positionH>
            <wp:positionV relativeFrom="paragraph">
              <wp:posOffset>12156</wp:posOffset>
            </wp:positionV>
            <wp:extent cx="1236617" cy="1456493"/>
            <wp:effectExtent l="0" t="0" r="1905" b="0"/>
            <wp:wrapNone/>
            <wp:docPr id="1719704710" name="Picture 17197047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704710" name="Picture 17197047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36617" cy="1456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58">
        <w:t xml:space="preserve">You can use the information in </w:t>
      </w:r>
      <w:r w:rsidR="00AC75C8">
        <w:t xml:space="preserve">Part </w:t>
      </w:r>
      <w:r w:rsidR="00E13B58">
        <w:t>1 to think about your answers for the survey</w:t>
      </w:r>
      <w:r>
        <w:t xml:space="preserve"> in </w:t>
      </w:r>
      <w:r w:rsidR="00AC75C8">
        <w:t xml:space="preserve">Part </w:t>
      </w:r>
      <w:r>
        <w:t>2</w:t>
      </w:r>
      <w:r w:rsidR="00E13B58">
        <w:t>.</w:t>
      </w:r>
    </w:p>
    <w:p w14:paraId="3A3ABB23" w14:textId="69EAF594" w:rsidR="00E13B58" w:rsidRDefault="00E13B58" w:rsidP="00B226C8">
      <w:pPr>
        <w:spacing w:line="336" w:lineRule="auto"/>
      </w:pPr>
    </w:p>
    <w:p w14:paraId="2604239F" w14:textId="68C1039F" w:rsidR="00D06144" w:rsidRDefault="00D06144" w:rsidP="00B226C8">
      <w:pPr>
        <w:spacing w:line="336" w:lineRule="auto"/>
      </w:pPr>
    </w:p>
    <w:p w14:paraId="28519F13" w14:textId="6D0242E7" w:rsidR="00A45EF1" w:rsidRDefault="00D06144" w:rsidP="00B226C8">
      <w:pPr>
        <w:spacing w:line="336" w:lineRule="auto"/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7AC0F96C" wp14:editId="10AAC450">
            <wp:simplePos x="0" y="0"/>
            <wp:positionH relativeFrom="margin">
              <wp:align>left</wp:align>
            </wp:positionH>
            <wp:positionV relativeFrom="paragraph">
              <wp:posOffset>179539</wp:posOffset>
            </wp:positionV>
            <wp:extent cx="1413915" cy="1471749"/>
            <wp:effectExtent l="0" t="0" r="0" b="0"/>
            <wp:wrapNone/>
            <wp:docPr id="1413932728" name="Picture 14139327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32728" name="Picture 14139327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413915" cy="14717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the survey in other alternate formats at </w:t>
      </w:r>
      <w:r w:rsidR="00AC75C8">
        <w:t xml:space="preserve">this </w:t>
      </w:r>
      <w:r w:rsidR="00A45EF1" w:rsidRPr="00D06144">
        <w:rPr>
          <w:b/>
          <w:bCs/>
        </w:rPr>
        <w:t>website</w:t>
      </w:r>
      <w:r w:rsidR="00A45EF1">
        <w:t>:</w:t>
      </w:r>
    </w:p>
    <w:p w14:paraId="5A3F6AC5" w14:textId="79C68773" w:rsidR="00A45EF1" w:rsidRDefault="00A45EF1" w:rsidP="00B226C8">
      <w:pPr>
        <w:spacing w:line="336" w:lineRule="auto"/>
      </w:pPr>
    </w:p>
    <w:p w14:paraId="091CA822" w14:textId="198495DC" w:rsidR="00A45EF1" w:rsidRPr="00A45EF1" w:rsidRDefault="00A45EF1" w:rsidP="00B226C8">
      <w:pPr>
        <w:spacing w:line="336" w:lineRule="auto"/>
        <w:rPr>
          <w:b/>
          <w:bCs/>
          <w:color w:val="000000" w:themeColor="text1"/>
        </w:rPr>
      </w:pPr>
      <w:hyperlink r:id="rId60" w:history="1">
        <w:r w:rsidRPr="00A45EF1">
          <w:rPr>
            <w:rStyle w:val="Hyperlink"/>
            <w:b/>
            <w:bCs/>
            <w:color w:val="000000" w:themeColor="text1"/>
            <w:u w:val="none"/>
          </w:rPr>
          <w:t>www.rbnz.govt.nz/cashfeedback</w:t>
        </w:r>
      </w:hyperlink>
    </w:p>
    <w:p w14:paraId="2ACF96F2" w14:textId="70C6E289" w:rsidR="00E22A31" w:rsidRDefault="00E22A31">
      <w:pPr>
        <w:spacing w:line="240" w:lineRule="auto"/>
        <w:ind w:left="0"/>
      </w:pPr>
      <w:r>
        <w:br w:type="page"/>
      </w:r>
    </w:p>
    <w:p w14:paraId="4A83E323" w14:textId="77777777" w:rsidR="00BF5CF5" w:rsidRDefault="00BF5CF5" w:rsidP="00BF5CF5">
      <w:pPr>
        <w:pStyle w:val="Heading1"/>
      </w:pPr>
      <w:bookmarkStart w:id="4" w:name="_What_the_Reserve"/>
      <w:bookmarkStart w:id="5" w:name="_Toc227919771"/>
      <w:bookmarkEnd w:id="4"/>
      <w:r>
        <w:lastRenderedPageBreak/>
        <w:t>What the Reserve Bank does</w:t>
      </w:r>
      <w:bookmarkEnd w:id="5"/>
    </w:p>
    <w:p w14:paraId="40ADA44F" w14:textId="77777777" w:rsidR="00BF5CF5" w:rsidRDefault="00BF5CF5" w:rsidP="00BF5CF5"/>
    <w:p w14:paraId="6085486F" w14:textId="77777777" w:rsidR="00BF5CF5" w:rsidRDefault="00BF5CF5" w:rsidP="00BF5CF5"/>
    <w:p w14:paraId="7438AD14" w14:textId="77777777" w:rsidR="00BF5CF5" w:rsidRDefault="00BF5CF5" w:rsidP="00BF5CF5">
      <w:r>
        <w:rPr>
          <w:noProof/>
        </w:rPr>
        <w:drawing>
          <wp:anchor distT="0" distB="0" distL="114300" distR="114300" simplePos="0" relativeHeight="251977728" behindDoc="0" locked="0" layoutInCell="1" allowOverlap="1" wp14:anchorId="24E0476A" wp14:editId="0F14222B">
            <wp:simplePos x="0" y="0"/>
            <wp:positionH relativeFrom="margin">
              <wp:align>left</wp:align>
            </wp:positionH>
            <wp:positionV relativeFrom="paragraph">
              <wp:posOffset>10906</wp:posOffset>
            </wp:positionV>
            <wp:extent cx="1655107" cy="612250"/>
            <wp:effectExtent l="0" t="0" r="0" b="0"/>
            <wp:wrapNone/>
            <wp:docPr id="2039004609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004609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57078" cy="612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Reserve Bank </w:t>
      </w:r>
      <w:proofErr w:type="gramStart"/>
      <w:r>
        <w:t>is in charge of</w:t>
      </w:r>
      <w:proofErr w:type="gramEnd"/>
      <w:r>
        <w:t xml:space="preserve"> cash in Aotearoa New Zealand.</w:t>
      </w:r>
    </w:p>
    <w:p w14:paraId="3D54C18A" w14:textId="77777777" w:rsidR="00BF5CF5" w:rsidRDefault="00BF5CF5" w:rsidP="00BF5CF5"/>
    <w:p w14:paraId="7791ACE9" w14:textId="2611584A" w:rsidR="00BF5CF5" w:rsidRDefault="00BF5CF5" w:rsidP="00BF5CF5">
      <w:r>
        <w:rPr>
          <w:noProof/>
        </w:rPr>
        <mc:AlternateContent>
          <mc:Choice Requires="wpg">
            <w:drawing>
              <wp:anchor distT="0" distB="0" distL="114300" distR="114300" simplePos="0" relativeHeight="251982848" behindDoc="0" locked="0" layoutInCell="1" allowOverlap="1" wp14:anchorId="0274D9E4" wp14:editId="126F83BF">
                <wp:simplePos x="0" y="0"/>
                <wp:positionH relativeFrom="column">
                  <wp:posOffset>0</wp:posOffset>
                </wp:positionH>
                <wp:positionV relativeFrom="paragraph">
                  <wp:posOffset>22335</wp:posOffset>
                </wp:positionV>
                <wp:extent cx="1498600" cy="1498600"/>
                <wp:effectExtent l="0" t="0" r="6350" b="0"/>
                <wp:wrapNone/>
                <wp:docPr id="754713274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8600" cy="1498600"/>
                          <a:chOff x="0" y="0"/>
                          <a:chExt cx="1498600" cy="1498600"/>
                        </a:xfrm>
                      </wpg:grpSpPr>
                      <pic:pic xmlns:pic="http://schemas.openxmlformats.org/drawingml/2006/picture">
                        <pic:nvPicPr>
                          <pic:cNvPr id="308567241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600" cy="149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06512993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 rot="20398695">
                            <a:off x="139810" y="524772"/>
                            <a:ext cx="982345" cy="4734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A7857D" id="Group 9" o:spid="_x0000_s1026" alt="&quot;&quot;" style="position:absolute;margin-left:0;margin-top:1.75pt;width:118pt;height:118pt;z-index:251982848" coordsize="14986,1498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">
                <v:shape id="Picture 2065921228" o:spid="_x0000_s1027" type="#_x0000_t75" alt="&quot;&quot;" style="position:absolute;width:14986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">
                  <v:imagedata r:id="rId62" o:title=""/>
                </v:shape>
                <v:shape id="Picture 2065921228" o:spid="_x0000_s1028" type="#_x0000_t75" alt="&quot;&quot;" style="position:absolute;left:1398;top:5247;width:9823;height:4735;rotation:-131214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">
                  <v:imagedata r:id="rId34" o:title=""/>
                </v:shape>
              </v:group>
            </w:pict>
          </mc:Fallback>
        </mc:AlternateContent>
      </w:r>
    </w:p>
    <w:p w14:paraId="2AA3686C" w14:textId="5B7534AB" w:rsidR="00BF5CF5" w:rsidRDefault="00555BAF" w:rsidP="00BF5CF5">
      <w:r>
        <w:t>One</w:t>
      </w:r>
      <w:r w:rsidR="00BF5CF5">
        <w:t xml:space="preserve"> of the things we do is </w:t>
      </w:r>
      <w:r w:rsidR="00120256">
        <w:t xml:space="preserve">make </w:t>
      </w:r>
      <w:r w:rsidR="00BF5CF5">
        <w:t>sure people can use cash.</w:t>
      </w:r>
    </w:p>
    <w:p w14:paraId="59E9C1C9" w14:textId="2A7F161D" w:rsidR="00BF5CF5" w:rsidRDefault="00BF5CF5" w:rsidP="00BF5CF5"/>
    <w:p w14:paraId="77BC31F4" w14:textId="155A1F6A" w:rsidR="00BF5CF5" w:rsidRDefault="00BF5CF5" w:rsidP="00BF5CF5"/>
    <w:p w14:paraId="09D55A1A" w14:textId="7CC1A654" w:rsidR="00BF5CF5" w:rsidRDefault="00BF5CF5" w:rsidP="00BF5CF5">
      <w:r>
        <w:rPr>
          <w:noProof/>
        </w:rPr>
        <w:drawing>
          <wp:anchor distT="0" distB="0" distL="114300" distR="114300" simplePos="0" relativeHeight="251984896" behindDoc="0" locked="0" layoutInCell="1" allowOverlap="1" wp14:anchorId="248D6E6C" wp14:editId="5B1DEBBC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38157" cy="1558456"/>
            <wp:effectExtent l="0" t="0" r="0" b="0"/>
            <wp:wrapNone/>
            <wp:docPr id="1940521338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521338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40001" cy="1560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ant to make sure Aotearoa New Zealand has a cash system that:</w:t>
      </w:r>
    </w:p>
    <w:p w14:paraId="58EE3FAE" w14:textId="77777777" w:rsidR="00BF5CF5" w:rsidRDefault="00BF5CF5" w:rsidP="00BF5CF5">
      <w:pPr>
        <w:pStyle w:val="Listtoplevel"/>
      </w:pPr>
      <w:r>
        <w:t>is reliable / works well all the time</w:t>
      </w:r>
    </w:p>
    <w:p w14:paraId="470DE4CE" w14:textId="7B23217B" w:rsidR="00BF5CF5" w:rsidRDefault="00BF5CF5" w:rsidP="00BF5CF5">
      <w:pPr>
        <w:pStyle w:val="Listtoplevel"/>
      </w:pPr>
      <w:r>
        <w:drawing>
          <wp:anchor distT="0" distB="0" distL="114300" distR="114300" simplePos="0" relativeHeight="251986944" behindDoc="0" locked="0" layoutInCell="1" allowOverlap="1" wp14:anchorId="0D64C1A7" wp14:editId="25E971BA">
            <wp:simplePos x="0" y="0"/>
            <wp:positionH relativeFrom="margin">
              <wp:align>left</wp:align>
            </wp:positionH>
            <wp:positionV relativeFrom="paragraph">
              <wp:posOffset>756782</wp:posOffset>
            </wp:positionV>
            <wp:extent cx="1486024" cy="1498600"/>
            <wp:effectExtent l="0" t="0" r="0" b="6350"/>
            <wp:wrapNone/>
            <wp:docPr id="89175767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75767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486024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s efficient / runs in the best way possible</w:t>
      </w:r>
    </w:p>
    <w:p w14:paraId="7B0F9091" w14:textId="7ABCD1D9" w:rsidR="00BF5CF5" w:rsidRDefault="00BF5CF5" w:rsidP="00BF5CF5">
      <w:pPr>
        <w:pStyle w:val="Listtoplevel"/>
      </w:pPr>
      <w:r>
        <w:t xml:space="preserve">includes everyone </w:t>
      </w:r>
      <w:r w:rsidR="00322FEA">
        <w:t xml:space="preserve">who </w:t>
      </w:r>
      <w:r w:rsidR="00DE4F40">
        <w:t>wants to use</w:t>
      </w:r>
      <w:r>
        <w:t xml:space="preserve"> it</w:t>
      </w:r>
    </w:p>
    <w:p w14:paraId="1F2A13CC" w14:textId="77777777" w:rsidR="00BF5CF5" w:rsidRDefault="00BF5CF5" w:rsidP="00BF5CF5">
      <w:pPr>
        <w:pStyle w:val="Listtoplevel"/>
      </w:pPr>
      <w:r>
        <w:t>is innovative / does new things.</w:t>
      </w:r>
    </w:p>
    <w:p w14:paraId="2C463C2C" w14:textId="77777777" w:rsidR="00BF5CF5" w:rsidRDefault="00BF5CF5" w:rsidP="00BF5CF5"/>
    <w:p w14:paraId="1D7F2D44" w14:textId="77777777" w:rsidR="00BF5CF5" w:rsidRDefault="00BF5CF5" w:rsidP="00BF5CF5"/>
    <w:p w14:paraId="32F855E8" w14:textId="417776AE" w:rsidR="00BF5CF5" w:rsidRDefault="00315F94" w:rsidP="00BF5CF5">
      <w:r>
        <w:rPr>
          <w:noProof/>
        </w:rPr>
        <w:lastRenderedPageBreak/>
        <w:drawing>
          <wp:anchor distT="0" distB="0" distL="114300" distR="114300" simplePos="0" relativeHeight="252397568" behindDoc="0" locked="0" layoutInCell="1" allowOverlap="1" wp14:anchorId="1F10C761" wp14:editId="2011D385">
            <wp:simplePos x="0" y="0"/>
            <wp:positionH relativeFrom="margin">
              <wp:posOffset>15902</wp:posOffset>
            </wp:positionH>
            <wp:positionV relativeFrom="paragraph">
              <wp:posOffset>-357533</wp:posOffset>
            </wp:positionV>
            <wp:extent cx="1343770" cy="1343770"/>
            <wp:effectExtent l="0" t="0" r="8890" b="8890"/>
            <wp:wrapNone/>
            <wp:docPr id="547758977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758977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343770" cy="134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5CF5">
        <w:t xml:space="preserve">Cash is different </w:t>
      </w:r>
      <w:r w:rsidR="00360462">
        <w:t>from</w:t>
      </w:r>
      <w:r w:rsidR="00C452B0">
        <w:t xml:space="preserve"> </w:t>
      </w:r>
      <w:r w:rsidR="00BF5CF5">
        <w:t xml:space="preserve">paying </w:t>
      </w:r>
      <w:r w:rsidR="00C452B0">
        <w:t xml:space="preserve">in </w:t>
      </w:r>
      <w:r w:rsidR="00360462">
        <w:t xml:space="preserve">a </w:t>
      </w:r>
      <w:r w:rsidR="00BF5CF5">
        <w:t>digital way like EFTPOS.</w:t>
      </w:r>
    </w:p>
    <w:p w14:paraId="7C0474B4" w14:textId="235C4E13" w:rsidR="00BF5CF5" w:rsidRDefault="00BF5CF5" w:rsidP="00BF5CF5"/>
    <w:p w14:paraId="51FE0BE9" w14:textId="272BF124" w:rsidR="00BF5CF5" w:rsidRDefault="00315F94" w:rsidP="00BF5CF5">
      <w:r>
        <w:rPr>
          <w:noProof/>
        </w:rPr>
        <w:drawing>
          <wp:anchor distT="0" distB="0" distL="114300" distR="114300" simplePos="0" relativeHeight="252007424" behindDoc="0" locked="0" layoutInCell="1" allowOverlap="1" wp14:anchorId="3768E2A2" wp14:editId="14AD2F5A">
            <wp:simplePos x="0" y="0"/>
            <wp:positionH relativeFrom="margin">
              <wp:align>left</wp:align>
            </wp:positionH>
            <wp:positionV relativeFrom="paragraph">
              <wp:posOffset>4114</wp:posOffset>
            </wp:positionV>
            <wp:extent cx="954157" cy="954157"/>
            <wp:effectExtent l="0" t="0" r="0" b="0"/>
            <wp:wrapNone/>
            <wp:docPr id="286171194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171194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955099" cy="955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BC07D" w14:textId="7D310134" w:rsidR="00BF5CF5" w:rsidRDefault="00BF5CF5" w:rsidP="00BF5CF5">
      <w:r>
        <w:t>This makes it very useful.</w:t>
      </w:r>
    </w:p>
    <w:p w14:paraId="35B442E5" w14:textId="2E80389F" w:rsidR="00BF5CF5" w:rsidRDefault="00BF5CF5" w:rsidP="00BF5CF5"/>
    <w:p w14:paraId="5F77099B" w14:textId="06B26703" w:rsidR="00BF5CF5" w:rsidRDefault="00315F94" w:rsidP="00BF5CF5">
      <w:r>
        <w:rPr>
          <w:noProof/>
        </w:rPr>
        <w:drawing>
          <wp:anchor distT="0" distB="0" distL="114300" distR="114300" simplePos="0" relativeHeight="252001280" behindDoc="0" locked="0" layoutInCell="1" allowOverlap="1" wp14:anchorId="51DF6211" wp14:editId="07BCABAA">
            <wp:simplePos x="0" y="0"/>
            <wp:positionH relativeFrom="margin">
              <wp:align>left</wp:align>
            </wp:positionH>
            <wp:positionV relativeFrom="paragraph">
              <wp:posOffset>215044</wp:posOffset>
            </wp:positionV>
            <wp:extent cx="1486024" cy="1079410"/>
            <wp:effectExtent l="0" t="0" r="0" b="6985"/>
            <wp:wrapNone/>
            <wp:docPr id="230839858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839858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86024" cy="107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B864E9" w14:textId="12D4BF0F" w:rsidR="00BF5CF5" w:rsidRDefault="00BF5CF5" w:rsidP="00BF5CF5">
      <w:r>
        <w:t xml:space="preserve">A </w:t>
      </w:r>
      <w:r w:rsidR="00322FEA">
        <w:t>good</w:t>
      </w:r>
      <w:r>
        <w:t xml:space="preserve"> cash system:</w:t>
      </w:r>
    </w:p>
    <w:p w14:paraId="6104242C" w14:textId="0E2B00E9" w:rsidR="00BF5CF5" w:rsidRDefault="00BF5CF5" w:rsidP="00BF5CF5">
      <w:pPr>
        <w:pStyle w:val="Listtoplevel"/>
      </w:pPr>
      <w:r>
        <w:t xml:space="preserve">supports the </w:t>
      </w:r>
      <w:r w:rsidRPr="00336CEE">
        <w:rPr>
          <w:b/>
          <w:bCs/>
        </w:rPr>
        <w:t>economy</w:t>
      </w:r>
      <w:r>
        <w:t xml:space="preserve"> </w:t>
      </w:r>
    </w:p>
    <w:p w14:paraId="76EC8A9E" w14:textId="74675D99" w:rsidR="00BF5CF5" w:rsidRDefault="001D5561" w:rsidP="00BF5CF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03328" behindDoc="0" locked="0" layoutInCell="1" allowOverlap="1" wp14:anchorId="3C7EBCB5" wp14:editId="6C1249FC">
                <wp:simplePos x="0" y="0"/>
                <wp:positionH relativeFrom="margin">
                  <wp:align>left</wp:align>
                </wp:positionH>
                <wp:positionV relativeFrom="paragraph">
                  <wp:posOffset>183653</wp:posOffset>
                </wp:positionV>
                <wp:extent cx="1440000" cy="1476000"/>
                <wp:effectExtent l="0" t="0" r="8255" b="0"/>
                <wp:wrapNone/>
                <wp:docPr id="124501713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476000"/>
                          <a:chOff x="0" y="0"/>
                          <a:chExt cx="1498600" cy="1498600"/>
                        </a:xfrm>
                      </wpg:grpSpPr>
                      <pic:pic xmlns:pic="http://schemas.openxmlformats.org/drawingml/2006/picture">
                        <pic:nvPicPr>
                          <pic:cNvPr id="538112626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600" cy="149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0216293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rcRect/>
                          <a:stretch/>
                        </pic:blipFill>
                        <pic:spPr>
                          <a:xfrm>
                            <a:off x="946205" y="124315"/>
                            <a:ext cx="349250" cy="16423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0026642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rcRect/>
                          <a:stretch/>
                        </pic:blipFill>
                        <pic:spPr>
                          <a:xfrm>
                            <a:off x="978010" y="285744"/>
                            <a:ext cx="301626" cy="14360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08125F" id="Group 10" o:spid="_x0000_s1026" alt="&quot;&quot;" style="position:absolute;margin-left:0;margin-top:14.45pt;width:113.4pt;height:116.2pt;z-index:252003328;mso-position-horizontal:left;mso-position-horizontal-relative:margin;mso-width-relative:margin;mso-height-relative:margin" coordsize="14986,1498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">
                <v:shape id="Picture 2065921228" o:spid="_x0000_s1027" type="#_x0000_t75" alt="&quot;&quot;" style="position:absolute;width:14986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">
                  <v:imagedata r:id="rId70" o:title=""/>
                </v:shape>
                <v:shape id="Picture 2065921228" o:spid="_x0000_s1028" type="#_x0000_t75" alt="&quot;&quot;" style="position:absolute;left:9462;top:1243;width:3492;height:16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">
                  <v:imagedata r:id="rId71" o:title=""/>
                </v:shape>
                <v:shape id="Picture 2065921228" o:spid="_x0000_s1029" type="#_x0000_t75" alt="&quot;&quot;" style="position:absolute;left:9780;top:2857;width:3016;height: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">
                  <v:imagedata r:id="rId36" o:title=""/>
                </v:shape>
                <w10:wrap anchorx="margin"/>
              </v:group>
            </w:pict>
          </mc:Fallback>
        </mc:AlternateContent>
      </w:r>
      <w:r w:rsidR="00BF5CF5">
        <w:t>supports communities</w:t>
      </w:r>
    </w:p>
    <w:p w14:paraId="6B8EB90C" w14:textId="159EB0E0" w:rsidR="00BF5CF5" w:rsidRDefault="00322FEA" w:rsidP="00BF5CF5">
      <w:pPr>
        <w:pStyle w:val="Listtoplevel"/>
      </w:pPr>
      <w:r>
        <w:t>means</w:t>
      </w:r>
      <w:r w:rsidR="00BF5CF5">
        <w:t xml:space="preserve"> people trust money. </w:t>
      </w:r>
    </w:p>
    <w:p w14:paraId="5D5DDFB1" w14:textId="77777777" w:rsidR="00BF5CF5" w:rsidRDefault="00BF5CF5" w:rsidP="00BF5CF5">
      <w:r>
        <w:t xml:space="preserve"> </w:t>
      </w:r>
    </w:p>
    <w:p w14:paraId="755B7D83" w14:textId="13809CE1" w:rsidR="00BF5CF5" w:rsidRPr="00D105F3" w:rsidRDefault="00322FEA" w:rsidP="00BF5CF5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6E2718E3" wp14:editId="0894B134">
                <wp:simplePos x="0" y="0"/>
                <wp:positionH relativeFrom="margin">
                  <wp:posOffset>2194560</wp:posOffset>
                </wp:positionH>
                <wp:positionV relativeFrom="paragraph">
                  <wp:posOffset>281577</wp:posOffset>
                </wp:positionV>
                <wp:extent cx="3600450" cy="2778034"/>
                <wp:effectExtent l="0" t="0" r="0" b="3810"/>
                <wp:wrapNone/>
                <wp:docPr id="938745353" name="Rectangle 9387453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7780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FD647" id="Rectangle 938745353" o:spid="_x0000_s1026" alt="&quot;&quot;" style="position:absolute;margin-left:172.8pt;margin-top:22.15pt;width:283.5pt;height:218.75pt;z-index:-25134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51EB003A" w14:textId="480F1F28" w:rsidR="00BF5CF5" w:rsidRDefault="00322FEA" w:rsidP="00BF5CF5">
      <w:r>
        <w:rPr>
          <w:noProof/>
        </w:rPr>
        <w:drawing>
          <wp:anchor distT="0" distB="0" distL="114300" distR="114300" simplePos="0" relativeHeight="251974656" behindDoc="0" locked="0" layoutInCell="1" allowOverlap="1" wp14:anchorId="37549144" wp14:editId="7B5F0D78">
            <wp:simplePos x="0" y="0"/>
            <wp:positionH relativeFrom="margin">
              <wp:posOffset>0</wp:posOffset>
            </wp:positionH>
            <wp:positionV relativeFrom="paragraph">
              <wp:posOffset>5080</wp:posOffset>
            </wp:positionV>
            <wp:extent cx="1633220" cy="668655"/>
            <wp:effectExtent l="0" t="0" r="5080" b="0"/>
            <wp:wrapNone/>
            <wp:docPr id="111193701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9370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22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CF5">
        <w:rPr>
          <w:lang w:eastAsia="en-GB"/>
        </w:rPr>
        <w:t>The</w:t>
      </w:r>
      <w:r w:rsidR="00BF5CF5" w:rsidRPr="00D105F3">
        <w:rPr>
          <w:lang w:eastAsia="en-GB"/>
        </w:rPr>
        <w:t xml:space="preserve"> </w:t>
      </w:r>
      <w:r w:rsidR="00BF5CF5">
        <w:rPr>
          <w:b/>
          <w:bCs/>
        </w:rPr>
        <w:t xml:space="preserve">economy </w:t>
      </w:r>
      <w:r>
        <w:t>means</w:t>
      </w:r>
      <w:r w:rsidR="00BF5CF5">
        <w:t xml:space="preserve"> all the things we do</w:t>
      </w:r>
      <w:r>
        <w:t xml:space="preserve"> to</w:t>
      </w:r>
      <w:r w:rsidR="00BF5CF5">
        <w:t>:</w:t>
      </w:r>
      <w:r w:rsidR="00BF5CF5" w:rsidRPr="00A227BC">
        <w:rPr>
          <w:noProof/>
        </w:rPr>
        <w:t xml:space="preserve"> </w:t>
      </w:r>
    </w:p>
    <w:p w14:paraId="3F7491CE" w14:textId="77777777" w:rsidR="00BF5CF5" w:rsidRDefault="00BF5CF5" w:rsidP="00BF5CF5">
      <w:pPr>
        <w:pStyle w:val="Listtoplevel"/>
      </w:pPr>
      <w:r>
        <w:drawing>
          <wp:anchor distT="0" distB="0" distL="114300" distR="114300" simplePos="0" relativeHeight="251976704" behindDoc="0" locked="0" layoutInCell="1" allowOverlap="1" wp14:anchorId="37E3765E" wp14:editId="4B5ECE10">
            <wp:simplePos x="0" y="0"/>
            <wp:positionH relativeFrom="margin">
              <wp:posOffset>0</wp:posOffset>
            </wp:positionH>
            <wp:positionV relativeFrom="paragraph">
              <wp:posOffset>631462</wp:posOffset>
            </wp:positionV>
            <wp:extent cx="1395663" cy="1395663"/>
            <wp:effectExtent l="0" t="0" r="0" b="0"/>
            <wp:wrapNone/>
            <wp:docPr id="1707258431" name="Picture 17072584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258431" name="Picture 17072584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663" cy="1395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ake money </w:t>
      </w:r>
    </w:p>
    <w:p w14:paraId="2DBBB373" w14:textId="77777777" w:rsidR="00322FEA" w:rsidRDefault="00BF5CF5" w:rsidP="00BF5CF5">
      <w:pPr>
        <w:pStyle w:val="Listtoplevel"/>
      </w:pPr>
      <w:r>
        <w:t>spend money</w:t>
      </w:r>
    </w:p>
    <w:p w14:paraId="760A526A" w14:textId="152A761E" w:rsidR="00BF5CF5" w:rsidRPr="007A4F38" w:rsidRDefault="00322FEA" w:rsidP="00BF5CF5">
      <w:pPr>
        <w:pStyle w:val="Listtoplevel"/>
      </w:pPr>
      <w:r>
        <w:t>save money to use later</w:t>
      </w:r>
      <w:r w:rsidR="00BF5CF5">
        <w:t xml:space="preserve">. </w:t>
      </w:r>
    </w:p>
    <w:p w14:paraId="0508B0C3" w14:textId="77777777" w:rsidR="00BF5CF5" w:rsidRDefault="00BF5CF5" w:rsidP="00BF5CF5"/>
    <w:p w14:paraId="3971CCE2" w14:textId="77777777" w:rsidR="00BF5CF5" w:rsidRDefault="00BF5CF5" w:rsidP="00BF5CF5"/>
    <w:p w14:paraId="78A7DBC9" w14:textId="25763596" w:rsidR="00A45EF1" w:rsidRDefault="009E18CF" w:rsidP="009E18CF">
      <w:pPr>
        <w:pStyle w:val="Heading1"/>
      </w:pPr>
      <w:bookmarkStart w:id="6" w:name="_What_the_Reserve_1"/>
      <w:bookmarkStart w:id="7" w:name="_Toc227919772"/>
      <w:bookmarkEnd w:id="6"/>
      <w:r>
        <w:lastRenderedPageBreak/>
        <w:t>What the Reserve Bank wants to do</w:t>
      </w:r>
      <w:bookmarkEnd w:id="7"/>
    </w:p>
    <w:p w14:paraId="6CD0ECA6" w14:textId="77777777" w:rsidR="009E18CF" w:rsidRDefault="009E18CF" w:rsidP="009E18CF"/>
    <w:p w14:paraId="6CDB9845" w14:textId="0521769F" w:rsidR="009E18CF" w:rsidRDefault="009E18CF" w:rsidP="009E18CF"/>
    <w:p w14:paraId="10E9A082" w14:textId="6FD07831" w:rsidR="009E18CF" w:rsidRDefault="000540BE" w:rsidP="009E18CF">
      <w:r>
        <w:rPr>
          <w:noProof/>
        </w:rPr>
        <w:drawing>
          <wp:anchor distT="0" distB="0" distL="114300" distR="114300" simplePos="0" relativeHeight="251864064" behindDoc="0" locked="0" layoutInCell="1" allowOverlap="1" wp14:anchorId="2AB7D049" wp14:editId="0239E332">
            <wp:simplePos x="0" y="0"/>
            <wp:positionH relativeFrom="margin">
              <wp:align>left</wp:align>
            </wp:positionH>
            <wp:positionV relativeFrom="paragraph">
              <wp:posOffset>9359</wp:posOffset>
            </wp:positionV>
            <wp:extent cx="1485784" cy="1049572"/>
            <wp:effectExtent l="0" t="0" r="635" b="0"/>
            <wp:wrapNone/>
            <wp:docPr id="901924056" name="Picture 901924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924056" name="Picture 901924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882" cy="1050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8CF">
        <w:t xml:space="preserve">We have come up with a </w:t>
      </w:r>
    </w:p>
    <w:p w14:paraId="6807486E" w14:textId="58075D4D" w:rsidR="009E18CF" w:rsidRDefault="009E18CF" w:rsidP="009E18CF">
      <w:r w:rsidRPr="00F8195D">
        <w:rPr>
          <w:b/>
          <w:bCs/>
        </w:rPr>
        <w:t>proposal</w:t>
      </w:r>
      <w:r>
        <w:t xml:space="preserve"> to make a </w:t>
      </w:r>
      <w:r w:rsidRPr="00F8195D">
        <w:rPr>
          <w:b/>
          <w:bCs/>
        </w:rPr>
        <w:t>standard</w:t>
      </w:r>
      <w:r>
        <w:t xml:space="preserve"> for </w:t>
      </w:r>
      <w:r w:rsidR="00F46493">
        <w:t>cash services</w:t>
      </w:r>
      <w:r>
        <w:t xml:space="preserve"> in New Zealand.</w:t>
      </w:r>
    </w:p>
    <w:p w14:paraId="4C159454" w14:textId="77777777" w:rsidR="009E18CF" w:rsidRDefault="009E18CF" w:rsidP="009E18CF"/>
    <w:p w14:paraId="121CE6DB" w14:textId="16652FC2" w:rsidR="00F8195D" w:rsidRDefault="000540BE" w:rsidP="009E18CF">
      <w:r>
        <w:rPr>
          <w:noProof/>
        </w:rPr>
        <w:drawing>
          <wp:anchor distT="0" distB="0" distL="114300" distR="114300" simplePos="0" relativeHeight="252009472" behindDoc="0" locked="0" layoutInCell="1" allowOverlap="1" wp14:anchorId="4323C807" wp14:editId="52FE4B43">
            <wp:simplePos x="0" y="0"/>
            <wp:positionH relativeFrom="margin">
              <wp:align>left</wp:align>
            </wp:positionH>
            <wp:positionV relativeFrom="paragraph">
              <wp:posOffset>39923</wp:posOffset>
            </wp:positionV>
            <wp:extent cx="1192696" cy="1192696"/>
            <wp:effectExtent l="0" t="0" r="7620" b="7620"/>
            <wp:wrapNone/>
            <wp:docPr id="481059110" name="Picture 481059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59110" name="Picture 481059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92696" cy="119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95D">
        <w:rPr>
          <w:noProof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6A154DA3" wp14:editId="429C8D42">
                <wp:simplePos x="0" y="0"/>
                <wp:positionH relativeFrom="margin">
                  <wp:align>right</wp:align>
                </wp:positionH>
                <wp:positionV relativeFrom="paragraph">
                  <wp:posOffset>286937</wp:posOffset>
                </wp:positionV>
                <wp:extent cx="3600000" cy="755374"/>
                <wp:effectExtent l="0" t="0" r="635" b="6985"/>
                <wp:wrapNone/>
                <wp:docPr id="60749509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553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7F090" id="Rectangle 2" o:spid="_x0000_s1026" alt="&quot;&quot;" style="position:absolute;margin-left:232.25pt;margin-top:22.6pt;width:283.45pt;height:59.5pt;z-index:-251368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64ABD3C0" w14:textId="457A6805" w:rsidR="00F8195D" w:rsidRDefault="00F8195D" w:rsidP="009E18CF">
      <w:r>
        <w:t xml:space="preserve">Here a </w:t>
      </w:r>
      <w:r w:rsidRPr="00F8195D">
        <w:rPr>
          <w:b/>
          <w:bCs/>
        </w:rPr>
        <w:t>proposal</w:t>
      </w:r>
      <w:r>
        <w:t xml:space="preserve"> is an idea that </w:t>
      </w:r>
      <w:r w:rsidR="003A4B1D">
        <w:t xml:space="preserve">we think it </w:t>
      </w:r>
      <w:r>
        <w:t xml:space="preserve">would be good to do. </w:t>
      </w:r>
    </w:p>
    <w:p w14:paraId="2E40BDF3" w14:textId="7705AFBD" w:rsidR="00F8195D" w:rsidRDefault="00F8195D" w:rsidP="009E18CF"/>
    <w:p w14:paraId="69F0FAA4" w14:textId="5909E907" w:rsidR="00F8195D" w:rsidRDefault="000540BE" w:rsidP="009E18CF">
      <w:r>
        <w:rPr>
          <w:noProof/>
        </w:rPr>
        <w:drawing>
          <wp:anchor distT="0" distB="0" distL="114300" distR="114300" simplePos="0" relativeHeight="252011520" behindDoc="0" locked="0" layoutInCell="1" allowOverlap="1" wp14:anchorId="3D5E62F9" wp14:editId="009A32B1">
            <wp:simplePos x="0" y="0"/>
            <wp:positionH relativeFrom="margin">
              <wp:align>left</wp:align>
            </wp:positionH>
            <wp:positionV relativeFrom="paragraph">
              <wp:posOffset>201986</wp:posOffset>
            </wp:positionV>
            <wp:extent cx="1144988" cy="1144988"/>
            <wp:effectExtent l="0" t="0" r="0" b="0"/>
            <wp:wrapNone/>
            <wp:docPr id="681376088" name="Picture 6813760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924056" name="Picture 901924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146250" cy="11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95D">
        <w:rPr>
          <w:noProof/>
        </w:rPr>
        <mc:AlternateContent>
          <mc:Choice Requires="wps">
            <w:drawing>
              <wp:anchor distT="0" distB="0" distL="114300" distR="114300" simplePos="0" relativeHeight="251950080" behindDoc="1" locked="0" layoutInCell="1" allowOverlap="1" wp14:anchorId="43BA6E9F" wp14:editId="0AE3E49D">
                <wp:simplePos x="0" y="0"/>
                <wp:positionH relativeFrom="margin">
                  <wp:posOffset>2154803</wp:posOffset>
                </wp:positionH>
                <wp:positionV relativeFrom="paragraph">
                  <wp:posOffset>313857</wp:posOffset>
                </wp:positionV>
                <wp:extent cx="3600000" cy="707666"/>
                <wp:effectExtent l="0" t="0" r="635" b="0"/>
                <wp:wrapNone/>
                <wp:docPr id="193827059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76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8FB80" id="Rectangle 2" o:spid="_x0000_s1026" alt="&quot;&quot;" style="position:absolute;margin-left:169.65pt;margin-top:24.7pt;width:283.45pt;height:55.7pt;z-index:-25136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3A0F26C" w14:textId="0959E745" w:rsidR="00F8195D" w:rsidRDefault="00F8195D" w:rsidP="009E18CF">
      <w:r>
        <w:t xml:space="preserve">Here a </w:t>
      </w:r>
      <w:r w:rsidRPr="00F8195D">
        <w:rPr>
          <w:b/>
          <w:bCs/>
        </w:rPr>
        <w:t>standard</w:t>
      </w:r>
      <w:r>
        <w:t xml:space="preserve"> is a set of rules that makes things run well for everyone.</w:t>
      </w:r>
    </w:p>
    <w:p w14:paraId="0C16F525" w14:textId="77777777" w:rsidR="00F82A00" w:rsidRDefault="00F82A00">
      <w:pPr>
        <w:spacing w:line="240" w:lineRule="auto"/>
        <w:ind w:left="0"/>
      </w:pPr>
      <w:r>
        <w:br w:type="page"/>
      </w:r>
    </w:p>
    <w:p w14:paraId="6C43BBDA" w14:textId="7A2609AA" w:rsidR="00981A3D" w:rsidRDefault="00A778F6" w:rsidP="00D67451">
      <w:r>
        <w:rPr>
          <w:noProof/>
        </w:rPr>
        <w:lastRenderedPageBreak/>
        <w:drawing>
          <wp:anchor distT="0" distB="0" distL="114300" distR="114300" simplePos="0" relativeHeight="251868160" behindDoc="0" locked="0" layoutInCell="1" allowOverlap="1" wp14:anchorId="38BD3B71" wp14:editId="01CD9623">
            <wp:simplePos x="0" y="0"/>
            <wp:positionH relativeFrom="margin">
              <wp:posOffset>-147651</wp:posOffset>
            </wp:positionH>
            <wp:positionV relativeFrom="paragraph">
              <wp:posOffset>-690</wp:posOffset>
            </wp:positionV>
            <wp:extent cx="1692000" cy="1692000"/>
            <wp:effectExtent l="0" t="0" r="0" b="3810"/>
            <wp:wrapNone/>
            <wp:docPr id="471654695" name="Picture 4716546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654695" name="Picture 4716546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1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8CF">
        <w:t xml:space="preserve">The standard would </w:t>
      </w:r>
      <w:r w:rsidR="00981A3D">
        <w:t>tell</w:t>
      </w:r>
      <w:r w:rsidR="00961AC6">
        <w:t xml:space="preserve"> banks </w:t>
      </w:r>
      <w:r w:rsidR="00981A3D">
        <w:t xml:space="preserve">what they </w:t>
      </w:r>
      <w:r w:rsidR="00F46493">
        <w:t>should</w:t>
      </w:r>
      <w:r w:rsidR="00981A3D">
        <w:t xml:space="preserve"> do about:</w:t>
      </w:r>
    </w:p>
    <w:p w14:paraId="41429FEB" w14:textId="3CC14806" w:rsidR="00981A3D" w:rsidRDefault="00A778F6" w:rsidP="00981A3D">
      <w:pPr>
        <w:pStyle w:val="Listtoplevel"/>
      </w:pPr>
      <w:r>
        <w:drawing>
          <wp:anchor distT="0" distB="0" distL="114300" distR="114300" simplePos="0" relativeHeight="251870208" behindDoc="0" locked="0" layoutInCell="1" allowOverlap="1" wp14:anchorId="3743592A" wp14:editId="47056D32">
            <wp:simplePos x="0" y="0"/>
            <wp:positionH relativeFrom="margin">
              <wp:align>left</wp:align>
            </wp:positionH>
            <wp:positionV relativeFrom="paragraph">
              <wp:posOffset>934720</wp:posOffset>
            </wp:positionV>
            <wp:extent cx="1440000" cy="1440000"/>
            <wp:effectExtent l="0" t="0" r="8255" b="0"/>
            <wp:wrapNone/>
            <wp:docPr id="539013072" name="Picture 5390130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013072" name="Picture 5390130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A3D">
        <w:t>where people can get cash services</w:t>
      </w:r>
    </w:p>
    <w:p w14:paraId="740C0D04" w14:textId="244A3D3C" w:rsidR="00981A3D" w:rsidRDefault="00981A3D" w:rsidP="00981A3D">
      <w:pPr>
        <w:pStyle w:val="Listtoplevel"/>
      </w:pPr>
      <w:r>
        <w:t xml:space="preserve">how </w:t>
      </w:r>
      <w:r w:rsidR="00F46493">
        <w:t>many places people</w:t>
      </w:r>
      <w:r>
        <w:t xml:space="preserve"> can </w:t>
      </w:r>
      <w:r w:rsidR="00F46493">
        <w:t xml:space="preserve">go to </w:t>
      </w:r>
      <w:r>
        <w:t>get cash services.</w:t>
      </w:r>
    </w:p>
    <w:p w14:paraId="75675744" w14:textId="77777777" w:rsidR="00F82A00" w:rsidRDefault="00F82A00" w:rsidP="00981A3D"/>
    <w:p w14:paraId="4331D673" w14:textId="77777777" w:rsidR="00F82A00" w:rsidRDefault="00F82A00" w:rsidP="00981A3D"/>
    <w:p w14:paraId="788008CB" w14:textId="188BB880" w:rsidR="00981A3D" w:rsidRDefault="00A778F6" w:rsidP="00981A3D">
      <w:r>
        <w:rPr>
          <w:noProof/>
        </w:rPr>
        <w:drawing>
          <wp:anchor distT="0" distB="0" distL="114300" distR="114300" simplePos="0" relativeHeight="251872256" behindDoc="0" locked="0" layoutInCell="1" allowOverlap="1" wp14:anchorId="3E533DDA" wp14:editId="363AF5A5">
            <wp:simplePos x="0" y="0"/>
            <wp:positionH relativeFrom="margin">
              <wp:align>left</wp:align>
            </wp:positionH>
            <wp:positionV relativeFrom="paragraph">
              <wp:posOffset>-328626</wp:posOffset>
            </wp:positionV>
            <wp:extent cx="1581150" cy="1581150"/>
            <wp:effectExtent l="0" t="0" r="0" b="0"/>
            <wp:wrapNone/>
            <wp:docPr id="1306070150" name="Picture 1306070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70150" name="Picture 1306070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A3D">
        <w:t xml:space="preserve">We want people who live in </w:t>
      </w:r>
    </w:p>
    <w:p w14:paraId="3F81A23A" w14:textId="3A73ABB7" w:rsidR="00981A3D" w:rsidRDefault="00981A3D" w:rsidP="00981A3D">
      <w:r>
        <w:t xml:space="preserve">urban / city areas to </w:t>
      </w:r>
      <w:r w:rsidR="00A778F6">
        <w:t xml:space="preserve">be able to </w:t>
      </w:r>
      <w:r>
        <w:t xml:space="preserve">get cash services by walking to </w:t>
      </w:r>
      <w:r w:rsidR="00D82C24">
        <w:t>them</w:t>
      </w:r>
      <w:r>
        <w:t xml:space="preserve">. </w:t>
      </w:r>
    </w:p>
    <w:p w14:paraId="05532ED7" w14:textId="77777777" w:rsidR="00981A3D" w:rsidRDefault="00981A3D" w:rsidP="00981A3D"/>
    <w:p w14:paraId="0C56FCEE" w14:textId="77777777" w:rsidR="00981A3D" w:rsidRDefault="00981A3D" w:rsidP="00981A3D"/>
    <w:p w14:paraId="141C828E" w14:textId="01EE5FD6" w:rsidR="00981A3D" w:rsidRDefault="0085746A" w:rsidP="00981A3D">
      <w:r>
        <w:rPr>
          <w:noProof/>
        </w:rPr>
        <w:drawing>
          <wp:anchor distT="0" distB="0" distL="114300" distR="114300" simplePos="0" relativeHeight="251874304" behindDoc="0" locked="0" layoutInCell="1" allowOverlap="1" wp14:anchorId="6472462D" wp14:editId="0EEE8F04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581150" cy="1054100"/>
            <wp:effectExtent l="0" t="0" r="0" b="0"/>
            <wp:wrapNone/>
            <wp:docPr id="337498745" name="Picture 3374987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498745" name="Picture 3374987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A3D">
        <w:t xml:space="preserve">We want people who live in </w:t>
      </w:r>
      <w:r w:rsidR="003A4B1D">
        <w:br/>
      </w:r>
      <w:r w:rsidR="00981A3D">
        <w:t xml:space="preserve">rural / out of town areas to get cash services by driving a short way to </w:t>
      </w:r>
      <w:r w:rsidR="003D1E81">
        <w:t>them</w:t>
      </w:r>
      <w:r w:rsidR="00981A3D">
        <w:t>.</w:t>
      </w:r>
    </w:p>
    <w:p w14:paraId="105B7862" w14:textId="77777777" w:rsidR="00981A3D" w:rsidRDefault="00981A3D" w:rsidP="00981A3D"/>
    <w:p w14:paraId="6F3FFBDA" w14:textId="69FCCC59" w:rsidR="00F82A00" w:rsidRDefault="00F82A00">
      <w:pPr>
        <w:spacing w:line="240" w:lineRule="auto"/>
        <w:ind w:left="0"/>
      </w:pPr>
      <w:r>
        <w:br w:type="page"/>
      </w:r>
    </w:p>
    <w:p w14:paraId="7C23F00B" w14:textId="2F8CAE4E" w:rsidR="00981A3D" w:rsidRDefault="0085746A" w:rsidP="00981A3D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4307B9E2" wp14:editId="71092C52">
                <wp:simplePos x="0" y="0"/>
                <wp:positionH relativeFrom="column">
                  <wp:posOffset>0</wp:posOffset>
                </wp:positionH>
                <wp:positionV relativeFrom="paragraph">
                  <wp:posOffset>146050</wp:posOffset>
                </wp:positionV>
                <wp:extent cx="1720850" cy="1270000"/>
                <wp:effectExtent l="0" t="0" r="0" b="6350"/>
                <wp:wrapNone/>
                <wp:docPr id="845956883" name="Group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0850" cy="1270000"/>
                          <a:chOff x="0" y="0"/>
                          <a:chExt cx="1720850" cy="1270000"/>
                        </a:xfrm>
                      </wpg:grpSpPr>
                      <pic:pic xmlns:pic="http://schemas.openxmlformats.org/drawingml/2006/picture">
                        <pic:nvPicPr>
                          <pic:cNvPr id="831412460" name="Picture 20391199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0" cy="641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6272156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876300" y="425450"/>
                            <a:ext cx="844550" cy="844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09C637" id="Group 7" o:spid="_x0000_s1026" alt="&quot;&quot;" style="position:absolute;margin-left:0;margin-top:11.5pt;width:135.5pt;height:100pt;z-index:251881472" coordsize="17208,12700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LgAAAABSZ2h0bG9uZwAABJ0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/e6MRv4uj82+rhMVPi3V27xvl2B7MNjlOnDY6XhwmS12cBpxNO8c9DO&#10;uX3ayreF4sa2jOjEtZLuwbSZ8761ofm7ua3/u7mt/7u5rf+7ua3/u7mt/7u5rf+7ua3/u7mt/7u5&#10;rf+7ua3/u7mt/7u5rf+7ua3/u7mt/7u5rf+7ua3/u7mt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Y2hAA1N86EtPiRjnT4k1q1t1Gocu7aOC+tZv5vrei+r25p/u9uar8vLqr/Ly6rP28uq39vLqt&#10;/ru5rf67ua3/u7mt/7u5rf+7ua3/u7mt/7u5rf+7ua3/u7mt/7u5rf+7ua3/u7mt/7u5rf+7ua3/&#10;u7mt/7u5rf+7ua3/u7mt/7u5rf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/rIUAf+yIwn/sDAV/7I6JPu9QTP1x0hH8c5PXu7S&#10;Vnbs01yM6dNhoOLRZrLbyGvA1MFvzM+5dNjJsnnkwq2E8Lu5rf+7ua3/u7mt/7u5rf+7ua3/u7mt&#10;/7u5rf+7ua3/u7mt/7u5rf+7ua3/u7mt/7u5rf+7ua3/u7mt/7u5rf+7ua3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3o/P///////////////////////////////////////+nS&#10;6f////////////////////////////////////////zo/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Xh9v//&#10;////////////////////////////////////9a6Qrvb/////////////////////////////////&#10;////4ZBpkOL/////////////////////////////////////9a6Qrvb/////////////////////&#10;//////////////////bh9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7ukw///////////////////////////////////////v3ZPf9D/////////////////////////&#10;///////////gmk8AW7v///////////////////////////////////G2eU9Jd8r/////////////&#10;/////////////////////+vSxauWr/L///////////////////////////////////////fn+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Gr6upqKmqrbG4wMva6///////////////&#10;//////////+iX1dUU1RVV1tfZm98j6jD3e////////////////////+zTAsGAwAAAAAAABVFdKLN&#10;+//////////////////////QbhIAAAAAAA8zWYGq1P3////////////////////////tjjUABRoy&#10;TWuNstj/////////////////////////////sFQ8UWiCnr3g////////////////////////////&#10;////146Dn7fS8P///////////////////////////////////93W9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+7s7e/y9vr/////////////&#10;////////////////////uZqYmZyhpq20vsrh////////////////////////////oldKTFFXXWh9&#10;lrnj////////////////////////////s1cAGjVQbo2v0/r/////////////////////////////&#10;zm9AX3uZt9j7////////////////////////////////7p+Fp8Ph////////////////////////&#10;/////////////+TR7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//Q+f8A+/de63+P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">
                <v:shape id="Picture 2039119955" o:spid="_x0000_s1027" type="#_x0000_t75" alt="&quot;&quot;" style="position:absolute;width:13589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">
                  <v:imagedata r:id="rId81" o:title=""/>
                </v:shape>
                <v:shape id="Picture 2065921228" o:spid="_x0000_s1028" type="#_x0000_t75" alt="&quot;&quot;" style="position:absolute;left:8763;top:4254;width:8445;height:8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">
                  <v:imagedata r:id="rId82" o:title=""/>
                </v:shape>
              </v:group>
            </w:pict>
          </mc:Fallback>
        </mc:AlternateContent>
      </w:r>
      <w:r w:rsidR="00981A3D">
        <w:t>We think:</w:t>
      </w:r>
    </w:p>
    <w:p w14:paraId="1CBA2B91" w14:textId="57FDBF47" w:rsidR="00981A3D" w:rsidRDefault="0085746A" w:rsidP="00981A3D">
      <w:pPr>
        <w:pStyle w:val="Listtoplevel"/>
      </w:pPr>
      <w:r>
        <w:drawing>
          <wp:anchor distT="0" distB="0" distL="114300" distR="114300" simplePos="0" relativeHeight="251878400" behindDoc="0" locked="0" layoutInCell="1" allowOverlap="1" wp14:anchorId="4AC8D18B" wp14:editId="70F13849">
            <wp:simplePos x="0" y="0"/>
            <wp:positionH relativeFrom="margin">
              <wp:align>left</wp:align>
            </wp:positionH>
            <wp:positionV relativeFrom="paragraph">
              <wp:posOffset>1096645</wp:posOffset>
            </wp:positionV>
            <wp:extent cx="1581150" cy="1581150"/>
            <wp:effectExtent l="0" t="0" r="0" b="0"/>
            <wp:wrapNone/>
            <wp:docPr id="2052803652" name="Picture 2052803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803652" name="Picture 20528036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A3D">
        <w:t>people should not have to wait a long time when getting cash services</w:t>
      </w:r>
    </w:p>
    <w:p w14:paraId="7B109D3E" w14:textId="0A62BC75" w:rsidR="00981A3D" w:rsidRDefault="00981A3D" w:rsidP="00981A3D">
      <w:pPr>
        <w:pStyle w:val="Listtoplevel"/>
      </w:pPr>
      <w:r>
        <w:t>cash services should be free / not cost anything to use.</w:t>
      </w:r>
    </w:p>
    <w:p w14:paraId="1AC42D63" w14:textId="77777777" w:rsidR="002F06A6" w:rsidRDefault="002F06A6" w:rsidP="00981A3D"/>
    <w:p w14:paraId="79FF14D4" w14:textId="77777777" w:rsidR="002F06A6" w:rsidRDefault="002F06A6" w:rsidP="00981A3D"/>
    <w:p w14:paraId="23D89B2A" w14:textId="087518F4" w:rsidR="002F06A6" w:rsidRDefault="0085746A" w:rsidP="00981A3D">
      <w:r>
        <w:rPr>
          <w:noProof/>
        </w:rPr>
        <w:drawing>
          <wp:anchor distT="0" distB="0" distL="114300" distR="114300" simplePos="0" relativeHeight="251885568" behindDoc="0" locked="0" layoutInCell="1" allowOverlap="1" wp14:anchorId="0F4AF05B" wp14:editId="07F643E6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581150" cy="1345459"/>
            <wp:effectExtent l="0" t="0" r="0" b="0"/>
            <wp:wrapNone/>
            <wp:docPr id="1611434142" name="Picture 1611434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434142" name="Picture 1611434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345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6A6">
        <w:t xml:space="preserve">You can </w:t>
      </w:r>
      <w:r w:rsidR="002F06A6" w:rsidRPr="00370EE6">
        <w:rPr>
          <w:b/>
          <w:bCs/>
        </w:rPr>
        <w:t>watch</w:t>
      </w:r>
      <w:r w:rsidR="002F06A6">
        <w:t xml:space="preserve"> a short video about the proposal / idea here:</w:t>
      </w:r>
    </w:p>
    <w:p w14:paraId="69055CB5" w14:textId="77777777" w:rsidR="002F06A6" w:rsidRDefault="002F06A6" w:rsidP="00981A3D"/>
    <w:p w14:paraId="7752B7C8" w14:textId="7D367184" w:rsidR="002F06A6" w:rsidRPr="00370EE6" w:rsidRDefault="00370EE6" w:rsidP="00981A3D">
      <w:pPr>
        <w:rPr>
          <w:b/>
          <w:bCs/>
        </w:rPr>
      </w:pPr>
      <w:hyperlink r:id="rId85" w:history="1">
        <w:r w:rsidRPr="00370EE6">
          <w:rPr>
            <w:rStyle w:val="Hyperlink"/>
            <w:b/>
            <w:bCs/>
            <w:color w:val="000000" w:themeColor="text1"/>
            <w:u w:val="none"/>
          </w:rPr>
          <w:t>www.rbnz.govt.nz/cash</w:t>
        </w:r>
      </w:hyperlink>
    </w:p>
    <w:p w14:paraId="7C48D3ED" w14:textId="24C0467F" w:rsidR="00F8195D" w:rsidRDefault="00F8195D">
      <w:pPr>
        <w:spacing w:line="240" w:lineRule="auto"/>
        <w:ind w:left="0"/>
      </w:pPr>
      <w:r>
        <w:br w:type="page"/>
      </w:r>
    </w:p>
    <w:p w14:paraId="7530DB8C" w14:textId="3D6831A5" w:rsidR="006A1170" w:rsidRDefault="006A1170" w:rsidP="006A1170">
      <w:pPr>
        <w:pStyle w:val="Heading1"/>
      </w:pPr>
      <w:bookmarkStart w:id="8" w:name="_Why_does_cash"/>
      <w:bookmarkStart w:id="9" w:name="_Toc227919773"/>
      <w:bookmarkEnd w:id="8"/>
      <w:r>
        <w:lastRenderedPageBreak/>
        <w:t>Why does cash still matter?</w:t>
      </w:r>
      <w:bookmarkEnd w:id="9"/>
    </w:p>
    <w:p w14:paraId="421A8376" w14:textId="212AA79B" w:rsidR="006A1170" w:rsidRDefault="0085746A" w:rsidP="00EA17E8">
      <w:pPr>
        <w:spacing w:line="336" w:lineRule="auto"/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5951249C" wp14:editId="0D9776A5">
            <wp:simplePos x="0" y="0"/>
            <wp:positionH relativeFrom="margin">
              <wp:align>left</wp:align>
            </wp:positionH>
            <wp:positionV relativeFrom="paragraph">
              <wp:posOffset>324485</wp:posOffset>
            </wp:positionV>
            <wp:extent cx="1327150" cy="1327150"/>
            <wp:effectExtent l="0" t="0" r="0" b="0"/>
            <wp:wrapNone/>
            <wp:docPr id="2092914931" name="Picture 20929149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914931" name="Picture 20929149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6E8F0" w14:textId="331AAB4E" w:rsidR="006A1170" w:rsidRDefault="006A1170" w:rsidP="00EA17E8">
      <w:pPr>
        <w:spacing w:line="336" w:lineRule="auto"/>
      </w:pPr>
    </w:p>
    <w:p w14:paraId="625422F9" w14:textId="6C0DBF2E" w:rsidR="006A1170" w:rsidRDefault="00EA17E8" w:rsidP="00EA17E8">
      <w:pPr>
        <w:spacing w:line="336" w:lineRule="auto"/>
      </w:pPr>
      <w:r>
        <w:t>Cash is still important in New Zealand.</w:t>
      </w:r>
    </w:p>
    <w:p w14:paraId="61D65BED" w14:textId="77777777" w:rsidR="00EA17E8" w:rsidRDefault="00EA17E8" w:rsidP="00EA17E8">
      <w:pPr>
        <w:spacing w:line="336" w:lineRule="auto"/>
      </w:pPr>
    </w:p>
    <w:p w14:paraId="216620DA" w14:textId="373C39BC" w:rsidR="00EA17E8" w:rsidRDefault="0085746A" w:rsidP="00EA17E8">
      <w:pPr>
        <w:spacing w:line="336" w:lineRule="auto"/>
      </w:pPr>
      <w:r>
        <w:rPr>
          <w:noProof/>
        </w:rPr>
        <w:drawing>
          <wp:anchor distT="0" distB="0" distL="114300" distR="114300" simplePos="0" relativeHeight="251889664" behindDoc="0" locked="0" layoutInCell="1" allowOverlap="1" wp14:anchorId="2496EDBE" wp14:editId="06AF523D">
            <wp:simplePos x="0" y="0"/>
            <wp:positionH relativeFrom="margin">
              <wp:align>left</wp:align>
            </wp:positionH>
            <wp:positionV relativeFrom="paragraph">
              <wp:posOffset>130175</wp:posOffset>
            </wp:positionV>
            <wp:extent cx="1581150" cy="1148080"/>
            <wp:effectExtent l="0" t="0" r="0" b="0"/>
            <wp:wrapNone/>
            <wp:docPr id="1520790084" name="Picture 15207900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790084" name="Picture 15207900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07272" w14:textId="2A19B4DD" w:rsidR="00EA17E8" w:rsidRDefault="00EA17E8" w:rsidP="00EA17E8">
      <w:pPr>
        <w:spacing w:line="336" w:lineRule="auto"/>
      </w:pPr>
      <w:r>
        <w:t>People use cash for all sorts of reasons.</w:t>
      </w:r>
    </w:p>
    <w:p w14:paraId="3DAC0E1C" w14:textId="77777777" w:rsidR="00EA17E8" w:rsidRDefault="00EA17E8" w:rsidP="00EA17E8">
      <w:pPr>
        <w:spacing w:line="336" w:lineRule="auto"/>
      </w:pPr>
    </w:p>
    <w:p w14:paraId="6F392575" w14:textId="45C6F0B2" w:rsidR="00EA17E8" w:rsidRDefault="0085746A" w:rsidP="00EA17E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7C0CC064" wp14:editId="0EF2ADC7">
                <wp:simplePos x="0" y="0"/>
                <wp:positionH relativeFrom="column">
                  <wp:posOffset>0</wp:posOffset>
                </wp:positionH>
                <wp:positionV relativeFrom="paragraph">
                  <wp:posOffset>314325</wp:posOffset>
                </wp:positionV>
                <wp:extent cx="1644650" cy="1155700"/>
                <wp:effectExtent l="0" t="0" r="0" b="6350"/>
                <wp:wrapNone/>
                <wp:docPr id="2018937447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4650" cy="1155700"/>
                          <a:chOff x="0" y="0"/>
                          <a:chExt cx="1644650" cy="1155700"/>
                        </a:xfrm>
                      </wpg:grpSpPr>
                      <pic:pic xmlns:pic="http://schemas.openxmlformats.org/drawingml/2006/picture">
                        <pic:nvPicPr>
                          <pic:cNvPr id="1093229174" name="Picture 172157178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2350" cy="1022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81028708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901700" y="41275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6FF4B4" id="Group 9" o:spid="_x0000_s1026" alt="&quot;&quot;" style="position:absolute;margin-left:0;margin-top:24.75pt;width:129.5pt;height:91pt;z-index:251894784" coordsize="16446,115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">
                <v:shape id="Picture 1721571785" o:spid="_x0000_s1027" type="#_x0000_t75" alt="&quot;&quot;" style="position:absolute;width:10223;height:10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">
                  <v:imagedata r:id="rId87" o:title=""/>
                </v:shape>
                <v:shape id="Picture 2065921228" o:spid="_x0000_s1028" type="#_x0000_t75" alt="&quot;&quot;" style="position:absolute;left:9017;top:4127;width:7429;height:7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">
                  <v:imagedata r:id="rId82" o:title=""/>
                </v:shape>
              </v:group>
            </w:pict>
          </mc:Fallback>
        </mc:AlternateContent>
      </w:r>
    </w:p>
    <w:p w14:paraId="1BEC2E85" w14:textId="0991E093" w:rsidR="00EA17E8" w:rsidRDefault="00EA17E8" w:rsidP="00EA17E8">
      <w:pPr>
        <w:spacing w:line="336" w:lineRule="auto"/>
      </w:pPr>
      <w:r>
        <w:t>It can be the only way to pay when electronic systems like EFTPOS are not working.</w:t>
      </w:r>
    </w:p>
    <w:p w14:paraId="4B0100E0" w14:textId="77777777" w:rsidR="00EA17E8" w:rsidRDefault="00EA17E8" w:rsidP="00EA17E8">
      <w:pPr>
        <w:spacing w:line="336" w:lineRule="auto"/>
      </w:pPr>
    </w:p>
    <w:p w14:paraId="12B1B017" w14:textId="1ACBCB39" w:rsidR="00EA17E8" w:rsidRDefault="00D53E0E" w:rsidP="00EA17E8">
      <w:pPr>
        <w:spacing w:line="336" w:lineRule="auto"/>
      </w:pPr>
      <w:r>
        <w:rPr>
          <w:noProof/>
        </w:rPr>
        <w:drawing>
          <wp:anchor distT="0" distB="0" distL="114300" distR="114300" simplePos="0" relativeHeight="251896832" behindDoc="0" locked="0" layoutInCell="1" allowOverlap="1" wp14:anchorId="4FF6FA96" wp14:editId="0F0166F0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123950" cy="1123950"/>
            <wp:effectExtent l="0" t="0" r="0" b="0"/>
            <wp:wrapNone/>
            <wp:docPr id="1259558439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558439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71F7F8" w14:textId="13F1EC55" w:rsidR="00EA17E8" w:rsidRDefault="00EA17E8" w:rsidP="00EA17E8">
      <w:pPr>
        <w:spacing w:line="336" w:lineRule="auto"/>
      </w:pPr>
      <w:r>
        <w:t>Some business</w:t>
      </w:r>
      <w:r w:rsidR="004F05AA">
        <w:t>es</w:t>
      </w:r>
      <w:r>
        <w:t xml:space="preserve"> take only cash.</w:t>
      </w:r>
    </w:p>
    <w:p w14:paraId="005A90CF" w14:textId="77777777" w:rsidR="00EA17E8" w:rsidRDefault="00EA17E8" w:rsidP="00EA17E8">
      <w:pPr>
        <w:spacing w:line="336" w:lineRule="auto"/>
      </w:pPr>
    </w:p>
    <w:p w14:paraId="0099E347" w14:textId="77777777" w:rsidR="00EA17E8" w:rsidRDefault="00EA17E8" w:rsidP="00EA17E8">
      <w:pPr>
        <w:spacing w:line="336" w:lineRule="auto"/>
      </w:pPr>
    </w:p>
    <w:p w14:paraId="5939E904" w14:textId="10C647C4" w:rsidR="00EA17E8" w:rsidRDefault="00D53E0E" w:rsidP="00EA17E8">
      <w:pPr>
        <w:spacing w:line="336" w:lineRule="auto"/>
      </w:pPr>
      <w:r>
        <w:rPr>
          <w:noProof/>
        </w:rPr>
        <w:drawing>
          <wp:anchor distT="0" distB="0" distL="114300" distR="114300" simplePos="0" relativeHeight="251898880" behindDoc="0" locked="0" layoutInCell="1" allowOverlap="1" wp14:anchorId="2A5AEA7A" wp14:editId="43D6CF24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1225550" cy="1032299"/>
            <wp:effectExtent l="0" t="0" r="0" b="0"/>
            <wp:wrapNone/>
            <wp:docPr id="596071714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071714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225550" cy="1032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7E8">
        <w:t>Cash lets people:</w:t>
      </w:r>
    </w:p>
    <w:p w14:paraId="3CFB6758" w14:textId="28E5BE67" w:rsidR="00EA17E8" w:rsidRDefault="00EA17E8" w:rsidP="00EA17E8">
      <w:pPr>
        <w:pStyle w:val="Listtoplevel"/>
        <w:spacing w:line="336" w:lineRule="auto"/>
      </w:pPr>
      <w:r>
        <w:t>manage / look after spending</w:t>
      </w:r>
    </w:p>
    <w:p w14:paraId="00C6BA03" w14:textId="732F021F" w:rsidR="00EA17E8" w:rsidRDefault="00D53E0E" w:rsidP="00EA17E8">
      <w:pPr>
        <w:pStyle w:val="Listtoplevel"/>
        <w:spacing w:line="336" w:lineRule="auto"/>
      </w:pPr>
      <w:r>
        <w:drawing>
          <wp:anchor distT="0" distB="0" distL="114300" distR="114300" simplePos="0" relativeHeight="251900928" behindDoc="0" locked="0" layoutInCell="1" allowOverlap="1" wp14:anchorId="6D7158DE" wp14:editId="22D57CA2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333500" cy="1333500"/>
            <wp:effectExtent l="0" t="0" r="0" b="0"/>
            <wp:wrapNone/>
            <wp:docPr id="1785748025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48025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7E8">
        <w:t>teach children about money</w:t>
      </w:r>
    </w:p>
    <w:p w14:paraId="2B040392" w14:textId="2759FABC" w:rsidR="00EA17E8" w:rsidRDefault="00EA17E8" w:rsidP="00EA17E8">
      <w:pPr>
        <w:pStyle w:val="Listtoplevel"/>
        <w:spacing w:line="336" w:lineRule="auto"/>
      </w:pPr>
      <w:r>
        <w:t>take part in some activities.</w:t>
      </w:r>
    </w:p>
    <w:p w14:paraId="2E601321" w14:textId="0E7C9511" w:rsidR="00EA17E8" w:rsidRDefault="00DA5E8E" w:rsidP="00EA17E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06048" behindDoc="0" locked="0" layoutInCell="1" allowOverlap="1" wp14:anchorId="0C775AAD" wp14:editId="731B238C">
                <wp:simplePos x="0" y="0"/>
                <wp:positionH relativeFrom="margin">
                  <wp:align>left</wp:align>
                </wp:positionH>
                <wp:positionV relativeFrom="paragraph">
                  <wp:posOffset>7869</wp:posOffset>
                </wp:positionV>
                <wp:extent cx="1682750" cy="1695450"/>
                <wp:effectExtent l="0" t="0" r="0" b="0"/>
                <wp:wrapNone/>
                <wp:docPr id="1744973336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1695450"/>
                          <a:chOff x="0" y="0"/>
                          <a:chExt cx="1682750" cy="1695450"/>
                        </a:xfrm>
                      </wpg:grpSpPr>
                      <pic:pic xmlns:pic="http://schemas.openxmlformats.org/drawingml/2006/picture">
                        <pic:nvPicPr>
                          <pic:cNvPr id="427588813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7150" cy="1327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89850688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838200" y="850900"/>
                            <a:ext cx="844550" cy="844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D148E3" id="Group 10" o:spid="_x0000_s1026" alt="&quot;&quot;" style="position:absolute;margin-left:0;margin-top:.6pt;width:132.5pt;height:133.5pt;z-index:251906048;mso-position-horizontal:left;mso-position-horizontal-relative:margin" coordsize="16827,16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">
                <v:shape id="Picture 2065921228" o:spid="_x0000_s1027" type="#_x0000_t75" alt="&quot;&quot;" style="position:absolute;width:13271;height:13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">
                  <v:imagedata r:id="rId92" o:title=""/>
                </v:shape>
                <v:shape id="Picture 2065921228" o:spid="_x0000_s1028" type="#_x0000_t75" alt="&quot;&quot;" style="position:absolute;left:8382;top:8509;width:8445;height:8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">
                  <v:imagedata r:id="rId93" o:title=""/>
                </v:shape>
                <w10:wrap anchorx="margin"/>
              </v:group>
            </w:pict>
          </mc:Fallback>
        </mc:AlternateContent>
      </w:r>
      <w:r w:rsidR="00F46493">
        <w:t>People can only use cash if</w:t>
      </w:r>
      <w:r w:rsidR="00EA17E8">
        <w:t xml:space="preserve"> cash services are:</w:t>
      </w:r>
    </w:p>
    <w:p w14:paraId="0ECC6768" w14:textId="6564512D" w:rsidR="00EA17E8" w:rsidRDefault="00E821D6" w:rsidP="00EA17E8">
      <w:pPr>
        <w:pStyle w:val="Listtoplevel"/>
      </w:pPr>
      <w:r>
        <w:t>a</w:t>
      </w:r>
      <w:r w:rsidR="00EA17E8">
        <w:t>vailable</w:t>
      </w:r>
    </w:p>
    <w:p w14:paraId="25AD9DA7" w14:textId="319339FD" w:rsidR="00EA17E8" w:rsidRDefault="00E821D6" w:rsidP="00EA17E8">
      <w:pPr>
        <w:pStyle w:val="Listtoplevel"/>
      </w:pPr>
      <w:r>
        <w:t>e</w:t>
      </w:r>
      <w:r w:rsidR="00EA17E8">
        <w:t>asy to use.</w:t>
      </w:r>
    </w:p>
    <w:p w14:paraId="2D6E810D" w14:textId="77777777" w:rsidR="00BD51C5" w:rsidRDefault="00BD51C5" w:rsidP="00BD51C5"/>
    <w:p w14:paraId="6629A986" w14:textId="77777777" w:rsidR="00BD51C5" w:rsidRDefault="00BD51C5" w:rsidP="00BD51C5"/>
    <w:p w14:paraId="69981EF8" w14:textId="5395D15C" w:rsidR="00685ACA" w:rsidRDefault="00685ACA">
      <w:pPr>
        <w:spacing w:line="240" w:lineRule="auto"/>
        <w:ind w:left="0"/>
      </w:pPr>
      <w:r>
        <w:br w:type="page"/>
      </w:r>
    </w:p>
    <w:p w14:paraId="358D8D31" w14:textId="53B18E8F" w:rsidR="00BD51C5" w:rsidRDefault="00685ACA" w:rsidP="00685ACA">
      <w:pPr>
        <w:pStyle w:val="Heading1"/>
      </w:pPr>
      <w:bookmarkStart w:id="10" w:name="_The_problem_we"/>
      <w:bookmarkStart w:id="11" w:name="_Toc227919774"/>
      <w:bookmarkEnd w:id="10"/>
      <w:r>
        <w:lastRenderedPageBreak/>
        <w:t>The problem we are trying to fix</w:t>
      </w:r>
      <w:bookmarkEnd w:id="11"/>
    </w:p>
    <w:p w14:paraId="6B02850B" w14:textId="77777777" w:rsidR="00685ACA" w:rsidRDefault="00685ACA" w:rsidP="00685ACA"/>
    <w:p w14:paraId="1A4E4F97" w14:textId="62F69DC1" w:rsidR="00685ACA" w:rsidRDefault="00DA5E8E" w:rsidP="00685ACA">
      <w:r>
        <w:rPr>
          <w:noProof/>
        </w:rPr>
        <w:drawing>
          <wp:anchor distT="0" distB="0" distL="114300" distR="114300" simplePos="0" relativeHeight="251908096" behindDoc="0" locked="0" layoutInCell="1" allowOverlap="1" wp14:anchorId="277FB7C3" wp14:editId="732FA3BF">
            <wp:simplePos x="0" y="0"/>
            <wp:positionH relativeFrom="margin">
              <wp:align>left</wp:align>
            </wp:positionH>
            <wp:positionV relativeFrom="paragraph">
              <wp:posOffset>348615</wp:posOffset>
            </wp:positionV>
            <wp:extent cx="1333500" cy="1333500"/>
            <wp:effectExtent l="0" t="0" r="0" b="0"/>
            <wp:wrapNone/>
            <wp:docPr id="539110681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110681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DF02B" w14:textId="28CB8560" w:rsidR="00685ACA" w:rsidRDefault="00720660" w:rsidP="00685ACA">
      <w:r>
        <w:t>Many bank</w:t>
      </w:r>
      <w:r w:rsidR="00AE0361">
        <w:t xml:space="preserve"> branches</w:t>
      </w:r>
      <w:r>
        <w:t>:</w:t>
      </w:r>
    </w:p>
    <w:p w14:paraId="3ABD359E" w14:textId="1AE070CB" w:rsidR="00720660" w:rsidRDefault="00720660" w:rsidP="00720660">
      <w:pPr>
        <w:pStyle w:val="Listtoplevel"/>
      </w:pPr>
      <w:r>
        <w:t>have closed</w:t>
      </w:r>
    </w:p>
    <w:p w14:paraId="3EABBF16" w14:textId="17DDD945" w:rsidR="00720660" w:rsidRDefault="00DA5E8E" w:rsidP="00720660">
      <w:pPr>
        <w:pStyle w:val="Listtoplevel"/>
        <w:numPr>
          <w:ilvl w:val="0"/>
          <w:numId w:val="0"/>
        </w:numPr>
        <w:ind w:left="4253"/>
      </w:pPr>
      <w:r>
        <mc:AlternateContent>
          <mc:Choice Requires="wpg">
            <w:drawing>
              <wp:anchor distT="0" distB="0" distL="114300" distR="114300" simplePos="0" relativeHeight="251913216" behindDoc="0" locked="0" layoutInCell="1" allowOverlap="1" wp14:anchorId="34E4E78F" wp14:editId="05A9DA31">
                <wp:simplePos x="0" y="0"/>
                <wp:positionH relativeFrom="column">
                  <wp:posOffset>0</wp:posOffset>
                </wp:positionH>
                <wp:positionV relativeFrom="paragraph">
                  <wp:posOffset>655320</wp:posOffset>
                </wp:positionV>
                <wp:extent cx="1739900" cy="1168400"/>
                <wp:effectExtent l="0" t="0" r="0" b="0"/>
                <wp:wrapNone/>
                <wp:docPr id="2046283540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9900" cy="1168400"/>
                          <a:chOff x="0" y="0"/>
                          <a:chExt cx="1739900" cy="1168400"/>
                        </a:xfrm>
                      </wpg:grpSpPr>
                      <pic:pic xmlns:pic="http://schemas.openxmlformats.org/drawingml/2006/picture">
                        <pic:nvPicPr>
                          <pic:cNvPr id="1130139086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400" cy="1168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3080068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1047750" y="374650"/>
                            <a:ext cx="692150" cy="692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727A67" id="Group 11" o:spid="_x0000_s1026" alt="&quot;&quot;" style="position:absolute;margin-left:0;margin-top:51.6pt;width:137pt;height:92pt;z-index:251913216" coordsize="17399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">
                <v:shape id="Picture 2065921228" o:spid="_x0000_s1027" type="#_x0000_t75" alt="&quot;&quot;" style="position:absolute;width:11684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">
                  <v:imagedata r:id="rId97" o:title=""/>
                </v:shape>
                <v:shape id="Picture 2065921228" o:spid="_x0000_s1028" type="#_x0000_t75" alt="&quot;&quot;" style="position:absolute;left:10477;top:3746;width:6922;height:6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">
                  <v:imagedata r:id="rId98" o:title=""/>
                </v:shape>
              </v:group>
            </w:pict>
          </mc:Fallback>
        </mc:AlternateContent>
      </w:r>
      <w:r w:rsidR="00720660">
        <w:t>or</w:t>
      </w:r>
    </w:p>
    <w:p w14:paraId="2E3396FD" w14:textId="0110842E" w:rsidR="00720660" w:rsidRDefault="00720660" w:rsidP="00720660">
      <w:pPr>
        <w:pStyle w:val="Listtoplevel"/>
      </w:pPr>
      <w:r>
        <w:t>are not staying open as long as they used to.</w:t>
      </w:r>
    </w:p>
    <w:p w14:paraId="0C578FFE" w14:textId="58C013AF" w:rsidR="00720660" w:rsidRDefault="00720660" w:rsidP="00720660"/>
    <w:p w14:paraId="1C844BEE" w14:textId="73007BA4" w:rsidR="00720660" w:rsidRDefault="00315F94" w:rsidP="00720660">
      <w:r>
        <w:rPr>
          <w:noProof/>
        </w:rPr>
        <w:drawing>
          <wp:anchor distT="0" distB="0" distL="114300" distR="114300" simplePos="0" relativeHeight="251915264" behindDoc="0" locked="0" layoutInCell="1" allowOverlap="1" wp14:anchorId="6479A59B" wp14:editId="60242A65">
            <wp:simplePos x="0" y="0"/>
            <wp:positionH relativeFrom="margin">
              <wp:posOffset>-143068</wp:posOffset>
            </wp:positionH>
            <wp:positionV relativeFrom="paragraph">
              <wp:posOffset>98148</wp:posOffset>
            </wp:positionV>
            <wp:extent cx="2075290" cy="1467470"/>
            <wp:effectExtent l="0" t="0" r="0" b="0"/>
            <wp:wrapNone/>
            <wp:docPr id="754041817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041817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075290" cy="1467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ED022" w14:textId="712A56A6" w:rsidR="00720660" w:rsidRDefault="00521E56" w:rsidP="00720660">
      <w:r>
        <w:t>This has happened in:</w:t>
      </w:r>
    </w:p>
    <w:p w14:paraId="59E64C84" w14:textId="45D0574E" w:rsidR="00AE0361" w:rsidRDefault="00AE0361" w:rsidP="00521E56">
      <w:pPr>
        <w:pStyle w:val="Listtoplevel"/>
      </w:pPr>
      <w:r>
        <w:t>cities</w:t>
      </w:r>
    </w:p>
    <w:p w14:paraId="2403D146" w14:textId="0BE9DF60" w:rsidR="00521E56" w:rsidRDefault="00315F94" w:rsidP="00521E56">
      <w:pPr>
        <w:pStyle w:val="Listtoplevel"/>
      </w:pPr>
      <w:r>
        <w:drawing>
          <wp:anchor distT="0" distB="0" distL="114300" distR="114300" simplePos="0" relativeHeight="252395520" behindDoc="0" locked="0" layoutInCell="1" allowOverlap="1" wp14:anchorId="4662A457" wp14:editId="402D2C85">
            <wp:simplePos x="0" y="0"/>
            <wp:positionH relativeFrom="margin">
              <wp:align>left</wp:align>
            </wp:positionH>
            <wp:positionV relativeFrom="paragraph">
              <wp:posOffset>309024</wp:posOffset>
            </wp:positionV>
            <wp:extent cx="1544637" cy="1017767"/>
            <wp:effectExtent l="0" t="0" r="0" b="0"/>
            <wp:wrapNone/>
            <wp:docPr id="1170732109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32109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544637" cy="1017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E56">
        <w:t>towns</w:t>
      </w:r>
    </w:p>
    <w:p w14:paraId="21A371EA" w14:textId="2D932518" w:rsidR="00521E56" w:rsidRDefault="00521E56" w:rsidP="00521E56">
      <w:pPr>
        <w:pStyle w:val="Listtoplevel"/>
      </w:pPr>
      <w:r>
        <w:t>rural areas.</w:t>
      </w:r>
    </w:p>
    <w:p w14:paraId="0E565EB3" w14:textId="5FB1754F" w:rsidR="00521E56" w:rsidRDefault="00831B90" w:rsidP="00521E56">
      <w:r>
        <w:rPr>
          <w:noProof/>
        </w:rPr>
        <w:drawing>
          <wp:anchor distT="0" distB="0" distL="114300" distR="114300" simplePos="0" relativeHeight="251917312" behindDoc="0" locked="0" layoutInCell="1" allowOverlap="1" wp14:anchorId="4721F249" wp14:editId="667B3F0E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422400" cy="1422400"/>
            <wp:effectExtent l="0" t="0" r="0" b="6350"/>
            <wp:wrapNone/>
            <wp:docPr id="1249729150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729150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B97ED" w14:textId="116EB8BA" w:rsidR="00521E56" w:rsidRDefault="00521E56" w:rsidP="00521E56"/>
    <w:p w14:paraId="27CECFF0" w14:textId="33C34B6A" w:rsidR="00521E56" w:rsidRDefault="00E27A90" w:rsidP="00E22A31">
      <w:r>
        <w:t xml:space="preserve">ATMs </w:t>
      </w:r>
      <w:r w:rsidR="00E22A31">
        <w:t>have replaced some services you can get at banks.</w:t>
      </w:r>
    </w:p>
    <w:p w14:paraId="0FB2B420" w14:textId="77777777" w:rsidR="00E22A31" w:rsidRDefault="00E22A31" w:rsidP="00521E56"/>
    <w:p w14:paraId="70D3D5DA" w14:textId="431DB27D" w:rsidR="00E22A31" w:rsidRDefault="00831B90" w:rsidP="00CB607A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655541A5" wp14:editId="212ED82D">
            <wp:simplePos x="0" y="0"/>
            <wp:positionH relativeFrom="margin">
              <wp:align>left</wp:align>
            </wp:positionH>
            <wp:positionV relativeFrom="paragraph">
              <wp:posOffset>4583</wp:posOffset>
            </wp:positionV>
            <wp:extent cx="1584000" cy="1584000"/>
            <wp:effectExtent l="0" t="0" r="0" b="0"/>
            <wp:wrapNone/>
            <wp:docPr id="782335635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5635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4EC4">
        <w:t xml:space="preserve">Sometimes </w:t>
      </w:r>
      <w:r w:rsidR="00E22A31">
        <w:t>ATMs</w:t>
      </w:r>
      <w:r w:rsidR="005677D1">
        <w:t>:</w:t>
      </w:r>
    </w:p>
    <w:p w14:paraId="23694A19" w14:textId="0C331132" w:rsidR="005677D1" w:rsidRDefault="00D44EC4" w:rsidP="00CB607A">
      <w:pPr>
        <w:pStyle w:val="Listtoplevel"/>
        <w:spacing w:line="336" w:lineRule="auto"/>
      </w:pPr>
      <w:r>
        <w:t>o</w:t>
      </w:r>
      <w:r w:rsidR="005677D1">
        <w:t xml:space="preserve">nly </w:t>
      </w:r>
      <w:r>
        <w:t xml:space="preserve">let you </w:t>
      </w:r>
      <w:r w:rsidR="00F82A00">
        <w:t xml:space="preserve">take </w:t>
      </w:r>
      <w:r w:rsidR="005677D1">
        <w:t>cash</w:t>
      </w:r>
      <w:r w:rsidR="00F82A00">
        <w:t xml:space="preserve"> out</w:t>
      </w:r>
    </w:p>
    <w:p w14:paraId="6972EF8C" w14:textId="5C9C1296" w:rsidR="00D44EC4" w:rsidRDefault="00D44EC4" w:rsidP="00CB607A">
      <w:pPr>
        <w:pStyle w:val="Listtoplevel"/>
        <w:spacing w:line="336" w:lineRule="auto"/>
      </w:pPr>
      <w:r>
        <w:t>make you pay fees</w:t>
      </w:r>
      <w:r w:rsidR="003A4B1D">
        <w:t xml:space="preserve"> / money</w:t>
      </w:r>
      <w:r>
        <w:t xml:space="preserve"> to use them</w:t>
      </w:r>
    </w:p>
    <w:p w14:paraId="64B637EC" w14:textId="764EF7B5" w:rsidR="00D44EC4" w:rsidRDefault="00831B90" w:rsidP="00DE659F">
      <w:pPr>
        <w:pStyle w:val="Listtoplevel"/>
        <w:spacing w:line="336" w:lineRule="auto"/>
      </w:pPr>
      <w:r>
        <mc:AlternateContent>
          <mc:Choice Requires="wpg">
            <w:drawing>
              <wp:anchor distT="0" distB="0" distL="114300" distR="114300" simplePos="0" relativeHeight="251926528" behindDoc="0" locked="0" layoutInCell="1" allowOverlap="1" wp14:anchorId="2CE9E2F2" wp14:editId="1D27F2E4">
                <wp:simplePos x="0" y="0"/>
                <wp:positionH relativeFrom="margin">
                  <wp:align>left</wp:align>
                </wp:positionH>
                <wp:positionV relativeFrom="paragraph">
                  <wp:posOffset>45581</wp:posOffset>
                </wp:positionV>
                <wp:extent cx="1549400" cy="1314450"/>
                <wp:effectExtent l="0" t="0" r="0" b="0"/>
                <wp:wrapNone/>
                <wp:docPr id="209859454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9400" cy="1314450"/>
                          <a:chOff x="0" y="0"/>
                          <a:chExt cx="1549400" cy="1314450"/>
                        </a:xfrm>
                      </wpg:grpSpPr>
                      <pic:pic xmlns:pic="http://schemas.openxmlformats.org/drawingml/2006/picture">
                        <pic:nvPicPr>
                          <pic:cNvPr id="1032038336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550" cy="8445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5708637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431800" y="349250"/>
                            <a:ext cx="679450" cy="679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6281010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704850" y="469900"/>
                            <a:ext cx="844550" cy="844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157B9C" id="Group 12" o:spid="_x0000_s1026" alt="&quot;&quot;" style="position:absolute;margin-left:0;margin-top:3.6pt;width:122pt;height:103.5pt;z-index:251926528;mso-position-horizontal:left;mso-position-horizontal-relative:margin" coordsize="15494,13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">
                <v:shape id="Picture 2065921228" o:spid="_x0000_s1027" type="#_x0000_t75" alt="&quot;&quot;" style="position:absolute;width:8445;height:8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">
                  <v:imagedata r:id="rId42" o:title=""/>
                </v:shape>
                <v:shape id="Picture 2065921228" o:spid="_x0000_s1028" type="#_x0000_t75" alt="&quot;&quot;" style="position:absolute;left:4318;top:3492;width:6794;height:6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">
                  <v:imagedata r:id="rId43" o:title=""/>
                </v:shape>
                <v:shape id="Picture 2065921228" o:spid="_x0000_s1029" type="#_x0000_t75" alt="&quot;&quot;" style="position:absolute;left:7048;top:4699;width:8446;height:8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">
                  <v:imagedata r:id="rId82" o:title=""/>
                </v:shape>
                <w10:wrap anchorx="margin"/>
              </v:group>
            </w:pict>
          </mc:Fallback>
        </mc:AlternateContent>
      </w:r>
      <w:r w:rsidR="00D44EC4">
        <w:t>do not take</w:t>
      </w:r>
      <w:r w:rsidR="00AE0361">
        <w:t xml:space="preserve"> </w:t>
      </w:r>
      <w:r w:rsidR="00D44EC4">
        <w:t>deposits</w:t>
      </w:r>
    </w:p>
    <w:p w14:paraId="4E37250A" w14:textId="0CDE16A4" w:rsidR="00D44EC4" w:rsidRDefault="00AE0361" w:rsidP="00C6749E">
      <w:pPr>
        <w:pStyle w:val="Listtoplevel"/>
        <w:spacing w:line="336" w:lineRule="auto"/>
      </w:pPr>
      <w:r>
        <w:t xml:space="preserve">do not deal with </w:t>
      </w:r>
      <w:r w:rsidR="00D44EC4">
        <w:t>coins.</w:t>
      </w:r>
    </w:p>
    <w:p w14:paraId="3CE8928D" w14:textId="33EF118F" w:rsidR="00D44EC4" w:rsidRDefault="009F354A" w:rsidP="00CB607A">
      <w:pPr>
        <w:spacing w:line="336" w:lineRule="auto"/>
      </w:pPr>
      <w:r>
        <w:rPr>
          <w:noProof/>
        </w:rPr>
        <w:drawing>
          <wp:anchor distT="0" distB="0" distL="114300" distR="114300" simplePos="0" relativeHeight="251928576" behindDoc="0" locked="0" layoutInCell="1" allowOverlap="1" wp14:anchorId="06B77232" wp14:editId="209DE5AE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327150" cy="1327150"/>
            <wp:effectExtent l="0" t="0" r="6350" b="6350"/>
            <wp:wrapNone/>
            <wp:docPr id="972655623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655623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C7623" w14:textId="073FC180" w:rsidR="00D44EC4" w:rsidRDefault="00D44EC4" w:rsidP="00CB607A">
      <w:pPr>
        <w:spacing w:line="336" w:lineRule="auto"/>
      </w:pPr>
    </w:p>
    <w:p w14:paraId="404919EB" w14:textId="119C9532" w:rsidR="00D44EC4" w:rsidRDefault="00D44EC4" w:rsidP="00CB607A">
      <w:pPr>
        <w:spacing w:line="336" w:lineRule="auto"/>
      </w:pPr>
      <w:r>
        <w:t xml:space="preserve">This means many people have </w:t>
      </w:r>
      <w:r w:rsidR="008742D1">
        <w:t xml:space="preserve">fewer </w:t>
      </w:r>
      <w:r>
        <w:t xml:space="preserve">places to </w:t>
      </w:r>
      <w:r w:rsidR="00AE0361">
        <w:t>manage</w:t>
      </w:r>
      <w:r>
        <w:t xml:space="preserve"> their cash.</w:t>
      </w:r>
    </w:p>
    <w:p w14:paraId="6982BF3A" w14:textId="77777777" w:rsidR="00AE0361" w:rsidRDefault="00AE0361" w:rsidP="00F82A00"/>
    <w:p w14:paraId="42FF7083" w14:textId="77777777" w:rsidR="00F82A00" w:rsidRDefault="00F82A00" w:rsidP="00F82A00"/>
    <w:p w14:paraId="6D6CC017" w14:textId="28115679" w:rsidR="00AE0361" w:rsidRDefault="00AE0361" w:rsidP="00AE0361">
      <w:r>
        <w:rPr>
          <w:noProof/>
        </w:rPr>
        <w:drawing>
          <wp:anchor distT="0" distB="0" distL="114300" distR="114300" simplePos="0" relativeHeight="252361728" behindDoc="0" locked="0" layoutInCell="1" allowOverlap="1" wp14:anchorId="3CF78713" wp14:editId="020271DD">
            <wp:simplePos x="0" y="0"/>
            <wp:positionH relativeFrom="margin">
              <wp:align>left</wp:align>
            </wp:positionH>
            <wp:positionV relativeFrom="paragraph">
              <wp:posOffset>13473</wp:posOffset>
            </wp:positionV>
            <wp:extent cx="1327150" cy="1110197"/>
            <wp:effectExtent l="0" t="0" r="0" b="0"/>
            <wp:wrapNone/>
            <wp:docPr id="1678684650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684650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110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usiness </w:t>
      </w:r>
      <w:proofErr w:type="gramStart"/>
      <w:r>
        <w:t>need</w:t>
      </w:r>
      <w:proofErr w:type="gramEnd"/>
      <w:r>
        <w:t xml:space="preserve"> to be able to:</w:t>
      </w:r>
    </w:p>
    <w:p w14:paraId="6142BB25" w14:textId="2C41E4C6" w:rsidR="00AE0361" w:rsidRDefault="00AE0361" w:rsidP="00AE0361">
      <w:pPr>
        <w:pStyle w:val="Listtoplevel"/>
      </w:pPr>
      <w:r>
        <w:t>deposit cash</w:t>
      </w:r>
    </w:p>
    <w:p w14:paraId="2C52E137" w14:textId="074B16E8" w:rsidR="00AE0361" w:rsidRDefault="00AE0361" w:rsidP="00AE036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368896" behindDoc="0" locked="0" layoutInCell="1" allowOverlap="1" wp14:anchorId="34B6F984" wp14:editId="79158609">
                <wp:simplePos x="0" y="0"/>
                <wp:positionH relativeFrom="margin">
                  <wp:align>left</wp:align>
                </wp:positionH>
                <wp:positionV relativeFrom="paragraph">
                  <wp:posOffset>309576</wp:posOffset>
                </wp:positionV>
                <wp:extent cx="1188000" cy="1152000"/>
                <wp:effectExtent l="0" t="0" r="0" b="0"/>
                <wp:wrapNone/>
                <wp:docPr id="1108923956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000" cy="1152000"/>
                          <a:chOff x="0" y="0"/>
                          <a:chExt cx="1456685" cy="1458031"/>
                        </a:xfrm>
                      </wpg:grpSpPr>
                      <pic:pic xmlns:pic="http://schemas.openxmlformats.org/drawingml/2006/picture">
                        <pic:nvPicPr>
                          <pic:cNvPr id="487772632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2720787" name="Picture 2966275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508883" y="174929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0989565" name="Picture 1155833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121308" y="408901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03048780" name="Picture 18704565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463214" y="639488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68431642" name="Picture 793373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836925" y="838271"/>
                            <a:ext cx="619760" cy="61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FB818B" id="Group 38" o:spid="_x0000_s1026" alt="&quot;&quot;" style="position:absolute;margin-left:0;margin-top:24.4pt;width:93.55pt;height:90.7pt;z-index:252368896;mso-position-horizontal:left;mso-position-horizontal-relative:margin;mso-width-relative:margin;mso-height-relative:margin" coordsize="14566,14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">
                <v:shape id="Picture 416400688" o:spid="_x0000_s1027" type="#_x0000_t75" alt="&quot;&quot;" style="position:absolute;width:8108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">
                  <v:imagedata r:id="rId42" o:title=""/>
                </v:shape>
                <v:shape id="Picture 296627532" o:spid="_x0000_s1028" type="#_x0000_t75" alt="&quot;&quot;" style="position:absolute;left:5088;top:174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">
                  <v:imagedata r:id="rId43" o:title=""/>
                </v:shape>
                <v:shape id="Picture 115583354" o:spid="_x0000_s1029" type="#_x0000_t75" alt="&quot;&quot;" style="position:absolute;left:1213;top:4089;width:8109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">
                  <v:imagedata r:id="rId44" o:title=""/>
                </v:shape>
                <v:shape id="Picture 1870456548" o:spid="_x0000_s1030" type="#_x0000_t75" alt="&quot;&quot;" style="position:absolute;left:4632;top:6394;width:7315;height:7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">
                  <v:imagedata r:id="rId45" o:title=""/>
                </v:shape>
                <v:shape id="Picture 793373966" o:spid="_x0000_s1031" type="#_x0000_t75" alt="&quot;&quot;" style="position:absolute;left:8369;top:8382;width:6197;height: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">
                  <v:imagedata r:id="rId46" o:title=""/>
                </v:shape>
                <w10:wrap anchorx="margin"/>
              </v:group>
            </w:pict>
          </mc:Fallback>
        </mc:AlternateContent>
      </w:r>
      <w:r>
        <w:t xml:space="preserve">get a mix of </w:t>
      </w:r>
    </w:p>
    <w:p w14:paraId="6DCC72E5" w14:textId="0A2D4F62" w:rsidR="00AE0361" w:rsidRDefault="00AE0361" w:rsidP="00AE0361">
      <w:pPr>
        <w:pStyle w:val="Listsecondlevel"/>
      </w:pPr>
      <w:r>
        <w:t>coins</w:t>
      </w:r>
    </w:p>
    <w:p w14:paraId="05DC4531" w14:textId="42F64FA1" w:rsidR="00163A43" w:rsidRDefault="00AE0361" w:rsidP="00AE0361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66848" behindDoc="0" locked="0" layoutInCell="1" allowOverlap="1" wp14:anchorId="7E599B1E" wp14:editId="32D6E4D5">
                <wp:simplePos x="0" y="0"/>
                <wp:positionH relativeFrom="column">
                  <wp:posOffset>91874</wp:posOffset>
                </wp:positionH>
                <wp:positionV relativeFrom="paragraph">
                  <wp:posOffset>280725</wp:posOffset>
                </wp:positionV>
                <wp:extent cx="1404000" cy="828000"/>
                <wp:effectExtent l="0" t="0" r="5715" b="0"/>
                <wp:wrapNone/>
                <wp:docPr id="2013010190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4000" cy="828000"/>
                          <a:chOff x="0" y="0"/>
                          <a:chExt cx="1248216" cy="667385"/>
                        </a:xfrm>
                      </wpg:grpSpPr>
                      <pic:pic xmlns:pic="http://schemas.openxmlformats.org/drawingml/2006/picture">
                        <pic:nvPicPr>
                          <pic:cNvPr id="1823818794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220" cy="484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0112463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254441" y="182880"/>
                            <a:ext cx="993775" cy="484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AFA148" id="Group 40" o:spid="_x0000_s1026" alt="&quot;&quot;" style="position:absolute;margin-left:7.25pt;margin-top:22.1pt;width:110.55pt;height:65.2pt;z-index:252366848;mso-width-relative:margin;mso-height-relative:margin" coordsize="12482,667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">
                <v:shape id="Picture 2065921228" o:spid="_x0000_s1027" type="#_x0000_t75" alt="&quot;&quot;" style="position:absolute;width:9982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">
                  <v:imagedata r:id="rId35" o:title=""/>
                </v:shape>
                <v:shape id="Picture 2065921228" o:spid="_x0000_s1028" type="#_x0000_t75" alt="&quot;&quot;" style="position:absolute;left:2544;top:1828;width:9938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">
                  <v:imagedata r:id="rId36" o:title=""/>
                </v:shape>
              </v:group>
            </w:pict>
          </mc:Fallback>
        </mc:AlternateContent>
      </w:r>
      <w:r>
        <w:t>small notes</w:t>
      </w:r>
      <w:r w:rsidR="00EF04FF">
        <w:t>.</w:t>
      </w:r>
    </w:p>
    <w:p w14:paraId="1902796B" w14:textId="78FD1117" w:rsidR="00EF04FF" w:rsidRDefault="00EF04FF" w:rsidP="00EF04FF"/>
    <w:p w14:paraId="5E108B21" w14:textId="234E7323" w:rsidR="00EF04FF" w:rsidRDefault="00EF04FF" w:rsidP="00EF04FF"/>
    <w:p w14:paraId="6753B172" w14:textId="6642BB54" w:rsidR="00B56ACB" w:rsidRDefault="004C2942" w:rsidP="00EF04F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404736" behindDoc="0" locked="0" layoutInCell="1" allowOverlap="1" wp14:anchorId="29197A2E" wp14:editId="2304E62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01826" cy="1287272"/>
                <wp:effectExtent l="0" t="0" r="0" b="8255"/>
                <wp:wrapNone/>
                <wp:docPr id="1546064223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826" cy="1287272"/>
                          <a:chOff x="0" y="0"/>
                          <a:chExt cx="1601826" cy="1287272"/>
                        </a:xfrm>
                      </wpg:grpSpPr>
                      <pic:pic xmlns:pic="http://schemas.openxmlformats.org/drawingml/2006/picture">
                        <pic:nvPicPr>
                          <pic:cNvPr id="244822745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635" cy="1016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0316677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936346" y="621792"/>
                            <a:ext cx="665480" cy="665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56C30B" id="Group 32" o:spid="_x0000_s1026" alt="&quot;&quot;" style="position:absolute;margin-left:0;margin-top:0;width:126.15pt;height:101.35pt;z-index:252404736" coordsize="16018,128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">
                <v:shape id="Picture 2065921228" o:spid="_x0000_s1027" type="#_x0000_t75" alt="&quot;&quot;" style="position:absolute;width:10166;height:10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">
                  <v:imagedata r:id="rId105" o:title=""/>
                </v:shape>
                <v:shape id="Picture 2065921228" o:spid="_x0000_s1028" type="#_x0000_t75" alt="&quot;&quot;" style="position:absolute;left:9363;top:6217;width:6655;height:6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">
                  <v:imagedata r:id="rId82" o:title=""/>
                </v:shape>
              </v:group>
            </w:pict>
          </mc:Fallback>
        </mc:AlternateContent>
      </w:r>
      <w:r w:rsidR="00B56ACB">
        <w:t xml:space="preserve">If businesses cannot use cash </w:t>
      </w:r>
      <w:proofErr w:type="gramStart"/>
      <w:r w:rsidR="00B56ACB">
        <w:t>services</w:t>
      </w:r>
      <w:proofErr w:type="gramEnd"/>
      <w:r w:rsidR="00B56ACB">
        <w:t xml:space="preserve"> it is hard for them to take cash when you want to buy something.  </w:t>
      </w:r>
    </w:p>
    <w:p w14:paraId="63CCF8F7" w14:textId="77777777" w:rsidR="00B56ACB" w:rsidRDefault="00B56ACB" w:rsidP="00EF04FF"/>
    <w:p w14:paraId="1E6761EC" w14:textId="77777777" w:rsidR="00B56ACB" w:rsidRDefault="00B56ACB" w:rsidP="00EF04FF"/>
    <w:p w14:paraId="5726F4BD" w14:textId="4978126B" w:rsidR="00AE0361" w:rsidRDefault="00AE0361" w:rsidP="00EF04FF">
      <w:r>
        <w:rPr>
          <w:noProof/>
        </w:rPr>
        <w:drawing>
          <wp:anchor distT="0" distB="0" distL="114300" distR="114300" simplePos="0" relativeHeight="251941888" behindDoc="0" locked="0" layoutInCell="1" allowOverlap="1" wp14:anchorId="7CCAA141" wp14:editId="6480F74F">
            <wp:simplePos x="0" y="0"/>
            <wp:positionH relativeFrom="margin">
              <wp:posOffset>7950</wp:posOffset>
            </wp:positionH>
            <wp:positionV relativeFrom="paragraph">
              <wp:posOffset>119269</wp:posOffset>
            </wp:positionV>
            <wp:extent cx="1566407" cy="1566407"/>
            <wp:effectExtent l="0" t="0" r="0" b="0"/>
            <wp:wrapNone/>
            <wp:docPr id="1526242701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242701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568082" cy="1568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</w:t>
      </w:r>
      <w:r w:rsidR="004C670E">
        <w:t>ules are needed</w:t>
      </w:r>
      <w:r w:rsidR="00F82A00">
        <w:t xml:space="preserve"> to make sure </w:t>
      </w:r>
      <w:r>
        <w:t>there is access to</w:t>
      </w:r>
      <w:r w:rsidR="00F82A00">
        <w:t xml:space="preserve"> good </w:t>
      </w:r>
      <w:r w:rsidR="004C670E">
        <w:t>cash services</w:t>
      </w:r>
      <w:r>
        <w:t xml:space="preserve"> for:</w:t>
      </w:r>
    </w:p>
    <w:p w14:paraId="67A54A5E" w14:textId="7CB533DF" w:rsidR="00AE0361" w:rsidRDefault="00AE0361" w:rsidP="00AE0361">
      <w:pPr>
        <w:pStyle w:val="Listtoplevel"/>
      </w:pPr>
      <w:r>
        <w:t>people</w:t>
      </w:r>
    </w:p>
    <w:p w14:paraId="5AC35FCD" w14:textId="7A271458" w:rsidR="00EF04FF" w:rsidRDefault="00AE0361" w:rsidP="00AE0361">
      <w:pPr>
        <w:pStyle w:val="Listtoplevel"/>
      </w:pPr>
      <w:r>
        <w:t>businesses</w:t>
      </w:r>
      <w:r w:rsidR="004C670E">
        <w:t xml:space="preserve">. </w:t>
      </w:r>
    </w:p>
    <w:p w14:paraId="47539801" w14:textId="77777777" w:rsidR="00C16FCB" w:rsidRDefault="00C16FCB" w:rsidP="00EF04FF"/>
    <w:p w14:paraId="7E4E818C" w14:textId="77777777" w:rsidR="00C16FCB" w:rsidRDefault="00C16FCB" w:rsidP="00EF04FF"/>
    <w:p w14:paraId="0CD55233" w14:textId="3E1A39E3" w:rsidR="001324E2" w:rsidRDefault="008253EF" w:rsidP="008253EF">
      <w:pPr>
        <w:spacing w:line="240" w:lineRule="auto"/>
        <w:ind w:left="0"/>
      </w:pPr>
      <w:r>
        <w:br w:type="page"/>
      </w:r>
    </w:p>
    <w:p w14:paraId="65E5CA10" w14:textId="449C959A" w:rsidR="00C16FCB" w:rsidRDefault="00E6694F" w:rsidP="00E6694F">
      <w:pPr>
        <w:pStyle w:val="Heading1"/>
      </w:pPr>
      <w:bookmarkStart w:id="12" w:name="_Why_banks_should"/>
      <w:bookmarkStart w:id="13" w:name="_Toc227919775"/>
      <w:bookmarkEnd w:id="12"/>
      <w:r>
        <w:lastRenderedPageBreak/>
        <w:t>Why banks should do cash services</w:t>
      </w:r>
      <w:bookmarkEnd w:id="13"/>
    </w:p>
    <w:p w14:paraId="6F69716C" w14:textId="28ABBA1D" w:rsidR="00E6694F" w:rsidRDefault="00E6694F" w:rsidP="00E6694F"/>
    <w:p w14:paraId="54334EB9" w14:textId="2D3FBF5E" w:rsidR="00E6694F" w:rsidRDefault="00E6694F" w:rsidP="00E6694F"/>
    <w:p w14:paraId="2E315AE3" w14:textId="019D577D" w:rsidR="00E6694F" w:rsidRDefault="00C47E70" w:rsidP="00E6694F">
      <w:r>
        <w:rPr>
          <w:noProof/>
        </w:rPr>
        <w:drawing>
          <wp:anchor distT="0" distB="0" distL="114300" distR="114300" simplePos="0" relativeHeight="252013568" behindDoc="0" locked="0" layoutInCell="1" allowOverlap="1" wp14:anchorId="4649448E" wp14:editId="3697729D">
            <wp:simplePos x="0" y="0"/>
            <wp:positionH relativeFrom="margin">
              <wp:align>left</wp:align>
            </wp:positionH>
            <wp:positionV relativeFrom="paragraph">
              <wp:posOffset>143040</wp:posOffset>
            </wp:positionV>
            <wp:extent cx="1653871" cy="676551"/>
            <wp:effectExtent l="0" t="0" r="3810" b="9525"/>
            <wp:wrapNone/>
            <wp:docPr id="1082825417" name="Picture 10828254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825417" name="Picture 10828254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653871" cy="676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694F">
        <w:t xml:space="preserve">We think banks should </w:t>
      </w:r>
      <w:proofErr w:type="gramStart"/>
      <w:r w:rsidR="00E6694F">
        <w:t>be in charge of</w:t>
      </w:r>
      <w:proofErr w:type="gramEnd"/>
      <w:r w:rsidR="00E6694F">
        <w:t xml:space="preserve"> doing cash services for their customers.</w:t>
      </w:r>
    </w:p>
    <w:p w14:paraId="66F0F0B9" w14:textId="77777777" w:rsidR="00E6694F" w:rsidRDefault="00E6694F" w:rsidP="00E6694F"/>
    <w:p w14:paraId="478C6065" w14:textId="2159CC9F" w:rsidR="00E6694F" w:rsidRDefault="00C47E70" w:rsidP="00E6694F">
      <w:r>
        <w:rPr>
          <w:noProof/>
        </w:rPr>
        <w:drawing>
          <wp:anchor distT="0" distB="0" distL="114300" distR="114300" simplePos="0" relativeHeight="252017664" behindDoc="0" locked="0" layoutInCell="1" allowOverlap="1" wp14:anchorId="011B1667" wp14:editId="6B14C15B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478943" cy="1478943"/>
            <wp:effectExtent l="0" t="0" r="6985" b="6985"/>
            <wp:wrapNone/>
            <wp:docPr id="1160870166" name="Picture 11608701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870166" name="Picture 11608701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478943" cy="1478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8E414" w14:textId="79215F42" w:rsidR="00E6694F" w:rsidRDefault="00E6694F" w:rsidP="00E6694F">
      <w:r>
        <w:t xml:space="preserve">Customers </w:t>
      </w:r>
      <w:r w:rsidR="00C47E70">
        <w:t>want to know they can</w:t>
      </w:r>
      <w:r>
        <w:t xml:space="preserve"> change money in their bank accounts to cash. </w:t>
      </w:r>
    </w:p>
    <w:p w14:paraId="743E41ED" w14:textId="77777777" w:rsidR="00A13811" w:rsidRDefault="00A13811" w:rsidP="00E6694F"/>
    <w:p w14:paraId="6948377A" w14:textId="74000E39" w:rsidR="00A13811" w:rsidRDefault="00A13811" w:rsidP="00E6694F"/>
    <w:p w14:paraId="1D9BDBEE" w14:textId="6D81A5AA" w:rsidR="00A13811" w:rsidRDefault="00C47E70" w:rsidP="00E6694F">
      <w:r>
        <w:rPr>
          <w:noProof/>
        </w:rPr>
        <mc:AlternateContent>
          <mc:Choice Requires="wpg">
            <w:drawing>
              <wp:anchor distT="0" distB="0" distL="114300" distR="114300" simplePos="0" relativeHeight="252027904" behindDoc="0" locked="0" layoutInCell="1" allowOverlap="1" wp14:anchorId="79144B75" wp14:editId="164AC0F0">
                <wp:simplePos x="0" y="0"/>
                <wp:positionH relativeFrom="column">
                  <wp:posOffset>0</wp:posOffset>
                </wp:positionH>
                <wp:positionV relativeFrom="paragraph">
                  <wp:posOffset>22970</wp:posOffset>
                </wp:positionV>
                <wp:extent cx="1478694" cy="1226572"/>
                <wp:effectExtent l="0" t="0" r="7620" b="12065"/>
                <wp:wrapNone/>
                <wp:docPr id="2093764854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8694" cy="1226572"/>
                          <a:chOff x="0" y="0"/>
                          <a:chExt cx="1478694" cy="1226572"/>
                        </a:xfrm>
                      </wpg:grpSpPr>
                      <pic:pic xmlns:pic="http://schemas.openxmlformats.org/drawingml/2006/picture">
                        <pic:nvPicPr>
                          <pic:cNvPr id="520038336" name="Picture 7819006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222637"/>
                            <a:ext cx="691515" cy="6915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2703274" name="Picture 20898083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787179" y="278296"/>
                            <a:ext cx="691515" cy="691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29884069" name="Arrow: Curved Down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89614" y="0"/>
                            <a:ext cx="826770" cy="348781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7170889" name="Arrow: Curved Down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68907" y="877791"/>
                            <a:ext cx="826770" cy="348781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C6A2F0" id="Group 23" o:spid="_x0000_s1026" alt="&quot;&quot;" style="position:absolute;margin-left:0;margin-top:1.8pt;width:116.45pt;height:96.6pt;z-index:252027904" coordsize="14786,122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">
                <v:shape id="Picture 781900620" o:spid="_x0000_s1027" type="#_x0000_t75" alt="&quot;&quot;" style="position:absolute;top:2226;width:6915;height:6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">
                  <v:imagedata r:id="rId13" o:title=""/>
                </v:shape>
                <v:shape id="Picture 2089808348" o:spid="_x0000_s1028" type="#_x0000_t75" alt="&quot;&quot;" style="position:absolute;left:7871;top:2782;width:6915;height:69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">
                  <v:imagedata r:id="rId108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22" o:spid="_x0000_s1029" type="#_x0000_t105" alt="&quot;&quot;" style="position:absolute;left:3896;width:8267;height:3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" adj="17044,20461,16200" fillcolor="#4472c4 [3204]" strokecolor="#09101d [484]" strokeweight="1pt"/>
                <v:shape id="Arrow: Curved Down 22" o:spid="_x0000_s1030" type="#_x0000_t105" alt="&quot;&quot;" style="position:absolute;left:3689;top:8777;width:8267;height:3488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" adj="17044,20461,16200" fillcolor="#4472c4 [3204]" strokecolor="#09101d [484]" strokeweight="1pt"/>
              </v:group>
            </w:pict>
          </mc:Fallback>
        </mc:AlternateContent>
      </w:r>
      <w:r w:rsidR="00A13811">
        <w:t xml:space="preserve">Being able to do this is </w:t>
      </w:r>
      <w:r w:rsidR="001324E2">
        <w:t>an important</w:t>
      </w:r>
      <w:r w:rsidR="00A13811">
        <w:t xml:space="preserve"> </w:t>
      </w:r>
      <w:r w:rsidR="006609EF">
        <w:t xml:space="preserve">part </w:t>
      </w:r>
      <w:r w:rsidR="00A13811">
        <w:t>of the banking system.</w:t>
      </w:r>
    </w:p>
    <w:p w14:paraId="7E85C5F6" w14:textId="4A4C8A61" w:rsidR="00A13811" w:rsidRDefault="00A13811" w:rsidP="00E6694F"/>
    <w:p w14:paraId="625F39B0" w14:textId="0077AFD4" w:rsidR="00A13811" w:rsidRDefault="001324E2" w:rsidP="00175693">
      <w:r>
        <w:rPr>
          <w:noProof/>
        </w:rPr>
        <w:drawing>
          <wp:anchor distT="0" distB="0" distL="114300" distR="114300" simplePos="0" relativeHeight="252029952" behindDoc="0" locked="0" layoutInCell="1" allowOverlap="1" wp14:anchorId="1578AD49" wp14:editId="4CD87AD9">
            <wp:simplePos x="0" y="0"/>
            <wp:positionH relativeFrom="margin">
              <wp:align>left</wp:align>
            </wp:positionH>
            <wp:positionV relativeFrom="paragraph">
              <wp:posOffset>326942</wp:posOffset>
            </wp:positionV>
            <wp:extent cx="1423283" cy="1423283"/>
            <wp:effectExtent l="0" t="0" r="5715" b="0"/>
            <wp:wrapNone/>
            <wp:docPr id="1782666698" name="Picture 17826666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66698" name="Picture 17826666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423283" cy="1423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99B56F" w14:textId="60A3A181" w:rsidR="00A13811" w:rsidRDefault="00A13811" w:rsidP="00E6694F">
      <w:r>
        <w:t>Banks get many good things from people keeping money in their bank accounts.</w:t>
      </w:r>
    </w:p>
    <w:p w14:paraId="3F08503C" w14:textId="77777777" w:rsidR="00A13811" w:rsidRDefault="00A13811" w:rsidP="00E6694F"/>
    <w:p w14:paraId="7D3110F1" w14:textId="55237E75" w:rsidR="00A13811" w:rsidRDefault="00A13811" w:rsidP="00E6694F"/>
    <w:p w14:paraId="4940F22B" w14:textId="01D5221C" w:rsidR="00C25664" w:rsidRDefault="00C25664" w:rsidP="00E6694F"/>
    <w:p w14:paraId="55A2623E" w14:textId="77777777" w:rsidR="00C25664" w:rsidRDefault="00C25664" w:rsidP="00E6694F"/>
    <w:p w14:paraId="1B2A1F57" w14:textId="35977DD9" w:rsidR="00C25664" w:rsidRDefault="0081101B" w:rsidP="0081101B">
      <w:pPr>
        <w:pStyle w:val="Heading1"/>
      </w:pPr>
      <w:bookmarkStart w:id="14" w:name="_The_proposal_for"/>
      <w:bookmarkStart w:id="15" w:name="_Toc227919776"/>
      <w:bookmarkEnd w:id="14"/>
      <w:r>
        <w:lastRenderedPageBreak/>
        <w:t xml:space="preserve">The proposal for </w:t>
      </w:r>
      <w:r w:rsidR="00ED1059">
        <w:t xml:space="preserve">a </w:t>
      </w:r>
      <w:r>
        <w:t>cash services standard</w:t>
      </w:r>
      <w:bookmarkEnd w:id="15"/>
    </w:p>
    <w:p w14:paraId="4ADCE1AB" w14:textId="77777777" w:rsidR="0081101B" w:rsidRDefault="0081101B" w:rsidP="00AB7A29">
      <w:pPr>
        <w:spacing w:line="336" w:lineRule="auto"/>
      </w:pPr>
    </w:p>
    <w:p w14:paraId="25ACEDB8" w14:textId="48780171" w:rsidR="0081101B" w:rsidRDefault="003C765D" w:rsidP="00AB7A29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43264" behindDoc="0" locked="0" layoutInCell="1" allowOverlap="1" wp14:anchorId="2064D07A" wp14:editId="27EDB17F">
                <wp:simplePos x="0" y="0"/>
                <wp:positionH relativeFrom="column">
                  <wp:posOffset>47238</wp:posOffset>
                </wp:positionH>
                <wp:positionV relativeFrom="paragraph">
                  <wp:posOffset>11678</wp:posOffset>
                </wp:positionV>
                <wp:extent cx="1498600" cy="1498600"/>
                <wp:effectExtent l="0" t="0" r="6350" b="0"/>
                <wp:wrapNone/>
                <wp:docPr id="1186496098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8600" cy="1498600"/>
                          <a:chOff x="0" y="0"/>
                          <a:chExt cx="1498600" cy="1498600"/>
                        </a:xfrm>
                      </wpg:grpSpPr>
                      <pic:pic xmlns:pic="http://schemas.openxmlformats.org/drawingml/2006/picture">
                        <pic:nvPicPr>
                          <pic:cNvPr id="2004206672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600" cy="149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3362124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 rot="20398695">
                            <a:off x="139810" y="524772"/>
                            <a:ext cx="982345" cy="4734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4D75F9" id="Group 9" o:spid="_x0000_s1026" alt="&quot;&quot;" style="position:absolute;margin-left:3.7pt;margin-top:.9pt;width:118pt;height:118pt;z-index:252043264" coordsize="14986,1498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">
                <v:shape id="Picture 2065921228" o:spid="_x0000_s1027" type="#_x0000_t75" alt="&quot;&quot;" style="position:absolute;width:14986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">
                  <v:imagedata r:id="rId62" o:title=""/>
                </v:shape>
                <v:shape id="Picture 2065921228" o:spid="_x0000_s1028" type="#_x0000_t75" alt="&quot;&quot;" style="position:absolute;left:1398;top:5247;width:9823;height:4735;rotation:-131214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">
                  <v:imagedata r:id="rId34" o:title=""/>
                </v:shape>
              </v:group>
            </w:pict>
          </mc:Fallback>
        </mc:AlternateContent>
      </w:r>
    </w:p>
    <w:p w14:paraId="09477726" w14:textId="3258DCEE" w:rsidR="0081101B" w:rsidRDefault="00AB7A29" w:rsidP="00AB7A29">
      <w:pPr>
        <w:spacing w:line="336" w:lineRule="auto"/>
      </w:pPr>
      <w:r>
        <w:t>Our proposal is for</w:t>
      </w:r>
      <w:r w:rsidR="0081101B">
        <w:t xml:space="preserve"> </w:t>
      </w:r>
      <w:r w:rsidR="00F8195D">
        <w:t>a cash service</w:t>
      </w:r>
      <w:r w:rsidR="00F52F37">
        <w:t>s</w:t>
      </w:r>
      <w:r w:rsidR="00F8195D">
        <w:t xml:space="preserve"> standard that </w:t>
      </w:r>
      <w:r w:rsidR="0058176F">
        <w:t>banks would follow</w:t>
      </w:r>
      <w:r w:rsidR="00F8195D">
        <w:t>.</w:t>
      </w:r>
    </w:p>
    <w:p w14:paraId="227B709A" w14:textId="6C35AE01" w:rsidR="00F8195D" w:rsidRDefault="00F8195D" w:rsidP="00AB7A29">
      <w:pPr>
        <w:spacing w:line="336" w:lineRule="auto"/>
      </w:pPr>
    </w:p>
    <w:p w14:paraId="0F6BABEE" w14:textId="40A377DD" w:rsidR="00F8195D" w:rsidRDefault="00F8195D" w:rsidP="00AB7A29">
      <w:pPr>
        <w:spacing w:line="336" w:lineRule="auto"/>
      </w:pPr>
    </w:p>
    <w:p w14:paraId="58220BCE" w14:textId="5A3A3718" w:rsidR="00F8195D" w:rsidRDefault="003C765D" w:rsidP="00AB7A29">
      <w:pPr>
        <w:spacing w:line="336" w:lineRule="auto"/>
      </w:pPr>
      <w:r>
        <w:rPr>
          <w:noProof/>
        </w:rPr>
        <w:drawing>
          <wp:anchor distT="0" distB="0" distL="114300" distR="114300" simplePos="0" relativeHeight="252045312" behindDoc="0" locked="0" layoutInCell="1" allowOverlap="1" wp14:anchorId="7C32A1DB" wp14:editId="64BF26BB">
            <wp:simplePos x="0" y="0"/>
            <wp:positionH relativeFrom="margin">
              <wp:align>left</wp:align>
            </wp:positionH>
            <wp:positionV relativeFrom="paragraph">
              <wp:posOffset>11592</wp:posOffset>
            </wp:positionV>
            <wp:extent cx="1550526" cy="1550526"/>
            <wp:effectExtent l="0" t="0" r="0" b="0"/>
            <wp:wrapNone/>
            <wp:docPr id="1932666245" name="Picture 19326662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666245" name="Picture 19326662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550526" cy="1550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95D">
        <w:t xml:space="preserve">The standard would </w:t>
      </w:r>
      <w:r w:rsidR="00AB7A29">
        <w:t>be for</w:t>
      </w:r>
      <w:r w:rsidR="00F8195D">
        <w:t xml:space="preserve"> services that let people:</w:t>
      </w:r>
    </w:p>
    <w:p w14:paraId="4D000BB4" w14:textId="15275BB6" w:rsidR="00F8195D" w:rsidRDefault="00F8195D" w:rsidP="00AB7A29">
      <w:pPr>
        <w:pStyle w:val="Listtoplevel"/>
        <w:spacing w:line="336" w:lineRule="auto"/>
      </w:pPr>
      <w:r>
        <w:t xml:space="preserve">withdraw </w:t>
      </w:r>
      <w:r w:rsidR="003C1A71">
        <w:t>cash</w:t>
      </w:r>
    </w:p>
    <w:p w14:paraId="0539C520" w14:textId="4A40C692" w:rsidR="00F8195D" w:rsidRDefault="00F8195D" w:rsidP="00AB7A29">
      <w:pPr>
        <w:pStyle w:val="Listtoplevel"/>
        <w:spacing w:line="336" w:lineRule="auto"/>
      </w:pPr>
      <w:r>
        <w:t xml:space="preserve">deposit </w:t>
      </w:r>
      <w:r w:rsidR="003C1A71">
        <w:t>cash</w:t>
      </w:r>
    </w:p>
    <w:p w14:paraId="2E387C92" w14:textId="320EA62F" w:rsidR="00F8195D" w:rsidRDefault="00997083" w:rsidP="00AB7A29">
      <w:pPr>
        <w:pStyle w:val="Listtoplevel"/>
        <w:spacing w:line="336" w:lineRule="auto"/>
      </w:pPr>
      <w:r>
        <mc:AlternateContent>
          <mc:Choice Requires="wpg">
            <w:drawing>
              <wp:anchor distT="0" distB="0" distL="114300" distR="114300" simplePos="0" relativeHeight="252057600" behindDoc="0" locked="0" layoutInCell="1" allowOverlap="1" wp14:anchorId="097739E9" wp14:editId="143DCCB9">
                <wp:simplePos x="0" y="0"/>
                <wp:positionH relativeFrom="margin">
                  <wp:posOffset>103367</wp:posOffset>
                </wp:positionH>
                <wp:positionV relativeFrom="paragraph">
                  <wp:posOffset>164437</wp:posOffset>
                </wp:positionV>
                <wp:extent cx="1489710" cy="2211705"/>
                <wp:effectExtent l="0" t="0" r="0" b="0"/>
                <wp:wrapNone/>
                <wp:docPr id="1424348399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9710" cy="2211705"/>
                          <a:chOff x="0" y="334122"/>
                          <a:chExt cx="1489821" cy="2211737"/>
                        </a:xfrm>
                      </wpg:grpSpPr>
                      <pic:pic xmlns:pic="http://schemas.openxmlformats.org/drawingml/2006/picture">
                        <pic:nvPicPr>
                          <pic:cNvPr id="712684227" name="Picture 183955367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rcRect/>
                          <a:stretch/>
                        </pic:blipFill>
                        <pic:spPr>
                          <a:xfrm>
                            <a:off x="0" y="334122"/>
                            <a:ext cx="1280160" cy="61191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301883" name="Picture 11602564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rcRect/>
                          <a:stretch/>
                        </pic:blipFill>
                        <pic:spPr>
                          <a:xfrm>
                            <a:off x="0" y="1460301"/>
                            <a:ext cx="1243330" cy="5967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9646366" name="Picture 99087128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>
                            <a:off x="65014" y="1673744"/>
                            <a:ext cx="1243330" cy="5992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8398417" name="Picture 12256151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>
                            <a:off x="246491" y="1665792"/>
                            <a:ext cx="1243330" cy="5992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0143245" name="Picture 18483503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rcRect/>
                          <a:stretch/>
                        </pic:blipFill>
                        <pic:spPr>
                          <a:xfrm>
                            <a:off x="190832" y="1941601"/>
                            <a:ext cx="1243330" cy="604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9514925" name="Arrow: Down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19982" y="993913"/>
                            <a:ext cx="299002" cy="437322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3A1B51" id="Group 26" o:spid="_x0000_s1026" alt="&quot;&quot;" style="position:absolute;margin-left:8.15pt;margin-top:12.95pt;width:117.3pt;height:174.15pt;z-index:252057600;mso-position-horizontal-relative:margin;mso-width-relative:margin;mso-height-relative:margin" coordorigin=",3341" coordsize="14898,2211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">
                <v:shape id="Picture 1839553673" o:spid="_x0000_s1027" type="#_x0000_t75" alt="&quot;&quot;" style="position:absolute;top:3341;width:12801;height:6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">
                  <v:imagedata r:id="rId32" o:title=""/>
                </v:shape>
                <v:shape id="Picture 1160256418" o:spid="_x0000_s1028" type="#_x0000_t75" alt="&quot;&quot;" style="position:absolute;top:14603;width:12433;height:59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">
                  <v:imagedata r:id="rId33" o:title=""/>
                </v:shape>
                <v:shape id="Picture 990871285" o:spid="_x0000_s1029" type="#_x0000_t75" alt="&quot;&quot;" style="position:absolute;left:650;top:16737;width:12433;height:5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">
                  <v:imagedata r:id="rId34" o:title=""/>
                </v:shape>
                <v:shape id="Picture 1225615123" o:spid="_x0000_s1030" type="#_x0000_t75" alt="&quot;&quot;" style="position:absolute;left:2464;top:16657;width:12434;height:5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">
                  <v:imagedata r:id="rId34" o:title=""/>
                </v:shape>
                <v:shape id="Picture 1848350323" o:spid="_x0000_s1031" type="#_x0000_t75" alt="&quot;&quot;" style="position:absolute;left:1908;top:19416;width:12433;height:6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">
                  <v:imagedata r:id="rId35" o:title=""/>
                </v:shape>
                <v:shape id="Arrow: Down 25" o:spid="_x0000_s1032" type="#_x0000_t67" alt="&quot;&quot;" style="position:absolute;left:5199;top:9939;width:2990;height:43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" adj="14216" fillcolor="#4472c4 [3204]" strokecolor="#09101d [484]" strokeweight="1pt"/>
                <w10:wrap anchorx="margin"/>
              </v:group>
            </w:pict>
          </mc:Fallback>
        </mc:AlternateContent>
      </w:r>
      <w:r w:rsidR="00F8195D">
        <w:t>change cash for different:</w:t>
      </w:r>
    </w:p>
    <w:p w14:paraId="7242A98F" w14:textId="4D0DED2F" w:rsidR="00F8195D" w:rsidRDefault="00F8195D" w:rsidP="00AB7A29">
      <w:pPr>
        <w:pStyle w:val="Listsecondlevel"/>
        <w:spacing w:line="336" w:lineRule="auto"/>
      </w:pPr>
      <w:r>
        <w:t>notes</w:t>
      </w:r>
    </w:p>
    <w:p w14:paraId="47F23421" w14:textId="4EEBC9E3" w:rsidR="00F8195D" w:rsidRPr="0081101B" w:rsidRDefault="00F8195D" w:rsidP="00AB7A29">
      <w:pPr>
        <w:pStyle w:val="Listsecondlevel"/>
        <w:spacing w:line="336" w:lineRule="auto"/>
      </w:pPr>
      <w:r>
        <w:t>coins.</w:t>
      </w:r>
    </w:p>
    <w:p w14:paraId="566DE895" w14:textId="742AD2FC" w:rsidR="00A214B2" w:rsidRDefault="00A214B2" w:rsidP="00AB7A29">
      <w:pPr>
        <w:spacing w:line="336" w:lineRule="auto"/>
        <w:ind w:left="0"/>
      </w:pPr>
      <w:r>
        <w:br w:type="page"/>
      </w:r>
    </w:p>
    <w:p w14:paraId="17457754" w14:textId="254434DC" w:rsidR="00A214B2" w:rsidRDefault="00FC1C60" w:rsidP="00AB7A29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018EFD7F" wp14:editId="21E38131">
            <wp:simplePos x="0" y="0"/>
            <wp:positionH relativeFrom="margin">
              <wp:align>left</wp:align>
            </wp:positionH>
            <wp:positionV relativeFrom="paragraph">
              <wp:posOffset>-246490</wp:posOffset>
            </wp:positionV>
            <wp:extent cx="1391478" cy="1391478"/>
            <wp:effectExtent l="0" t="0" r="0" b="0"/>
            <wp:wrapNone/>
            <wp:docPr id="990871285" name="Picture 990871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871285" name="Picture 9908712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394881" cy="1394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4B2">
        <w:t xml:space="preserve">This standard </w:t>
      </w:r>
      <w:r w:rsidR="00F52F37">
        <w:t xml:space="preserve">would say </w:t>
      </w:r>
      <w:r w:rsidR="00A214B2">
        <w:t xml:space="preserve">banks </w:t>
      </w:r>
      <w:r w:rsidR="00F52F37">
        <w:t xml:space="preserve">are </w:t>
      </w:r>
      <w:r w:rsidR="00A214B2">
        <w:t xml:space="preserve">not allowed to charge customers money for using cash services. </w:t>
      </w:r>
    </w:p>
    <w:p w14:paraId="7CAD7A3C" w14:textId="74E9D904" w:rsidR="00A214B2" w:rsidRDefault="00A214B2" w:rsidP="00AB7A29">
      <w:pPr>
        <w:spacing w:line="336" w:lineRule="auto"/>
      </w:pPr>
    </w:p>
    <w:p w14:paraId="7F118D22" w14:textId="4A377613" w:rsidR="00E6694F" w:rsidRDefault="00981566" w:rsidP="00AB7A29">
      <w:pPr>
        <w:spacing w:line="336" w:lineRule="auto"/>
      </w:pPr>
      <w:r>
        <w:rPr>
          <w:noProof/>
        </w:rPr>
        <w:drawing>
          <wp:anchor distT="0" distB="0" distL="114300" distR="114300" simplePos="0" relativeHeight="252063744" behindDoc="0" locked="0" layoutInCell="1" allowOverlap="1" wp14:anchorId="036C621F" wp14:editId="3F73B436">
            <wp:simplePos x="0" y="0"/>
            <wp:positionH relativeFrom="margin">
              <wp:align>left</wp:align>
            </wp:positionH>
            <wp:positionV relativeFrom="paragraph">
              <wp:posOffset>178526</wp:posOffset>
            </wp:positionV>
            <wp:extent cx="908076" cy="1227909"/>
            <wp:effectExtent l="0" t="0" r="6350" b="0"/>
            <wp:wrapNone/>
            <wp:docPr id="662265076" name="Picture 6622650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265076" name="Picture 6622650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08076" cy="1227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D960BE" w14:textId="44CE249C" w:rsidR="00F8195D" w:rsidRDefault="00F8195D" w:rsidP="00AB7A29">
      <w:pPr>
        <w:spacing w:line="336" w:lineRule="auto"/>
      </w:pPr>
      <w:r>
        <w:t xml:space="preserve">The standard might include other things in the </w:t>
      </w:r>
      <w:r w:rsidRPr="00F8195D">
        <w:rPr>
          <w:b/>
          <w:bCs/>
        </w:rPr>
        <w:t>future</w:t>
      </w:r>
      <w:r>
        <w:t>.</w:t>
      </w:r>
    </w:p>
    <w:p w14:paraId="6BA9D9DF" w14:textId="77777777" w:rsidR="00F8195D" w:rsidRDefault="00F8195D" w:rsidP="00AB7A29">
      <w:pPr>
        <w:spacing w:line="336" w:lineRule="auto"/>
      </w:pPr>
    </w:p>
    <w:p w14:paraId="110F7FE8" w14:textId="2CC29FAD" w:rsidR="00A214B2" w:rsidRDefault="00AB7A29" w:rsidP="00AB7A29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2128" behindDoc="1" locked="0" layoutInCell="1" allowOverlap="1" wp14:anchorId="39E6C90E" wp14:editId="63C60106">
                <wp:simplePos x="0" y="0"/>
                <wp:positionH relativeFrom="margin">
                  <wp:posOffset>2131060</wp:posOffset>
                </wp:positionH>
                <wp:positionV relativeFrom="paragraph">
                  <wp:posOffset>272084</wp:posOffset>
                </wp:positionV>
                <wp:extent cx="3600450" cy="747395"/>
                <wp:effectExtent l="0" t="0" r="0" b="0"/>
                <wp:wrapNone/>
                <wp:docPr id="1935076371" name="Rectangle 19350763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47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C9B17" id="Rectangle 1935076371" o:spid="_x0000_s1026" alt="&quot;&quot;" style="position:absolute;margin-left:167.8pt;margin-top:21.4pt;width:283.5pt;height:58.85pt;z-index:-25136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5A6E03E7" w14:textId="41748BA3" w:rsidR="00F8195D" w:rsidRDefault="00981566" w:rsidP="00AB7A29">
      <w:pPr>
        <w:spacing w:line="336" w:lineRule="auto"/>
      </w:pPr>
      <w:r>
        <w:rPr>
          <w:noProof/>
        </w:rPr>
        <w:drawing>
          <wp:anchor distT="0" distB="0" distL="114300" distR="114300" simplePos="0" relativeHeight="252061696" behindDoc="0" locked="0" layoutInCell="1" allowOverlap="1" wp14:anchorId="632D8B17" wp14:editId="2FE0002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75410" cy="1384935"/>
            <wp:effectExtent l="0" t="0" r="0" b="5715"/>
            <wp:wrapNone/>
            <wp:docPr id="1558619394" name="Picture 1558619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619394" name="Picture 15586193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375410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95D">
        <w:t xml:space="preserve">The </w:t>
      </w:r>
      <w:r w:rsidR="00F8195D" w:rsidRPr="00F8195D">
        <w:rPr>
          <w:b/>
          <w:bCs/>
        </w:rPr>
        <w:t>future</w:t>
      </w:r>
      <w:r w:rsidR="00F8195D">
        <w:t xml:space="preserve"> is a time that is yet to happen.</w:t>
      </w:r>
    </w:p>
    <w:p w14:paraId="7C533E06" w14:textId="77777777" w:rsidR="00F8195D" w:rsidRDefault="00F8195D" w:rsidP="00E6694F"/>
    <w:p w14:paraId="45A2C47C" w14:textId="77777777" w:rsidR="002C404A" w:rsidRDefault="002C404A" w:rsidP="00E6694F"/>
    <w:p w14:paraId="559A598F" w14:textId="7F3559FC" w:rsidR="00A214B2" w:rsidRDefault="002C404A" w:rsidP="00AB7A29">
      <w:pPr>
        <w:pStyle w:val="Heading2"/>
      </w:pPr>
      <w:bookmarkStart w:id="16" w:name="_Toc227919777"/>
      <w:r>
        <w:rPr>
          <w:noProof/>
        </w:rPr>
        <w:drawing>
          <wp:anchor distT="0" distB="0" distL="114300" distR="114300" simplePos="0" relativeHeight="252065792" behindDoc="0" locked="0" layoutInCell="1" allowOverlap="1" wp14:anchorId="767B4E72" wp14:editId="54D54ABE">
            <wp:simplePos x="0" y="0"/>
            <wp:positionH relativeFrom="margin">
              <wp:align>left</wp:align>
            </wp:positionH>
            <wp:positionV relativeFrom="paragraph">
              <wp:posOffset>390663</wp:posOffset>
            </wp:positionV>
            <wp:extent cx="1415332" cy="1415332"/>
            <wp:effectExtent l="0" t="0" r="0" b="0"/>
            <wp:wrapNone/>
            <wp:docPr id="1555721462" name="Picture 15557214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721462" name="Picture 15557214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415332" cy="1415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7A29">
        <w:t>Shared cash service</w:t>
      </w:r>
      <w:r w:rsidR="00046007">
        <w:t>s</w:t>
      </w:r>
      <w:r w:rsidR="00AB7A29">
        <w:t xml:space="preserve"> sites</w:t>
      </w:r>
      <w:bookmarkEnd w:id="16"/>
    </w:p>
    <w:p w14:paraId="208346BC" w14:textId="3E59313A" w:rsidR="00A214B2" w:rsidRDefault="00A214B2" w:rsidP="00E97E31"/>
    <w:p w14:paraId="517105F8" w14:textId="70AFB182" w:rsidR="000653F0" w:rsidRDefault="00AB7A29" w:rsidP="00E97E31">
      <w:r>
        <w:t xml:space="preserve">We think the best way for banks to meet the proposed standard </w:t>
      </w:r>
      <w:r w:rsidR="000653F0">
        <w:t xml:space="preserve">is to do all the cash services at </w:t>
      </w:r>
      <w:r w:rsidR="00247A33" w:rsidRPr="00247A33">
        <w:rPr>
          <w:b/>
          <w:bCs/>
        </w:rPr>
        <w:t>shared</w:t>
      </w:r>
      <w:r w:rsidR="000653F0">
        <w:t xml:space="preserve"> </w:t>
      </w:r>
      <w:r w:rsidR="000653F0" w:rsidRPr="000653F0">
        <w:rPr>
          <w:b/>
          <w:bCs/>
        </w:rPr>
        <w:t>sites</w:t>
      </w:r>
      <w:r w:rsidR="000653F0">
        <w:t>.</w:t>
      </w:r>
    </w:p>
    <w:p w14:paraId="10815224" w14:textId="77777777" w:rsidR="000653F0" w:rsidRDefault="000653F0" w:rsidP="00E97E31"/>
    <w:p w14:paraId="05AB82A5" w14:textId="198555B3" w:rsidR="00247A33" w:rsidRDefault="002C404A" w:rsidP="00E97E31">
      <w:r>
        <w:rPr>
          <w:noProof/>
        </w:rPr>
        <w:drawing>
          <wp:anchor distT="0" distB="0" distL="114300" distR="114300" simplePos="0" relativeHeight="252067840" behindDoc="0" locked="0" layoutInCell="1" allowOverlap="1" wp14:anchorId="69336EE6" wp14:editId="15A12DAC">
            <wp:simplePos x="0" y="0"/>
            <wp:positionH relativeFrom="margin">
              <wp:align>left</wp:align>
            </wp:positionH>
            <wp:positionV relativeFrom="paragraph">
              <wp:posOffset>103946</wp:posOffset>
            </wp:positionV>
            <wp:extent cx="1463040" cy="1463040"/>
            <wp:effectExtent l="0" t="0" r="3810" b="0"/>
            <wp:wrapNone/>
            <wp:docPr id="1213270759" name="Picture 1213270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70759" name="Picture 12132707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7A33">
        <w:rPr>
          <w:noProof/>
        </w:rPr>
        <mc:AlternateContent>
          <mc:Choice Requires="wps">
            <w:drawing>
              <wp:anchor distT="0" distB="0" distL="114300" distR="114300" simplePos="0" relativeHeight="251954176" behindDoc="1" locked="0" layoutInCell="1" allowOverlap="1" wp14:anchorId="1270A199" wp14:editId="3E22208A">
                <wp:simplePos x="0" y="0"/>
                <wp:positionH relativeFrom="margin">
                  <wp:posOffset>2131060</wp:posOffset>
                </wp:positionH>
                <wp:positionV relativeFrom="paragraph">
                  <wp:posOffset>301929</wp:posOffset>
                </wp:positionV>
                <wp:extent cx="3600450" cy="1073426"/>
                <wp:effectExtent l="0" t="0" r="0" b="0"/>
                <wp:wrapNone/>
                <wp:docPr id="619954104" name="Rectangle 619954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0734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3D04C" id="Rectangle 619954104" o:spid="_x0000_s1026" alt="&quot;&quot;" style="position:absolute;margin-left:167.8pt;margin-top:23.75pt;width:283.5pt;height:84.5pt;z-index:-25136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16052B5E" w14:textId="3E9DDE01" w:rsidR="00247A33" w:rsidRDefault="00247A33" w:rsidP="00E97E31">
      <w:r>
        <w:t xml:space="preserve">Here a </w:t>
      </w:r>
      <w:r w:rsidRPr="00247A33">
        <w:rPr>
          <w:b/>
          <w:bCs/>
        </w:rPr>
        <w:t>shared site</w:t>
      </w:r>
      <w:r>
        <w:t xml:space="preserve"> means all the </w:t>
      </w:r>
      <w:r w:rsidR="00997083">
        <w:t xml:space="preserve">bank customers </w:t>
      </w:r>
      <w:r>
        <w:t xml:space="preserve">would </w:t>
      </w:r>
      <w:r w:rsidR="00997083">
        <w:t xml:space="preserve">get their cash </w:t>
      </w:r>
      <w:r>
        <w:t xml:space="preserve">services in 1 place. </w:t>
      </w:r>
    </w:p>
    <w:p w14:paraId="7C8C63A1" w14:textId="77777777" w:rsidR="000653F0" w:rsidRDefault="000653F0" w:rsidP="00E97E31"/>
    <w:p w14:paraId="30DA3765" w14:textId="77777777" w:rsidR="00247A33" w:rsidRDefault="00247A33" w:rsidP="00E97E31"/>
    <w:p w14:paraId="033A5540" w14:textId="77777777" w:rsidR="00997083" w:rsidRDefault="00997083" w:rsidP="00E97E31"/>
    <w:p w14:paraId="4635AB76" w14:textId="402B18D3" w:rsidR="00997083" w:rsidRDefault="00997083" w:rsidP="00E97E31">
      <w:r>
        <w:rPr>
          <w:noProof/>
        </w:rPr>
        <w:lastRenderedPageBreak/>
        <w:drawing>
          <wp:anchor distT="0" distB="0" distL="114300" distR="114300" simplePos="0" relativeHeight="252370944" behindDoc="0" locked="0" layoutInCell="1" allowOverlap="1" wp14:anchorId="50643224" wp14:editId="49C40320">
            <wp:simplePos x="0" y="0"/>
            <wp:positionH relativeFrom="margin">
              <wp:align>left</wp:align>
            </wp:positionH>
            <wp:positionV relativeFrom="paragraph">
              <wp:posOffset>-294198</wp:posOffset>
            </wp:positionV>
            <wp:extent cx="1486894" cy="1489938"/>
            <wp:effectExtent l="0" t="0" r="0" b="0"/>
            <wp:wrapNone/>
            <wp:docPr id="1799231942" name="Picture 1799231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31942" name="Picture 1799231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486894" cy="1489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anks may choose a different way to meet the standard.</w:t>
      </w:r>
    </w:p>
    <w:p w14:paraId="4A82946B" w14:textId="77777777" w:rsidR="00997083" w:rsidRDefault="00997083" w:rsidP="00E97E31"/>
    <w:p w14:paraId="2CAA3960" w14:textId="77777777" w:rsidR="00981566" w:rsidRDefault="00981566" w:rsidP="00E97E31"/>
    <w:p w14:paraId="769CF8D4" w14:textId="5A0189AC" w:rsidR="000653F0" w:rsidRDefault="00BE7B66" w:rsidP="00E97E31">
      <w:r>
        <w:rPr>
          <w:noProof/>
        </w:rPr>
        <w:drawing>
          <wp:anchor distT="0" distB="0" distL="114300" distR="114300" simplePos="0" relativeHeight="252069888" behindDoc="0" locked="0" layoutInCell="1" allowOverlap="1" wp14:anchorId="080B7ECE" wp14:editId="6361E05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243330" cy="1243330"/>
            <wp:effectExtent l="0" t="0" r="0" b="0"/>
            <wp:wrapNone/>
            <wp:docPr id="841148194" name="Picture 841148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48194" name="Picture 8411481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3F0">
        <w:t>This means:</w:t>
      </w:r>
    </w:p>
    <w:p w14:paraId="7A181C2D" w14:textId="66E35435" w:rsidR="000653F0" w:rsidRDefault="000653F0" w:rsidP="000653F0">
      <w:pPr>
        <w:pStyle w:val="Listtoplevel"/>
      </w:pPr>
      <w:r>
        <w:t xml:space="preserve">customers of any bank </w:t>
      </w:r>
      <w:r w:rsidR="007930FC">
        <w:t xml:space="preserve">could </w:t>
      </w:r>
      <w:r>
        <w:t>use the cash service</w:t>
      </w:r>
      <w:r w:rsidR="007930FC">
        <w:t>s</w:t>
      </w:r>
    </w:p>
    <w:p w14:paraId="752A1F81" w14:textId="28BA2347" w:rsidR="000653F0" w:rsidRDefault="001A6F3D" w:rsidP="000653F0">
      <w:pPr>
        <w:pStyle w:val="Listtoplevel"/>
      </w:pPr>
      <w:r>
        <w:drawing>
          <wp:anchor distT="0" distB="0" distL="114300" distR="114300" simplePos="0" relativeHeight="252073984" behindDoc="0" locked="0" layoutInCell="1" allowOverlap="1" wp14:anchorId="6C5B1FA6" wp14:editId="6528D873">
            <wp:simplePos x="0" y="0"/>
            <wp:positionH relativeFrom="margin">
              <wp:align>left</wp:align>
            </wp:positionH>
            <wp:positionV relativeFrom="paragraph">
              <wp:posOffset>69657</wp:posOffset>
            </wp:positionV>
            <wp:extent cx="1243330" cy="1243330"/>
            <wp:effectExtent l="0" t="0" r="0" b="0"/>
            <wp:wrapNone/>
            <wp:docPr id="2091013095" name="Picture 20910130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013095" name="Picture 20910130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3F0">
        <w:t xml:space="preserve">all parts of the cash services </w:t>
      </w:r>
      <w:r w:rsidR="007930FC">
        <w:t xml:space="preserve">could </w:t>
      </w:r>
      <w:r w:rsidR="000653F0">
        <w:t xml:space="preserve">be done. </w:t>
      </w:r>
    </w:p>
    <w:p w14:paraId="3049436E" w14:textId="77777777" w:rsidR="000653F0" w:rsidRDefault="000653F0" w:rsidP="00E97E31"/>
    <w:p w14:paraId="55522881" w14:textId="529E4BA8" w:rsidR="00915F05" w:rsidRDefault="00BE7B66" w:rsidP="00E97E31">
      <w:r>
        <w:rPr>
          <w:noProof/>
        </w:rPr>
        <w:drawing>
          <wp:anchor distT="0" distB="0" distL="114300" distR="114300" simplePos="0" relativeHeight="252071936" behindDoc="0" locked="0" layoutInCell="1" allowOverlap="1" wp14:anchorId="114BBB38" wp14:editId="3CE981E4">
            <wp:simplePos x="0" y="0"/>
            <wp:positionH relativeFrom="margin">
              <wp:align>left</wp:align>
            </wp:positionH>
            <wp:positionV relativeFrom="paragraph">
              <wp:posOffset>138127</wp:posOffset>
            </wp:positionV>
            <wp:extent cx="1176793" cy="1664217"/>
            <wp:effectExtent l="0" t="0" r="0" b="0"/>
            <wp:wrapNone/>
            <wp:docPr id="1777513522" name="Picture 1777513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513522" name="Picture 1777513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176793" cy="1664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019126" w14:textId="5CEF188E" w:rsidR="001A6F3D" w:rsidRDefault="00915F05" w:rsidP="00FE61E3">
      <w:r>
        <w:t xml:space="preserve">Right now there are only a few </w:t>
      </w:r>
      <w:r w:rsidR="008C7725">
        <w:t xml:space="preserve">places </w:t>
      </w:r>
      <w:r>
        <w:t xml:space="preserve">in Aotearoa New Zealand that do this. </w:t>
      </w:r>
    </w:p>
    <w:p w14:paraId="7BA2F775" w14:textId="77777777" w:rsidR="001A6F3D" w:rsidRDefault="001A6F3D" w:rsidP="00FE61E3"/>
    <w:p w14:paraId="2679CE10" w14:textId="495AB4BD" w:rsidR="00997083" w:rsidRDefault="00997083">
      <w:pPr>
        <w:spacing w:line="240" w:lineRule="auto"/>
        <w:ind w:left="0"/>
      </w:pPr>
      <w:r>
        <w:br w:type="page"/>
      </w:r>
    </w:p>
    <w:p w14:paraId="14327AAF" w14:textId="1BE63D2A" w:rsidR="00247A33" w:rsidRDefault="001A6F3D" w:rsidP="00E97E31">
      <w:r>
        <w:rPr>
          <w:noProof/>
        </w:rPr>
        <w:lastRenderedPageBreak/>
        <w:drawing>
          <wp:anchor distT="0" distB="0" distL="114300" distR="114300" simplePos="0" relativeHeight="252076032" behindDoc="0" locked="0" layoutInCell="1" allowOverlap="1" wp14:anchorId="1107B50B" wp14:editId="6B049EB3">
            <wp:simplePos x="0" y="0"/>
            <wp:positionH relativeFrom="margin">
              <wp:align>left</wp:align>
            </wp:positionH>
            <wp:positionV relativeFrom="paragraph">
              <wp:posOffset>109855</wp:posOffset>
            </wp:positionV>
            <wp:extent cx="1562100" cy="1562100"/>
            <wp:effectExtent l="0" t="0" r="0" b="0"/>
            <wp:wrapNone/>
            <wp:docPr id="1095171819" name="Picture 109517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171819" name="Picture 109517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7A33">
        <w:t>Most places that do cash services might:</w:t>
      </w:r>
    </w:p>
    <w:p w14:paraId="6A5BDEDE" w14:textId="4AB332F9" w:rsidR="00247A33" w:rsidRDefault="00247A33" w:rsidP="00247A33">
      <w:pPr>
        <w:pStyle w:val="Listtoplevel"/>
      </w:pPr>
      <w:r>
        <w:t>only do withdrawals</w:t>
      </w:r>
    </w:p>
    <w:p w14:paraId="04957652" w14:textId="5EE58D46" w:rsidR="00247A33" w:rsidRDefault="001A6F3D" w:rsidP="00247A33">
      <w:pPr>
        <w:pStyle w:val="Listtoplevel"/>
      </w:pPr>
      <w:r>
        <w:drawing>
          <wp:anchor distT="0" distB="0" distL="114300" distR="114300" simplePos="0" relativeHeight="252078080" behindDoc="0" locked="0" layoutInCell="1" allowOverlap="1" wp14:anchorId="0EBE2C8C" wp14:editId="2B491A96">
            <wp:simplePos x="0" y="0"/>
            <wp:positionH relativeFrom="margin">
              <wp:align>left</wp:align>
            </wp:positionH>
            <wp:positionV relativeFrom="paragraph">
              <wp:posOffset>525532</wp:posOffset>
            </wp:positionV>
            <wp:extent cx="1486894" cy="1486894"/>
            <wp:effectExtent l="0" t="0" r="0" b="0"/>
            <wp:wrapNone/>
            <wp:docPr id="1514766806" name="Picture 1514766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766806" name="Picture 1514766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488686" cy="14886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7A33">
        <w:t>only serve customers of 1 bank</w:t>
      </w:r>
    </w:p>
    <w:p w14:paraId="783AAB95" w14:textId="74904CF7" w:rsidR="00247A33" w:rsidRDefault="00247A33" w:rsidP="00247A33">
      <w:pPr>
        <w:pStyle w:val="Listtoplevel"/>
      </w:pPr>
      <w:r>
        <w:t>charge fees / make customers pay for the service.</w:t>
      </w:r>
    </w:p>
    <w:p w14:paraId="42E5367E" w14:textId="77777777" w:rsidR="00247A33" w:rsidRDefault="00247A33" w:rsidP="00E97E31"/>
    <w:p w14:paraId="278B42F8" w14:textId="7C1BD9B8" w:rsidR="00FE61E3" w:rsidRDefault="00997083" w:rsidP="00FE61E3">
      <w:r>
        <w:rPr>
          <w:noProof/>
        </w:rPr>
        <mc:AlternateContent>
          <mc:Choice Requires="wpg">
            <w:drawing>
              <wp:anchor distT="0" distB="0" distL="114300" distR="114300" simplePos="0" relativeHeight="252372992" behindDoc="0" locked="0" layoutInCell="1" allowOverlap="1" wp14:anchorId="373D4073" wp14:editId="7FB8C633">
                <wp:simplePos x="0" y="0"/>
                <wp:positionH relativeFrom="margin">
                  <wp:align>left</wp:align>
                </wp:positionH>
                <wp:positionV relativeFrom="paragraph">
                  <wp:posOffset>64936</wp:posOffset>
                </wp:positionV>
                <wp:extent cx="1620000" cy="1224000"/>
                <wp:effectExtent l="0" t="0" r="0" b="0"/>
                <wp:wrapNone/>
                <wp:docPr id="11862369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224000"/>
                          <a:chOff x="0" y="0"/>
                          <a:chExt cx="1452328" cy="1069837"/>
                        </a:xfrm>
                      </wpg:grpSpPr>
                      <pic:pic xmlns:pic="http://schemas.openxmlformats.org/drawingml/2006/picture">
                        <pic:nvPicPr>
                          <pic:cNvPr id="392858068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76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7282017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174928"/>
                            <a:ext cx="86995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57966256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86247" y="326003"/>
                            <a:ext cx="86677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65170942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445273" y="477078"/>
                            <a:ext cx="85915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2947935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596348" y="652007"/>
                            <a:ext cx="855980" cy="417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4B07" id="Group 39" o:spid="_x0000_s1026" alt="&quot;&quot;" style="position:absolute;margin-left:0;margin-top:5.1pt;width:127.55pt;height:96.4pt;z-index:252372992;mso-position-horizontal:left;mso-position-horizontal-relative:margin;mso-width-relative:margin;mso-height-relative:margin" coordsize="14523,10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">
                <v:shape id="Picture 416400688" o:spid="_x0000_s1027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">
                  <v:imagedata r:id="rId32" o:title=""/>
                </v:shape>
                <v:shape id="Picture 416400688" o:spid="_x0000_s1028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">
                  <v:imagedata r:id="rId33" o:title=""/>
                </v:shape>
                <v:shape id="Picture 416400688" o:spid="_x0000_s1029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">
                  <v:imagedata r:id="rId34" o:title=""/>
                </v:shape>
                <v:shape id="Picture 416400688" o:spid="_x0000_s1030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">
                  <v:imagedata r:id="rId35" o:title=""/>
                </v:shape>
                <v:shape id="Picture 416400688" o:spid="_x0000_s1031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">
                  <v:imagedata r:id="rId36" o:title=""/>
                </v:shape>
                <w10:wrap anchorx="margin"/>
              </v:group>
            </w:pict>
          </mc:Fallback>
        </mc:AlternateContent>
      </w:r>
    </w:p>
    <w:p w14:paraId="011E1FAD" w14:textId="35AE55BC" w:rsidR="00FE61E3" w:rsidRDefault="00FE61E3" w:rsidP="00FE61E3">
      <w:r>
        <w:t>We think sharing sites would be the</w:t>
      </w:r>
      <w:r w:rsidR="00D81E54">
        <w:t xml:space="preserve"> most </w:t>
      </w:r>
      <w:r w:rsidR="00D81E54" w:rsidRPr="00D81E54">
        <w:rPr>
          <w:b/>
          <w:bCs/>
        </w:rPr>
        <w:t>cost-effective</w:t>
      </w:r>
      <w:r w:rsidR="00D81E54">
        <w:t xml:space="preserve"> way to do things.</w:t>
      </w:r>
    </w:p>
    <w:p w14:paraId="51D9E800" w14:textId="77777777" w:rsidR="00D81E54" w:rsidRDefault="00D81E54" w:rsidP="00FE61E3"/>
    <w:p w14:paraId="164A05CD" w14:textId="19FF0D17" w:rsidR="00D81E54" w:rsidRDefault="001A6F3D" w:rsidP="00FE61E3">
      <w:r>
        <w:rPr>
          <w:noProof/>
        </w:rPr>
        <w:drawing>
          <wp:anchor distT="0" distB="0" distL="114300" distR="114300" simplePos="0" relativeHeight="252082176" behindDoc="0" locked="0" layoutInCell="1" allowOverlap="1" wp14:anchorId="0892FE77" wp14:editId="2E8DB327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243330" cy="1243330"/>
            <wp:effectExtent l="0" t="0" r="0" b="0"/>
            <wp:wrapNone/>
            <wp:docPr id="930862689" name="Picture 9308626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862689" name="Picture 9308626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1E54">
        <w:rPr>
          <w:noProof/>
        </w:rPr>
        <mc:AlternateContent>
          <mc:Choice Requires="wps">
            <w:drawing>
              <wp:anchor distT="0" distB="0" distL="114300" distR="114300" simplePos="0" relativeHeight="251956224" behindDoc="1" locked="0" layoutInCell="1" allowOverlap="1" wp14:anchorId="6CD6F10B" wp14:editId="3E473469">
                <wp:simplePos x="0" y="0"/>
                <wp:positionH relativeFrom="margin">
                  <wp:posOffset>2131060</wp:posOffset>
                </wp:positionH>
                <wp:positionV relativeFrom="paragraph">
                  <wp:posOffset>310819</wp:posOffset>
                </wp:positionV>
                <wp:extent cx="3600450" cy="1073150"/>
                <wp:effectExtent l="0" t="0" r="0" b="0"/>
                <wp:wrapNone/>
                <wp:docPr id="523848726" name="Rectangle 5238487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073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9757A" id="Rectangle 523848726" o:spid="_x0000_s1026" alt="&quot;&quot;" style="position:absolute;margin-left:167.8pt;margin-top:24.45pt;width:283.5pt;height:84.5pt;z-index:-251360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5014C081" w14:textId="3952010C" w:rsidR="00D81E54" w:rsidRDefault="00D81E54" w:rsidP="00FE61E3">
      <w:r w:rsidRPr="00D81E54">
        <w:rPr>
          <w:b/>
          <w:bCs/>
        </w:rPr>
        <w:t>Cost</w:t>
      </w:r>
      <w:r>
        <w:rPr>
          <w:b/>
          <w:bCs/>
        </w:rPr>
        <w:t>-</w:t>
      </w:r>
      <w:r w:rsidRPr="00D81E54">
        <w:rPr>
          <w:b/>
          <w:bCs/>
        </w:rPr>
        <w:t>effective</w:t>
      </w:r>
      <w:r>
        <w:t xml:space="preserve"> means doing something in a way that makes the best use of how it is paid for. </w:t>
      </w:r>
    </w:p>
    <w:p w14:paraId="6B1FA711" w14:textId="046EF89C" w:rsidR="00D81E54" w:rsidRDefault="00D81E54" w:rsidP="00997083"/>
    <w:p w14:paraId="180131C8" w14:textId="273B3274" w:rsidR="00FE61E3" w:rsidRDefault="00FE61E3" w:rsidP="00E97E31"/>
    <w:p w14:paraId="3DB22729" w14:textId="250B51E7" w:rsidR="00D81E54" w:rsidRDefault="00997083" w:rsidP="00E97E31">
      <w:r>
        <w:rPr>
          <w:noProof/>
        </w:rPr>
        <w:drawing>
          <wp:anchor distT="0" distB="0" distL="114300" distR="114300" simplePos="0" relativeHeight="252086272" behindDoc="0" locked="0" layoutInCell="1" allowOverlap="1" wp14:anchorId="30543DEB" wp14:editId="0D1E9DA9">
            <wp:simplePos x="0" y="0"/>
            <wp:positionH relativeFrom="margin">
              <wp:align>left</wp:align>
            </wp:positionH>
            <wp:positionV relativeFrom="paragraph">
              <wp:posOffset>-262310</wp:posOffset>
            </wp:positionV>
            <wp:extent cx="1359673" cy="1522150"/>
            <wp:effectExtent l="0" t="0" r="0" b="0"/>
            <wp:wrapNone/>
            <wp:docPr id="644200569" name="Picture 6442005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200569" name="Picture 6442005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359673" cy="152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1E54">
        <w:t xml:space="preserve">It would be a very good thing if banks chose to do more than the </w:t>
      </w:r>
    </w:p>
    <w:p w14:paraId="7DA984E8" w14:textId="5EA60B8D" w:rsidR="00D81E54" w:rsidRDefault="00D81E54" w:rsidP="00E97E31">
      <w:r w:rsidRPr="00997083">
        <w:rPr>
          <w:b/>
          <w:bCs/>
        </w:rPr>
        <w:t>minimum</w:t>
      </w:r>
      <w:r>
        <w:t xml:space="preserve"> standard.</w:t>
      </w:r>
    </w:p>
    <w:p w14:paraId="1D8E84D5" w14:textId="3CFC793F" w:rsidR="006120DF" w:rsidRDefault="006120DF" w:rsidP="00E97E31"/>
    <w:p w14:paraId="02E2E537" w14:textId="0D48B5D7" w:rsidR="006120DF" w:rsidRDefault="006120DF" w:rsidP="00E97E31"/>
    <w:p w14:paraId="31999E74" w14:textId="1ED6A1BE" w:rsidR="006120DF" w:rsidRDefault="00997083" w:rsidP="00E97E31">
      <w:r>
        <w:rPr>
          <w:noProof/>
        </w:rPr>
        <w:lastRenderedPageBreak/>
        <w:drawing>
          <wp:anchor distT="0" distB="0" distL="114300" distR="114300" simplePos="0" relativeHeight="252088320" behindDoc="0" locked="0" layoutInCell="1" allowOverlap="1" wp14:anchorId="3D20DEAB" wp14:editId="6A93229A">
            <wp:simplePos x="0" y="0"/>
            <wp:positionH relativeFrom="margin">
              <wp:align>left</wp:align>
            </wp:positionH>
            <wp:positionV relativeFrom="paragraph">
              <wp:posOffset>-167309</wp:posOffset>
            </wp:positionV>
            <wp:extent cx="1335405" cy="1335405"/>
            <wp:effectExtent l="0" t="0" r="0" b="0"/>
            <wp:wrapNone/>
            <wp:docPr id="24716511" name="Picture 247165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6511" name="Picture 247165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1" locked="0" layoutInCell="1" allowOverlap="1" wp14:anchorId="09E3A121" wp14:editId="4CB277A9">
                <wp:simplePos x="0" y="0"/>
                <wp:positionH relativeFrom="margin">
                  <wp:align>right</wp:align>
                </wp:positionH>
                <wp:positionV relativeFrom="paragraph">
                  <wp:posOffset>-88458</wp:posOffset>
                </wp:positionV>
                <wp:extent cx="3600450" cy="771277"/>
                <wp:effectExtent l="0" t="0" r="0" b="0"/>
                <wp:wrapNone/>
                <wp:docPr id="2091325625" name="Rectangle 20913256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7127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987871" id="Rectangle 2091325625" o:spid="_x0000_s1026" alt="&quot;&quot;" style="position:absolute;margin-left:232.3pt;margin-top:-6.95pt;width:283.5pt;height:60.75pt;z-index:-251358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6120DF" w:rsidRPr="006120DF">
        <w:rPr>
          <w:b/>
          <w:bCs/>
        </w:rPr>
        <w:t>Minimum</w:t>
      </w:r>
      <w:r w:rsidR="006120DF">
        <w:t xml:space="preserve"> means the smallest amount that can be done.</w:t>
      </w:r>
    </w:p>
    <w:p w14:paraId="7529DF86" w14:textId="77777777" w:rsidR="000653F0" w:rsidRDefault="000653F0" w:rsidP="00E97E31"/>
    <w:p w14:paraId="64C633FF" w14:textId="77777777" w:rsidR="003F15F2" w:rsidRDefault="003F15F2" w:rsidP="00E97E31"/>
    <w:bookmarkStart w:id="17" w:name="_Toc227919778"/>
    <w:p w14:paraId="6DA5BA84" w14:textId="42E0646F" w:rsidR="006120DF" w:rsidRDefault="001660B7" w:rsidP="006120DF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95488" behindDoc="0" locked="0" layoutInCell="1" allowOverlap="1" wp14:anchorId="3579C706" wp14:editId="29A34F5B">
                <wp:simplePos x="0" y="0"/>
                <wp:positionH relativeFrom="column">
                  <wp:posOffset>0</wp:posOffset>
                </wp:positionH>
                <wp:positionV relativeFrom="paragraph">
                  <wp:posOffset>397565</wp:posOffset>
                </wp:positionV>
                <wp:extent cx="1470577" cy="1469418"/>
                <wp:effectExtent l="0" t="0" r="0" b="0"/>
                <wp:wrapNone/>
                <wp:docPr id="1804944363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0577" cy="1469418"/>
                          <a:chOff x="0" y="0"/>
                          <a:chExt cx="1470577" cy="1469418"/>
                        </a:xfrm>
                      </wpg:grpSpPr>
                      <pic:pic xmlns:pic="http://schemas.openxmlformats.org/drawingml/2006/picture">
                        <pic:nvPicPr>
                          <pic:cNvPr id="268798629" name="Picture 21002439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747423"/>
                            <a:ext cx="1335405" cy="7219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53634605" name="Picture 19982232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010" cy="7150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45313999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572494" y="143124"/>
                            <a:ext cx="763270" cy="7632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7D61CB" id="Group 27" o:spid="_x0000_s1026" alt="&quot;&quot;" style="position:absolute;margin-left:0;margin-top:31.3pt;width:115.8pt;height:115.7pt;z-index:252095488" coordsize="14705,1469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">
                <v:shape id="Picture 2100243972" o:spid="_x0000_s1027" type="#_x0000_t75" alt="&quot;&quot;" style="position:absolute;left:1351;top:7474;width:13354;height:7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">
                  <v:imagedata r:id="rId117" o:title=""/>
                </v:shape>
                <v:shape id="Picture 1998223283" o:spid="_x0000_s1028" type="#_x0000_t75" alt="&quot;&quot;" style="position:absolute;width:7150;height:7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">
                  <v:imagedata r:id="rId108" o:title=""/>
                </v:shape>
                <v:shape id="Picture 1582475339" o:spid="_x0000_s1029" type="#_x0000_t75" alt="&quot;&quot;" style="position:absolute;left:5724;top:1431;width:7633;height:7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">
                  <v:imagedata r:id="rId108" o:title=""/>
                </v:shape>
              </v:group>
            </w:pict>
          </mc:Fallback>
        </mc:AlternateContent>
      </w:r>
      <w:r w:rsidR="006120DF">
        <w:t>The minimum a bank should do</w:t>
      </w:r>
      <w:bookmarkEnd w:id="17"/>
    </w:p>
    <w:p w14:paraId="25E744C6" w14:textId="71F46020" w:rsidR="006120DF" w:rsidRDefault="006120DF" w:rsidP="006120DF"/>
    <w:p w14:paraId="041D7803" w14:textId="445C4A19" w:rsidR="006120DF" w:rsidRDefault="00981566" w:rsidP="006120DF">
      <w:r>
        <w:t>Our proposal is that</w:t>
      </w:r>
      <w:r w:rsidR="006120DF">
        <w:t xml:space="preserve"> banks </w:t>
      </w:r>
      <w:r w:rsidR="00980A9D">
        <w:t>have over 2 cash service</w:t>
      </w:r>
      <w:r w:rsidR="00B7449F">
        <w:t>s</w:t>
      </w:r>
      <w:r w:rsidR="00980A9D">
        <w:t xml:space="preserve"> sites for every 10 thousand people. </w:t>
      </w:r>
    </w:p>
    <w:p w14:paraId="645C7A17" w14:textId="039288F7" w:rsidR="00980A9D" w:rsidRDefault="001660B7" w:rsidP="006120DF">
      <w:r>
        <w:rPr>
          <w:noProof/>
        </w:rPr>
        <mc:AlternateContent>
          <mc:Choice Requires="wpg">
            <w:drawing>
              <wp:anchor distT="0" distB="0" distL="114300" distR="114300" simplePos="0" relativeHeight="252100608" behindDoc="0" locked="0" layoutInCell="1" allowOverlap="1" wp14:anchorId="279D1099" wp14:editId="79280EA0">
                <wp:simplePos x="0" y="0"/>
                <wp:positionH relativeFrom="column">
                  <wp:posOffset>0</wp:posOffset>
                </wp:positionH>
                <wp:positionV relativeFrom="paragraph">
                  <wp:posOffset>321862</wp:posOffset>
                </wp:positionV>
                <wp:extent cx="1416685" cy="1416685"/>
                <wp:effectExtent l="0" t="0" r="0" b="0"/>
                <wp:wrapNone/>
                <wp:docPr id="1510547012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6685" cy="1416685"/>
                          <a:chOff x="0" y="0"/>
                          <a:chExt cx="1416685" cy="1416685"/>
                        </a:xfrm>
                      </wpg:grpSpPr>
                      <pic:pic xmlns:pic="http://schemas.openxmlformats.org/drawingml/2006/picture">
                        <pic:nvPicPr>
                          <pic:cNvPr id="383180606" name="Picture 29534467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685" cy="1416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44043055" name="Picture 10706176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739471" y="731520"/>
                            <a:ext cx="572135" cy="57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B9360F4" id="Group 28" o:spid="_x0000_s1026" alt="&quot;&quot;" style="position:absolute;margin-left:0;margin-top:25.35pt;width:111.55pt;height:111.55pt;z-index:252100608" coordsize="14166,141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">
                <v:shape id="Picture 295344674" o:spid="_x0000_s1027" type="#_x0000_t75" alt="&quot;&quot;" style="position:absolute;width:14166;height:14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">
                  <v:imagedata r:id="rId119" o:title=""/>
                </v:shape>
                <v:shape id="Picture 1070617606" o:spid="_x0000_s1028" type="#_x0000_t75" alt="&quot;&quot;" style="position:absolute;left:7394;top:7315;width:5722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">
                  <v:imagedata r:id="rId93" o:title=""/>
                </v:shape>
              </v:group>
            </w:pict>
          </mc:Fallback>
        </mc:AlternateContent>
      </w:r>
    </w:p>
    <w:p w14:paraId="792E59B2" w14:textId="2BC8B749" w:rsidR="00980A9D" w:rsidRDefault="00980A9D" w:rsidP="006120DF"/>
    <w:p w14:paraId="206F1104" w14:textId="0C09DB4E" w:rsidR="00980A9D" w:rsidRDefault="00980A9D" w:rsidP="006120DF">
      <w:r>
        <w:t>This means customer</w:t>
      </w:r>
      <w:r w:rsidR="009928F9">
        <w:t>s</w:t>
      </w:r>
      <w:r>
        <w:t xml:space="preserve"> will not have to wait long to be served.</w:t>
      </w:r>
    </w:p>
    <w:p w14:paraId="6C2C99BE" w14:textId="5619BF67" w:rsidR="00980A9D" w:rsidRDefault="00980A9D" w:rsidP="006120DF"/>
    <w:p w14:paraId="50561423" w14:textId="4EB17F78" w:rsidR="001660B7" w:rsidRDefault="001660B7" w:rsidP="006120DF">
      <w:r>
        <w:rPr>
          <w:noProof/>
        </w:rPr>
        <w:drawing>
          <wp:anchor distT="0" distB="0" distL="114300" distR="114300" simplePos="0" relativeHeight="252102656" behindDoc="0" locked="0" layoutInCell="1" allowOverlap="1" wp14:anchorId="0E3E89FE" wp14:editId="10C615A7">
            <wp:simplePos x="0" y="0"/>
            <wp:positionH relativeFrom="margin">
              <wp:align>left</wp:align>
            </wp:positionH>
            <wp:positionV relativeFrom="paragraph">
              <wp:posOffset>236855</wp:posOffset>
            </wp:positionV>
            <wp:extent cx="1295400" cy="1312816"/>
            <wp:effectExtent l="0" t="0" r="0" b="1905"/>
            <wp:wrapNone/>
            <wp:docPr id="1368599007" name="Picture 13685990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99007" name="Picture 13685990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296983" cy="131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4FEFDC" w14:textId="3B914283" w:rsidR="00980A9D" w:rsidRDefault="00980A9D" w:rsidP="006120DF">
      <w:r>
        <w:t xml:space="preserve">We propose that sites be close to where people live. </w:t>
      </w:r>
    </w:p>
    <w:p w14:paraId="7A4E4014" w14:textId="77777777" w:rsidR="003F6945" w:rsidRDefault="003F6945" w:rsidP="006120DF"/>
    <w:p w14:paraId="5D6465BC" w14:textId="626C1D60" w:rsidR="003F6945" w:rsidRDefault="001660B7" w:rsidP="006120DF">
      <w:r>
        <w:rPr>
          <w:noProof/>
        </w:rPr>
        <w:drawing>
          <wp:anchor distT="0" distB="0" distL="114300" distR="114300" simplePos="0" relativeHeight="252104704" behindDoc="0" locked="0" layoutInCell="1" allowOverlap="1" wp14:anchorId="65C86F24" wp14:editId="1A394F28">
            <wp:simplePos x="0" y="0"/>
            <wp:positionH relativeFrom="margin">
              <wp:align>left</wp:align>
            </wp:positionH>
            <wp:positionV relativeFrom="paragraph">
              <wp:posOffset>332078</wp:posOffset>
            </wp:positionV>
            <wp:extent cx="1367155" cy="1367155"/>
            <wp:effectExtent l="0" t="0" r="4445" b="0"/>
            <wp:wrapNone/>
            <wp:docPr id="950635926" name="Picture 9506359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635926" name="Picture 9506359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368349" cy="1368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D1D5A" w14:textId="464812B3" w:rsidR="003F6945" w:rsidRDefault="003F6945" w:rsidP="003F6945">
      <w:r>
        <w:t xml:space="preserve">People who live in </w:t>
      </w:r>
      <w:r w:rsidR="00997083">
        <w:t>cities and towns</w:t>
      </w:r>
      <w:r>
        <w:t xml:space="preserve"> should </w:t>
      </w:r>
      <w:r w:rsidR="009928F9">
        <w:t xml:space="preserve">not </w:t>
      </w:r>
      <w:r w:rsidR="00760940">
        <w:t xml:space="preserve">be </w:t>
      </w:r>
      <w:r w:rsidR="009928F9">
        <w:t xml:space="preserve">more than </w:t>
      </w:r>
      <w:r>
        <w:t xml:space="preserve">3 kilometres </w:t>
      </w:r>
      <w:r w:rsidR="009928F9">
        <w:t xml:space="preserve">from </w:t>
      </w:r>
      <w:r>
        <w:t>a free cash service.</w:t>
      </w:r>
    </w:p>
    <w:p w14:paraId="1FEDBDA9" w14:textId="77777777" w:rsidR="003F6945" w:rsidRDefault="003F6945" w:rsidP="003F6945"/>
    <w:p w14:paraId="3201873D" w14:textId="3FEED311" w:rsidR="003F6945" w:rsidRDefault="003F6945" w:rsidP="003F6945"/>
    <w:p w14:paraId="6780077A" w14:textId="56023E82" w:rsidR="003F6945" w:rsidRDefault="003F15F2" w:rsidP="003F6945">
      <w:r>
        <w:rPr>
          <w:noProof/>
        </w:rPr>
        <w:lastRenderedPageBreak/>
        <w:drawing>
          <wp:anchor distT="0" distB="0" distL="114300" distR="114300" simplePos="0" relativeHeight="252106752" behindDoc="0" locked="0" layoutInCell="1" allowOverlap="1" wp14:anchorId="1DA90B57" wp14:editId="239E80CF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367155" cy="1307465"/>
            <wp:effectExtent l="0" t="0" r="4445" b="6985"/>
            <wp:wrapNone/>
            <wp:docPr id="384983798" name="Picture 384983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983798" name="Picture 384983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945">
        <w:t xml:space="preserve">People who live in rural areas should </w:t>
      </w:r>
      <w:r w:rsidR="009845E2">
        <w:t xml:space="preserve">not </w:t>
      </w:r>
      <w:r w:rsidR="00760940">
        <w:t xml:space="preserve">be </w:t>
      </w:r>
      <w:r w:rsidR="009845E2">
        <w:t xml:space="preserve">more than </w:t>
      </w:r>
      <w:r w:rsidR="003F6945">
        <w:t xml:space="preserve">15 kilometres </w:t>
      </w:r>
      <w:r w:rsidR="009845E2">
        <w:t xml:space="preserve">from </w:t>
      </w:r>
      <w:r w:rsidR="003F6945">
        <w:t>a free cash service.</w:t>
      </w:r>
    </w:p>
    <w:p w14:paraId="2567AB0F" w14:textId="77777777" w:rsidR="003F6945" w:rsidRDefault="003F6945" w:rsidP="003F6945"/>
    <w:p w14:paraId="35C3B807" w14:textId="77777777" w:rsidR="00997083" w:rsidRDefault="00997083" w:rsidP="003F6945"/>
    <w:p w14:paraId="5E15F1F7" w14:textId="45000976" w:rsidR="003F6945" w:rsidRDefault="001660B7" w:rsidP="003F6945">
      <w:r>
        <w:rPr>
          <w:noProof/>
        </w:rPr>
        <w:drawing>
          <wp:anchor distT="0" distB="0" distL="114300" distR="114300" simplePos="0" relativeHeight="252108800" behindDoc="0" locked="0" layoutInCell="1" allowOverlap="1" wp14:anchorId="6214044A" wp14:editId="12C03F6C">
            <wp:simplePos x="0" y="0"/>
            <wp:positionH relativeFrom="margin">
              <wp:align>left</wp:align>
            </wp:positionH>
            <wp:positionV relativeFrom="paragraph">
              <wp:posOffset>79458</wp:posOffset>
            </wp:positionV>
            <wp:extent cx="1633509" cy="1076325"/>
            <wp:effectExtent l="0" t="0" r="5080" b="0"/>
            <wp:wrapNone/>
            <wp:docPr id="710524417" name="Picture 7105244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524417" name="Picture 7105244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636694" cy="107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945">
        <w:t xml:space="preserve">People who live in very remote places / a long way out of town should </w:t>
      </w:r>
      <w:r w:rsidR="000338E0">
        <w:t xml:space="preserve">not </w:t>
      </w:r>
      <w:r w:rsidR="00760940">
        <w:t xml:space="preserve">be </w:t>
      </w:r>
      <w:r w:rsidR="000338E0">
        <w:t xml:space="preserve">more than </w:t>
      </w:r>
      <w:r w:rsidR="003F6945">
        <w:t xml:space="preserve">30 kilometres </w:t>
      </w:r>
      <w:r w:rsidR="000338E0">
        <w:t xml:space="preserve">from </w:t>
      </w:r>
      <w:r w:rsidR="003F6945">
        <w:t xml:space="preserve">a free cash service. </w:t>
      </w:r>
    </w:p>
    <w:p w14:paraId="20BB797C" w14:textId="720A13FA" w:rsidR="009D0F8F" w:rsidRDefault="009D0F8F" w:rsidP="003F6945"/>
    <w:p w14:paraId="017AB864" w14:textId="68739DD1" w:rsidR="009D0F8F" w:rsidRDefault="009D0F8F" w:rsidP="003F6945"/>
    <w:p w14:paraId="1D524566" w14:textId="0BC12BD1" w:rsidR="009D0F8F" w:rsidRDefault="003641A3" w:rsidP="009D0F8F">
      <w:pPr>
        <w:pStyle w:val="Heading2"/>
      </w:pPr>
      <w:bookmarkStart w:id="18" w:name="_Toc227919779"/>
      <w:r>
        <w:rPr>
          <w:noProof/>
        </w:rPr>
        <w:drawing>
          <wp:anchor distT="0" distB="0" distL="114300" distR="114300" simplePos="0" relativeHeight="252110848" behindDoc="0" locked="0" layoutInCell="1" allowOverlap="1" wp14:anchorId="47DA6FCF" wp14:editId="744DCAE1">
            <wp:simplePos x="0" y="0"/>
            <wp:positionH relativeFrom="margin">
              <wp:align>left</wp:align>
            </wp:positionH>
            <wp:positionV relativeFrom="paragraph">
              <wp:posOffset>3368</wp:posOffset>
            </wp:positionV>
            <wp:extent cx="1232452" cy="1711448"/>
            <wp:effectExtent l="0" t="0" r="6350" b="3175"/>
            <wp:wrapNone/>
            <wp:docPr id="893604627" name="Picture 8936046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604627" name="Picture 8936046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32452" cy="17114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8"/>
      <w:r w:rsidR="00997083">
        <w:t>Some places may be different</w:t>
      </w:r>
    </w:p>
    <w:p w14:paraId="3A5BFE69" w14:textId="77777777" w:rsidR="003F6945" w:rsidRDefault="003F6945" w:rsidP="003F6945"/>
    <w:p w14:paraId="40C65F76" w14:textId="3F5BE247" w:rsidR="00851387" w:rsidRDefault="009D0F8F" w:rsidP="003F6945">
      <w:r>
        <w:t>The standard</w:t>
      </w:r>
      <w:r w:rsidR="00851387">
        <w:t xml:space="preserve"> could:</w:t>
      </w:r>
    </w:p>
    <w:p w14:paraId="52FB4D96" w14:textId="77777777" w:rsidR="00851387" w:rsidRDefault="009D0F8F" w:rsidP="00851387">
      <w:pPr>
        <w:pStyle w:val="Listtoplevel"/>
      </w:pPr>
      <w:r>
        <w:t xml:space="preserve">be for the </w:t>
      </w:r>
      <w:r w:rsidR="003641A3">
        <w:t xml:space="preserve">whole </w:t>
      </w:r>
      <w:r>
        <w:t>country</w:t>
      </w:r>
    </w:p>
    <w:p w14:paraId="3D445A2B" w14:textId="7040B48B" w:rsidR="00851387" w:rsidRPr="00540573" w:rsidRDefault="00851387" w:rsidP="00851387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540573">
        <w:rPr>
          <w:b/>
          <w:bCs/>
        </w:rPr>
        <mc:AlternateContent>
          <mc:Choice Requires="wpg">
            <w:drawing>
              <wp:anchor distT="0" distB="0" distL="114300" distR="114300" simplePos="0" relativeHeight="252124160" behindDoc="0" locked="0" layoutInCell="1" allowOverlap="1" wp14:anchorId="5E571121" wp14:editId="7D5B27E9">
                <wp:simplePos x="0" y="0"/>
                <wp:positionH relativeFrom="margin">
                  <wp:align>left</wp:align>
                </wp:positionH>
                <wp:positionV relativeFrom="paragraph">
                  <wp:posOffset>469417</wp:posOffset>
                </wp:positionV>
                <wp:extent cx="1440000" cy="1440000"/>
                <wp:effectExtent l="0" t="0" r="8255" b="8255"/>
                <wp:wrapNone/>
                <wp:docPr id="809641246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440000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592561410" name="Picture 10762480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2408552" name="Picture 12871203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4"/>
                          <a:srcRect/>
                          <a:stretch/>
                        </pic:blipFill>
                        <pic:spPr>
                          <a:xfrm>
                            <a:off x="189641" y="166977"/>
                            <a:ext cx="301853" cy="349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9642668" name="Picture 187765479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1113183" y="95415"/>
                            <a:ext cx="309880" cy="3098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44FD24" id="Group 29" o:spid="_x0000_s1026" alt="&quot;&quot;" style="position:absolute;margin-left:0;margin-top:36.95pt;width:113.4pt;height:113.4pt;z-index:252124160;mso-position-horizontal:left;mso-position-horizontal-relative:margin;mso-width-relative:margin;mso-height-relative:margin" coordsize="16198,1619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Q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gEBAQEBAQICAgICAgICAgICAgICAwMD&#10;AwMDAwMDAwMDAwMDAQEBAQEBAQIBAQIDAgICAwMDAwMDAwMDAwMDAwMDAwMDAwMDAwMDAwMDAwMD&#10;AwMDAwMDAwMDAwMDAwMDAwMDAwP/wAARCAWzBO0DAREAAhEBAxEB/90ABACe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/9D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/9H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i/6G/4K3+9e/de6+Of/AMKFf+3kvbX/AC2H/Qw9+691Rz79&#10;17r6m/8Awkl/7IJyP/h0y/8AWyp9+691tg+/de697917r3v3Xuve/de697917r3v3Xuve/de6979&#10;17r3v3Xuve/de697917r3v3Xuve/de697917r3v3Xuve/de697917r3v3Xuve/de697917r/1t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tg+/de697917r3v3Xuve/de69791&#10;7r3v3Xuve/de697917r3v3Xuve/de697917r3v3Xuve/de697917r3v3Xuve/de697917r3v3Xuv&#10;e/de697917r/19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1tg+/de697917&#10;r3v3Xuve/de697917r3v3Xuve/de697917r3v3Xuve/de697917r3v3Xuve/de697917r3v3Xuve&#10;/de697917r3v3Xuve/de697917r/0N/j37r3Xvfuvde9+691737r3Xvfuvde9+691737r3Xvfuvd&#10;e9+691737r3Xvfuvde9+691737r3Xvfuvde9+691737r3Xvfuvde9+691737r3XyqP8AhWL/ANvA&#10;63/lhVf9bn9+691qve/de6+kL/wja/5kX25/1Fwf9bqb37r3W7n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q7/5hP80j4h/ywNs9bbu+XO6917TwXbGdz229m1O1tjZ/fElVltuY+DJ5&#10;OCsptvxySQKIaiNkeRdLG4vcc+691Vp/0Fr/AMlr/n8vbv8A6T/2V/8AUvv3Xuvf9Ba/8lr/AJ/L&#10;27/6T/2V/wDUvv3Xurlvgz87fjv/ADFOjY/kV8YM/uDcvV0u7tw7Iiym5NrZbZ+Rkz+2Ep3y8Qw2&#10;aRKgRp9zEFlZQGN9NwLn3Xuji+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uL/ob/grf717917r45//AAoV&#10;/wC3kvbX/LYf9DD37r3VHPv3Xuvqb/8ACSX/ALIJyP8A4dMv/Wyp9+691tg+/de697917r3v3Xuv&#10;e/de697917r3v3Xuve/de60pP+FhXeh250Lsbqmlm0SbgbyTqrDUxeSQA2v+AR+PfuvdfNjJuST9&#10;Sb/7f37r3Wyf/wAJgOlv9KP8wramYki8kG1gKhyVJVW+4glBJsQPfuvdfWip4xDBDEPpFFHH/wAk&#10;IF9+691m9+691737r3Xvfuvde9+691737r3Xvfuvde9+691737r3Xvfuvdf/0N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4v+hv+Ct/vXv3Xuvjn/wDChX/t5L21&#10;/wAth/0MPfuvdUc+/de6+pv/AMJJf+yCcj/4dMv/AFsqffuvdbYPv3Xuve/de697917r3v3Xuve/&#10;de6+bf8A8LIN70+S796r2vDVrI9Bhn81OGvoaMq3It/xPv3XutJf37r3W+t/wja64x8+b7T3xLTK&#10;a2nkZIqgj1C8cdrG/wDgB9PfuvdfQi9+691737r3Xvfuvde9+691737r3Xvfuvde9+691737r3Xv&#10;fuvde9+691737r3Xvfuvdf/X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1tg+/de697917&#10;r3v3Xuve/de6pn/ny9i1nW/8unuPKUVQ1PPX4yfHBlYqSs1OwYAj/X9+6918aerqZayqqauZi01V&#10;PLUSseSZJnMjE/7E+/de6Np8DtiL2P8ALPpLazLrWq3xg5mW17rBkYieP9j7917r7dXSW24todS9&#10;e7bhUJHidp4SmVVFgAKBG+n+x9+690KXv3Xuve/de697917r3v3Xuve/de697917r3v3Xuve/de6&#10;97917r3v3Xuve/de697917r/09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r6m/8Awkl/7IJyP/h0y/8AWyp9+691&#10;tg+/de697917r3v3Xuve/de61WP+FXXdsPXfwTO0lqRHU7pyYjEAYapFdkh4X37r3XyrvfuvdXB/&#10;yL+sqzs3+Yn0xj6amkqI8Zk4shPoQuIxHWwsrG3/AAU+/de6+zLiaUUWKxtGv0pcfRUw/wBanplh&#10;H/Qvv3XunD37r3Xvfuvde9+691737r3Xvfuvde9+691737r3Xvfuvde9+691737r3Xvfuvde9+69&#10;1//U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i/6G/4K3+9e/de6+Of/AMKFf+3kvbX/AC2H/Qw9+691Rz7917r6m/8Awkl/7IJyP/h0&#10;y/8AWyp9+691tg+/de697917r3v3Xuve/de6+YR/wrz7Oy+e+YW09ky1LSYzD4edo4dZKI0XiC2W&#10;5/3r37r3Wn97917rfh/4RudUY6TMdmdkTw6q2ETxQStGPTqi0qFe3+H9ffuvdfQX9+691737r3Xv&#10;fuvde9+691737r3Xvfuvde9+691737r3Xvfuvde9+691737r3Xvfuvde9+691//W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+pv/AMJJf+yCcj/4dMv/&#10;AFsqffuvdbYPv3Xuve/de697917rVb/4Vf8Aa9Bsn4ENtqWoEdbuLNRpFGJArMkjxRGyagT9P6e/&#10;de6+VX7917q6j+QZ1RkO0v5jPT1PSQtJBg8hFlKkiMuFWKqRwTZWtbQfr7917r7JNNCKemp6dfpB&#10;BFCP9aKMIP8AevfuvdZ/fuvde9+691737r3Xvfuvde9+691737r3Xvfuvde9+691737r3Xvfuvde&#10;9+691737r3Xvfuvdf//T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pI/wAkXc9L1x/II+SO7q1/DDHityhJCQt3&#10;HnWwP+Or37r3Xzpeyc4u5t+7sz6tqXK5utrFa97rJJ6Tf/W9+690vPjRter3l331RtyiieWfJ70w&#10;0CqgJItP5Lm3/Bffuvdfb5+I22ZtnfGvprbdQumoxeyMXBMtrWkKs5Fv9Yj37r3RjPfuvde9+691&#10;737r3Xvfuvde9+691737r3Xvfuvde9+691737r3Xvfuvde9+691737r3Xvfuvde9+691737r3Xvf&#10;uvde9+691//V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t+L4qbufYH/AAmo7atN9t/G67OUuoEIZBKX9Pv3XutB&#10;4kk3JJJ+pPJ9+691Z3/J92pFvD589DYuelFXGu8MbUNEU1i0bt6iPfuvdfalwFBHi8JisfCgjio6&#10;CmgSNeAgSIDSB7917p39+691737r3Xvfuvde9+691737r3Xvfuvde9+691737r3Xvfuvde9+6917&#10;37r3Xvfuvde9+691737r3Xvfuvde9+691737r3X/1t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i/6G/4K3+9e/de6+Of/AMKF&#10;f+3kvbX/AC2H/Qw9+691Rz7917r3v3XujI/EDBybj+TPTGISBqkVe+MUjxKurUl2Y+n/AGHv3Xuv&#10;t+fHDELgeiOqsQkQgWg2ZiIBEBpCfs6iLf7H37r3Q1+/de697917r3v3Xuve/de697917r3v3Xuv&#10;e/de697917r3v3Xuve/de697917r3v3Xuve/de697917r3v3Xuve/de697917r3v3Xuv/9T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uL/AKG/4K3+9e/de6+Of/woV/7eS9tf8th/0MPf&#10;uvdUc+/de6+pv/wkl/7IJyP/AIdMv/Wyp9+691tg+/de697917r3v3Xuve/de697917r3v3Xuve/&#10;de697917r3v3Xuve/de697917r3v3Xuve/de697917r3v3Xuve/de697917r3v3Xuve/de697917&#10;r//V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uL/ob/grf717917r45/8AwoV/&#10;7eS9tf8ALYf9DD37r3VHPv3Xuvqb/wDCSX/sgnI/+HTL/wBbKn37r3W2D7917r3v3Xuve/de6979&#10;17r3v3Xuve/de697917r3v3Xuve/de697917r3v3Xuve/de697917r3v3Xuve/de697917r3v3Xu&#10;ve/de697917r3v3Xuv/W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97917r3v3Xuve/de697917r3v3Xuve/de697917r3v3Xuve/de697917r3v3Xuv&#10;e/de697917r3v3Xuve/de697917r3v3Xuv/X3+Pfuvde9+691737r3Xvfuvde9+691737r3Xvfuv&#10;de9+691737r3Xvfuvde9+691737r3Xvfuvde9+691737r3Xvfuvde9+691737r3XvfuvdfKo/wCF&#10;Yv8A28Drf+WFV/1uf37r3Wq97917r6Qv/CNr/mRfbn/UXB/1upvfuvdbuf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/9X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">
                <v:shape id="Picture 1076248068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">
                  <v:imagedata r:id="rId125" o:title=""/>
                </v:shape>
                <v:shape id="Picture 1287120344" o:spid="_x0000_s1028" type="#_x0000_t75" alt="&quot;&quot;" style="position:absolute;left:1896;top:1669;width:3018;height:3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">
                  <v:imagedata r:id="rId126" o:title=""/>
                </v:shape>
                <v:shape id="Picture 1877654792" o:spid="_x0000_s1029" type="#_x0000_t75" alt="&quot;&quot;" style="position:absolute;left:11131;top:954;width:3099;height:3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">
                  <v:imagedata r:id="rId93" o:title=""/>
                </v:shape>
                <w10:wrap anchorx="margin"/>
              </v:group>
            </w:pict>
          </mc:Fallback>
        </mc:AlternateContent>
      </w:r>
      <w:r w:rsidRPr="00540573">
        <w:rPr>
          <w:b/>
          <w:bCs/>
        </w:rPr>
        <w:t>or</w:t>
      </w:r>
    </w:p>
    <w:p w14:paraId="59FEFA52" w14:textId="6AAC54DE" w:rsidR="009D0F8F" w:rsidRDefault="00997083" w:rsidP="00851387">
      <w:pPr>
        <w:pStyle w:val="Listtoplevel"/>
      </w:pPr>
      <w:r>
        <w:t xml:space="preserve">have different rules for </w:t>
      </w:r>
      <w:r w:rsidR="009D0F8F">
        <w:t xml:space="preserve">different </w:t>
      </w:r>
      <w:r>
        <w:t>places</w:t>
      </w:r>
      <w:r w:rsidR="009D0F8F">
        <w:t>.</w:t>
      </w:r>
    </w:p>
    <w:p w14:paraId="62A3D707" w14:textId="7CCC16A8" w:rsidR="009D0F8F" w:rsidRDefault="009D0F8F" w:rsidP="003F6945"/>
    <w:p w14:paraId="6A4370DA" w14:textId="77777777" w:rsidR="00851387" w:rsidRDefault="00851387" w:rsidP="003F6945"/>
    <w:p w14:paraId="54373568" w14:textId="0E2120DF" w:rsidR="009D0F8F" w:rsidRDefault="009D0F8F" w:rsidP="003F6945"/>
    <w:p w14:paraId="19ABD297" w14:textId="1F28795A" w:rsidR="009D0F8F" w:rsidRDefault="003641A3" w:rsidP="003F6945">
      <w:r>
        <w:rPr>
          <w:noProof/>
        </w:rPr>
        <w:lastRenderedPageBreak/>
        <w:drawing>
          <wp:anchor distT="0" distB="0" distL="114300" distR="114300" simplePos="0" relativeHeight="252112896" behindDoc="0" locked="0" layoutInCell="1" allowOverlap="1" wp14:anchorId="6C1C23A2" wp14:editId="676CFFDD">
            <wp:simplePos x="0" y="0"/>
            <wp:positionH relativeFrom="margin">
              <wp:align>left</wp:align>
            </wp:positionH>
            <wp:positionV relativeFrom="paragraph">
              <wp:posOffset>198782</wp:posOffset>
            </wp:positionV>
            <wp:extent cx="1351722" cy="1351722"/>
            <wp:effectExtent l="0" t="0" r="1270" b="1270"/>
            <wp:wrapNone/>
            <wp:docPr id="249986908" name="Picture 2499869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86908" name="Picture 249986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351722" cy="13517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F8F">
        <w:t xml:space="preserve">For example a tourist town like Queenstown might need more services during the times when there are a lot more people around. </w:t>
      </w:r>
    </w:p>
    <w:p w14:paraId="76FA1CA2" w14:textId="77777777" w:rsidR="00851387" w:rsidRDefault="00851387" w:rsidP="003F6945"/>
    <w:p w14:paraId="72FC4B2E" w14:textId="77777777" w:rsidR="00851387" w:rsidRDefault="00851387" w:rsidP="003F6945"/>
    <w:p w14:paraId="558D44EF" w14:textId="7429645D" w:rsidR="006D420F" w:rsidRDefault="003641A3" w:rsidP="003F6945">
      <w:r>
        <w:rPr>
          <w:noProof/>
        </w:rPr>
        <w:drawing>
          <wp:anchor distT="0" distB="0" distL="114300" distR="114300" simplePos="0" relativeHeight="252119040" behindDoc="0" locked="0" layoutInCell="1" allowOverlap="1" wp14:anchorId="1F42FBB2" wp14:editId="5BA0B14D">
            <wp:simplePos x="0" y="0"/>
            <wp:positionH relativeFrom="margin">
              <wp:align>left</wp:align>
            </wp:positionH>
            <wp:positionV relativeFrom="paragraph">
              <wp:posOffset>-50993</wp:posOffset>
            </wp:positionV>
            <wp:extent cx="1478943" cy="1478943"/>
            <wp:effectExtent l="0" t="0" r="6985" b="6985"/>
            <wp:wrapNone/>
            <wp:docPr id="25905192" name="Picture 25905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05192" name="Picture 25905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478943" cy="1478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20F">
        <w:t xml:space="preserve">We </w:t>
      </w:r>
      <w:r w:rsidR="00997083">
        <w:t>need to think carefully about having different rules for different places</w:t>
      </w:r>
      <w:r w:rsidR="006D420F">
        <w:t xml:space="preserve">. </w:t>
      </w:r>
    </w:p>
    <w:p w14:paraId="5AF834CD" w14:textId="77777777" w:rsidR="006D420F" w:rsidRDefault="006D420F" w:rsidP="003F6945"/>
    <w:p w14:paraId="6D4759E8" w14:textId="77777777" w:rsidR="006D420F" w:rsidRDefault="006D420F" w:rsidP="003F6945"/>
    <w:p w14:paraId="71FE0ACB" w14:textId="142E0548" w:rsidR="006D420F" w:rsidRPr="006120DF" w:rsidRDefault="003641A3" w:rsidP="006D420F">
      <w:pPr>
        <w:pStyle w:val="Heading2"/>
      </w:pPr>
      <w:bookmarkStart w:id="19" w:name="_Toc227919780"/>
      <w:r>
        <w:rPr>
          <w:noProof/>
        </w:rPr>
        <w:drawing>
          <wp:anchor distT="0" distB="0" distL="114300" distR="114300" simplePos="0" relativeHeight="252126208" behindDoc="0" locked="0" layoutInCell="1" allowOverlap="1" wp14:anchorId="7D50D4D2" wp14:editId="37BF68A3">
            <wp:simplePos x="0" y="0"/>
            <wp:positionH relativeFrom="margin">
              <wp:align>left</wp:align>
            </wp:positionH>
            <wp:positionV relativeFrom="paragraph">
              <wp:posOffset>251211</wp:posOffset>
            </wp:positionV>
            <wp:extent cx="1407381" cy="1407381"/>
            <wp:effectExtent l="0" t="0" r="0" b="2540"/>
            <wp:wrapNone/>
            <wp:docPr id="1199546497" name="Picture 11995464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546497" name="Picture 11995464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407381" cy="1407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20F">
        <w:t>Comparing future services with what we have today</w:t>
      </w:r>
      <w:bookmarkEnd w:id="19"/>
    </w:p>
    <w:p w14:paraId="3886B7F4" w14:textId="77777777" w:rsidR="00A214B2" w:rsidRDefault="00A214B2" w:rsidP="00E97E31"/>
    <w:p w14:paraId="4B1D6529" w14:textId="7811E5F0" w:rsidR="006D420F" w:rsidRDefault="006D420F" w:rsidP="00E97E31">
      <w:r>
        <w:t xml:space="preserve">It is not </w:t>
      </w:r>
      <w:r w:rsidR="00C331F2">
        <w:t>easy</w:t>
      </w:r>
      <w:r>
        <w:t xml:space="preserve"> to </w:t>
      </w:r>
      <w:r w:rsidRPr="006D420F">
        <w:rPr>
          <w:b/>
          <w:bCs/>
        </w:rPr>
        <w:t>compare</w:t>
      </w:r>
      <w:r>
        <w:t xml:space="preserve"> future services with what happens now. </w:t>
      </w:r>
    </w:p>
    <w:p w14:paraId="54B81742" w14:textId="77777777" w:rsidR="003641A3" w:rsidRDefault="003641A3" w:rsidP="006D25D2">
      <w:pPr>
        <w:spacing w:line="336" w:lineRule="auto"/>
        <w:rPr>
          <w:b/>
          <w:bCs/>
        </w:rPr>
      </w:pPr>
    </w:p>
    <w:p w14:paraId="15BF7CFE" w14:textId="25C9E1CE" w:rsidR="003641A3" w:rsidRDefault="00315F94" w:rsidP="006D25D2">
      <w:pPr>
        <w:spacing w:line="336" w:lineRule="auto"/>
        <w:rPr>
          <w:b/>
          <w:bCs/>
        </w:rPr>
      </w:pPr>
      <w:r w:rsidRPr="00C331F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4FB4E5E5" wp14:editId="75A56E3A">
                <wp:simplePos x="0" y="0"/>
                <wp:positionH relativeFrom="margin">
                  <wp:posOffset>2131060</wp:posOffset>
                </wp:positionH>
                <wp:positionV relativeFrom="paragraph">
                  <wp:posOffset>290499</wp:posOffset>
                </wp:positionV>
                <wp:extent cx="3600450" cy="2337435"/>
                <wp:effectExtent l="0" t="0" r="0" b="5715"/>
                <wp:wrapNone/>
                <wp:docPr id="778285142" name="Rectangle 7782851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3374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FB158" id="Rectangle 778285142" o:spid="_x0000_s1026" alt="&quot;&quot;" style="position:absolute;margin-left:167.8pt;margin-top:22.85pt;width:283.5pt;height:184.05pt;z-index:-25135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0D7CDB9" w14:textId="6B9A9EC5" w:rsidR="00C331F2" w:rsidRDefault="003641A3" w:rsidP="006D25D2">
      <w:pPr>
        <w:spacing w:line="336" w:lineRule="auto"/>
      </w:pPr>
      <w:r>
        <w:rPr>
          <w:noProof/>
        </w:rPr>
        <w:drawing>
          <wp:anchor distT="0" distB="0" distL="114300" distR="114300" simplePos="0" relativeHeight="252128256" behindDoc="0" locked="0" layoutInCell="1" allowOverlap="1" wp14:anchorId="1A49B0FD" wp14:editId="451DFF3E">
            <wp:simplePos x="0" y="0"/>
            <wp:positionH relativeFrom="margin">
              <wp:align>left</wp:align>
            </wp:positionH>
            <wp:positionV relativeFrom="paragraph">
              <wp:posOffset>331719</wp:posOffset>
            </wp:positionV>
            <wp:extent cx="1490706" cy="1415333"/>
            <wp:effectExtent l="0" t="0" r="0" b="0"/>
            <wp:wrapNone/>
            <wp:docPr id="512729182" name="Picture 5127291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729182" name="Picture 5127291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490706" cy="1415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20F" w:rsidRPr="00C331F2">
        <w:rPr>
          <w:b/>
          <w:bCs/>
        </w:rPr>
        <w:t>Compare</w:t>
      </w:r>
      <w:r w:rsidR="006D420F">
        <w:t xml:space="preserve"> means </w:t>
      </w:r>
      <w:r w:rsidR="00364627">
        <w:t xml:space="preserve">to look </w:t>
      </w:r>
      <w:r w:rsidR="00C331F2">
        <w:t>at information from different places to find out if things are:</w:t>
      </w:r>
    </w:p>
    <w:p w14:paraId="31FBF951" w14:textId="4698D67D" w:rsidR="00C331F2" w:rsidRPr="00C331F2" w:rsidRDefault="00C331F2" w:rsidP="006D25D2">
      <w:pPr>
        <w:pStyle w:val="Listtoplevel"/>
        <w:spacing w:line="336" w:lineRule="auto"/>
      </w:pPr>
      <w:r w:rsidRPr="00C331F2">
        <w:t>different</w:t>
      </w:r>
    </w:p>
    <w:p w14:paraId="7D92FF16" w14:textId="77777777" w:rsidR="00C331F2" w:rsidRDefault="00C331F2" w:rsidP="006D25D2">
      <w:pPr>
        <w:pStyle w:val="Listtoplevel"/>
        <w:spacing w:line="336" w:lineRule="auto"/>
      </w:pPr>
      <w:r w:rsidRPr="00C331F2">
        <w:t>the same.</w:t>
      </w:r>
    </w:p>
    <w:p w14:paraId="7EA635BA" w14:textId="5B3A2BB4" w:rsidR="003641A3" w:rsidRDefault="003641A3" w:rsidP="00851387">
      <w:r>
        <w:br w:type="page"/>
      </w:r>
    </w:p>
    <w:p w14:paraId="15C4AC10" w14:textId="7B9DB382" w:rsidR="00C331F2" w:rsidRDefault="003D13DC" w:rsidP="006D25D2">
      <w:pPr>
        <w:spacing w:line="336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30304" behindDoc="0" locked="0" layoutInCell="1" allowOverlap="1" wp14:anchorId="6B95DA20" wp14:editId="2AD5D90C">
                <wp:simplePos x="0" y="0"/>
                <wp:positionH relativeFrom="column">
                  <wp:posOffset>22860</wp:posOffset>
                </wp:positionH>
                <wp:positionV relativeFrom="paragraph">
                  <wp:posOffset>-128601</wp:posOffset>
                </wp:positionV>
                <wp:extent cx="1498600" cy="1498600"/>
                <wp:effectExtent l="0" t="0" r="6350" b="0"/>
                <wp:wrapNone/>
                <wp:docPr id="1748316036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8600" cy="1498600"/>
                          <a:chOff x="0" y="0"/>
                          <a:chExt cx="1498600" cy="1498600"/>
                        </a:xfrm>
                      </wpg:grpSpPr>
                      <pic:pic xmlns:pic="http://schemas.openxmlformats.org/drawingml/2006/picture">
                        <pic:nvPicPr>
                          <pic:cNvPr id="1177760399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600" cy="149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59899778" name="Picture 20659212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 rot="20398695">
                            <a:off x="139810" y="524772"/>
                            <a:ext cx="982345" cy="4734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8CC0CC" id="Group 9" o:spid="_x0000_s1026" alt="&quot;&quot;" style="position:absolute;margin-left:1.8pt;margin-top:-10.15pt;width:118pt;height:118pt;z-index:252130304" coordsize="14986,1498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">
                <v:shape id="Picture 2065921228" o:spid="_x0000_s1027" type="#_x0000_t75" alt="&quot;&quot;" style="position:absolute;width:14986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">
                  <v:imagedata r:id="rId62" o:title=""/>
                </v:shape>
                <v:shape id="Picture 2065921228" o:spid="_x0000_s1028" type="#_x0000_t75" alt="&quot;&quot;" style="position:absolute;left:1398;top:5247;width:9823;height:4735;rotation:-131214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">
                  <v:imagedata r:id="rId34" o:title=""/>
                </v:shape>
              </v:group>
            </w:pict>
          </mc:Fallback>
        </mc:AlternateContent>
      </w:r>
      <w:r w:rsidR="00C331F2">
        <w:t xml:space="preserve">The </w:t>
      </w:r>
      <w:r w:rsidR="00F36896">
        <w:t xml:space="preserve">cash </w:t>
      </w:r>
      <w:r w:rsidR="00C331F2">
        <w:t xml:space="preserve">services </w:t>
      </w:r>
      <w:r w:rsidR="00F36896">
        <w:t xml:space="preserve">that happen </w:t>
      </w:r>
      <w:r w:rsidR="00C331F2">
        <w:t>now are sometimes:</w:t>
      </w:r>
    </w:p>
    <w:p w14:paraId="5FC3BFF2" w14:textId="59793CC8" w:rsidR="00C331F2" w:rsidRDefault="00997083" w:rsidP="006D25D2">
      <w:pPr>
        <w:pStyle w:val="Listtoplevel"/>
        <w:spacing w:line="336" w:lineRule="auto"/>
      </w:pPr>
      <w:r>
        <mc:AlternateContent>
          <mc:Choice Requires="wpg">
            <w:drawing>
              <wp:anchor distT="0" distB="0" distL="114300" distR="114300" simplePos="0" relativeHeight="252136448" behindDoc="0" locked="0" layoutInCell="1" allowOverlap="1" wp14:anchorId="0F6E8359" wp14:editId="68F46DEF">
                <wp:simplePos x="0" y="0"/>
                <wp:positionH relativeFrom="column">
                  <wp:posOffset>0</wp:posOffset>
                </wp:positionH>
                <wp:positionV relativeFrom="paragraph">
                  <wp:posOffset>613079</wp:posOffset>
                </wp:positionV>
                <wp:extent cx="1439545" cy="1727835"/>
                <wp:effectExtent l="0" t="19050" r="8255" b="5715"/>
                <wp:wrapNone/>
                <wp:docPr id="1047147335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727835"/>
                          <a:chOff x="0" y="0"/>
                          <a:chExt cx="1545700" cy="1841003"/>
                        </a:xfrm>
                      </wpg:grpSpPr>
                      <pic:pic xmlns:pic="http://schemas.openxmlformats.org/drawingml/2006/picture">
                        <pic:nvPicPr>
                          <pic:cNvPr id="1353375773" name="Picture 1440371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426223"/>
                            <a:ext cx="1000125" cy="14147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92139127" name="Speech Bubble: Oval 3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262331">
                            <a:off x="631300" y="0"/>
                            <a:ext cx="914400" cy="80056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91CD32" w14:textId="77777777" w:rsidR="003D13DC" w:rsidRDefault="003D13DC" w:rsidP="003D13DC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21210976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675861" y="12755"/>
                            <a:ext cx="762635" cy="7626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6E8359" id="Group 41" o:spid="_x0000_s1026" alt="&quot;&quot;" style="position:absolute;left:0;text-align:left;margin-left:0;margin-top:48.25pt;width:113.35pt;height:136.05pt;z-index:252136448;mso-width-relative:margin;mso-height-relative:margin" coordsize="15457,18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">
                <v:shape id="Picture 1440371363" o:spid="_x0000_s1027" type="#_x0000_t75" alt="&quot;&quot;" style="position:absolute;top:4262;width:10001;height:14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">
                  <v:imagedata r:id="rId135" o:title="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30" o:spid="_x0000_s1028" type="#_x0000_t63" alt="&quot;&quot;" style="position:absolute;left:6313;width:9144;height:8005;rotation:137880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" adj="6300,24300" filled="f" strokecolor="#09101d [484]" strokeweight="1pt">
                  <v:textbox>
                    <w:txbxContent>
                      <w:p w14:paraId="6591CD32" w14:textId="77777777" w:rsidR="003D13DC" w:rsidRDefault="003D13DC" w:rsidP="003D13DC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1582475339" o:spid="_x0000_s1029" type="#_x0000_t75" alt="&quot;&quot;" style="position:absolute;left:6758;top:127;width:7626;height:7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">
                  <v:imagedata r:id="rId108" o:title=""/>
                </v:shape>
              </v:group>
            </w:pict>
          </mc:Fallback>
        </mc:AlternateContent>
      </w:r>
      <w:r w:rsidR="00C331F2">
        <w:t>only withdraw</w:t>
      </w:r>
      <w:r w:rsidR="003C1A71">
        <w:t xml:space="preserve">ing </w:t>
      </w:r>
      <w:r w:rsidR="00C331F2">
        <w:t>cash</w:t>
      </w:r>
    </w:p>
    <w:p w14:paraId="3A244A70" w14:textId="7E032396" w:rsidR="00C331F2" w:rsidRDefault="00C331F2" w:rsidP="006D25D2">
      <w:pPr>
        <w:pStyle w:val="Listtoplevel"/>
        <w:spacing w:line="336" w:lineRule="auto"/>
      </w:pPr>
      <w:r>
        <w:t>deposit</w:t>
      </w:r>
      <w:r w:rsidR="003C1A71">
        <w:t>ing cash</w:t>
      </w:r>
    </w:p>
    <w:p w14:paraId="49D79724" w14:textId="532B99FC" w:rsidR="00C331F2" w:rsidRDefault="00C331F2" w:rsidP="006D25D2">
      <w:pPr>
        <w:pStyle w:val="Listtoplevel"/>
        <w:spacing w:line="336" w:lineRule="auto"/>
      </w:pPr>
      <w:r>
        <w:t xml:space="preserve">only for the customers of </w:t>
      </w:r>
      <w:r w:rsidR="00E07412">
        <w:t>1</w:t>
      </w:r>
      <w:r>
        <w:t xml:space="preserve"> bank. </w:t>
      </w:r>
    </w:p>
    <w:p w14:paraId="074ACFA2" w14:textId="77777777" w:rsidR="00C331F2" w:rsidRDefault="00C331F2" w:rsidP="006D25D2">
      <w:pPr>
        <w:spacing w:line="336" w:lineRule="auto"/>
      </w:pPr>
    </w:p>
    <w:p w14:paraId="20C9AF2E" w14:textId="1587BEA4" w:rsidR="00C331F2" w:rsidRDefault="00997083" w:rsidP="006D25D2">
      <w:pPr>
        <w:spacing w:line="336" w:lineRule="auto"/>
      </w:pPr>
      <w:r>
        <w:rPr>
          <w:noProof/>
        </w:rPr>
        <w:drawing>
          <wp:anchor distT="0" distB="0" distL="114300" distR="114300" simplePos="0" relativeHeight="252375040" behindDoc="0" locked="0" layoutInCell="1" allowOverlap="1" wp14:anchorId="5759F766" wp14:editId="6E98A216">
            <wp:simplePos x="0" y="0"/>
            <wp:positionH relativeFrom="margin">
              <wp:align>left</wp:align>
            </wp:positionH>
            <wp:positionV relativeFrom="paragraph">
              <wp:posOffset>245856</wp:posOffset>
            </wp:positionV>
            <wp:extent cx="866692" cy="1225673"/>
            <wp:effectExtent l="0" t="0" r="0" b="0"/>
            <wp:wrapNone/>
            <wp:docPr id="902610412" name="Picture 9026104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610412" name="Picture 9026104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868423" cy="1228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8310C" w14:textId="35FF12FA" w:rsidR="00997083" w:rsidRDefault="00C331F2" w:rsidP="006D25D2">
      <w:pPr>
        <w:spacing w:line="336" w:lineRule="auto"/>
      </w:pPr>
      <w:r>
        <w:t xml:space="preserve">Our proposal </w:t>
      </w:r>
      <w:r w:rsidR="00997083">
        <w:t>might mean there are fewer sites.</w:t>
      </w:r>
    </w:p>
    <w:p w14:paraId="11644BB0" w14:textId="53F359AA" w:rsidR="00997083" w:rsidRDefault="00997083" w:rsidP="006D25D2">
      <w:pPr>
        <w:spacing w:line="336" w:lineRule="auto"/>
      </w:pPr>
    </w:p>
    <w:p w14:paraId="6D5B3CE2" w14:textId="6A2F299D" w:rsidR="00997083" w:rsidRDefault="00997083" w:rsidP="006D25D2">
      <w:pPr>
        <w:spacing w:line="336" w:lineRule="auto"/>
      </w:pPr>
    </w:p>
    <w:p w14:paraId="1107A689" w14:textId="14EA8D25" w:rsidR="006D25D2" w:rsidRDefault="00997083" w:rsidP="006D25D2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5EEC9917" wp14:editId="042A5C18">
                <wp:simplePos x="0" y="0"/>
                <wp:positionH relativeFrom="margin">
                  <wp:posOffset>0</wp:posOffset>
                </wp:positionH>
                <wp:positionV relativeFrom="paragraph">
                  <wp:posOffset>75896</wp:posOffset>
                </wp:positionV>
                <wp:extent cx="1493989" cy="1462819"/>
                <wp:effectExtent l="0" t="0" r="0" b="0"/>
                <wp:wrapNone/>
                <wp:docPr id="341571808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3989" cy="1462819"/>
                          <a:chOff x="0" y="0"/>
                          <a:chExt cx="1493989" cy="1462819"/>
                        </a:xfrm>
                      </wpg:grpSpPr>
                      <pic:pic xmlns:pic="http://schemas.openxmlformats.org/drawingml/2006/picture">
                        <pic:nvPicPr>
                          <pic:cNvPr id="275095370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135" cy="6991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0692888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818984" y="787179"/>
                            <a:ext cx="675005" cy="675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301499" name="Picture 2122018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429370" y="421419"/>
                            <a:ext cx="572135" cy="572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CFA532" id="Group 31" o:spid="_x0000_s1026" alt="&quot;&quot;" style="position:absolute;margin-left:0;margin-top:6pt;width:117.65pt;height:115.2pt;z-index:252143616;mso-position-horizontal-relative:margin" coordsize="14939,146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">
                <v:shape id="Picture 1582475339" o:spid="_x0000_s1027" type="#_x0000_t75" alt="&quot;&quot;" style="position:absolute;width:6991;height:6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">
                  <v:imagedata r:id="rId108" o:title=""/>
                </v:shape>
                <v:shape id="Picture 1582475339" o:spid="_x0000_s1028" type="#_x0000_t75" alt="&quot;&quot;" style="position:absolute;left:8189;top:7871;width:6750;height:67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">
                  <v:imagedata r:id="rId108" o:title=""/>
                </v:shape>
                <v:shape id="Picture 212201835" o:spid="_x0000_s1029" type="#_x0000_t75" alt="&quot;&quot;" style="position:absolute;left:4293;top:4214;width:5722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">
                  <v:imagedata r:id="rId13" o:title=""/>
                </v:shape>
                <w10:wrap anchorx="margin"/>
              </v:group>
            </w:pict>
          </mc:Fallback>
        </mc:AlternateContent>
      </w:r>
      <w:r>
        <w:t>These sites would</w:t>
      </w:r>
      <w:r w:rsidR="006D25D2">
        <w:t>:</w:t>
      </w:r>
    </w:p>
    <w:p w14:paraId="13FBB4B3" w14:textId="2AE5BC70" w:rsidR="006D25D2" w:rsidRDefault="006D25D2" w:rsidP="006D25D2">
      <w:pPr>
        <w:pStyle w:val="Listtoplevel"/>
        <w:spacing w:line="336" w:lineRule="auto"/>
      </w:pPr>
      <w:r>
        <w:t>be shared</w:t>
      </w:r>
    </w:p>
    <w:p w14:paraId="58FC99ED" w14:textId="2D3964D1" w:rsidR="00C331F2" w:rsidRDefault="00C331F2" w:rsidP="006D25D2">
      <w:pPr>
        <w:pStyle w:val="Listtoplevel"/>
        <w:spacing w:line="336" w:lineRule="auto"/>
      </w:pPr>
      <w:r>
        <w:t>do all the services.</w:t>
      </w:r>
    </w:p>
    <w:p w14:paraId="08732405" w14:textId="77777777" w:rsidR="006D25D2" w:rsidRDefault="006D25D2" w:rsidP="007C349C">
      <w:pPr>
        <w:spacing w:line="336" w:lineRule="auto"/>
      </w:pPr>
    </w:p>
    <w:p w14:paraId="6DFC9A6F" w14:textId="77777777" w:rsidR="006D25D2" w:rsidRDefault="006D25D2" w:rsidP="007C349C">
      <w:pPr>
        <w:spacing w:line="336" w:lineRule="auto"/>
      </w:pPr>
    </w:p>
    <w:p w14:paraId="7C23C1CA" w14:textId="77777777" w:rsidR="003D13DC" w:rsidRDefault="003D13DC" w:rsidP="007C349C">
      <w:pPr>
        <w:spacing w:line="336" w:lineRule="auto"/>
      </w:pPr>
    </w:p>
    <w:p w14:paraId="4C1C53C1" w14:textId="77777777" w:rsidR="003D13DC" w:rsidRDefault="003D13DC" w:rsidP="007C349C">
      <w:pPr>
        <w:spacing w:line="336" w:lineRule="auto"/>
      </w:pPr>
    </w:p>
    <w:p w14:paraId="44BE62B6" w14:textId="77777777" w:rsidR="003D13DC" w:rsidRDefault="003D13DC" w:rsidP="007C349C">
      <w:pPr>
        <w:spacing w:line="336" w:lineRule="auto"/>
      </w:pPr>
    </w:p>
    <w:p w14:paraId="77F35E0E" w14:textId="77777777" w:rsidR="003C1A71" w:rsidRDefault="003C1A71" w:rsidP="007C349C">
      <w:pPr>
        <w:spacing w:line="336" w:lineRule="auto"/>
      </w:pPr>
    </w:p>
    <w:p w14:paraId="364C3FE5" w14:textId="77777777" w:rsidR="00B41449" w:rsidRDefault="00B41449" w:rsidP="007C349C">
      <w:pPr>
        <w:spacing w:line="336" w:lineRule="auto"/>
      </w:pPr>
    </w:p>
    <w:p w14:paraId="11CE2136" w14:textId="77777777" w:rsidR="00EC0100" w:rsidRDefault="00EC0100" w:rsidP="007C349C">
      <w:pPr>
        <w:spacing w:line="336" w:lineRule="auto"/>
      </w:pPr>
    </w:p>
    <w:p w14:paraId="169F3755" w14:textId="7A0FDF42" w:rsidR="006D25D2" w:rsidRDefault="003D13DC" w:rsidP="007C349C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4DF4E1A2" wp14:editId="681BB84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78915" cy="1478915"/>
            <wp:effectExtent l="0" t="0" r="6985" b="6985"/>
            <wp:wrapNone/>
            <wp:docPr id="934095528" name="Picture 9340955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95528" name="Picture 9340955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481657" cy="14816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5D2">
        <w:t>Our proposal would mean:</w:t>
      </w:r>
    </w:p>
    <w:p w14:paraId="48457C53" w14:textId="5EE65F29" w:rsidR="006D25D2" w:rsidRDefault="006D25D2" w:rsidP="007C349C">
      <w:pPr>
        <w:pStyle w:val="Listtoplevel"/>
        <w:spacing w:line="336" w:lineRule="auto"/>
      </w:pPr>
      <w:r>
        <w:t>more people would be able to get cash services</w:t>
      </w:r>
    </w:p>
    <w:p w14:paraId="3AC6DAF8" w14:textId="53BCA0AD" w:rsidR="006D25D2" w:rsidRDefault="003D13DC" w:rsidP="007C349C">
      <w:pPr>
        <w:pStyle w:val="Listtoplevel"/>
        <w:spacing w:line="336" w:lineRule="auto"/>
      </w:pPr>
      <w:r>
        <w:drawing>
          <wp:anchor distT="0" distB="0" distL="114300" distR="114300" simplePos="0" relativeHeight="252149760" behindDoc="0" locked="0" layoutInCell="1" allowOverlap="1" wp14:anchorId="7BCBD662" wp14:editId="0A7907B6">
            <wp:simplePos x="0" y="0"/>
            <wp:positionH relativeFrom="margin">
              <wp:align>left</wp:align>
            </wp:positionH>
            <wp:positionV relativeFrom="paragraph">
              <wp:posOffset>930523</wp:posOffset>
            </wp:positionV>
            <wp:extent cx="1582310" cy="1582310"/>
            <wp:effectExtent l="0" t="0" r="0" b="0"/>
            <wp:wrapNone/>
            <wp:docPr id="799431995" name="Picture 7994319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431995" name="Picture 7994319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583708" cy="1583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5D2">
        <w:t>customers of any bank would be able to use the services</w:t>
      </w:r>
    </w:p>
    <w:p w14:paraId="58B4F31E" w14:textId="77777777" w:rsidR="00EC0100" w:rsidRDefault="006D25D2" w:rsidP="00BC5A7F">
      <w:pPr>
        <w:pStyle w:val="Listtoplevel"/>
        <w:spacing w:line="336" w:lineRule="auto"/>
      </w:pPr>
      <w:r>
        <w:t xml:space="preserve">withdrawing </w:t>
      </w:r>
      <w:r w:rsidR="003C1A71">
        <w:t xml:space="preserve">cash </w:t>
      </w:r>
      <w:r>
        <w:t>would still be free / cost nothing to do</w:t>
      </w:r>
    </w:p>
    <w:p w14:paraId="4F55BCFF" w14:textId="076AE44E" w:rsidR="006D25D2" w:rsidRDefault="00EC0100" w:rsidP="00BC5A7F">
      <w:pPr>
        <w:pStyle w:val="Listtoplevel"/>
        <w:spacing w:line="336" w:lineRule="auto"/>
      </w:pPr>
      <w:r>
        <w:t>other cash services like deposting would be free</w:t>
      </w:r>
      <w:r w:rsidR="006D25D2">
        <w:t xml:space="preserve">. </w:t>
      </w:r>
    </w:p>
    <w:p w14:paraId="564C22E0" w14:textId="77777777" w:rsidR="00C331F2" w:rsidRDefault="00C331F2" w:rsidP="007C349C">
      <w:pPr>
        <w:spacing w:line="336" w:lineRule="auto"/>
      </w:pPr>
    </w:p>
    <w:p w14:paraId="61B96323" w14:textId="67617048" w:rsidR="006D25D2" w:rsidRDefault="006E1469" w:rsidP="007C349C">
      <w:pPr>
        <w:spacing w:line="336" w:lineRule="auto"/>
      </w:pPr>
      <w:r>
        <w:rPr>
          <w:noProof/>
        </w:rPr>
        <w:drawing>
          <wp:anchor distT="0" distB="0" distL="114300" distR="114300" simplePos="0" relativeHeight="252151808" behindDoc="0" locked="0" layoutInCell="1" allowOverlap="1" wp14:anchorId="1BCCD719" wp14:editId="60298005">
            <wp:simplePos x="0" y="0"/>
            <wp:positionH relativeFrom="margin">
              <wp:align>left</wp:align>
            </wp:positionH>
            <wp:positionV relativeFrom="paragraph">
              <wp:posOffset>210020</wp:posOffset>
            </wp:positionV>
            <wp:extent cx="1367155" cy="1367155"/>
            <wp:effectExtent l="0" t="0" r="4445" b="4445"/>
            <wp:wrapNone/>
            <wp:docPr id="186277521" name="Picture 1862775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77521" name="Picture 1862775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513B" w14:textId="0BFF3BA7" w:rsidR="006D25D2" w:rsidRDefault="00907045" w:rsidP="007C349C">
      <w:pPr>
        <w:spacing w:line="336" w:lineRule="auto"/>
      </w:pPr>
      <w:r>
        <w:t>S</w:t>
      </w:r>
      <w:r w:rsidR="006D25D2">
        <w:t xml:space="preserve">hops might also find it easier to </w:t>
      </w:r>
      <w:r w:rsidR="009A6AA2">
        <w:t>do</w:t>
      </w:r>
      <w:r w:rsidR="006D25D2">
        <w:t xml:space="preserve"> </w:t>
      </w:r>
      <w:r w:rsidR="006D25D2" w:rsidRPr="007C349C">
        <w:rPr>
          <w:b/>
          <w:bCs/>
        </w:rPr>
        <w:t>cash</w:t>
      </w:r>
      <w:r w:rsidR="009A6AA2" w:rsidRPr="007C349C">
        <w:rPr>
          <w:b/>
          <w:bCs/>
        </w:rPr>
        <w:t>-out services</w:t>
      </w:r>
      <w:r w:rsidR="006D25D2">
        <w:t xml:space="preserve"> because they </w:t>
      </w:r>
      <w:r w:rsidR="00EE455D">
        <w:t xml:space="preserve">could </w:t>
      </w:r>
      <w:r w:rsidR="006D25D2">
        <w:t xml:space="preserve">get cash services </w:t>
      </w:r>
      <w:r w:rsidR="00BB14A2">
        <w:t>more easily</w:t>
      </w:r>
      <w:r w:rsidR="006D25D2">
        <w:t xml:space="preserve">. </w:t>
      </w:r>
    </w:p>
    <w:p w14:paraId="36321CB6" w14:textId="23470105" w:rsidR="007C349C" w:rsidRDefault="007C349C" w:rsidP="007C349C">
      <w:pPr>
        <w:spacing w:line="336" w:lineRule="auto"/>
      </w:pPr>
    </w:p>
    <w:p w14:paraId="5929F84D" w14:textId="75426AA5" w:rsidR="007C349C" w:rsidRDefault="006E1469" w:rsidP="007C349C">
      <w:pPr>
        <w:spacing w:line="336" w:lineRule="auto"/>
      </w:pPr>
      <w:r>
        <w:rPr>
          <w:noProof/>
        </w:rPr>
        <w:drawing>
          <wp:anchor distT="0" distB="0" distL="114300" distR="114300" simplePos="0" relativeHeight="252387328" behindDoc="0" locked="0" layoutInCell="1" allowOverlap="1" wp14:anchorId="26EC2BD1" wp14:editId="6DED6E09">
            <wp:simplePos x="0" y="0"/>
            <wp:positionH relativeFrom="margin">
              <wp:align>left</wp:align>
            </wp:positionH>
            <wp:positionV relativeFrom="paragraph">
              <wp:posOffset>223327</wp:posOffset>
            </wp:positionV>
            <wp:extent cx="1304014" cy="1110611"/>
            <wp:effectExtent l="0" t="0" r="0" b="0"/>
            <wp:wrapNone/>
            <wp:docPr id="184454999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549993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304014" cy="11106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0100" w:rsidRPr="00C331F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4416" behindDoc="1" locked="0" layoutInCell="1" allowOverlap="1" wp14:anchorId="3443923A" wp14:editId="66828D1F">
                <wp:simplePos x="0" y="0"/>
                <wp:positionH relativeFrom="margin">
                  <wp:align>right</wp:align>
                </wp:positionH>
                <wp:positionV relativeFrom="paragraph">
                  <wp:posOffset>255463</wp:posOffset>
                </wp:positionV>
                <wp:extent cx="3600450" cy="1105232"/>
                <wp:effectExtent l="0" t="0" r="0" b="0"/>
                <wp:wrapNone/>
                <wp:docPr id="1490444958" name="Rectangle 14904449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0523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CB9BB" id="Rectangle 1490444958" o:spid="_x0000_s1026" alt="&quot;&quot;" style="position:absolute;margin-left:232.3pt;margin-top:20.1pt;width:283.5pt;height:87.05pt;z-index:-251352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09C8DF77" w14:textId="18CF64F9" w:rsidR="003D13DC" w:rsidRDefault="007C349C" w:rsidP="007C349C">
      <w:pPr>
        <w:spacing w:line="336" w:lineRule="auto"/>
      </w:pPr>
      <w:r>
        <w:t xml:space="preserve">Here a </w:t>
      </w:r>
      <w:r w:rsidRPr="007C349C">
        <w:rPr>
          <w:b/>
          <w:bCs/>
        </w:rPr>
        <w:t>cash-out service</w:t>
      </w:r>
      <w:r>
        <w:t xml:space="preserve"> is getting some cash from your bank account when </w:t>
      </w:r>
      <w:r w:rsidR="00EC0100">
        <w:t>you go to a shop</w:t>
      </w:r>
      <w:r>
        <w:t>.</w:t>
      </w:r>
    </w:p>
    <w:p w14:paraId="58849F0A" w14:textId="4D1B5C02" w:rsidR="003D13DC" w:rsidRDefault="003D13DC" w:rsidP="007C349C">
      <w:pPr>
        <w:spacing w:line="336" w:lineRule="auto"/>
      </w:pPr>
    </w:p>
    <w:p w14:paraId="628946B4" w14:textId="77777777" w:rsidR="00981566" w:rsidRDefault="00981566" w:rsidP="007C349C">
      <w:pPr>
        <w:spacing w:line="336" w:lineRule="auto"/>
      </w:pPr>
    </w:p>
    <w:p w14:paraId="19F35326" w14:textId="7A31833C" w:rsidR="007C349C" w:rsidRDefault="007C349C" w:rsidP="007C349C">
      <w:pPr>
        <w:spacing w:line="336" w:lineRule="auto"/>
      </w:pPr>
      <w:r>
        <w:t xml:space="preserve"> </w:t>
      </w:r>
    </w:p>
    <w:p w14:paraId="251E28CD" w14:textId="77777777" w:rsidR="003C1A71" w:rsidRDefault="003C1A71" w:rsidP="007C349C">
      <w:pPr>
        <w:spacing w:line="336" w:lineRule="auto"/>
      </w:pPr>
    </w:p>
    <w:p w14:paraId="448FFBF6" w14:textId="0DCF76CA" w:rsidR="007C349C" w:rsidRDefault="000173E7" w:rsidP="000173E7">
      <w:pPr>
        <w:pStyle w:val="Heading1"/>
      </w:pPr>
      <w:bookmarkStart w:id="20" w:name="_Costs_and_benefits"/>
      <w:bookmarkStart w:id="21" w:name="_Toc227919781"/>
      <w:bookmarkEnd w:id="20"/>
      <w:r>
        <w:lastRenderedPageBreak/>
        <w:t>Costs and benefits</w:t>
      </w:r>
      <w:bookmarkEnd w:id="21"/>
    </w:p>
    <w:p w14:paraId="442DB04C" w14:textId="77777777" w:rsidR="000173E7" w:rsidRDefault="000173E7" w:rsidP="000173E7"/>
    <w:p w14:paraId="2BDCE981" w14:textId="35DE0212" w:rsidR="00B721F1" w:rsidRDefault="008253EF" w:rsidP="000173E7">
      <w:r>
        <w:rPr>
          <w:noProof/>
        </w:rPr>
        <mc:AlternateContent>
          <mc:Choice Requires="wpg">
            <w:drawing>
              <wp:anchor distT="0" distB="0" distL="114300" distR="114300" simplePos="0" relativeHeight="252380160" behindDoc="0" locked="0" layoutInCell="1" allowOverlap="1" wp14:anchorId="21023E37" wp14:editId="708F2717">
                <wp:simplePos x="0" y="0"/>
                <wp:positionH relativeFrom="column">
                  <wp:posOffset>0</wp:posOffset>
                </wp:positionH>
                <wp:positionV relativeFrom="paragraph">
                  <wp:posOffset>350989</wp:posOffset>
                </wp:positionV>
                <wp:extent cx="1620000" cy="1979374"/>
                <wp:effectExtent l="0" t="0" r="0" b="1905"/>
                <wp:wrapNone/>
                <wp:docPr id="100021078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979374"/>
                          <a:chOff x="0" y="0"/>
                          <a:chExt cx="1620000" cy="1979374"/>
                        </a:xfrm>
                      </wpg:grpSpPr>
                      <wpg:grpSp>
                        <wpg:cNvPr id="1521851818" name="Group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620000" cy="1224000"/>
                            <a:chOff x="0" y="0"/>
                            <a:chExt cx="1452328" cy="1069837"/>
                          </a:xfrm>
                        </wpg:grpSpPr>
                        <pic:pic xmlns:pic="http://schemas.openxmlformats.org/drawingml/2006/picture">
                          <pic:nvPicPr>
                            <pic:cNvPr id="599308437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7376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73411005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172" y="174928"/>
                              <a:ext cx="86995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62256713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247" y="326003"/>
                              <a:ext cx="866775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63949275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5273" y="477078"/>
                              <a:ext cx="859155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41204135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6348" y="652007"/>
                              <a:ext cx="85598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570652597" name="Group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755374"/>
                            <a:ext cx="1620000" cy="1224000"/>
                            <a:chOff x="0" y="0"/>
                            <a:chExt cx="1452328" cy="1069837"/>
                          </a:xfrm>
                        </wpg:grpSpPr>
                        <pic:pic xmlns:pic="http://schemas.openxmlformats.org/drawingml/2006/picture">
                          <pic:nvPicPr>
                            <pic:cNvPr id="1241612271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7376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5363917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172" y="174928"/>
                              <a:ext cx="86995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32178106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247" y="326003"/>
                              <a:ext cx="866775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02597257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5273" y="477078"/>
                              <a:ext cx="859155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0407434" name="Picture 41640068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6348" y="652007"/>
                              <a:ext cx="855980" cy="4178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9F8330" id="Group 42" o:spid="_x0000_s1026" alt="&quot;&quot;" style="position:absolute;margin-left:0;margin-top:27.65pt;width:127.55pt;height:155.85pt;z-index:252380160" coordsize="16200,197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">
                <v:group id="Group 39" o:spid="_x0000_s1027" alt="&quot;&quot;" style="position:absolute;width:16200;height:12240" coordsize="14523,10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">
                  <v:shape id="Picture 416400688" o:spid="_x0000_s1028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">
                    <v:imagedata r:id="rId32" o:title=""/>
                  </v:shape>
                  <v:shape id="Picture 416400688" o:spid="_x0000_s1029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">
                    <v:imagedata r:id="rId33" o:title=""/>
                  </v:shape>
                  <v:shape id="Picture 416400688" o:spid="_x0000_s1030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">
                    <v:imagedata r:id="rId34" o:title=""/>
                  </v:shape>
                  <v:shape id="Picture 416400688" o:spid="_x0000_s1031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">
                    <v:imagedata r:id="rId35" o:title=""/>
                  </v:shape>
                  <v:shape id="Picture 416400688" o:spid="_x0000_s1032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">
                    <v:imagedata r:id="rId36" o:title=""/>
                  </v:shape>
                </v:group>
                <v:group id="Group 39" o:spid="_x0000_s1033" alt="&quot;&quot;" style="position:absolute;top:7553;width:16200;height:12240" coordsize="14523,10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">
                  <v:shape id="Picture 416400688" o:spid="_x0000_s1034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">
                    <v:imagedata r:id="rId32" o:title=""/>
                  </v:shape>
                  <v:shape id="Picture 416400688" o:spid="_x0000_s1035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">
                    <v:imagedata r:id="rId33" o:title=""/>
                  </v:shape>
                  <v:shape id="Picture 416400688" o:spid="_x0000_s1036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">
                    <v:imagedata r:id="rId34" o:title=""/>
                  </v:shape>
                  <v:shape id="Picture 416400688" o:spid="_x0000_s1037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">
                    <v:imagedata r:id="rId35" o:title=""/>
                  </v:shape>
                  <v:shape id="Picture 416400688" o:spid="_x0000_s1038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">
                    <v:imagedata r:id="rId36" o:title=""/>
                  </v:shape>
                </v:group>
              </v:group>
            </w:pict>
          </mc:Fallback>
        </mc:AlternateContent>
      </w:r>
    </w:p>
    <w:p w14:paraId="4203D9E6" w14:textId="1F991D17" w:rsidR="00E95206" w:rsidRDefault="00B721F1" w:rsidP="00B721F1">
      <w:pPr>
        <w:pStyle w:val="Heading2"/>
      </w:pPr>
      <w:bookmarkStart w:id="22" w:name="_Toc227919782"/>
      <w:r>
        <w:t>Costs to banks</w:t>
      </w:r>
      <w:bookmarkEnd w:id="22"/>
    </w:p>
    <w:p w14:paraId="176A4883" w14:textId="3DD831CB" w:rsidR="00B721F1" w:rsidRDefault="00B721F1" w:rsidP="000173E7"/>
    <w:p w14:paraId="12595BB7" w14:textId="231A619E" w:rsidR="00E95206" w:rsidRDefault="00940CD4" w:rsidP="000173E7">
      <w:r>
        <w:t xml:space="preserve">We </w:t>
      </w:r>
      <w:r w:rsidRPr="00940CD4">
        <w:rPr>
          <w:b/>
          <w:bCs/>
        </w:rPr>
        <w:t>estimate</w:t>
      </w:r>
      <w:r>
        <w:t xml:space="preserve"> that meeting the standard would cost banks</w:t>
      </w:r>
      <w:r w:rsidR="00981566">
        <w:t xml:space="preserve"> a bit more than</w:t>
      </w:r>
      <w:r>
        <w:t xml:space="preserve"> 1 hundred</w:t>
      </w:r>
      <w:r w:rsidR="0078099B">
        <w:t xml:space="preserve"> million</w:t>
      </w:r>
      <w:r>
        <w:t xml:space="preserve"> dollars each year.</w:t>
      </w:r>
    </w:p>
    <w:p w14:paraId="36F7002B" w14:textId="214F8758" w:rsidR="00940CD4" w:rsidRDefault="003D13DC" w:rsidP="000173E7">
      <w:r>
        <w:rPr>
          <w:noProof/>
        </w:rPr>
        <w:drawing>
          <wp:anchor distT="0" distB="0" distL="114300" distR="114300" simplePos="0" relativeHeight="252162048" behindDoc="0" locked="0" layoutInCell="1" allowOverlap="1" wp14:anchorId="0BB13399" wp14:editId="332134C8">
            <wp:simplePos x="0" y="0"/>
            <wp:positionH relativeFrom="margin">
              <wp:posOffset>-246491</wp:posOffset>
            </wp:positionH>
            <wp:positionV relativeFrom="paragraph">
              <wp:posOffset>358775</wp:posOffset>
            </wp:positionV>
            <wp:extent cx="1598212" cy="1598212"/>
            <wp:effectExtent l="0" t="0" r="0" b="2540"/>
            <wp:wrapNone/>
            <wp:docPr id="539631445" name="Picture 539631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31445" name="Picture 539631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212" cy="1598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D1383" w14:textId="287811CC" w:rsidR="00940CD4" w:rsidRDefault="00940CD4" w:rsidP="000173E7">
      <w:r w:rsidRPr="00C331F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3B4BC0BD" wp14:editId="396CC763">
                <wp:simplePos x="0" y="0"/>
                <wp:positionH relativeFrom="margin">
                  <wp:align>right</wp:align>
                </wp:positionH>
                <wp:positionV relativeFrom="paragraph">
                  <wp:posOffset>310792</wp:posOffset>
                </wp:positionV>
                <wp:extent cx="3600450" cy="1073426"/>
                <wp:effectExtent l="0" t="0" r="0" b="0"/>
                <wp:wrapNone/>
                <wp:docPr id="2048712091" name="Rectangle 20487120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0734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1AF6A4" w14:textId="77777777" w:rsidR="00940CD4" w:rsidRDefault="00940CD4" w:rsidP="00940CD4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BC0BD" id="Rectangle 2048712091" o:spid="_x0000_s1030" alt="&quot;&quot;" style="position:absolute;left:0;text-align:left;margin-left:232.3pt;margin-top:24.45pt;width:283.5pt;height:84.5pt;z-index:-251350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" fillcolor="#bdd6ee [1304]" stroked="f" strokeweight="1pt">
                <v:textbox>
                  <w:txbxContent>
                    <w:p w14:paraId="041AF6A4" w14:textId="77777777" w:rsidR="00940CD4" w:rsidRDefault="00940CD4" w:rsidP="00940CD4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2407C4" w14:textId="54DFDCF1" w:rsidR="00940CD4" w:rsidRDefault="00940CD4" w:rsidP="000173E7">
      <w:pPr>
        <w:rPr>
          <w:lang w:eastAsia="en-GB"/>
        </w:rPr>
      </w:pPr>
      <w:r w:rsidRPr="00940CD4">
        <w:rPr>
          <w:b/>
          <w:bCs/>
        </w:rPr>
        <w:t>Estimate</w:t>
      </w:r>
      <w:r>
        <w:t xml:space="preserve"> means </w:t>
      </w:r>
      <w:r>
        <w:rPr>
          <w:lang w:eastAsia="en-GB"/>
        </w:rPr>
        <w:t>making a guess about something using lots of good information.</w:t>
      </w:r>
    </w:p>
    <w:p w14:paraId="42241A4A" w14:textId="77777777" w:rsidR="00940CD4" w:rsidRDefault="00940CD4" w:rsidP="000173E7"/>
    <w:p w14:paraId="6A513A76" w14:textId="51CB3590" w:rsidR="00940CD4" w:rsidRDefault="00981566" w:rsidP="000173E7">
      <w:r>
        <w:rPr>
          <w:noProof/>
        </w:rPr>
        <w:drawing>
          <wp:anchor distT="0" distB="0" distL="114300" distR="114300" simplePos="0" relativeHeight="252296192" behindDoc="0" locked="0" layoutInCell="1" allowOverlap="1" wp14:anchorId="15D70DB9" wp14:editId="013DA684">
            <wp:simplePos x="0" y="0"/>
            <wp:positionH relativeFrom="margin">
              <wp:align>left</wp:align>
            </wp:positionH>
            <wp:positionV relativeFrom="paragraph">
              <wp:posOffset>324395</wp:posOffset>
            </wp:positionV>
            <wp:extent cx="1288869" cy="1288869"/>
            <wp:effectExtent l="0" t="0" r="6985" b="0"/>
            <wp:wrapNone/>
            <wp:docPr id="1302037112" name="Picture 1302037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037112" name="Picture 1302037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293055" cy="129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FB5EE2" w14:textId="2493B674" w:rsidR="00940CD4" w:rsidRDefault="00940CD4" w:rsidP="000173E7">
      <w:r>
        <w:t>This cost includes:</w:t>
      </w:r>
    </w:p>
    <w:p w14:paraId="31829623" w14:textId="3632F74F" w:rsidR="00940CD4" w:rsidRDefault="00940CD4" w:rsidP="00940CD4">
      <w:pPr>
        <w:pStyle w:val="Listtoplevel"/>
      </w:pPr>
      <w:r>
        <w:t>setting up cash service</w:t>
      </w:r>
      <w:r w:rsidR="00D8058A">
        <w:t>s</w:t>
      </w:r>
      <w:r>
        <w:t xml:space="preserve"> sites</w:t>
      </w:r>
    </w:p>
    <w:p w14:paraId="3245F4E6" w14:textId="2738F3CF" w:rsidR="00940CD4" w:rsidRDefault="00981566" w:rsidP="00940CD4">
      <w:pPr>
        <w:pStyle w:val="Listtoplevel"/>
      </w:pPr>
      <w:r>
        <w:drawing>
          <wp:anchor distT="0" distB="0" distL="114300" distR="114300" simplePos="0" relativeHeight="252169216" behindDoc="0" locked="0" layoutInCell="1" allowOverlap="1" wp14:anchorId="0D6A1FC5" wp14:editId="1BF2A4E4">
            <wp:simplePos x="0" y="0"/>
            <wp:positionH relativeFrom="margin">
              <wp:align>left</wp:align>
            </wp:positionH>
            <wp:positionV relativeFrom="paragraph">
              <wp:posOffset>459831</wp:posOffset>
            </wp:positionV>
            <wp:extent cx="1440180" cy="1045845"/>
            <wp:effectExtent l="0" t="0" r="7620" b="0"/>
            <wp:wrapNone/>
            <wp:docPr id="1794691785" name="Picture 17946917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691785" name="Picture 17946917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0CD4">
        <w:t>running cash service</w:t>
      </w:r>
      <w:r w:rsidR="00E5019A">
        <w:t>s</w:t>
      </w:r>
      <w:r w:rsidR="00940CD4">
        <w:t xml:space="preserve"> sites. </w:t>
      </w:r>
    </w:p>
    <w:p w14:paraId="5AD3C0C4" w14:textId="77777777" w:rsidR="00940CD4" w:rsidRDefault="00940CD4" w:rsidP="00940CD4"/>
    <w:p w14:paraId="777702BF" w14:textId="77777777" w:rsidR="00940CD4" w:rsidRDefault="00940CD4" w:rsidP="00940CD4"/>
    <w:p w14:paraId="4BFC4C31" w14:textId="4DF309C3" w:rsidR="00940CD4" w:rsidRDefault="00976398" w:rsidP="00940CD4">
      <w:r>
        <w:rPr>
          <w:noProof/>
        </w:rPr>
        <w:lastRenderedPageBreak/>
        <w:drawing>
          <wp:anchor distT="0" distB="0" distL="114300" distR="114300" simplePos="0" relativeHeight="252177408" behindDoc="0" locked="0" layoutInCell="1" allowOverlap="1" wp14:anchorId="51B19F9E" wp14:editId="613F6548">
            <wp:simplePos x="0" y="0"/>
            <wp:positionH relativeFrom="margin">
              <wp:posOffset>731520</wp:posOffset>
            </wp:positionH>
            <wp:positionV relativeFrom="paragraph">
              <wp:posOffset>485030</wp:posOffset>
            </wp:positionV>
            <wp:extent cx="707666" cy="707666"/>
            <wp:effectExtent l="0" t="0" r="0" b="0"/>
            <wp:wrapNone/>
            <wp:docPr id="483637647" name="Picture 4836376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00576" name="Picture 7132005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9181" cy="709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175360" behindDoc="0" locked="0" layoutInCell="1" allowOverlap="1" wp14:anchorId="4E3BEAD4" wp14:editId="46AC7633">
            <wp:simplePos x="0" y="0"/>
            <wp:positionH relativeFrom="margin">
              <wp:align>left</wp:align>
            </wp:positionH>
            <wp:positionV relativeFrom="paragraph">
              <wp:posOffset>-294198</wp:posOffset>
            </wp:positionV>
            <wp:extent cx="1089329" cy="1511826"/>
            <wp:effectExtent l="0" t="0" r="0" b="0"/>
            <wp:wrapNone/>
            <wp:docPr id="1902531913" name="Picture 19025319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531913" name="Picture 19025319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92938" cy="1516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834">
        <w:t xml:space="preserve">The money customers </w:t>
      </w:r>
      <w:r w:rsidR="004D36C8">
        <w:t>save</w:t>
      </w:r>
      <w:r w:rsidR="00DC4834">
        <w:t xml:space="preserve"> in fees will be used in the economy in different ways. </w:t>
      </w:r>
    </w:p>
    <w:p w14:paraId="0C35A736" w14:textId="77777777" w:rsidR="00B721F1" w:rsidRDefault="00B721F1" w:rsidP="00940CD4"/>
    <w:p w14:paraId="54957818" w14:textId="0983BC52" w:rsidR="00B721F1" w:rsidRDefault="00B721F1" w:rsidP="00940CD4"/>
    <w:p w14:paraId="66019943" w14:textId="17EBED83" w:rsidR="0084279E" w:rsidRDefault="00976398" w:rsidP="00B721F1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8432" behindDoc="0" locked="0" layoutInCell="1" allowOverlap="1" wp14:anchorId="55E3B127" wp14:editId="581D646E">
                <wp:simplePos x="0" y="0"/>
                <wp:positionH relativeFrom="margin">
                  <wp:align>left</wp:align>
                </wp:positionH>
                <wp:positionV relativeFrom="paragraph">
                  <wp:posOffset>118828</wp:posOffset>
                </wp:positionV>
                <wp:extent cx="1220704" cy="605271"/>
                <wp:effectExtent l="19050" t="114300" r="0" b="118745"/>
                <wp:wrapNone/>
                <wp:docPr id="1239597107" name="Arrow: Right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978363">
                          <a:off x="0" y="0"/>
                          <a:ext cx="1220704" cy="605271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1EFAF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5" o:spid="_x0000_s1026" type="#_x0000_t13" alt="&quot;&quot;" style="position:absolute;margin-left:0;margin-top:9.35pt;width:96.1pt;height:47.65pt;rotation:-1771260fd;z-index:252178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" adj="16245" fillcolor="#e00" stroked="f" strokeweight="1pt">
                <w10:wrap anchorx="margin"/>
              </v:shape>
            </w:pict>
          </mc:Fallback>
        </mc:AlternateContent>
      </w:r>
      <w:r w:rsidR="0084279E">
        <w:t xml:space="preserve">Banks might get the money </w:t>
      </w:r>
      <w:r w:rsidR="00A1014A">
        <w:t xml:space="preserve">they pay to do the services </w:t>
      </w:r>
      <w:r w:rsidR="0084279E">
        <w:t xml:space="preserve">back by putting up </w:t>
      </w:r>
      <w:r w:rsidR="0084279E" w:rsidRPr="0084279E">
        <w:rPr>
          <w:b/>
          <w:bCs/>
        </w:rPr>
        <w:t>interest rates</w:t>
      </w:r>
      <w:r w:rsidR="0084279E">
        <w:rPr>
          <w:lang w:val="en-NZ"/>
        </w:rPr>
        <w:t>.</w:t>
      </w:r>
    </w:p>
    <w:p w14:paraId="3AB09D3B" w14:textId="6918AD51" w:rsidR="0084279E" w:rsidRDefault="0084279E" w:rsidP="00B721F1">
      <w:pPr>
        <w:rPr>
          <w:lang w:val="en-NZ"/>
        </w:rPr>
      </w:pPr>
    </w:p>
    <w:p w14:paraId="45D2E11A" w14:textId="5D6523C4" w:rsidR="0084279E" w:rsidRDefault="00976398" w:rsidP="00B721F1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80480" behindDoc="0" locked="0" layoutInCell="1" allowOverlap="1" wp14:anchorId="5AD56B90" wp14:editId="7AA2B1AA">
            <wp:simplePos x="0" y="0"/>
            <wp:positionH relativeFrom="margin">
              <wp:align>left</wp:align>
            </wp:positionH>
            <wp:positionV relativeFrom="paragraph">
              <wp:posOffset>192763</wp:posOffset>
            </wp:positionV>
            <wp:extent cx="1250265" cy="1176793"/>
            <wp:effectExtent l="0" t="0" r="7620" b="4445"/>
            <wp:wrapNone/>
            <wp:docPr id="2037753086" name="Picture 20377530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753086" name="Picture 20377530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253023" cy="1179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79E" w:rsidRPr="00C331F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48BC64BE" wp14:editId="1D29F4BD">
                <wp:simplePos x="0" y="0"/>
                <wp:positionH relativeFrom="margin">
                  <wp:align>right</wp:align>
                </wp:positionH>
                <wp:positionV relativeFrom="paragraph">
                  <wp:posOffset>278958</wp:posOffset>
                </wp:positionV>
                <wp:extent cx="3600450" cy="1073426"/>
                <wp:effectExtent l="0" t="0" r="0" b="0"/>
                <wp:wrapNone/>
                <wp:docPr id="351774246" name="Rectangle 3517742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0734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A8A665" w14:textId="77777777" w:rsidR="0084279E" w:rsidRDefault="0084279E" w:rsidP="0084279E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C64BE" id="Rectangle 351774246" o:spid="_x0000_s1031" alt="&quot;&quot;" style="position:absolute;left:0;text-align:left;margin-left:232.3pt;margin-top:21.95pt;width:283.5pt;height:84.5pt;z-index:-25134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" fillcolor="#bdd6ee [1304]" stroked="f" strokeweight="1pt">
                <v:textbox>
                  <w:txbxContent>
                    <w:p w14:paraId="42A8A665" w14:textId="77777777" w:rsidR="0084279E" w:rsidRDefault="0084279E" w:rsidP="0084279E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258EF7" w14:textId="59DF526B" w:rsidR="0084279E" w:rsidRDefault="0084279E" w:rsidP="00B721F1">
      <w:pPr>
        <w:rPr>
          <w:lang w:val="en-NZ"/>
        </w:rPr>
      </w:pPr>
      <w:r>
        <w:rPr>
          <w:lang w:val="en-NZ"/>
        </w:rPr>
        <w:t xml:space="preserve">Here </w:t>
      </w:r>
      <w:r w:rsidRPr="0084279E">
        <w:rPr>
          <w:b/>
          <w:bCs/>
          <w:lang w:val="en-NZ"/>
        </w:rPr>
        <w:t>interest rates</w:t>
      </w:r>
      <w:r>
        <w:rPr>
          <w:lang w:val="en-NZ"/>
        </w:rPr>
        <w:t xml:space="preserve"> are </w:t>
      </w:r>
      <w:r w:rsidR="008253EF">
        <w:rPr>
          <w:lang w:val="en-NZ"/>
        </w:rPr>
        <w:t>what</w:t>
      </w:r>
      <w:r w:rsidR="00AE093D">
        <w:rPr>
          <w:lang w:val="en-NZ"/>
        </w:rPr>
        <w:t xml:space="preserve"> </w:t>
      </w:r>
      <w:r>
        <w:rPr>
          <w:lang w:val="en-NZ"/>
        </w:rPr>
        <w:t xml:space="preserve">banks charge customers to borrow money like to buy a house. </w:t>
      </w:r>
    </w:p>
    <w:p w14:paraId="2FC1730C" w14:textId="3C79F36E" w:rsidR="0084279E" w:rsidRDefault="0084279E" w:rsidP="00B721F1">
      <w:pPr>
        <w:rPr>
          <w:lang w:val="en-NZ"/>
        </w:rPr>
      </w:pPr>
    </w:p>
    <w:p w14:paraId="1D549D20" w14:textId="77777777" w:rsidR="0084279E" w:rsidRDefault="0084279E" w:rsidP="00B721F1">
      <w:pPr>
        <w:rPr>
          <w:lang w:val="en-NZ"/>
        </w:rPr>
      </w:pPr>
    </w:p>
    <w:p w14:paraId="7B8B76AB" w14:textId="40A90F27" w:rsidR="0084279E" w:rsidRDefault="00EA54EC" w:rsidP="00B721F1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0656" behindDoc="0" locked="0" layoutInCell="1" allowOverlap="1" wp14:anchorId="6E5D0DEE" wp14:editId="7ECB6E5C">
                <wp:simplePos x="0" y="0"/>
                <wp:positionH relativeFrom="margin">
                  <wp:align>left</wp:align>
                </wp:positionH>
                <wp:positionV relativeFrom="paragraph">
                  <wp:posOffset>337185</wp:posOffset>
                </wp:positionV>
                <wp:extent cx="1220470" cy="605155"/>
                <wp:effectExtent l="19050" t="76200" r="0" b="4445"/>
                <wp:wrapNone/>
                <wp:docPr id="476539095" name="Arrow: Right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47945">
                          <a:off x="0" y="0"/>
                          <a:ext cx="1220470" cy="605155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8917A" id="Arrow: Right 35" o:spid="_x0000_s1026" type="#_x0000_t13" alt="&quot;&quot;" style="position:absolute;margin-left:0;margin-top:26.55pt;width:96.1pt;height:47.65pt;rotation:-930671fd;z-index:252230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" adj="16245" fillcolor="#e00" stroked="f" strokeweight="1pt">
                <w10:wrap anchorx="margin"/>
              </v:shape>
            </w:pict>
          </mc:Fallback>
        </mc:AlternateContent>
      </w:r>
      <w:r w:rsidR="0084279E">
        <w:rPr>
          <w:lang w:val="en-NZ"/>
        </w:rPr>
        <w:t>We think:</w:t>
      </w:r>
    </w:p>
    <w:p w14:paraId="5CD3B202" w14:textId="2481EC9E" w:rsidR="0084279E" w:rsidRDefault="008253EF" w:rsidP="0084279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33728" behindDoc="0" locked="0" layoutInCell="1" allowOverlap="1" wp14:anchorId="13BED132" wp14:editId="5D55C431">
                <wp:simplePos x="0" y="0"/>
                <wp:positionH relativeFrom="margin">
                  <wp:align>left</wp:align>
                </wp:positionH>
                <wp:positionV relativeFrom="paragraph">
                  <wp:posOffset>1007110</wp:posOffset>
                </wp:positionV>
                <wp:extent cx="1732915" cy="1485900"/>
                <wp:effectExtent l="0" t="0" r="635" b="0"/>
                <wp:wrapNone/>
                <wp:docPr id="1573325511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2915" cy="1485900"/>
                          <a:chOff x="0" y="0"/>
                          <a:chExt cx="1732915" cy="1486425"/>
                        </a:xfrm>
                      </wpg:grpSpPr>
                      <pic:pic xmlns:pic="http://schemas.openxmlformats.org/drawingml/2006/picture">
                        <pic:nvPicPr>
                          <pic:cNvPr id="2076031069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6530" cy="1446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0151797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1097280" y="850790"/>
                            <a:ext cx="635635" cy="6356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E76215" id="Group 40" o:spid="_x0000_s1026" alt="&quot;&quot;" style="position:absolute;margin-left:0;margin-top:79.3pt;width:136.45pt;height:117pt;z-index:252233728;mso-position-horizontal:left;mso-position-horizontal-relative:margin" coordsize="17329,1486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">
                <v:shape id="Picture 1582475339" o:spid="_x0000_s1027" type="#_x0000_t75" alt="&quot;&quot;" style="position:absolute;width:14465;height:1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">
                  <v:imagedata r:id="rId57" o:title=""/>
                </v:shape>
                <v:shape id="Picture 1582475339" o:spid="_x0000_s1028" type="#_x0000_t75" alt="&quot;&quot;" style="position:absolute;left:10972;top:8507;width:6357;height:6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">
                  <v:imagedata r:id="rId93" o:title=""/>
                </v:shape>
                <w10:wrap anchorx="margin"/>
              </v:group>
            </w:pict>
          </mc:Fallback>
        </mc:AlternateContent>
      </w:r>
      <w:r w:rsidR="0084279E">
        <w:t>the interest rates will only go up a little bit</w:t>
      </w:r>
    </w:p>
    <w:p w14:paraId="25ED0F8D" w14:textId="45F6B4C6" w:rsidR="0084279E" w:rsidRDefault="0084279E" w:rsidP="00C048FC">
      <w:pPr>
        <w:pStyle w:val="Listtoplevel"/>
      </w:pPr>
      <w:r>
        <w:t>this will not change how people</w:t>
      </w:r>
      <w:r w:rsidR="008253EF">
        <w:t xml:space="preserve"> </w:t>
      </w:r>
      <w:r>
        <w:t>borrow money</w:t>
      </w:r>
      <w:r w:rsidR="008253EF">
        <w:t>.</w:t>
      </w:r>
    </w:p>
    <w:p w14:paraId="2183090F" w14:textId="77777777" w:rsidR="0084279E" w:rsidRDefault="0084279E" w:rsidP="0084279E"/>
    <w:p w14:paraId="61760700" w14:textId="77777777" w:rsidR="0084279E" w:rsidRDefault="0084279E" w:rsidP="00B721F1">
      <w:pPr>
        <w:rPr>
          <w:lang w:val="en-NZ"/>
        </w:rPr>
      </w:pPr>
    </w:p>
    <w:p w14:paraId="394BD91F" w14:textId="0360DD12" w:rsidR="0084279E" w:rsidRDefault="0084279E" w:rsidP="00B721F1">
      <w:pPr>
        <w:rPr>
          <w:lang w:val="en-NZ"/>
        </w:rPr>
      </w:pPr>
    </w:p>
    <w:p w14:paraId="4733875C" w14:textId="360DB83B" w:rsidR="0084279E" w:rsidRDefault="008253EF" w:rsidP="00B721F1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2189696" behindDoc="0" locked="0" layoutInCell="1" allowOverlap="1" wp14:anchorId="2BBCBD24" wp14:editId="4E86C191">
            <wp:simplePos x="0" y="0"/>
            <wp:positionH relativeFrom="margin">
              <wp:align>left</wp:align>
            </wp:positionH>
            <wp:positionV relativeFrom="paragraph">
              <wp:posOffset>-300686</wp:posOffset>
            </wp:positionV>
            <wp:extent cx="1288111" cy="1288111"/>
            <wp:effectExtent l="0" t="0" r="7620" b="7620"/>
            <wp:wrapNone/>
            <wp:docPr id="236049808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049808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288111" cy="1288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79E">
        <w:rPr>
          <w:lang w:val="en-NZ"/>
        </w:rPr>
        <w:t xml:space="preserve">Banks </w:t>
      </w:r>
      <w:r w:rsidR="005E6C52">
        <w:rPr>
          <w:lang w:val="en-NZ"/>
        </w:rPr>
        <w:t xml:space="preserve">will keep up their </w:t>
      </w:r>
      <w:r w:rsidR="005E6C52" w:rsidRPr="008253EF">
        <w:rPr>
          <w:b/>
          <w:bCs/>
          <w:lang w:val="en-NZ"/>
        </w:rPr>
        <w:t>competition</w:t>
      </w:r>
      <w:r w:rsidR="005E6C52">
        <w:rPr>
          <w:lang w:val="en-NZ"/>
        </w:rPr>
        <w:t xml:space="preserve"> to lend people money. </w:t>
      </w:r>
    </w:p>
    <w:p w14:paraId="68121825" w14:textId="77777777" w:rsidR="008253EF" w:rsidRDefault="008253EF" w:rsidP="008253EF">
      <w:pPr>
        <w:spacing w:line="336" w:lineRule="auto"/>
      </w:pPr>
    </w:p>
    <w:p w14:paraId="19352D51" w14:textId="03B0E464" w:rsidR="008253EF" w:rsidRDefault="008253EF" w:rsidP="008253EF">
      <w:pPr>
        <w:spacing w:line="336" w:lineRule="auto"/>
      </w:pPr>
      <w:r>
        <w:rPr>
          <w:noProof/>
        </w:rPr>
        <w:drawing>
          <wp:anchor distT="0" distB="0" distL="114300" distR="114300" simplePos="0" relativeHeight="252383232" behindDoc="0" locked="0" layoutInCell="1" allowOverlap="1" wp14:anchorId="438E0555" wp14:editId="0A0A4AC5">
            <wp:simplePos x="0" y="0"/>
            <wp:positionH relativeFrom="margin">
              <wp:align>left</wp:align>
            </wp:positionH>
            <wp:positionV relativeFrom="paragraph">
              <wp:posOffset>188291</wp:posOffset>
            </wp:positionV>
            <wp:extent cx="1267570" cy="1311965"/>
            <wp:effectExtent l="0" t="0" r="0" b="0"/>
            <wp:wrapNone/>
            <wp:docPr id="1983898848" name="Picture 2065921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898848" name="Picture 2065921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268656" cy="1313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82208" behindDoc="1" locked="0" layoutInCell="1" allowOverlap="1" wp14:anchorId="2AED3772" wp14:editId="3EDB9C5C">
                <wp:simplePos x="0" y="0"/>
                <wp:positionH relativeFrom="margin">
                  <wp:posOffset>2199316</wp:posOffset>
                </wp:positionH>
                <wp:positionV relativeFrom="paragraph">
                  <wp:posOffset>276860</wp:posOffset>
                </wp:positionV>
                <wp:extent cx="3599815" cy="1055077"/>
                <wp:effectExtent l="0" t="0" r="635" b="0"/>
                <wp:wrapNone/>
                <wp:docPr id="52632837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5507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09F5D" id="Rectangle 2" o:spid="_x0000_s1026" alt="&quot;&quot;" style="position:absolute;margin-left:173.15pt;margin-top:21.8pt;width:283.45pt;height:83.1pt;z-index:-25093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8184927" w14:textId="77777777" w:rsidR="008253EF" w:rsidRDefault="008253EF" w:rsidP="008253EF">
      <w:pPr>
        <w:spacing w:line="336" w:lineRule="auto"/>
      </w:pPr>
      <w:r>
        <w:t xml:space="preserve">Here </w:t>
      </w:r>
      <w:r w:rsidRPr="00163A43">
        <w:rPr>
          <w:b/>
          <w:bCs/>
        </w:rPr>
        <w:t>competition</w:t>
      </w:r>
      <w:r>
        <w:t xml:space="preserve"> means businesses do things that show people why they are a good choice to use. </w:t>
      </w:r>
    </w:p>
    <w:p w14:paraId="46BB3702" w14:textId="77777777" w:rsidR="008253EF" w:rsidRDefault="008253EF" w:rsidP="008253EF"/>
    <w:p w14:paraId="22895938" w14:textId="72387C52" w:rsidR="005E6C52" w:rsidRDefault="00B6740F" w:rsidP="00B721F1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91744" behindDoc="0" locked="0" layoutInCell="1" allowOverlap="1" wp14:anchorId="5FD6B671" wp14:editId="22BCA66D">
            <wp:simplePos x="0" y="0"/>
            <wp:positionH relativeFrom="margin">
              <wp:align>left</wp:align>
            </wp:positionH>
            <wp:positionV relativeFrom="paragraph">
              <wp:posOffset>111263</wp:posOffset>
            </wp:positionV>
            <wp:extent cx="1121134" cy="1121134"/>
            <wp:effectExtent l="0" t="0" r="3175" b="3175"/>
            <wp:wrapNone/>
            <wp:docPr id="1038412481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412481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121134" cy="1121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C20CCE" w14:textId="452331C0" w:rsidR="005E6C52" w:rsidRDefault="005E6C52" w:rsidP="00B721F1">
      <w:pPr>
        <w:rPr>
          <w:lang w:val="en-NZ"/>
        </w:rPr>
      </w:pPr>
      <w:r>
        <w:rPr>
          <w:lang w:val="en-NZ"/>
        </w:rPr>
        <w:t xml:space="preserve">This will also keep interest rates from going up too much. </w:t>
      </w:r>
    </w:p>
    <w:p w14:paraId="2F4E4F13" w14:textId="77777777" w:rsidR="00154B8C" w:rsidRDefault="00154B8C" w:rsidP="00B721F1">
      <w:pPr>
        <w:rPr>
          <w:lang w:val="en-NZ"/>
        </w:rPr>
      </w:pPr>
    </w:p>
    <w:p w14:paraId="29CA5F30" w14:textId="77777777" w:rsidR="00154B8C" w:rsidRDefault="00154B8C" w:rsidP="00B721F1">
      <w:pPr>
        <w:rPr>
          <w:lang w:val="en-NZ"/>
        </w:rPr>
      </w:pPr>
    </w:p>
    <w:p w14:paraId="69F73AA9" w14:textId="77777777" w:rsidR="00874282" w:rsidRDefault="00874282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NZ"/>
        </w:rPr>
      </w:pPr>
      <w:bookmarkStart w:id="23" w:name="_Toc227919783"/>
      <w:r>
        <w:rPr>
          <w:lang w:val="en-NZ"/>
        </w:rPr>
        <w:br w:type="page"/>
      </w:r>
    </w:p>
    <w:p w14:paraId="036532D7" w14:textId="27BF1E39" w:rsidR="00154B8C" w:rsidRDefault="00154B8C" w:rsidP="00154B8C">
      <w:pPr>
        <w:pStyle w:val="Heading2"/>
        <w:rPr>
          <w:lang w:val="en-NZ"/>
        </w:rPr>
      </w:pPr>
      <w:r>
        <w:rPr>
          <w:lang w:val="en-NZ"/>
        </w:rPr>
        <w:lastRenderedPageBreak/>
        <w:t>Benefits</w:t>
      </w:r>
      <w:bookmarkEnd w:id="23"/>
    </w:p>
    <w:p w14:paraId="1158DB4C" w14:textId="41636F72" w:rsidR="00154B8C" w:rsidRDefault="00B6740F" w:rsidP="00154B8C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193792" behindDoc="0" locked="0" layoutInCell="1" allowOverlap="1" wp14:anchorId="127B3E59" wp14:editId="3A4979C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83030" cy="1383030"/>
            <wp:effectExtent l="0" t="0" r="7620" b="7620"/>
            <wp:wrapNone/>
            <wp:docPr id="582109208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09208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B8C" w:rsidRPr="00C331F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09CD8C0D" wp14:editId="6D9EACFB">
                <wp:simplePos x="0" y="0"/>
                <wp:positionH relativeFrom="margin">
                  <wp:align>right</wp:align>
                </wp:positionH>
                <wp:positionV relativeFrom="paragraph">
                  <wp:posOffset>302812</wp:posOffset>
                </wp:positionV>
                <wp:extent cx="3600450" cy="1129085"/>
                <wp:effectExtent l="0" t="0" r="0" b="0"/>
                <wp:wrapNone/>
                <wp:docPr id="1805122707" name="Rectangle 18051227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290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F9AA85" w14:textId="77777777" w:rsidR="00154B8C" w:rsidRDefault="00154B8C" w:rsidP="00154B8C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D8C0D" id="Rectangle 1805122707" o:spid="_x0000_s1032" alt="&quot;&quot;" style="position:absolute;left:0;text-align:left;margin-left:232.3pt;margin-top:23.85pt;width:283.5pt;height:88.9pt;z-index:-251343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" fillcolor="#bdd6ee [1304]" stroked="f" strokeweight="1pt">
                <v:textbox>
                  <w:txbxContent>
                    <w:p w14:paraId="17F9AA85" w14:textId="77777777" w:rsidR="00154B8C" w:rsidRDefault="00154B8C" w:rsidP="00154B8C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EFB434" w14:textId="74480DE2" w:rsidR="00154B8C" w:rsidRPr="00154B8C" w:rsidRDefault="00154B8C" w:rsidP="00154B8C">
      <w:pPr>
        <w:rPr>
          <w:lang w:val="en-NZ"/>
        </w:rPr>
      </w:pPr>
      <w:r>
        <w:rPr>
          <w:lang w:val="en-NZ"/>
        </w:rPr>
        <w:t xml:space="preserve">Here </w:t>
      </w:r>
      <w:r w:rsidRPr="00154B8C">
        <w:rPr>
          <w:b/>
          <w:bCs/>
          <w:lang w:val="en-NZ"/>
        </w:rPr>
        <w:t>benefit</w:t>
      </w:r>
      <w:r w:rsidR="00B6740F">
        <w:rPr>
          <w:b/>
          <w:bCs/>
          <w:lang w:val="en-NZ"/>
        </w:rPr>
        <w:t>s</w:t>
      </w:r>
      <w:r>
        <w:rPr>
          <w:lang w:val="en-NZ"/>
        </w:rPr>
        <w:t xml:space="preserve"> </w:t>
      </w:r>
      <w:proofErr w:type="gramStart"/>
      <w:r>
        <w:rPr>
          <w:lang w:val="en-NZ"/>
        </w:rPr>
        <w:t>means</w:t>
      </w:r>
      <w:proofErr w:type="gramEnd"/>
      <w:r>
        <w:rPr>
          <w:lang w:val="en-NZ"/>
        </w:rPr>
        <w:t xml:space="preserve"> the good things that can happen from doing something.</w:t>
      </w:r>
    </w:p>
    <w:p w14:paraId="6CBA7319" w14:textId="77777777" w:rsidR="0084279E" w:rsidRPr="0084279E" w:rsidRDefault="0084279E" w:rsidP="00B721F1">
      <w:pPr>
        <w:rPr>
          <w:lang w:val="en-NZ"/>
        </w:rPr>
      </w:pPr>
    </w:p>
    <w:p w14:paraId="4F554F1D" w14:textId="2D483887" w:rsidR="00154B8C" w:rsidRDefault="006E1469" w:rsidP="00940CD4">
      <w:r>
        <w:rPr>
          <w:noProof/>
        </w:rPr>
        <w:drawing>
          <wp:anchor distT="0" distB="0" distL="114300" distR="114300" simplePos="0" relativeHeight="252198912" behindDoc="0" locked="0" layoutInCell="1" allowOverlap="1" wp14:anchorId="46AD5F9F" wp14:editId="2FD129B3">
            <wp:simplePos x="0" y="0"/>
            <wp:positionH relativeFrom="margin">
              <wp:align>left</wp:align>
            </wp:positionH>
            <wp:positionV relativeFrom="paragraph">
              <wp:posOffset>86995</wp:posOffset>
            </wp:positionV>
            <wp:extent cx="1351722" cy="1351722"/>
            <wp:effectExtent l="0" t="0" r="0" b="1270"/>
            <wp:wrapNone/>
            <wp:docPr id="599927236" name="Picture 2934086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927236" name="Picture 2934086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360121" cy="1360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857F3" w14:textId="2D36DD74" w:rsidR="00154B8C" w:rsidRDefault="006E1469" w:rsidP="00940CD4">
      <w:r>
        <w:t>People use cash for many different things</w:t>
      </w:r>
      <w:r w:rsidR="00154B8C">
        <w:t>.</w:t>
      </w:r>
    </w:p>
    <w:p w14:paraId="433F761F" w14:textId="77777777" w:rsidR="006E1469" w:rsidRDefault="006E1469" w:rsidP="00940CD4"/>
    <w:p w14:paraId="38601554" w14:textId="5E3F47D8" w:rsidR="006E1469" w:rsidRDefault="006E1469" w:rsidP="00940CD4">
      <w:r>
        <w:rPr>
          <w:noProof/>
        </w:rPr>
        <w:drawing>
          <wp:anchor distT="0" distB="0" distL="114300" distR="114300" simplePos="0" relativeHeight="252385280" behindDoc="0" locked="0" layoutInCell="1" allowOverlap="1" wp14:anchorId="25198486" wp14:editId="47E316C5">
            <wp:simplePos x="0" y="0"/>
            <wp:positionH relativeFrom="margin">
              <wp:align>left</wp:align>
            </wp:positionH>
            <wp:positionV relativeFrom="paragraph">
              <wp:posOffset>100591</wp:posOffset>
            </wp:positionV>
            <wp:extent cx="1160890" cy="1299529"/>
            <wp:effectExtent l="0" t="0" r="1270" b="0"/>
            <wp:wrapNone/>
            <wp:docPr id="1483974274" name="Picture 2934086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974274" name="Picture 2934086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161823" cy="13005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ABB99" w14:textId="70574001" w:rsidR="006E1469" w:rsidRDefault="006E1469" w:rsidP="00940CD4">
      <w:r>
        <w:t>There are benefits when they have the choice to use cash.</w:t>
      </w:r>
    </w:p>
    <w:p w14:paraId="23D0B6E0" w14:textId="77777777" w:rsidR="00154B8C" w:rsidRDefault="00154B8C" w:rsidP="00940CD4"/>
    <w:p w14:paraId="59CC85CB" w14:textId="3732CA4F" w:rsidR="00154B8C" w:rsidRDefault="00B6740F" w:rsidP="00940CD4">
      <w:r>
        <w:rPr>
          <w:noProof/>
        </w:rPr>
        <w:drawing>
          <wp:anchor distT="0" distB="0" distL="114300" distR="114300" simplePos="0" relativeHeight="252200960" behindDoc="0" locked="0" layoutInCell="1" allowOverlap="1" wp14:anchorId="32881BE8" wp14:editId="0639752C">
            <wp:simplePos x="0" y="0"/>
            <wp:positionH relativeFrom="margin">
              <wp:align>left</wp:align>
            </wp:positionH>
            <wp:positionV relativeFrom="paragraph">
              <wp:posOffset>354910</wp:posOffset>
            </wp:positionV>
            <wp:extent cx="1566407" cy="977654"/>
            <wp:effectExtent l="0" t="0" r="0" b="0"/>
            <wp:wrapNone/>
            <wp:docPr id="881233729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233729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566407" cy="977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84D4A0" w14:textId="36B2BE13" w:rsidR="00154B8C" w:rsidRDefault="003B248F" w:rsidP="00940CD4">
      <w:r>
        <w:t xml:space="preserve">The Government will earn money from </w:t>
      </w:r>
      <w:r w:rsidR="004D36C8">
        <w:t xml:space="preserve">issuing / </w:t>
      </w:r>
      <w:r>
        <w:t>putting out cash.</w:t>
      </w:r>
    </w:p>
    <w:p w14:paraId="4ACBC400" w14:textId="77777777" w:rsidR="003B248F" w:rsidRDefault="003B248F" w:rsidP="00940CD4"/>
    <w:p w14:paraId="3F9BC1CD" w14:textId="5FC022B7" w:rsidR="003B248F" w:rsidRDefault="003B248F" w:rsidP="00940CD4"/>
    <w:p w14:paraId="065F39DE" w14:textId="50F92E33" w:rsidR="006E1469" w:rsidRDefault="006E1469" w:rsidP="00940CD4">
      <w:r>
        <w:rPr>
          <w:noProof/>
        </w:rPr>
        <w:drawing>
          <wp:anchor distT="0" distB="0" distL="114300" distR="114300" simplePos="0" relativeHeight="252389376" behindDoc="0" locked="0" layoutInCell="1" allowOverlap="1" wp14:anchorId="5F8905AE" wp14:editId="48A353BE">
            <wp:simplePos x="0" y="0"/>
            <wp:positionH relativeFrom="margin">
              <wp:align>left</wp:align>
            </wp:positionH>
            <wp:positionV relativeFrom="paragraph">
              <wp:posOffset>301790</wp:posOffset>
            </wp:positionV>
            <wp:extent cx="1512091" cy="1264258"/>
            <wp:effectExtent l="0" t="0" r="0" b="0"/>
            <wp:wrapNone/>
            <wp:docPr id="569736699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736699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512091" cy="1264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248F">
        <w:t xml:space="preserve">Small businesses will do better if </w:t>
      </w:r>
      <w:r>
        <w:t>it is easier for them to:</w:t>
      </w:r>
    </w:p>
    <w:p w14:paraId="298E443F" w14:textId="04F89F05" w:rsidR="006E1469" w:rsidRDefault="006E1469" w:rsidP="006E1469">
      <w:pPr>
        <w:pStyle w:val="Listtoplevel"/>
      </w:pPr>
      <w:r>
        <w:t>keep accepting cash</w:t>
      </w:r>
    </w:p>
    <w:p w14:paraId="5D0D5C81" w14:textId="50DF9CF0" w:rsidR="003B248F" w:rsidRDefault="006E1469" w:rsidP="006E1469">
      <w:pPr>
        <w:pStyle w:val="Listtoplevel"/>
      </w:pPr>
      <w:r>
        <w:t>deposting cash</w:t>
      </w:r>
      <w:r w:rsidR="003B248F">
        <w:t>.</w:t>
      </w:r>
    </w:p>
    <w:p w14:paraId="299987AF" w14:textId="07A1E976" w:rsidR="003B248F" w:rsidRDefault="00B6740F" w:rsidP="00940CD4">
      <w:r>
        <w:rPr>
          <w:noProof/>
        </w:rPr>
        <w:lastRenderedPageBreak/>
        <w:drawing>
          <wp:anchor distT="0" distB="0" distL="114300" distR="114300" simplePos="0" relativeHeight="252207104" behindDoc="0" locked="0" layoutInCell="1" allowOverlap="1" wp14:anchorId="2BEB5F1A" wp14:editId="6550D4DA">
            <wp:simplePos x="0" y="0"/>
            <wp:positionH relativeFrom="margin">
              <wp:align>left</wp:align>
            </wp:positionH>
            <wp:positionV relativeFrom="paragraph">
              <wp:posOffset>60160</wp:posOffset>
            </wp:positionV>
            <wp:extent cx="1423283" cy="1251262"/>
            <wp:effectExtent l="0" t="0" r="5715" b="6350"/>
            <wp:wrapNone/>
            <wp:docPr id="79319155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9155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423283" cy="1251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248F">
        <w:t xml:space="preserve">We think the estimated benefits of keeping cash going in </w:t>
      </w:r>
      <w:r w:rsidR="007107B8">
        <w:t>New Zealand</w:t>
      </w:r>
      <w:r w:rsidR="003B248F">
        <w:t xml:space="preserve"> are much bigger than the cost of the proposed standard.</w:t>
      </w:r>
    </w:p>
    <w:p w14:paraId="08C8EEE5" w14:textId="77777777" w:rsidR="00154B8C" w:rsidRDefault="00154B8C" w:rsidP="00940CD4"/>
    <w:p w14:paraId="116141C0" w14:textId="77777777" w:rsidR="00DC4834" w:rsidRPr="000173E7" w:rsidRDefault="00DC4834" w:rsidP="00940CD4"/>
    <w:p w14:paraId="00FC2328" w14:textId="77777777" w:rsidR="006D25D2" w:rsidRDefault="006D25D2" w:rsidP="00C331F2"/>
    <w:p w14:paraId="232BBFFA" w14:textId="77777777" w:rsidR="00874282" w:rsidRDefault="0087428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24" w:name="_Giving_feedback"/>
      <w:bookmarkStart w:id="25" w:name="_Toc227919784"/>
      <w:bookmarkEnd w:id="24"/>
      <w:r>
        <w:br w:type="page"/>
      </w:r>
    </w:p>
    <w:p w14:paraId="427C5318" w14:textId="4C9249F3" w:rsidR="006D25D2" w:rsidRDefault="00DF6E73" w:rsidP="00DF6E73">
      <w:pPr>
        <w:pStyle w:val="Heading1"/>
      </w:pPr>
      <w:r>
        <w:lastRenderedPageBreak/>
        <w:t>Giving feedback</w:t>
      </w:r>
      <w:bookmarkEnd w:id="25"/>
    </w:p>
    <w:p w14:paraId="6B13358D" w14:textId="77777777" w:rsidR="001D5C4D" w:rsidRDefault="001D5C4D" w:rsidP="001D5C4D"/>
    <w:p w14:paraId="4EC4CDA1" w14:textId="2AF69D9C" w:rsidR="001D5C4D" w:rsidRDefault="001D5C4D" w:rsidP="001D5C4D"/>
    <w:p w14:paraId="0A8DDA2F" w14:textId="52092BE8" w:rsidR="001D5C4D" w:rsidRDefault="006E1469" w:rsidP="001D5C4D">
      <w:r>
        <w:rPr>
          <w:noProof/>
        </w:rPr>
        <w:drawing>
          <wp:anchor distT="0" distB="0" distL="114300" distR="114300" simplePos="0" relativeHeight="252209152" behindDoc="0" locked="0" layoutInCell="1" allowOverlap="1" wp14:anchorId="466F0557" wp14:editId="69028E0D">
            <wp:simplePos x="0" y="0"/>
            <wp:positionH relativeFrom="margin">
              <wp:align>left</wp:align>
            </wp:positionH>
            <wp:positionV relativeFrom="paragraph">
              <wp:posOffset>7509</wp:posOffset>
            </wp:positionV>
            <wp:extent cx="1439186" cy="1439186"/>
            <wp:effectExtent l="0" t="0" r="8890" b="0"/>
            <wp:wrapNone/>
            <wp:docPr id="45698481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98481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39186" cy="1439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C4D">
        <w:t>We would like feedback from:</w:t>
      </w:r>
    </w:p>
    <w:p w14:paraId="15A7E68C" w14:textId="77777777" w:rsidR="006E1469" w:rsidRDefault="001D5C4D" w:rsidP="001D5C4D">
      <w:pPr>
        <w:pStyle w:val="Listtoplevel"/>
      </w:pPr>
      <w:r>
        <w:t>people who</w:t>
      </w:r>
      <w:r w:rsidR="006E1469">
        <w:t>:</w:t>
      </w:r>
    </w:p>
    <w:p w14:paraId="781DCD78" w14:textId="65443DAF" w:rsidR="001D5C4D" w:rsidRDefault="001D5C4D" w:rsidP="006E1469">
      <w:pPr>
        <w:pStyle w:val="Listsecondlevel"/>
      </w:pPr>
      <w:r>
        <w:t>use cash</w:t>
      </w:r>
    </w:p>
    <w:p w14:paraId="2C10DC6E" w14:textId="4A00515B" w:rsidR="006E1469" w:rsidRDefault="006E1469" w:rsidP="006E1469">
      <w:pPr>
        <w:pStyle w:val="Listsecondlevel"/>
      </w:pPr>
      <w:r>
        <w:rPr>
          <w:noProof/>
        </w:rPr>
        <w:drawing>
          <wp:anchor distT="0" distB="0" distL="114300" distR="114300" simplePos="0" relativeHeight="252391424" behindDoc="0" locked="0" layoutInCell="1" allowOverlap="1" wp14:anchorId="672C3549" wp14:editId="3CD07F42">
            <wp:simplePos x="0" y="0"/>
            <wp:positionH relativeFrom="margin">
              <wp:align>left</wp:align>
            </wp:positionH>
            <wp:positionV relativeFrom="paragraph">
              <wp:posOffset>179401</wp:posOffset>
            </wp:positionV>
            <wp:extent cx="1566407" cy="641070"/>
            <wp:effectExtent l="0" t="0" r="0" b="6985"/>
            <wp:wrapNone/>
            <wp:docPr id="1239878656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878656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566407" cy="64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now someone who uses cash</w:t>
      </w:r>
    </w:p>
    <w:p w14:paraId="688BED25" w14:textId="79C34A6B" w:rsidR="001D5C4D" w:rsidRDefault="00EA54EC" w:rsidP="001D5C4D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38848" behindDoc="0" locked="0" layoutInCell="1" allowOverlap="1" wp14:anchorId="540AF21E" wp14:editId="3E5486E9">
                <wp:simplePos x="0" y="0"/>
                <wp:positionH relativeFrom="column">
                  <wp:posOffset>-23495</wp:posOffset>
                </wp:positionH>
                <wp:positionV relativeFrom="paragraph">
                  <wp:posOffset>427024</wp:posOffset>
                </wp:positionV>
                <wp:extent cx="1793476" cy="2126670"/>
                <wp:effectExtent l="0" t="0" r="0" b="6985"/>
                <wp:wrapNone/>
                <wp:docPr id="1958073845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476" cy="2126670"/>
                          <a:chOff x="0" y="0"/>
                          <a:chExt cx="1793476" cy="2126670"/>
                        </a:xfrm>
                      </wpg:grpSpPr>
                      <pic:pic xmlns:pic="http://schemas.openxmlformats.org/drawingml/2006/picture">
                        <pic:nvPicPr>
                          <pic:cNvPr id="1944788638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3775" cy="993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4171637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866411" y="206729"/>
                            <a:ext cx="927065" cy="1311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6907581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127221" y="1129085"/>
                            <a:ext cx="997585" cy="9975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54061C7" id="Group 41" o:spid="_x0000_s1026" alt="&quot;&quot;" style="position:absolute;margin-left:-1.85pt;margin-top:33.6pt;width:141.2pt;height:167.45pt;z-index:252238848;mso-width-relative:margin" coordsize="17934,212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J0K4dCwAAAAAM&#10;8rcexp7iSG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">
                <v:shape id="Picture 1582475339" o:spid="_x0000_s1027" type="#_x0000_t75" alt="&quot;&quot;" style="position:absolute;width:9937;height:9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">
                  <v:imagedata r:id="rId152" o:title=""/>
                </v:shape>
                <v:shape id="Picture 1582475339" o:spid="_x0000_s1028" type="#_x0000_t75" alt="&quot;&quot;" style="position:absolute;left:8664;top:2067;width:9270;height:13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">
                  <v:imagedata r:id="rId153" o:title=""/>
                </v:shape>
                <v:shape id="Picture 1582475339" o:spid="_x0000_s1029" type="#_x0000_t75" alt="&quot;&quot;" style="position:absolute;left:1272;top:11290;width:9976;height:9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">
                  <v:imagedata r:id="rId154" o:title=""/>
                </v:shape>
              </v:group>
            </w:pict>
          </mc:Fallback>
        </mc:AlternateContent>
      </w:r>
      <w:r w:rsidR="001D5C4D">
        <w:t>businesses</w:t>
      </w:r>
    </w:p>
    <w:p w14:paraId="22151DA6" w14:textId="73A8168F" w:rsidR="001D5C4D" w:rsidRDefault="001D5C4D" w:rsidP="001D5C4D">
      <w:pPr>
        <w:pStyle w:val="Listtoplevel"/>
      </w:pPr>
      <w:r>
        <w:t>community groups</w:t>
      </w:r>
    </w:p>
    <w:p w14:paraId="79D56944" w14:textId="7A81EDB2" w:rsidR="001D5C4D" w:rsidRDefault="001D5C4D" w:rsidP="001D5C4D">
      <w:pPr>
        <w:pStyle w:val="Listtoplevel"/>
      </w:pPr>
      <w:r>
        <w:t>banks</w:t>
      </w:r>
    </w:p>
    <w:p w14:paraId="2C0B7CAA" w14:textId="7DC57A25" w:rsidR="001D5C4D" w:rsidRDefault="001D5C4D" w:rsidP="001D5C4D">
      <w:pPr>
        <w:pStyle w:val="Listtoplevel"/>
      </w:pPr>
      <w:r>
        <w:t>cash service</w:t>
      </w:r>
      <w:r w:rsidR="00C533DA">
        <w:t>s</w:t>
      </w:r>
      <w:r>
        <w:t xml:space="preserve"> providers.</w:t>
      </w:r>
    </w:p>
    <w:p w14:paraId="6044F1BB" w14:textId="77777777" w:rsidR="006D25D2" w:rsidRDefault="006D25D2" w:rsidP="00C331F2"/>
    <w:p w14:paraId="5A2DBFEC" w14:textId="7097E7FE" w:rsidR="006D25D2" w:rsidRDefault="00BA528D" w:rsidP="00C331F2">
      <w:r>
        <w:rPr>
          <w:noProof/>
        </w:rPr>
        <w:drawing>
          <wp:anchor distT="0" distB="0" distL="114300" distR="114300" simplePos="0" relativeHeight="252213248" behindDoc="0" locked="0" layoutInCell="1" allowOverlap="1" wp14:anchorId="28174C4B" wp14:editId="22108747">
            <wp:simplePos x="0" y="0"/>
            <wp:positionH relativeFrom="margin">
              <wp:align>left</wp:align>
            </wp:positionH>
            <wp:positionV relativeFrom="paragraph">
              <wp:posOffset>81446</wp:posOffset>
            </wp:positionV>
            <wp:extent cx="1160891" cy="1441923"/>
            <wp:effectExtent l="0" t="0" r="1270" b="6350"/>
            <wp:wrapNone/>
            <wp:docPr id="29810765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0765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160891" cy="1441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DAC17" w14:textId="21CB22D0" w:rsidR="00C331F2" w:rsidRDefault="00BA528D" w:rsidP="00C331F2">
      <w:r>
        <w:t xml:space="preserve">What you say will </w:t>
      </w:r>
      <w:r w:rsidR="004B20F4">
        <w:t>help change</w:t>
      </w:r>
      <w:r>
        <w:t xml:space="preserve"> the future of cash services in Aotearoa New Zealand.</w:t>
      </w:r>
    </w:p>
    <w:p w14:paraId="2B150FEC" w14:textId="2B43BE19" w:rsidR="00BA528D" w:rsidRDefault="00BA528D" w:rsidP="00C331F2"/>
    <w:p w14:paraId="744331EF" w14:textId="1A59D516" w:rsidR="00BA528D" w:rsidRDefault="004B20F4" w:rsidP="00C331F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18368" behindDoc="0" locked="0" layoutInCell="1" allowOverlap="1" wp14:anchorId="46ED6838" wp14:editId="6F22809D">
                <wp:simplePos x="0" y="0"/>
                <wp:positionH relativeFrom="column">
                  <wp:posOffset>-118745</wp:posOffset>
                </wp:positionH>
                <wp:positionV relativeFrom="paragraph">
                  <wp:posOffset>-25731</wp:posOffset>
                </wp:positionV>
                <wp:extent cx="1708785" cy="802640"/>
                <wp:effectExtent l="0" t="0" r="5715" b="0"/>
                <wp:wrapNone/>
                <wp:docPr id="1116669183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785" cy="802640"/>
                          <a:chOff x="0" y="0"/>
                          <a:chExt cx="1709089" cy="802640"/>
                        </a:xfrm>
                      </wpg:grpSpPr>
                      <pic:pic xmlns:pic="http://schemas.openxmlformats.org/drawingml/2006/picture">
                        <pic:nvPicPr>
                          <pic:cNvPr id="1118466836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3116609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906449" y="0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CDA0E03" id="Group 39" o:spid="_x0000_s1026" alt="&quot;&quot;" style="position:absolute;margin-left:-9.35pt;margin-top:-2.05pt;width:134.55pt;height:63.2pt;z-index:252218368" coordsize="17090,8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">
                <v:shape id="Picture 1582475339" o:spid="_x0000_s1027" type="#_x0000_t75" alt="&quot;&quot;" style="position:absolute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">
                  <v:imagedata r:id="rId158" o:title=""/>
                </v:shape>
                <v:shape id="Picture 1582475339" o:spid="_x0000_s1028" type="#_x0000_t75" alt="&quot;&quot;" style="position:absolute;left:9064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">
                  <v:imagedata r:id="rId159" o:title=""/>
                </v:shape>
              </v:group>
            </w:pict>
          </mc:Fallback>
        </mc:AlternateContent>
      </w:r>
      <w:r w:rsidR="00874282">
        <w:rPr>
          <w:noProof/>
        </w:rPr>
        <mc:AlternateContent>
          <mc:Choice Requires="wps">
            <w:drawing>
              <wp:anchor distT="0" distB="0" distL="114300" distR="114300" simplePos="0" relativeHeight="252300288" behindDoc="1" locked="0" layoutInCell="1" allowOverlap="1" wp14:anchorId="0199C64C" wp14:editId="70A80173">
                <wp:simplePos x="0" y="0"/>
                <wp:positionH relativeFrom="margin">
                  <wp:align>right</wp:align>
                </wp:positionH>
                <wp:positionV relativeFrom="paragraph">
                  <wp:posOffset>-117447</wp:posOffset>
                </wp:positionV>
                <wp:extent cx="3599815" cy="904009"/>
                <wp:effectExtent l="0" t="0" r="635" b="0"/>
                <wp:wrapNone/>
                <wp:docPr id="11288475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040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2E501" id="Rectangle 2" o:spid="_x0000_s1026" alt="&quot;&quot;" style="position:absolute;margin-left:232.25pt;margin-top:-9.25pt;width:283.45pt;height:71.2pt;z-index:-25101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="00BA528D">
        <w:t xml:space="preserve">Please give us your feedback by </w:t>
      </w:r>
    </w:p>
    <w:p w14:paraId="355208CE" w14:textId="4A1C872B" w:rsidR="00BA528D" w:rsidRPr="00874282" w:rsidRDefault="00BA528D" w:rsidP="00C331F2">
      <w:pPr>
        <w:rPr>
          <w:b/>
          <w:bCs/>
        </w:rPr>
      </w:pPr>
      <w:r w:rsidRPr="00874282">
        <w:rPr>
          <w:b/>
          <w:bCs/>
        </w:rPr>
        <w:t>31 July 2026.</w:t>
      </w:r>
    </w:p>
    <w:p w14:paraId="54F5AC87" w14:textId="25C686E2" w:rsidR="00BA528D" w:rsidRDefault="00BA528D" w:rsidP="004B20F4"/>
    <w:p w14:paraId="1B2139C2" w14:textId="77777777" w:rsidR="004B20F4" w:rsidRDefault="004B20F4" w:rsidP="004B20F4"/>
    <w:p w14:paraId="4BC834B5" w14:textId="4E4EB866" w:rsidR="00BA528D" w:rsidRDefault="001D78EF" w:rsidP="0010011F">
      <w:pPr>
        <w:spacing w:line="336" w:lineRule="auto"/>
      </w:pPr>
      <w:r>
        <w:rPr>
          <w:noProof/>
        </w:rPr>
        <w:drawing>
          <wp:anchor distT="0" distB="0" distL="114300" distR="114300" simplePos="0" relativeHeight="252220416" behindDoc="0" locked="0" layoutInCell="1" allowOverlap="1" wp14:anchorId="3D04FBA5" wp14:editId="19ACEE5D">
            <wp:simplePos x="0" y="0"/>
            <wp:positionH relativeFrom="margin">
              <wp:align>left</wp:align>
            </wp:positionH>
            <wp:positionV relativeFrom="paragraph">
              <wp:posOffset>-110959</wp:posOffset>
            </wp:positionV>
            <wp:extent cx="1352077" cy="1407381"/>
            <wp:effectExtent l="0" t="0" r="635" b="2540"/>
            <wp:wrapNone/>
            <wp:docPr id="1174918727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918727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352077" cy="1407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28D">
        <w:t>You can do the survey at this website:</w:t>
      </w:r>
    </w:p>
    <w:p w14:paraId="29DA9C29" w14:textId="77777777" w:rsidR="00BA528D" w:rsidRDefault="00BA528D" w:rsidP="0010011F">
      <w:pPr>
        <w:spacing w:line="336" w:lineRule="auto"/>
      </w:pPr>
    </w:p>
    <w:p w14:paraId="20D658A9" w14:textId="1192B22F" w:rsidR="00BA528D" w:rsidRPr="00BA528D" w:rsidRDefault="00BA528D" w:rsidP="0010011F">
      <w:pPr>
        <w:spacing w:line="336" w:lineRule="auto"/>
        <w:rPr>
          <w:b/>
          <w:bCs/>
          <w:color w:val="000000" w:themeColor="text1"/>
        </w:rPr>
      </w:pPr>
      <w:hyperlink r:id="rId160" w:history="1">
        <w:r w:rsidRPr="00BA528D">
          <w:rPr>
            <w:rStyle w:val="Hyperlink"/>
            <w:b/>
            <w:bCs/>
            <w:color w:val="000000" w:themeColor="text1"/>
            <w:u w:val="none"/>
          </w:rPr>
          <w:t>www.rbnz.govt.nz/cashfeedback</w:t>
        </w:r>
      </w:hyperlink>
    </w:p>
    <w:p w14:paraId="16ECF641" w14:textId="271E3E44" w:rsidR="00BA528D" w:rsidRDefault="00BA528D" w:rsidP="0010011F">
      <w:pPr>
        <w:spacing w:line="336" w:lineRule="auto"/>
      </w:pPr>
    </w:p>
    <w:p w14:paraId="14C64BE9" w14:textId="4E476BAD" w:rsidR="004A2F91" w:rsidRDefault="00BF73FD" w:rsidP="0010011F">
      <w:pPr>
        <w:spacing w:line="336" w:lineRule="auto"/>
      </w:pPr>
      <w:r>
        <w:rPr>
          <w:noProof/>
        </w:rPr>
        <w:drawing>
          <wp:anchor distT="0" distB="0" distL="114300" distR="114300" simplePos="0" relativeHeight="252298240" behindDoc="0" locked="0" layoutInCell="1" allowOverlap="1" wp14:anchorId="79719EEF" wp14:editId="1BDFB824">
            <wp:simplePos x="0" y="0"/>
            <wp:positionH relativeFrom="margin">
              <wp:align>left</wp:align>
            </wp:positionH>
            <wp:positionV relativeFrom="paragraph">
              <wp:posOffset>26560</wp:posOffset>
            </wp:positionV>
            <wp:extent cx="1253617" cy="1817701"/>
            <wp:effectExtent l="19050" t="19050" r="22860" b="11430"/>
            <wp:wrapNone/>
            <wp:docPr id="100734107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4107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617" cy="18177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851BB" w14:textId="77777777" w:rsidR="00874282" w:rsidRDefault="004A2F91" w:rsidP="0010011F">
      <w:pPr>
        <w:spacing w:line="336" w:lineRule="auto"/>
        <w:rPr>
          <w:b/>
          <w:bCs/>
        </w:rPr>
      </w:pPr>
      <w:r>
        <w:t xml:space="preserve">You can do the survey in the Easy Read </w:t>
      </w:r>
      <w:r w:rsidRPr="004A2F91">
        <w:rPr>
          <w:b/>
          <w:bCs/>
        </w:rPr>
        <w:t>Keeping cash local</w:t>
      </w:r>
      <w:r w:rsidR="001B00B0">
        <w:rPr>
          <w:b/>
          <w:bCs/>
        </w:rPr>
        <w:t>:</w:t>
      </w:r>
      <w:r w:rsidRPr="004A2F91">
        <w:rPr>
          <w:b/>
          <w:bCs/>
        </w:rPr>
        <w:t xml:space="preserve"> </w:t>
      </w:r>
    </w:p>
    <w:p w14:paraId="35F60A8A" w14:textId="6E944D5F" w:rsidR="004A2F91" w:rsidRDefault="001B00B0" w:rsidP="0010011F">
      <w:pPr>
        <w:spacing w:line="336" w:lineRule="auto"/>
      </w:pPr>
      <w:r w:rsidRPr="004A2F91">
        <w:rPr>
          <w:b/>
          <w:bCs/>
        </w:rPr>
        <w:t xml:space="preserve">Part 2 </w:t>
      </w:r>
      <w:r w:rsidR="004A2F91" w:rsidRPr="004A2F91">
        <w:rPr>
          <w:b/>
          <w:bCs/>
        </w:rPr>
        <w:t>– survey</w:t>
      </w:r>
      <w:r w:rsidR="004A2F91">
        <w:t>.</w:t>
      </w:r>
    </w:p>
    <w:p w14:paraId="425ADA85" w14:textId="5C63B0BF" w:rsidR="00BA528D" w:rsidRPr="00874282" w:rsidRDefault="00BA528D" w:rsidP="0010011F">
      <w:pPr>
        <w:spacing w:line="336" w:lineRule="auto"/>
        <w:rPr>
          <w:sz w:val="26"/>
          <w:szCs w:val="18"/>
        </w:rPr>
      </w:pPr>
    </w:p>
    <w:p w14:paraId="54F04D3C" w14:textId="77777777" w:rsidR="0010011F" w:rsidRPr="00874282" w:rsidRDefault="0010011F" w:rsidP="0010011F">
      <w:pPr>
        <w:spacing w:line="336" w:lineRule="auto"/>
        <w:rPr>
          <w:sz w:val="26"/>
          <w:szCs w:val="18"/>
        </w:rPr>
      </w:pPr>
    </w:p>
    <w:p w14:paraId="640CC7E9" w14:textId="3FE45298" w:rsidR="00BA528D" w:rsidRDefault="001D78EF" w:rsidP="0010011F">
      <w:pPr>
        <w:spacing w:line="336" w:lineRule="auto"/>
      </w:pPr>
      <w:r>
        <w:rPr>
          <w:noProof/>
        </w:rPr>
        <w:drawing>
          <wp:anchor distT="0" distB="0" distL="114300" distR="114300" simplePos="0" relativeHeight="252224512" behindDoc="0" locked="0" layoutInCell="1" allowOverlap="1" wp14:anchorId="6872514E" wp14:editId="1A412BD9">
            <wp:simplePos x="0" y="0"/>
            <wp:positionH relativeFrom="margin">
              <wp:posOffset>-675254</wp:posOffset>
            </wp:positionH>
            <wp:positionV relativeFrom="paragraph">
              <wp:posOffset>375147</wp:posOffset>
            </wp:positionV>
            <wp:extent cx="2530060" cy="1789044"/>
            <wp:effectExtent l="0" t="0" r="0" b="0"/>
            <wp:wrapNone/>
            <wp:docPr id="1670311962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311962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2530060" cy="1789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28D">
        <w:t xml:space="preserve">You can send written feedback by </w:t>
      </w:r>
      <w:r w:rsidR="00BA528D" w:rsidRPr="00E95E6A">
        <w:rPr>
          <w:b/>
          <w:bCs/>
        </w:rPr>
        <w:t>post</w:t>
      </w:r>
      <w:r w:rsidR="00BA528D">
        <w:t xml:space="preserve"> to:</w:t>
      </w:r>
    </w:p>
    <w:p w14:paraId="585EA71E" w14:textId="05C05E0A" w:rsidR="00BA528D" w:rsidRDefault="00BA528D" w:rsidP="0010011F">
      <w:pPr>
        <w:spacing w:line="336" w:lineRule="auto"/>
      </w:pPr>
    </w:p>
    <w:p w14:paraId="53720A96" w14:textId="6E9CFFAC" w:rsidR="00BA528D" w:rsidRPr="00BA528D" w:rsidRDefault="00BA528D" w:rsidP="0010011F">
      <w:pPr>
        <w:spacing w:line="336" w:lineRule="auto"/>
        <w:rPr>
          <w:b/>
          <w:bCs/>
        </w:rPr>
      </w:pPr>
      <w:r w:rsidRPr="00BA528D">
        <w:rPr>
          <w:b/>
          <w:bCs/>
        </w:rPr>
        <w:t>Future of Money and Payments</w:t>
      </w:r>
    </w:p>
    <w:p w14:paraId="636727F7" w14:textId="77777777" w:rsidR="00874282" w:rsidRPr="00874282" w:rsidRDefault="00874282" w:rsidP="0010011F">
      <w:pPr>
        <w:spacing w:line="336" w:lineRule="auto"/>
        <w:rPr>
          <w:b/>
          <w:bCs/>
          <w:sz w:val="22"/>
          <w:szCs w:val="14"/>
        </w:rPr>
      </w:pPr>
    </w:p>
    <w:p w14:paraId="37D5A88D" w14:textId="2F9E3515" w:rsidR="00BA528D" w:rsidRPr="00BA528D" w:rsidRDefault="00BA528D" w:rsidP="0010011F">
      <w:pPr>
        <w:spacing w:line="336" w:lineRule="auto"/>
        <w:rPr>
          <w:b/>
          <w:bCs/>
        </w:rPr>
      </w:pPr>
      <w:r w:rsidRPr="00BA528D">
        <w:rPr>
          <w:b/>
          <w:bCs/>
        </w:rPr>
        <w:t>Money and Cash</w:t>
      </w:r>
    </w:p>
    <w:p w14:paraId="321580D9" w14:textId="77777777" w:rsidR="00874282" w:rsidRPr="00874282" w:rsidRDefault="00874282" w:rsidP="0010011F">
      <w:pPr>
        <w:spacing w:line="336" w:lineRule="auto"/>
        <w:rPr>
          <w:b/>
          <w:bCs/>
          <w:sz w:val="22"/>
          <w:szCs w:val="14"/>
        </w:rPr>
      </w:pPr>
    </w:p>
    <w:p w14:paraId="0F3EABE0" w14:textId="0775178F" w:rsidR="00BA528D" w:rsidRPr="00BA528D" w:rsidRDefault="00BA528D" w:rsidP="0010011F">
      <w:pPr>
        <w:spacing w:line="336" w:lineRule="auto"/>
        <w:rPr>
          <w:b/>
          <w:bCs/>
        </w:rPr>
      </w:pPr>
      <w:r w:rsidRPr="00BA528D">
        <w:rPr>
          <w:b/>
          <w:bCs/>
        </w:rPr>
        <w:t>Reserve Bank of New Zealand</w:t>
      </w:r>
    </w:p>
    <w:p w14:paraId="661D1F01" w14:textId="77777777" w:rsidR="00874282" w:rsidRPr="00874282" w:rsidRDefault="00874282" w:rsidP="0010011F">
      <w:pPr>
        <w:spacing w:line="336" w:lineRule="auto"/>
        <w:rPr>
          <w:b/>
          <w:bCs/>
          <w:sz w:val="22"/>
          <w:szCs w:val="14"/>
        </w:rPr>
      </w:pPr>
    </w:p>
    <w:p w14:paraId="742B0962" w14:textId="7DFCCBA3" w:rsidR="00BA528D" w:rsidRPr="00BA528D" w:rsidRDefault="00BA528D" w:rsidP="0010011F">
      <w:pPr>
        <w:spacing w:line="336" w:lineRule="auto"/>
        <w:rPr>
          <w:b/>
          <w:bCs/>
        </w:rPr>
      </w:pPr>
      <w:r w:rsidRPr="00BA528D">
        <w:rPr>
          <w:b/>
          <w:bCs/>
        </w:rPr>
        <w:t>PO Box 2498</w:t>
      </w:r>
    </w:p>
    <w:p w14:paraId="2C206175" w14:textId="77777777" w:rsidR="00874282" w:rsidRPr="00874282" w:rsidRDefault="00874282" w:rsidP="0010011F">
      <w:pPr>
        <w:spacing w:line="336" w:lineRule="auto"/>
        <w:rPr>
          <w:b/>
          <w:bCs/>
          <w:sz w:val="22"/>
          <w:szCs w:val="14"/>
        </w:rPr>
      </w:pPr>
    </w:p>
    <w:p w14:paraId="1246AB48" w14:textId="063B4DB2" w:rsidR="00BA528D" w:rsidRPr="00BA528D" w:rsidRDefault="00BA528D" w:rsidP="0010011F">
      <w:pPr>
        <w:spacing w:line="336" w:lineRule="auto"/>
        <w:rPr>
          <w:b/>
          <w:bCs/>
        </w:rPr>
      </w:pPr>
      <w:r w:rsidRPr="00BA528D">
        <w:rPr>
          <w:b/>
          <w:bCs/>
        </w:rPr>
        <w:t>Wellington 6140</w:t>
      </w:r>
    </w:p>
    <w:p w14:paraId="3FC0E670" w14:textId="77777777" w:rsidR="00BA528D" w:rsidRDefault="00BA528D" w:rsidP="0010011F">
      <w:pPr>
        <w:spacing w:line="336" w:lineRule="auto"/>
      </w:pPr>
    </w:p>
    <w:p w14:paraId="6108E1C1" w14:textId="285735E5" w:rsidR="00BA528D" w:rsidRPr="000F797D" w:rsidRDefault="001D78EF" w:rsidP="0010011F">
      <w:pPr>
        <w:spacing w:line="336" w:lineRule="auto"/>
        <w:rPr>
          <w:szCs w:val="32"/>
        </w:rPr>
      </w:pPr>
      <w:r w:rsidRPr="000F797D">
        <w:rPr>
          <w:noProof/>
          <w:szCs w:val="32"/>
        </w:rPr>
        <w:lastRenderedPageBreak/>
        <w:drawing>
          <wp:anchor distT="0" distB="0" distL="114300" distR="114300" simplePos="0" relativeHeight="252226560" behindDoc="0" locked="0" layoutInCell="1" allowOverlap="1" wp14:anchorId="27504FA8" wp14:editId="513BD0F0">
            <wp:simplePos x="0" y="0"/>
            <wp:positionH relativeFrom="margin">
              <wp:posOffset>0</wp:posOffset>
            </wp:positionH>
            <wp:positionV relativeFrom="paragraph">
              <wp:posOffset>-203085</wp:posOffset>
            </wp:positionV>
            <wp:extent cx="1440000" cy="1440000"/>
            <wp:effectExtent l="0" t="0" r="8255" b="8255"/>
            <wp:wrapNone/>
            <wp:docPr id="867572326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572326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28D" w:rsidRPr="000F797D">
        <w:rPr>
          <w:szCs w:val="32"/>
        </w:rPr>
        <w:t xml:space="preserve">You can also send written feedback by </w:t>
      </w:r>
      <w:r w:rsidR="00BA528D" w:rsidRPr="000F797D">
        <w:rPr>
          <w:b/>
          <w:bCs/>
          <w:szCs w:val="32"/>
        </w:rPr>
        <w:t>email</w:t>
      </w:r>
      <w:r w:rsidR="00BA528D" w:rsidRPr="000F797D">
        <w:rPr>
          <w:szCs w:val="32"/>
        </w:rPr>
        <w:t xml:space="preserve"> to:</w:t>
      </w:r>
    </w:p>
    <w:p w14:paraId="16112672" w14:textId="77777777" w:rsidR="00BA528D" w:rsidRPr="000F797D" w:rsidRDefault="00BA528D" w:rsidP="0010011F">
      <w:pPr>
        <w:spacing w:line="336" w:lineRule="auto"/>
        <w:rPr>
          <w:szCs w:val="32"/>
        </w:rPr>
      </w:pPr>
    </w:p>
    <w:p w14:paraId="3B0F6E24" w14:textId="4DAE655F" w:rsidR="00BA528D" w:rsidRPr="000F797D" w:rsidRDefault="00AC3BCF" w:rsidP="0010011F">
      <w:pPr>
        <w:spacing w:line="336" w:lineRule="auto"/>
        <w:rPr>
          <w:b/>
          <w:bCs/>
          <w:szCs w:val="32"/>
        </w:rPr>
      </w:pPr>
      <w:hyperlink r:id="rId163" w:history="1">
        <w:r w:rsidRPr="000F797D">
          <w:rPr>
            <w:rStyle w:val="Hyperlink"/>
            <w:b/>
            <w:bCs/>
            <w:color w:val="000000" w:themeColor="text1"/>
            <w:szCs w:val="32"/>
            <w:u w:val="none"/>
          </w:rPr>
          <w:t>futureofmoney@rbnz.govt.nz</w:t>
        </w:r>
      </w:hyperlink>
    </w:p>
    <w:p w14:paraId="13661504" w14:textId="0999410B" w:rsidR="004B20F4" w:rsidRPr="000F797D" w:rsidRDefault="004B20F4" w:rsidP="0010011F">
      <w:pPr>
        <w:spacing w:line="336" w:lineRule="auto"/>
        <w:rPr>
          <w:szCs w:val="32"/>
        </w:rPr>
      </w:pPr>
    </w:p>
    <w:p w14:paraId="2BBB17B9" w14:textId="7A1F6B54" w:rsidR="004B20F4" w:rsidRPr="000F797D" w:rsidRDefault="004B20F4" w:rsidP="0010011F">
      <w:pPr>
        <w:spacing w:line="336" w:lineRule="auto"/>
        <w:rPr>
          <w:szCs w:val="32"/>
        </w:rPr>
      </w:pPr>
    </w:p>
    <w:p w14:paraId="1F31269F" w14:textId="5760E72F" w:rsidR="00AC3BCF" w:rsidRPr="000F797D" w:rsidRDefault="000F797D" w:rsidP="0010011F">
      <w:pPr>
        <w:spacing w:line="336" w:lineRule="auto"/>
        <w:rPr>
          <w:szCs w:val="32"/>
        </w:rPr>
      </w:pPr>
      <w:r w:rsidRPr="000F797D">
        <w:rPr>
          <w:noProof/>
          <w:szCs w:val="32"/>
        </w:rPr>
        <w:drawing>
          <wp:anchor distT="0" distB="0" distL="114300" distR="114300" simplePos="0" relativeHeight="252274688" behindDoc="0" locked="0" layoutInCell="1" allowOverlap="1" wp14:anchorId="2052A866" wp14:editId="5A22039F">
            <wp:simplePos x="0" y="0"/>
            <wp:positionH relativeFrom="margin">
              <wp:posOffset>96520</wp:posOffset>
            </wp:positionH>
            <wp:positionV relativeFrom="paragraph">
              <wp:posOffset>35907</wp:posOffset>
            </wp:positionV>
            <wp:extent cx="1193800" cy="1529080"/>
            <wp:effectExtent l="0" t="0" r="0" b="0"/>
            <wp:wrapNone/>
            <wp:docPr id="170872848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728483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BCF" w:rsidRPr="000F797D">
        <w:rPr>
          <w:szCs w:val="32"/>
        </w:rPr>
        <w:t xml:space="preserve">You can also give your feedback in New Zealand Sign Language / NZSL at the NZSL Direct </w:t>
      </w:r>
      <w:r w:rsidR="00AC3BCF" w:rsidRPr="000F797D">
        <w:rPr>
          <w:b/>
          <w:bCs/>
          <w:szCs w:val="32"/>
        </w:rPr>
        <w:t>website</w:t>
      </w:r>
      <w:r w:rsidR="00AC3BCF" w:rsidRPr="000F797D">
        <w:rPr>
          <w:szCs w:val="32"/>
        </w:rPr>
        <w:t>:</w:t>
      </w:r>
    </w:p>
    <w:p w14:paraId="128A43D9" w14:textId="77777777" w:rsidR="00AC3BCF" w:rsidRPr="000F797D" w:rsidRDefault="00AC3BCF" w:rsidP="0010011F">
      <w:pPr>
        <w:spacing w:line="336" w:lineRule="auto"/>
        <w:rPr>
          <w:szCs w:val="32"/>
        </w:rPr>
      </w:pPr>
    </w:p>
    <w:p w14:paraId="501DB865" w14:textId="630BA4EB" w:rsidR="00AC3BCF" w:rsidRPr="000F797D" w:rsidRDefault="00AC3BCF" w:rsidP="0010011F">
      <w:pPr>
        <w:spacing w:line="336" w:lineRule="auto"/>
        <w:rPr>
          <w:b/>
          <w:bCs/>
          <w:szCs w:val="32"/>
        </w:rPr>
      </w:pPr>
      <w:hyperlink r:id="rId165" w:history="1">
        <w:r w:rsidRPr="000F797D">
          <w:rPr>
            <w:rStyle w:val="Hyperlink"/>
            <w:b/>
            <w:bCs/>
            <w:color w:val="000000" w:themeColor="text1"/>
            <w:szCs w:val="32"/>
            <w:u w:val="none"/>
          </w:rPr>
          <w:t>www.nzsl.direct/rbnz</w:t>
        </w:r>
      </w:hyperlink>
    </w:p>
    <w:p w14:paraId="12445E4D" w14:textId="77777777" w:rsidR="00AC3BCF" w:rsidRPr="000F797D" w:rsidRDefault="00AC3BCF" w:rsidP="0010011F">
      <w:pPr>
        <w:spacing w:line="336" w:lineRule="auto"/>
        <w:rPr>
          <w:szCs w:val="32"/>
        </w:rPr>
      </w:pPr>
    </w:p>
    <w:p w14:paraId="020CEA9E" w14:textId="7C453ABD" w:rsidR="00AC3BCF" w:rsidRPr="000F797D" w:rsidRDefault="00AC3BCF" w:rsidP="0010011F">
      <w:pPr>
        <w:spacing w:line="336" w:lineRule="auto"/>
        <w:rPr>
          <w:szCs w:val="32"/>
        </w:rPr>
      </w:pPr>
    </w:p>
    <w:p w14:paraId="1AAD247B" w14:textId="733E5A24" w:rsidR="00AC3BCF" w:rsidRPr="000F797D" w:rsidRDefault="00AC3BCF" w:rsidP="0010011F">
      <w:pPr>
        <w:spacing w:line="336" w:lineRule="auto"/>
        <w:rPr>
          <w:szCs w:val="32"/>
        </w:rPr>
      </w:pPr>
      <w:r w:rsidRPr="000F797D">
        <w:rPr>
          <w:noProof/>
          <w:szCs w:val="32"/>
        </w:rPr>
        <w:drawing>
          <wp:anchor distT="0" distB="0" distL="114300" distR="114300" simplePos="0" relativeHeight="252278784" behindDoc="0" locked="0" layoutInCell="1" allowOverlap="1" wp14:anchorId="236011C2" wp14:editId="65F1C6D9">
            <wp:simplePos x="0" y="0"/>
            <wp:positionH relativeFrom="margin">
              <wp:align>left</wp:align>
            </wp:positionH>
            <wp:positionV relativeFrom="paragraph">
              <wp:posOffset>232268</wp:posOffset>
            </wp:positionV>
            <wp:extent cx="1440000" cy="1116750"/>
            <wp:effectExtent l="0" t="0" r="8255" b="7620"/>
            <wp:wrapNone/>
            <wp:docPr id="1696096760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96760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1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797D">
        <w:rPr>
          <w:szCs w:val="32"/>
        </w:rPr>
        <w:t>After you record your feedback in New Zealand Sign Language / NZSL it will be:</w:t>
      </w:r>
    </w:p>
    <w:p w14:paraId="743776EF" w14:textId="196B6EBA" w:rsidR="00AC3BCF" w:rsidRPr="000F797D" w:rsidRDefault="00AC3BCF" w:rsidP="00AC3BCF">
      <w:pPr>
        <w:pStyle w:val="Listtoplevel"/>
        <w:rPr>
          <w:szCs w:val="32"/>
        </w:rPr>
      </w:pPr>
      <w:r w:rsidRPr="000F797D">
        <w:rPr>
          <w:szCs w:val="32"/>
        </w:rPr>
        <w:t xml:space="preserve">translated into English for </w:t>
      </w:r>
      <w:r w:rsidRPr="000F797D">
        <w:rPr>
          <w:szCs w:val="32"/>
        </w:rPr>
        <w:br/>
        <w:t>free / no cost</w:t>
      </w:r>
    </w:p>
    <w:p w14:paraId="1277A8B0" w14:textId="498384A0" w:rsidR="00AC3BCF" w:rsidRPr="000F797D" w:rsidRDefault="00AC3BCF" w:rsidP="00AC3BCF">
      <w:pPr>
        <w:pStyle w:val="Listtoplevel"/>
        <w:rPr>
          <w:szCs w:val="32"/>
        </w:rPr>
      </w:pPr>
      <w:r w:rsidRPr="000F797D">
        <w:rPr>
          <w:szCs w:val="32"/>
        </w:rPr>
        <w:drawing>
          <wp:anchor distT="0" distB="0" distL="114300" distR="114300" simplePos="0" relativeHeight="252280832" behindDoc="0" locked="0" layoutInCell="1" allowOverlap="1" wp14:anchorId="7F61E460" wp14:editId="076655BE">
            <wp:simplePos x="0" y="0"/>
            <wp:positionH relativeFrom="margin">
              <wp:align>left</wp:align>
            </wp:positionH>
            <wp:positionV relativeFrom="paragraph">
              <wp:posOffset>25902</wp:posOffset>
            </wp:positionV>
            <wp:extent cx="1714763" cy="634621"/>
            <wp:effectExtent l="0" t="0" r="0" b="0"/>
            <wp:wrapNone/>
            <wp:docPr id="1090898510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898510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29879" cy="64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797D">
        <w:rPr>
          <w:szCs w:val="32"/>
        </w:rPr>
        <w:t>sent to the Reserve Bank.</w:t>
      </w:r>
    </w:p>
    <w:p w14:paraId="7E9829C0" w14:textId="77777777" w:rsidR="00AC3BCF" w:rsidRPr="000F797D" w:rsidRDefault="00AC3BCF" w:rsidP="0010011F">
      <w:pPr>
        <w:spacing w:line="336" w:lineRule="auto"/>
        <w:rPr>
          <w:szCs w:val="32"/>
        </w:rPr>
      </w:pPr>
    </w:p>
    <w:p w14:paraId="1E4894FC" w14:textId="68DED29F" w:rsidR="00AC3BCF" w:rsidRPr="000F797D" w:rsidRDefault="00AC3BCF" w:rsidP="0010011F">
      <w:pPr>
        <w:spacing w:line="336" w:lineRule="auto"/>
        <w:rPr>
          <w:szCs w:val="32"/>
        </w:rPr>
      </w:pPr>
    </w:p>
    <w:p w14:paraId="4275650B" w14:textId="25CA9B0D" w:rsidR="004B20F4" w:rsidRPr="000F797D" w:rsidRDefault="004B20F4" w:rsidP="0010011F">
      <w:pPr>
        <w:spacing w:line="336" w:lineRule="auto"/>
        <w:rPr>
          <w:szCs w:val="32"/>
        </w:rPr>
      </w:pPr>
      <w:r w:rsidRPr="000F797D">
        <w:rPr>
          <w:noProof/>
          <w:szCs w:val="32"/>
        </w:rPr>
        <w:drawing>
          <wp:anchor distT="0" distB="0" distL="114300" distR="114300" simplePos="0" relativeHeight="252282880" behindDoc="0" locked="0" layoutInCell="1" allowOverlap="1" wp14:anchorId="2D5EC1FF" wp14:editId="7BF40481">
            <wp:simplePos x="0" y="0"/>
            <wp:positionH relativeFrom="margin">
              <wp:align>left</wp:align>
            </wp:positionH>
            <wp:positionV relativeFrom="paragraph">
              <wp:posOffset>-246407</wp:posOffset>
            </wp:positionV>
            <wp:extent cx="1521725" cy="1246811"/>
            <wp:effectExtent l="0" t="0" r="2540" b="0"/>
            <wp:wrapNone/>
            <wp:docPr id="193951506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1506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1521725" cy="1246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BCF" w:rsidRPr="000F797D">
        <w:rPr>
          <w:szCs w:val="32"/>
        </w:rPr>
        <w:t>You will also be sent a copy of the translation.</w:t>
      </w:r>
    </w:p>
    <w:p w14:paraId="68AB18DD" w14:textId="77777777" w:rsidR="004B20F4" w:rsidRDefault="004B20F4">
      <w:pPr>
        <w:spacing w:line="240" w:lineRule="auto"/>
        <w:ind w:left="0"/>
      </w:pPr>
      <w:r>
        <w:br w:type="page"/>
      </w:r>
    </w:p>
    <w:p w14:paraId="62ED6FF1" w14:textId="38AF634A" w:rsidR="00316DBA" w:rsidRPr="00316DBA" w:rsidRDefault="00343FE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790336" behindDoc="0" locked="0" layoutInCell="1" allowOverlap="1" wp14:anchorId="3FCEC425" wp14:editId="52A8A3BE">
            <wp:simplePos x="0" y="0"/>
            <wp:positionH relativeFrom="margin">
              <wp:posOffset>0</wp:posOffset>
            </wp:positionH>
            <wp:positionV relativeFrom="paragraph">
              <wp:posOffset>159385</wp:posOffset>
            </wp:positionV>
            <wp:extent cx="1348105" cy="499110"/>
            <wp:effectExtent l="0" t="0" r="4445" b="0"/>
            <wp:wrapNone/>
            <wp:docPr id="42" name="Picture 42" descr="Reserve Bank of New Zealand - Te Pūtea Matua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Reserve Bank of New Zealand - Te Pūtea Matua logo."/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4CE3D44A" wp14:editId="234CC18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2BBF01" id="Rectangle: Rounded Corners 24" o:spid="_x0000_s1026" alt="&quot;&quot;" style="position:absolute;margin-left:-27pt;margin-top:-21pt;width:490.9pt;height:660.75pt;z-index:-251527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343FEA">
        <w:rPr>
          <w:rFonts w:eastAsia="Times New Roman" w:cs="Arial"/>
          <w:sz w:val="28"/>
          <w:szCs w:val="28"/>
          <w:lang w:eastAsia="en-NZ"/>
        </w:rPr>
        <w:t xml:space="preserve">the Reserve Bank of New Zealand – Te </w:t>
      </w:r>
      <w:proofErr w:type="spellStart"/>
      <w:r w:rsidRPr="00343FEA">
        <w:rPr>
          <w:rFonts w:eastAsia="Times New Roman" w:cs="Arial"/>
          <w:sz w:val="28"/>
          <w:szCs w:val="28"/>
          <w:lang w:eastAsia="en-NZ"/>
        </w:rPr>
        <w:t>Pūtea</w:t>
      </w:r>
      <w:proofErr w:type="spellEnd"/>
      <w:r w:rsidRPr="00343FEA">
        <w:rPr>
          <w:rFonts w:eastAsia="Times New Roman" w:cs="Arial"/>
          <w:sz w:val="28"/>
          <w:szCs w:val="28"/>
          <w:lang w:eastAsia="en-NZ"/>
        </w:rPr>
        <w:t xml:space="preserve"> Matua.</w:t>
      </w:r>
    </w:p>
    <w:p w14:paraId="49EC542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A645F3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2384" behindDoc="0" locked="0" layoutInCell="1" allowOverlap="1" wp14:anchorId="283A8C0B" wp14:editId="2057E6BC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47A48F2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1360" behindDoc="0" locked="0" layoutInCell="1" allowOverlap="1" wp14:anchorId="59B5F161" wp14:editId="2A9E921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1589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858A44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88288" behindDoc="0" locked="0" layoutInCell="1" allowOverlap="1" wp14:anchorId="1739B868" wp14:editId="28ECE65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A43D6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6D5201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93CF39D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4432" behindDoc="0" locked="0" layoutInCell="1" allowOverlap="1" wp14:anchorId="47C73960" wp14:editId="6EEC0B38">
            <wp:simplePos x="0" y="0"/>
            <wp:positionH relativeFrom="column">
              <wp:posOffset>111125</wp:posOffset>
            </wp:positionH>
            <wp:positionV relativeFrom="paragraph">
              <wp:posOffset>7620</wp:posOffset>
            </wp:positionV>
            <wp:extent cx="1225550" cy="333375"/>
            <wp:effectExtent l="0" t="0" r="0" b="9525"/>
            <wp:wrapThrough wrapText="bothSides">
              <wp:wrapPolygon edited="0">
                <wp:start x="0" y="0"/>
                <wp:lineTo x="0" y="14811"/>
                <wp:lineTo x="2350" y="19749"/>
                <wp:lineTo x="2350" y="20983"/>
                <wp:lineTo x="18466" y="20983"/>
                <wp:lineTo x="18466" y="19749"/>
                <wp:lineTo x="21152" y="14811"/>
                <wp:lineTo x="21152" y="0"/>
                <wp:lineTo x="0" y="0"/>
              </wp:wrapPolygon>
            </wp:wrapThrough>
            <wp:docPr id="808795969" name="Picture 1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.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12255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25A9F09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993DD5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3408" behindDoc="1" locked="0" layoutInCell="1" allowOverlap="1" wp14:anchorId="74032758" wp14:editId="673B745D">
            <wp:simplePos x="0" y="0"/>
            <wp:positionH relativeFrom="margin">
              <wp:posOffset>219075</wp:posOffset>
            </wp:positionH>
            <wp:positionV relativeFrom="paragraph">
              <wp:posOffset>98508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89DECA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D8C8B0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03BF3709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9AF086B" w14:textId="55BC3BCE" w:rsidR="00316DBA" w:rsidRPr="00316DBA" w:rsidRDefault="00BF73FD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97504" behindDoc="0" locked="0" layoutInCell="1" allowOverlap="1" wp14:anchorId="76818FB5" wp14:editId="44107FC3">
            <wp:simplePos x="0" y="0"/>
            <wp:positionH relativeFrom="column">
              <wp:posOffset>-95250</wp:posOffset>
            </wp:positionH>
            <wp:positionV relativeFrom="paragraph">
              <wp:posOffset>9017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95456" behindDoc="0" locked="0" layoutInCell="1" allowOverlap="1" wp14:anchorId="4E13108D" wp14:editId="707751B6">
            <wp:simplePos x="0" y="0"/>
            <wp:positionH relativeFrom="column">
              <wp:posOffset>752475</wp:posOffset>
            </wp:positionH>
            <wp:positionV relativeFrom="paragraph">
              <wp:posOffset>138099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>Huriana</w:t>
      </w:r>
      <w:r w:rsidR="00316DBA"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2AE2DAE5" w14:textId="013DDB6A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BF45DD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8C16C2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F5F0CF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3C80BEF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22BBB4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6480" behindDoc="0" locked="0" layoutInCell="1" allowOverlap="1" wp14:anchorId="5691A00C" wp14:editId="2C86A263">
            <wp:simplePos x="0" y="0"/>
            <wp:positionH relativeFrom="column">
              <wp:posOffset>47625</wp:posOffset>
            </wp:positionH>
            <wp:positionV relativeFrom="paragraph">
              <wp:posOffset>11430</wp:posOffset>
            </wp:positionV>
            <wp:extent cx="953770" cy="532765"/>
            <wp:effectExtent l="0" t="0" r="0" b="635"/>
            <wp:wrapThrough wrapText="bothSides">
              <wp:wrapPolygon edited="0">
                <wp:start x="0" y="0"/>
                <wp:lineTo x="0" y="20853"/>
                <wp:lineTo x="21140" y="20853"/>
                <wp:lineTo x="211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52BCD56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D54E72" w14:textId="6E8D021D" w:rsidR="00BF73FD" w:rsidRPr="00BF73FD" w:rsidRDefault="00316DBA" w:rsidP="00BF73FD">
      <w:pPr>
        <w:numPr>
          <w:ilvl w:val="0"/>
          <w:numId w:val="13"/>
        </w:numPr>
        <w:spacing w:after="160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</w:t>
      </w:r>
      <w:r w:rsidR="00BF73FD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 </w:t>
      </w:r>
    </w:p>
    <w:p w14:paraId="3152DFBA" w14:textId="61311705" w:rsidR="00316DBA" w:rsidRPr="00BF73FD" w:rsidRDefault="00BF73FD" w:rsidP="00BF73FD">
      <w:pPr>
        <w:numPr>
          <w:ilvl w:val="0"/>
          <w:numId w:val="13"/>
        </w:numPr>
        <w:spacing w:after="160"/>
        <w:ind w:left="3237" w:hanging="357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2393472" behindDoc="0" locked="0" layoutInCell="1" allowOverlap="1" wp14:anchorId="1D760048" wp14:editId="25AEDBA6">
            <wp:simplePos x="0" y="0"/>
            <wp:positionH relativeFrom="margin">
              <wp:align>left</wp:align>
            </wp:positionH>
            <wp:positionV relativeFrom="paragraph">
              <wp:posOffset>7896</wp:posOffset>
            </wp:positionV>
            <wp:extent cx="1129085" cy="418022"/>
            <wp:effectExtent l="0" t="0" r="0" b="0"/>
            <wp:wrapNone/>
            <wp:docPr id="1460412829" name="Picture 1460412829" descr="Reserve Bank of New Zealand - Te Pūtea Matua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Reserve Bank of New Zealand - Te Pūtea Matua logo."/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085" cy="418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 w:val="28"/>
          <w:szCs w:val="28"/>
          <w:shd w:val="clear" w:color="auto" w:fill="FFFFFF"/>
        </w:rPr>
        <w:t>Reserve Bank of New Zealand</w:t>
      </w:r>
      <w:r w:rsidR="00316DBA" w:rsidRPr="00BF73FD">
        <w:rPr>
          <w:rFonts w:eastAsia="Times New Roman" w:cs="Arial"/>
          <w:color w:val="000000"/>
          <w:sz w:val="28"/>
          <w:szCs w:val="28"/>
          <w:shd w:val="clear" w:color="auto" w:fill="FFFFFF"/>
        </w:rPr>
        <w:t>.</w:t>
      </w:r>
    </w:p>
    <w:p w14:paraId="535DB537" w14:textId="1734D73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CFDE63B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3764AD0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552EA5">
      <w:footerReference w:type="even" r:id="rId177"/>
      <w:footerReference w:type="default" r:id="rId17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0000" w:themeColor="text1"/>
        <w:left w:val="single" w:sz="24" w:space="24" w:color="000000" w:themeColor="text1"/>
        <w:bottom w:val="single" w:sz="24" w:space="24" w:color="000000" w:themeColor="text1"/>
        <w:right w:val="single" w:sz="24" w:space="24" w:color="000000" w:themeColor="tex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BBB840" w14:textId="77777777" w:rsidR="000A7982" w:rsidRDefault="000A7982">
      <w:pPr>
        <w:spacing w:line="240" w:lineRule="auto"/>
      </w:pPr>
      <w:r>
        <w:separator/>
      </w:r>
    </w:p>
  </w:endnote>
  <w:endnote w:type="continuationSeparator" w:id="0">
    <w:p w14:paraId="512749C9" w14:textId="77777777" w:rsidR="000A7982" w:rsidRDefault="000A79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0C7E6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59F57B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6DF74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1B55223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CA119" w14:textId="77777777" w:rsidR="000A7982" w:rsidRDefault="000A7982">
      <w:pPr>
        <w:spacing w:line="240" w:lineRule="auto"/>
      </w:pPr>
      <w:r>
        <w:separator/>
      </w:r>
    </w:p>
  </w:footnote>
  <w:footnote w:type="continuationSeparator" w:id="0">
    <w:p w14:paraId="4829B267" w14:textId="77777777" w:rsidR="000A7982" w:rsidRDefault="000A798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1B85A4B"/>
    <w:multiLevelType w:val="multilevel"/>
    <w:tmpl w:val="86F609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84E83"/>
    <w:multiLevelType w:val="multilevel"/>
    <w:tmpl w:val="79A8C4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709112F"/>
    <w:multiLevelType w:val="multilevel"/>
    <w:tmpl w:val="D74ADF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14279"/>
    <w:multiLevelType w:val="multilevel"/>
    <w:tmpl w:val="A60A35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9C4C25"/>
    <w:multiLevelType w:val="hybridMultilevel"/>
    <w:tmpl w:val="043854C6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333" w:hanging="360"/>
      </w:pPr>
    </w:lvl>
    <w:lvl w:ilvl="2" w:tplc="FFFFFFFF" w:tentative="1">
      <w:start w:val="1"/>
      <w:numFmt w:val="lowerRoman"/>
      <w:lvlText w:val="%3."/>
      <w:lvlJc w:val="right"/>
      <w:pPr>
        <w:ind w:left="6053" w:hanging="180"/>
      </w:pPr>
    </w:lvl>
    <w:lvl w:ilvl="3" w:tplc="FFFFFFFF" w:tentative="1">
      <w:start w:val="1"/>
      <w:numFmt w:val="decimal"/>
      <w:lvlText w:val="%4."/>
      <w:lvlJc w:val="left"/>
      <w:pPr>
        <w:ind w:left="6773" w:hanging="360"/>
      </w:pPr>
    </w:lvl>
    <w:lvl w:ilvl="4" w:tplc="FFFFFFFF" w:tentative="1">
      <w:start w:val="1"/>
      <w:numFmt w:val="lowerLetter"/>
      <w:lvlText w:val="%5."/>
      <w:lvlJc w:val="left"/>
      <w:pPr>
        <w:ind w:left="7493" w:hanging="360"/>
      </w:pPr>
    </w:lvl>
    <w:lvl w:ilvl="5" w:tplc="FFFFFFFF" w:tentative="1">
      <w:start w:val="1"/>
      <w:numFmt w:val="lowerRoman"/>
      <w:lvlText w:val="%6."/>
      <w:lvlJc w:val="right"/>
      <w:pPr>
        <w:ind w:left="8213" w:hanging="180"/>
      </w:pPr>
    </w:lvl>
    <w:lvl w:ilvl="6" w:tplc="FFFFFFFF" w:tentative="1">
      <w:start w:val="1"/>
      <w:numFmt w:val="decimal"/>
      <w:lvlText w:val="%7."/>
      <w:lvlJc w:val="left"/>
      <w:pPr>
        <w:ind w:left="8933" w:hanging="360"/>
      </w:pPr>
    </w:lvl>
    <w:lvl w:ilvl="7" w:tplc="FFFFFFFF" w:tentative="1">
      <w:start w:val="1"/>
      <w:numFmt w:val="lowerLetter"/>
      <w:lvlText w:val="%8."/>
      <w:lvlJc w:val="left"/>
      <w:pPr>
        <w:ind w:left="9653" w:hanging="360"/>
      </w:pPr>
    </w:lvl>
    <w:lvl w:ilvl="8" w:tplc="FFFFFFFF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7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7"/>
  </w:num>
  <w:num w:numId="14" w16cid:durableId="2060855427">
    <w:abstractNumId w:val="15"/>
  </w:num>
  <w:num w:numId="15" w16cid:durableId="1685476086">
    <w:abstractNumId w:val="5"/>
  </w:num>
  <w:num w:numId="16" w16cid:durableId="690685427">
    <w:abstractNumId w:val="13"/>
  </w:num>
  <w:num w:numId="17" w16cid:durableId="1771853926">
    <w:abstractNumId w:val="16"/>
  </w:num>
  <w:num w:numId="18" w16cid:durableId="19562079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00F06"/>
    <w:rsid w:val="000013CC"/>
    <w:rsid w:val="00002417"/>
    <w:rsid w:val="00005DB6"/>
    <w:rsid w:val="000064D2"/>
    <w:rsid w:val="000173E7"/>
    <w:rsid w:val="000227B4"/>
    <w:rsid w:val="00026F99"/>
    <w:rsid w:val="0003092A"/>
    <w:rsid w:val="000338E0"/>
    <w:rsid w:val="0004557B"/>
    <w:rsid w:val="00046007"/>
    <w:rsid w:val="000540BE"/>
    <w:rsid w:val="000653F0"/>
    <w:rsid w:val="00085E05"/>
    <w:rsid w:val="0009079F"/>
    <w:rsid w:val="00090942"/>
    <w:rsid w:val="000A15F1"/>
    <w:rsid w:val="000A3C46"/>
    <w:rsid w:val="000A7982"/>
    <w:rsid w:val="000D2B45"/>
    <w:rsid w:val="000E449A"/>
    <w:rsid w:val="000F797D"/>
    <w:rsid w:val="0010011F"/>
    <w:rsid w:val="00104F7F"/>
    <w:rsid w:val="00120256"/>
    <w:rsid w:val="00122416"/>
    <w:rsid w:val="00123A1D"/>
    <w:rsid w:val="00124EA8"/>
    <w:rsid w:val="001324E2"/>
    <w:rsid w:val="00141D13"/>
    <w:rsid w:val="00142ED3"/>
    <w:rsid w:val="00152DDF"/>
    <w:rsid w:val="00154B8C"/>
    <w:rsid w:val="00163A43"/>
    <w:rsid w:val="001660B7"/>
    <w:rsid w:val="001754F4"/>
    <w:rsid w:val="00175693"/>
    <w:rsid w:val="001A6F3D"/>
    <w:rsid w:val="001B00B0"/>
    <w:rsid w:val="001B4DD5"/>
    <w:rsid w:val="001B6709"/>
    <w:rsid w:val="001D223E"/>
    <w:rsid w:val="001D5561"/>
    <w:rsid w:val="001D5C4D"/>
    <w:rsid w:val="001D78EF"/>
    <w:rsid w:val="001E3429"/>
    <w:rsid w:val="00201791"/>
    <w:rsid w:val="0021586B"/>
    <w:rsid w:val="00217716"/>
    <w:rsid w:val="00222362"/>
    <w:rsid w:val="00226C0D"/>
    <w:rsid w:val="00226F54"/>
    <w:rsid w:val="00247A33"/>
    <w:rsid w:val="00257D60"/>
    <w:rsid w:val="00261BF8"/>
    <w:rsid w:val="00266B9F"/>
    <w:rsid w:val="00284D0D"/>
    <w:rsid w:val="00292348"/>
    <w:rsid w:val="002A326C"/>
    <w:rsid w:val="002A3D91"/>
    <w:rsid w:val="002B171F"/>
    <w:rsid w:val="002C404A"/>
    <w:rsid w:val="002F06A6"/>
    <w:rsid w:val="002F2867"/>
    <w:rsid w:val="00315307"/>
    <w:rsid w:val="00315F94"/>
    <w:rsid w:val="00316DBA"/>
    <w:rsid w:val="003228E9"/>
    <w:rsid w:val="00322FEA"/>
    <w:rsid w:val="00323EB3"/>
    <w:rsid w:val="00336CEE"/>
    <w:rsid w:val="00343FEA"/>
    <w:rsid w:val="003446AC"/>
    <w:rsid w:val="00360462"/>
    <w:rsid w:val="003631C1"/>
    <w:rsid w:val="00363861"/>
    <w:rsid w:val="003641A3"/>
    <w:rsid w:val="00364627"/>
    <w:rsid w:val="003702DD"/>
    <w:rsid w:val="00370EE6"/>
    <w:rsid w:val="00371C85"/>
    <w:rsid w:val="003721C2"/>
    <w:rsid w:val="003760FA"/>
    <w:rsid w:val="003831EB"/>
    <w:rsid w:val="003A4B1D"/>
    <w:rsid w:val="003A544D"/>
    <w:rsid w:val="003A62FE"/>
    <w:rsid w:val="003B248F"/>
    <w:rsid w:val="003C1A71"/>
    <w:rsid w:val="003C4441"/>
    <w:rsid w:val="003C765D"/>
    <w:rsid w:val="003D13DC"/>
    <w:rsid w:val="003D1E81"/>
    <w:rsid w:val="003D631D"/>
    <w:rsid w:val="003D77D6"/>
    <w:rsid w:val="003F07F7"/>
    <w:rsid w:val="003F15F2"/>
    <w:rsid w:val="003F5628"/>
    <w:rsid w:val="003F6945"/>
    <w:rsid w:val="004002D2"/>
    <w:rsid w:val="00411530"/>
    <w:rsid w:val="00426BE4"/>
    <w:rsid w:val="004535B5"/>
    <w:rsid w:val="004567B0"/>
    <w:rsid w:val="00482C56"/>
    <w:rsid w:val="00487C60"/>
    <w:rsid w:val="004A2F91"/>
    <w:rsid w:val="004B20F4"/>
    <w:rsid w:val="004C1952"/>
    <w:rsid w:val="004C2942"/>
    <w:rsid w:val="004C670E"/>
    <w:rsid w:val="004D36C8"/>
    <w:rsid w:val="004F05AA"/>
    <w:rsid w:val="004F56C0"/>
    <w:rsid w:val="00503AD5"/>
    <w:rsid w:val="00510007"/>
    <w:rsid w:val="00515228"/>
    <w:rsid w:val="00521E56"/>
    <w:rsid w:val="00522E5E"/>
    <w:rsid w:val="00526A33"/>
    <w:rsid w:val="00540573"/>
    <w:rsid w:val="00552EA5"/>
    <w:rsid w:val="00555BAF"/>
    <w:rsid w:val="005677D1"/>
    <w:rsid w:val="00570380"/>
    <w:rsid w:val="00577D24"/>
    <w:rsid w:val="0058176F"/>
    <w:rsid w:val="00584E38"/>
    <w:rsid w:val="005921AD"/>
    <w:rsid w:val="005E17F9"/>
    <w:rsid w:val="005E6442"/>
    <w:rsid w:val="005E6C52"/>
    <w:rsid w:val="0060011B"/>
    <w:rsid w:val="00600F06"/>
    <w:rsid w:val="0060494E"/>
    <w:rsid w:val="006120DF"/>
    <w:rsid w:val="00621884"/>
    <w:rsid w:val="0064667B"/>
    <w:rsid w:val="0065364D"/>
    <w:rsid w:val="00654F32"/>
    <w:rsid w:val="006609EF"/>
    <w:rsid w:val="00683296"/>
    <w:rsid w:val="00685ACA"/>
    <w:rsid w:val="006A1170"/>
    <w:rsid w:val="006B45FC"/>
    <w:rsid w:val="006C533E"/>
    <w:rsid w:val="006C5C26"/>
    <w:rsid w:val="006C70A3"/>
    <w:rsid w:val="006D12ED"/>
    <w:rsid w:val="006D25D2"/>
    <w:rsid w:val="006D420F"/>
    <w:rsid w:val="006E050D"/>
    <w:rsid w:val="006E1469"/>
    <w:rsid w:val="007012DC"/>
    <w:rsid w:val="00705CA3"/>
    <w:rsid w:val="007107B8"/>
    <w:rsid w:val="00720660"/>
    <w:rsid w:val="00734C63"/>
    <w:rsid w:val="00736E4E"/>
    <w:rsid w:val="00760940"/>
    <w:rsid w:val="00760DC8"/>
    <w:rsid w:val="00767D4C"/>
    <w:rsid w:val="00772A19"/>
    <w:rsid w:val="0078099B"/>
    <w:rsid w:val="007829EC"/>
    <w:rsid w:val="007930FC"/>
    <w:rsid w:val="007B05F3"/>
    <w:rsid w:val="007B18A2"/>
    <w:rsid w:val="007C349C"/>
    <w:rsid w:val="007C7764"/>
    <w:rsid w:val="007E7233"/>
    <w:rsid w:val="0081101B"/>
    <w:rsid w:val="008253EF"/>
    <w:rsid w:val="00831B90"/>
    <w:rsid w:val="00840E1C"/>
    <w:rsid w:val="0084279E"/>
    <w:rsid w:val="00851387"/>
    <w:rsid w:val="0085746A"/>
    <w:rsid w:val="00863D53"/>
    <w:rsid w:val="00874282"/>
    <w:rsid w:val="008742D1"/>
    <w:rsid w:val="008848CB"/>
    <w:rsid w:val="00887F23"/>
    <w:rsid w:val="008A056D"/>
    <w:rsid w:val="008B6ABC"/>
    <w:rsid w:val="008C7725"/>
    <w:rsid w:val="008D437D"/>
    <w:rsid w:val="008D5E3A"/>
    <w:rsid w:val="00903FB3"/>
    <w:rsid w:val="00907045"/>
    <w:rsid w:val="00907DD6"/>
    <w:rsid w:val="00915F05"/>
    <w:rsid w:val="00937C4D"/>
    <w:rsid w:val="00940CD4"/>
    <w:rsid w:val="009411B0"/>
    <w:rsid w:val="0094516C"/>
    <w:rsid w:val="00961AC6"/>
    <w:rsid w:val="00974E0B"/>
    <w:rsid w:val="00976398"/>
    <w:rsid w:val="00977049"/>
    <w:rsid w:val="00980A9D"/>
    <w:rsid w:val="00981566"/>
    <w:rsid w:val="0098180B"/>
    <w:rsid w:val="00981A3D"/>
    <w:rsid w:val="009845E2"/>
    <w:rsid w:val="0098682A"/>
    <w:rsid w:val="009928F9"/>
    <w:rsid w:val="00997083"/>
    <w:rsid w:val="009A68CA"/>
    <w:rsid w:val="009A6AA2"/>
    <w:rsid w:val="009C0001"/>
    <w:rsid w:val="009C6100"/>
    <w:rsid w:val="009D0F8F"/>
    <w:rsid w:val="009D3062"/>
    <w:rsid w:val="009E07D9"/>
    <w:rsid w:val="009E16D4"/>
    <w:rsid w:val="009E178F"/>
    <w:rsid w:val="009E18CF"/>
    <w:rsid w:val="009E7C44"/>
    <w:rsid w:val="009F354A"/>
    <w:rsid w:val="009F455B"/>
    <w:rsid w:val="00A1014A"/>
    <w:rsid w:val="00A102ED"/>
    <w:rsid w:val="00A12915"/>
    <w:rsid w:val="00A13811"/>
    <w:rsid w:val="00A1608E"/>
    <w:rsid w:val="00A16CD6"/>
    <w:rsid w:val="00A214B2"/>
    <w:rsid w:val="00A2743A"/>
    <w:rsid w:val="00A31E61"/>
    <w:rsid w:val="00A45EF1"/>
    <w:rsid w:val="00A47FE7"/>
    <w:rsid w:val="00A52114"/>
    <w:rsid w:val="00A55804"/>
    <w:rsid w:val="00A67570"/>
    <w:rsid w:val="00A778F6"/>
    <w:rsid w:val="00AA3251"/>
    <w:rsid w:val="00AB410C"/>
    <w:rsid w:val="00AB7A29"/>
    <w:rsid w:val="00AC3BCF"/>
    <w:rsid w:val="00AC75C8"/>
    <w:rsid w:val="00AE0361"/>
    <w:rsid w:val="00AE093D"/>
    <w:rsid w:val="00B200B9"/>
    <w:rsid w:val="00B226C8"/>
    <w:rsid w:val="00B3020B"/>
    <w:rsid w:val="00B308D7"/>
    <w:rsid w:val="00B41449"/>
    <w:rsid w:val="00B50B0B"/>
    <w:rsid w:val="00B56ACB"/>
    <w:rsid w:val="00B6740F"/>
    <w:rsid w:val="00B721F1"/>
    <w:rsid w:val="00B7449F"/>
    <w:rsid w:val="00B763C3"/>
    <w:rsid w:val="00B77621"/>
    <w:rsid w:val="00B81A2E"/>
    <w:rsid w:val="00B83387"/>
    <w:rsid w:val="00B937C6"/>
    <w:rsid w:val="00BA528D"/>
    <w:rsid w:val="00BA5DED"/>
    <w:rsid w:val="00BB14A2"/>
    <w:rsid w:val="00BB6FF7"/>
    <w:rsid w:val="00BB7148"/>
    <w:rsid w:val="00BC0837"/>
    <w:rsid w:val="00BC7E04"/>
    <w:rsid w:val="00BD34B6"/>
    <w:rsid w:val="00BD51C5"/>
    <w:rsid w:val="00BE7B66"/>
    <w:rsid w:val="00BF5CF5"/>
    <w:rsid w:val="00BF5DDC"/>
    <w:rsid w:val="00BF73FD"/>
    <w:rsid w:val="00C16FCB"/>
    <w:rsid w:val="00C200AE"/>
    <w:rsid w:val="00C20A18"/>
    <w:rsid w:val="00C214FE"/>
    <w:rsid w:val="00C25664"/>
    <w:rsid w:val="00C331F2"/>
    <w:rsid w:val="00C452B0"/>
    <w:rsid w:val="00C47E70"/>
    <w:rsid w:val="00C533DA"/>
    <w:rsid w:val="00C834E0"/>
    <w:rsid w:val="00C8736C"/>
    <w:rsid w:val="00CB607A"/>
    <w:rsid w:val="00CC747F"/>
    <w:rsid w:val="00CD636F"/>
    <w:rsid w:val="00CE4751"/>
    <w:rsid w:val="00D06144"/>
    <w:rsid w:val="00D44EC4"/>
    <w:rsid w:val="00D53E0E"/>
    <w:rsid w:val="00D56AC0"/>
    <w:rsid w:val="00D57CA3"/>
    <w:rsid w:val="00D652D9"/>
    <w:rsid w:val="00D67451"/>
    <w:rsid w:val="00D75366"/>
    <w:rsid w:val="00D8058A"/>
    <w:rsid w:val="00D81E54"/>
    <w:rsid w:val="00D82C24"/>
    <w:rsid w:val="00D852B6"/>
    <w:rsid w:val="00D90F8C"/>
    <w:rsid w:val="00D95D45"/>
    <w:rsid w:val="00DA5E8E"/>
    <w:rsid w:val="00DC4834"/>
    <w:rsid w:val="00DC5D2A"/>
    <w:rsid w:val="00DE4F40"/>
    <w:rsid w:val="00DF2E18"/>
    <w:rsid w:val="00DF6E73"/>
    <w:rsid w:val="00E01DB9"/>
    <w:rsid w:val="00E02C06"/>
    <w:rsid w:val="00E0406F"/>
    <w:rsid w:val="00E07412"/>
    <w:rsid w:val="00E100F1"/>
    <w:rsid w:val="00E13B58"/>
    <w:rsid w:val="00E17BF8"/>
    <w:rsid w:val="00E22A31"/>
    <w:rsid w:val="00E25EA4"/>
    <w:rsid w:val="00E27A90"/>
    <w:rsid w:val="00E301CA"/>
    <w:rsid w:val="00E30CC2"/>
    <w:rsid w:val="00E422EA"/>
    <w:rsid w:val="00E5019A"/>
    <w:rsid w:val="00E56A37"/>
    <w:rsid w:val="00E60121"/>
    <w:rsid w:val="00E64A51"/>
    <w:rsid w:val="00E664E3"/>
    <w:rsid w:val="00E6694F"/>
    <w:rsid w:val="00E70E61"/>
    <w:rsid w:val="00E757C5"/>
    <w:rsid w:val="00E821D6"/>
    <w:rsid w:val="00E95206"/>
    <w:rsid w:val="00E95E6A"/>
    <w:rsid w:val="00E97E31"/>
    <w:rsid w:val="00EA17E8"/>
    <w:rsid w:val="00EA1A04"/>
    <w:rsid w:val="00EA54EC"/>
    <w:rsid w:val="00EA567F"/>
    <w:rsid w:val="00EA6B0E"/>
    <w:rsid w:val="00EC0100"/>
    <w:rsid w:val="00EC5F32"/>
    <w:rsid w:val="00ED1059"/>
    <w:rsid w:val="00EE03C8"/>
    <w:rsid w:val="00EE455D"/>
    <w:rsid w:val="00EF04FF"/>
    <w:rsid w:val="00EF4A04"/>
    <w:rsid w:val="00F20BCC"/>
    <w:rsid w:val="00F32DCE"/>
    <w:rsid w:val="00F33759"/>
    <w:rsid w:val="00F36896"/>
    <w:rsid w:val="00F46493"/>
    <w:rsid w:val="00F52F37"/>
    <w:rsid w:val="00F7537D"/>
    <w:rsid w:val="00F77456"/>
    <w:rsid w:val="00F8195D"/>
    <w:rsid w:val="00F82A00"/>
    <w:rsid w:val="00F87859"/>
    <w:rsid w:val="00F9254A"/>
    <w:rsid w:val="00FB07F0"/>
    <w:rsid w:val="00FC1BD7"/>
    <w:rsid w:val="00FC1C60"/>
    <w:rsid w:val="00FC2519"/>
    <w:rsid w:val="00FC2C77"/>
    <w:rsid w:val="00FC444E"/>
    <w:rsid w:val="00FC63B6"/>
    <w:rsid w:val="00FE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3F98CC"/>
  <w15:chartTrackingRefBased/>
  <w15:docId w15:val="{33A44028-CCEF-495C-9B8C-C1BBAB5D0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552EA5"/>
    <w:pPr>
      <w:keepNext/>
      <w:keepLines/>
      <w:widowControl w:val="0"/>
      <w:pBdr>
        <w:top w:val="single" w:sz="18" w:space="10" w:color="000000" w:themeColor="text1"/>
        <w:left w:val="single" w:sz="18" w:space="4" w:color="000000" w:themeColor="text1"/>
        <w:bottom w:val="single" w:sz="18" w:space="0" w:color="000000" w:themeColor="text1"/>
        <w:right w:val="single" w:sz="18" w:space="4" w:color="000000" w:themeColor="tex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52EA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Dot 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45EF1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22362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22362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222362"/>
    <w:pPr>
      <w:spacing w:after="100"/>
      <w:ind w:left="320"/>
    </w:pPr>
  </w:style>
  <w:style w:type="paragraph" w:styleId="Revision">
    <w:name w:val="Revision"/>
    <w:hidden/>
    <w:uiPriority w:val="99"/>
    <w:semiHidden/>
    <w:rsid w:val="00C834E0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jpeg"/><Relationship Id="rId21" Type="http://schemas.openxmlformats.org/officeDocument/2006/relationships/image" Target="media/image13.png"/><Relationship Id="rId42" Type="http://schemas.openxmlformats.org/officeDocument/2006/relationships/image" Target="media/image35.png"/><Relationship Id="rId63" Type="http://schemas.openxmlformats.org/officeDocument/2006/relationships/image" Target="media/image46.png"/><Relationship Id="rId84" Type="http://schemas.openxmlformats.org/officeDocument/2006/relationships/image" Target="media/image65.png"/><Relationship Id="rId138" Type="http://schemas.openxmlformats.org/officeDocument/2006/relationships/image" Target="media/image111.png"/><Relationship Id="rId159" Type="http://schemas.openxmlformats.org/officeDocument/2006/relationships/image" Target="media/image146.png"/><Relationship Id="rId170" Type="http://schemas.openxmlformats.org/officeDocument/2006/relationships/image" Target="media/image137.png"/><Relationship Id="rId107" Type="http://schemas.openxmlformats.org/officeDocument/2006/relationships/image" Target="media/image85.pn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53" Type="http://schemas.openxmlformats.org/officeDocument/2006/relationships/image" Target="media/image40.png"/><Relationship Id="rId74" Type="http://schemas.openxmlformats.org/officeDocument/2006/relationships/image" Target="media/image56.jpg"/><Relationship Id="rId128" Type="http://schemas.openxmlformats.org/officeDocument/2006/relationships/image" Target="media/image105.png"/><Relationship Id="rId149" Type="http://schemas.openxmlformats.org/officeDocument/2006/relationships/image" Target="media/image124.png"/><Relationship Id="rId5" Type="http://schemas.openxmlformats.org/officeDocument/2006/relationships/webSettings" Target="webSettings.xml"/><Relationship Id="rId95" Type="http://schemas.openxmlformats.org/officeDocument/2006/relationships/image" Target="media/image72.png"/><Relationship Id="rId160" Type="http://schemas.openxmlformats.org/officeDocument/2006/relationships/hyperlink" Target="http://www.rbnz.govt.nz/cashfeedback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6.png"/><Relationship Id="rId64" Type="http://schemas.openxmlformats.org/officeDocument/2006/relationships/image" Target="media/image47.jpg"/><Relationship Id="rId118" Type="http://schemas.openxmlformats.org/officeDocument/2006/relationships/image" Target="media/image97.png"/><Relationship Id="rId139" Type="http://schemas.openxmlformats.org/officeDocument/2006/relationships/image" Target="media/image112.png"/><Relationship Id="rId85" Type="http://schemas.openxmlformats.org/officeDocument/2006/relationships/hyperlink" Target="http://www.rbnz.govt.nz/cash" TargetMode="External"/><Relationship Id="rId150" Type="http://schemas.openxmlformats.org/officeDocument/2006/relationships/image" Target="media/image125.png"/><Relationship Id="rId171" Type="http://schemas.openxmlformats.org/officeDocument/2006/relationships/image" Target="media/image138.png"/><Relationship Id="rId12" Type="http://schemas.openxmlformats.org/officeDocument/2006/relationships/image" Target="media/image5.png"/><Relationship Id="rId33" Type="http://schemas.openxmlformats.org/officeDocument/2006/relationships/image" Target="media/image26.jpeg"/><Relationship Id="rId108" Type="http://schemas.openxmlformats.org/officeDocument/2006/relationships/image" Target="media/image99.png"/><Relationship Id="rId129" Type="http://schemas.openxmlformats.org/officeDocument/2006/relationships/image" Target="media/image106.jpg"/><Relationship Id="rId54" Type="http://schemas.openxmlformats.org/officeDocument/2006/relationships/image" Target="media/image41.png"/><Relationship Id="rId75" Type="http://schemas.openxmlformats.org/officeDocument/2006/relationships/image" Target="media/image57.png"/><Relationship Id="rId96" Type="http://schemas.openxmlformats.org/officeDocument/2006/relationships/image" Target="media/image73.png"/><Relationship Id="rId140" Type="http://schemas.openxmlformats.org/officeDocument/2006/relationships/image" Target="media/image113.png"/><Relationship Id="rId161" Type="http://schemas.openxmlformats.org/officeDocument/2006/relationships/image" Target="media/image1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jpg"/><Relationship Id="rId49" Type="http://schemas.openxmlformats.org/officeDocument/2006/relationships/image" Target="media/image31.jpg"/><Relationship Id="rId114" Type="http://schemas.openxmlformats.org/officeDocument/2006/relationships/image" Target="media/image93.png"/><Relationship Id="rId119" Type="http://schemas.openxmlformats.org/officeDocument/2006/relationships/image" Target="media/image110.png"/><Relationship Id="rId44" Type="http://schemas.openxmlformats.org/officeDocument/2006/relationships/image" Target="media/image37.png"/><Relationship Id="rId60" Type="http://schemas.openxmlformats.org/officeDocument/2006/relationships/hyperlink" Target="http://www.rbnz.govt.nz/cashfeedback" TargetMode="External"/><Relationship Id="rId65" Type="http://schemas.openxmlformats.org/officeDocument/2006/relationships/image" Target="media/image48.png"/><Relationship Id="rId81" Type="http://schemas.openxmlformats.org/officeDocument/2006/relationships/image" Target="media/image73.jpeg"/><Relationship Id="rId86" Type="http://schemas.openxmlformats.org/officeDocument/2006/relationships/image" Target="media/image66.png"/><Relationship Id="rId130" Type="http://schemas.openxmlformats.org/officeDocument/2006/relationships/image" Target="media/image107.png"/><Relationship Id="rId135" Type="http://schemas.openxmlformats.org/officeDocument/2006/relationships/image" Target="media/image122.png"/><Relationship Id="rId151" Type="http://schemas.openxmlformats.org/officeDocument/2006/relationships/image" Target="media/image126.png"/><Relationship Id="rId156" Type="http://schemas.openxmlformats.org/officeDocument/2006/relationships/image" Target="media/image128.png"/><Relationship Id="rId177" Type="http://schemas.openxmlformats.org/officeDocument/2006/relationships/footer" Target="footer1.xml"/><Relationship Id="rId172" Type="http://schemas.openxmlformats.org/officeDocument/2006/relationships/image" Target="media/image14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image" Target="media/image26.png"/><Relationship Id="rId109" Type="http://schemas.openxmlformats.org/officeDocument/2006/relationships/image" Target="media/image86.png"/><Relationship Id="rId34" Type="http://schemas.openxmlformats.org/officeDocument/2006/relationships/image" Target="media/image27.jpeg"/><Relationship Id="rId50" Type="http://schemas.openxmlformats.org/officeDocument/2006/relationships/image" Target="media/image32.png"/><Relationship Id="rId55" Type="http://schemas.openxmlformats.org/officeDocument/2006/relationships/image" Target="media/image42.jpg"/><Relationship Id="rId76" Type="http://schemas.openxmlformats.org/officeDocument/2006/relationships/image" Target="media/image58.png"/><Relationship Id="rId97" Type="http://schemas.openxmlformats.org/officeDocument/2006/relationships/image" Target="media/image88.png"/><Relationship Id="rId104" Type="http://schemas.openxmlformats.org/officeDocument/2006/relationships/image" Target="media/image81.png"/><Relationship Id="rId120" Type="http://schemas.openxmlformats.org/officeDocument/2006/relationships/image" Target="media/image98.png"/><Relationship Id="rId125" Type="http://schemas.openxmlformats.org/officeDocument/2006/relationships/image" Target="media/image116.png"/><Relationship Id="rId141" Type="http://schemas.openxmlformats.org/officeDocument/2006/relationships/image" Target="media/image114.jpg"/><Relationship Id="rId146" Type="http://schemas.openxmlformats.org/officeDocument/2006/relationships/image" Target="media/image120.png"/><Relationship Id="rId167" Type="http://schemas.openxmlformats.org/officeDocument/2006/relationships/image" Target="media/image134.jp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3.png"/><Relationship Id="rId162" Type="http://schemas.openxmlformats.org/officeDocument/2006/relationships/image" Target="media/image131.png"/><Relationship Id="rId2" Type="http://schemas.openxmlformats.org/officeDocument/2006/relationships/numbering" Target="numbering.xml"/><Relationship Id="rId29" Type="http://schemas.openxmlformats.org/officeDocument/2006/relationships/image" Target="media/image21.jpg"/><Relationship Id="rId24" Type="http://schemas.openxmlformats.org/officeDocument/2006/relationships/image" Target="media/image16.jpg"/><Relationship Id="rId40" Type="http://schemas.openxmlformats.org/officeDocument/2006/relationships/image" Target="media/image27.png"/><Relationship Id="rId45" Type="http://schemas.openxmlformats.org/officeDocument/2006/relationships/image" Target="media/image38.png"/><Relationship Id="rId66" Type="http://schemas.openxmlformats.org/officeDocument/2006/relationships/image" Target="media/image49.png"/><Relationship Id="rId87" Type="http://schemas.openxmlformats.org/officeDocument/2006/relationships/image" Target="media/image78.png"/><Relationship Id="rId110" Type="http://schemas.openxmlformats.org/officeDocument/2006/relationships/image" Target="media/image87.png"/><Relationship Id="rId115" Type="http://schemas.openxmlformats.org/officeDocument/2006/relationships/image" Target="media/image94.png"/><Relationship Id="rId136" Type="http://schemas.openxmlformats.org/officeDocument/2006/relationships/image" Target="media/image108.png"/><Relationship Id="rId157" Type="http://schemas.openxmlformats.org/officeDocument/2006/relationships/image" Target="media/image129.png"/><Relationship Id="rId178" Type="http://schemas.openxmlformats.org/officeDocument/2006/relationships/footer" Target="footer2.xml"/><Relationship Id="rId61" Type="http://schemas.openxmlformats.org/officeDocument/2006/relationships/image" Target="media/image45.png"/><Relationship Id="rId82" Type="http://schemas.openxmlformats.org/officeDocument/2006/relationships/image" Target="media/image74.png"/><Relationship Id="rId152" Type="http://schemas.openxmlformats.org/officeDocument/2006/relationships/image" Target="media/image139.png"/><Relationship Id="rId173" Type="http://schemas.openxmlformats.org/officeDocument/2006/relationships/image" Target="media/image143.jpeg"/><Relationship Id="rId19" Type="http://schemas.openxmlformats.org/officeDocument/2006/relationships/image" Target="media/image11.png"/><Relationship Id="rId14" Type="http://schemas.openxmlformats.org/officeDocument/2006/relationships/image" Target="media/image5.jpeg"/><Relationship Id="rId30" Type="http://schemas.openxmlformats.org/officeDocument/2006/relationships/image" Target="media/image22.jp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59.png"/><Relationship Id="rId100" Type="http://schemas.openxmlformats.org/officeDocument/2006/relationships/image" Target="media/image76.png"/><Relationship Id="rId105" Type="http://schemas.openxmlformats.org/officeDocument/2006/relationships/image" Target="media/image96.png"/><Relationship Id="rId126" Type="http://schemas.openxmlformats.org/officeDocument/2006/relationships/image" Target="media/image117.jpeg"/><Relationship Id="rId147" Type="http://schemas.openxmlformats.org/officeDocument/2006/relationships/image" Target="media/image121.png"/><Relationship Id="rId168" Type="http://schemas.openxmlformats.org/officeDocument/2006/relationships/image" Target="media/image135.png"/><Relationship Id="rId8" Type="http://schemas.openxmlformats.org/officeDocument/2006/relationships/image" Target="media/image1.jpeg"/><Relationship Id="rId51" Type="http://schemas.openxmlformats.org/officeDocument/2006/relationships/image" Target="media/image33.png"/><Relationship Id="rId72" Type="http://schemas.openxmlformats.org/officeDocument/2006/relationships/image" Target="media/image5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00.png"/><Relationship Id="rId142" Type="http://schemas.openxmlformats.org/officeDocument/2006/relationships/image" Target="media/image115.jpg"/><Relationship Id="rId163" Type="http://schemas.openxmlformats.org/officeDocument/2006/relationships/hyperlink" Target="mailto:futureofmoney@rbnz.govt.nz" TargetMode="External"/><Relationship Id="rId3" Type="http://schemas.openxmlformats.org/officeDocument/2006/relationships/styles" Target="styles.xml"/><Relationship Id="rId25" Type="http://schemas.openxmlformats.org/officeDocument/2006/relationships/image" Target="media/image17.jpg"/><Relationship Id="rId46" Type="http://schemas.openxmlformats.org/officeDocument/2006/relationships/image" Target="media/image39.png"/><Relationship Id="rId67" Type="http://schemas.openxmlformats.org/officeDocument/2006/relationships/image" Target="media/image50.jpg"/><Relationship Id="rId116" Type="http://schemas.openxmlformats.org/officeDocument/2006/relationships/image" Target="media/image95.jpg"/><Relationship Id="rId137" Type="http://schemas.openxmlformats.org/officeDocument/2006/relationships/image" Target="media/image109.png"/><Relationship Id="rId158" Type="http://schemas.openxmlformats.org/officeDocument/2006/relationships/image" Target="media/image145.png"/><Relationship Id="rId20" Type="http://schemas.openxmlformats.org/officeDocument/2006/relationships/image" Target="media/image12.png"/><Relationship Id="rId41" Type="http://schemas.openxmlformats.org/officeDocument/2006/relationships/image" Target="media/image28.png"/><Relationship Id="rId62" Type="http://schemas.openxmlformats.org/officeDocument/2006/relationships/image" Target="media/image54.png"/><Relationship Id="rId83" Type="http://schemas.openxmlformats.org/officeDocument/2006/relationships/image" Target="media/image64.png"/><Relationship Id="rId88" Type="http://schemas.openxmlformats.org/officeDocument/2006/relationships/image" Target="media/image67.png"/><Relationship Id="rId111" Type="http://schemas.openxmlformats.org/officeDocument/2006/relationships/image" Target="media/image90.png"/><Relationship Id="rId153" Type="http://schemas.openxmlformats.org/officeDocument/2006/relationships/image" Target="media/image140.png"/><Relationship Id="rId174" Type="http://schemas.openxmlformats.org/officeDocument/2006/relationships/image" Target="media/image144.png"/><Relationship Id="rId179" Type="http://schemas.openxmlformats.org/officeDocument/2006/relationships/fontTable" Target="fontTable.xml"/><Relationship Id="rId15" Type="http://schemas.openxmlformats.org/officeDocument/2006/relationships/image" Target="media/image7.png"/><Relationship Id="rId36" Type="http://schemas.openxmlformats.org/officeDocument/2006/relationships/image" Target="media/image29.jpeg"/><Relationship Id="rId57" Type="http://schemas.openxmlformats.org/officeDocument/2006/relationships/image" Target="media/image50.jpeg"/><Relationship Id="rId106" Type="http://schemas.openxmlformats.org/officeDocument/2006/relationships/image" Target="media/image82.png"/><Relationship Id="rId127" Type="http://schemas.openxmlformats.org/officeDocument/2006/relationships/image" Target="media/image104.png"/><Relationship Id="rId10" Type="http://schemas.openxmlformats.org/officeDocument/2006/relationships/image" Target="media/image3.png"/><Relationship Id="rId31" Type="http://schemas.openxmlformats.org/officeDocument/2006/relationships/image" Target="media/image23.jpg"/><Relationship Id="rId52" Type="http://schemas.openxmlformats.org/officeDocument/2006/relationships/image" Target="media/image34.png"/><Relationship Id="rId73" Type="http://schemas.openxmlformats.org/officeDocument/2006/relationships/image" Target="media/image55.png"/><Relationship Id="rId78" Type="http://schemas.openxmlformats.org/officeDocument/2006/relationships/image" Target="media/image60.jpg"/><Relationship Id="rId94" Type="http://schemas.openxmlformats.org/officeDocument/2006/relationships/image" Target="media/image71.png"/><Relationship Id="rId99" Type="http://schemas.openxmlformats.org/officeDocument/2006/relationships/image" Target="media/image75.png"/><Relationship Id="rId101" Type="http://schemas.openxmlformats.org/officeDocument/2006/relationships/image" Target="media/image77.png"/><Relationship Id="rId122" Type="http://schemas.openxmlformats.org/officeDocument/2006/relationships/image" Target="media/image101.png"/><Relationship Id="rId143" Type="http://schemas.openxmlformats.org/officeDocument/2006/relationships/image" Target="media/image117.png"/><Relationship Id="rId148" Type="http://schemas.openxmlformats.org/officeDocument/2006/relationships/image" Target="media/image123.png"/><Relationship Id="rId164" Type="http://schemas.openxmlformats.org/officeDocument/2006/relationships/image" Target="media/image132.png"/><Relationship Id="rId169" Type="http://schemas.openxmlformats.org/officeDocument/2006/relationships/image" Target="media/image136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theme" Target="theme/theme1.xml"/><Relationship Id="rId26" Type="http://schemas.openxmlformats.org/officeDocument/2006/relationships/image" Target="media/image18.png"/><Relationship Id="rId47" Type="http://schemas.openxmlformats.org/officeDocument/2006/relationships/image" Target="media/image29.png"/><Relationship Id="rId68" Type="http://schemas.openxmlformats.org/officeDocument/2006/relationships/image" Target="media/image51.png"/><Relationship Id="rId89" Type="http://schemas.openxmlformats.org/officeDocument/2006/relationships/image" Target="media/image68.png"/><Relationship Id="rId112" Type="http://schemas.openxmlformats.org/officeDocument/2006/relationships/image" Target="media/image91.png"/><Relationship Id="rId154" Type="http://schemas.openxmlformats.org/officeDocument/2006/relationships/image" Target="media/image141.png"/><Relationship Id="rId175" Type="http://schemas.openxmlformats.org/officeDocument/2006/relationships/image" Target="media/image145.jpeg"/><Relationship Id="rId16" Type="http://schemas.openxmlformats.org/officeDocument/2006/relationships/image" Target="media/image8.jpeg"/><Relationship Id="rId37" Type="http://schemas.openxmlformats.org/officeDocument/2006/relationships/image" Target="media/image24.png"/><Relationship Id="rId58" Type="http://schemas.openxmlformats.org/officeDocument/2006/relationships/image" Target="media/image43.png"/><Relationship Id="rId79" Type="http://schemas.openxmlformats.org/officeDocument/2006/relationships/image" Target="media/image61.jpg"/><Relationship Id="rId102" Type="http://schemas.openxmlformats.org/officeDocument/2006/relationships/image" Target="media/image79.png"/><Relationship Id="rId123" Type="http://schemas.openxmlformats.org/officeDocument/2006/relationships/image" Target="media/image102.png"/><Relationship Id="rId144" Type="http://schemas.openxmlformats.org/officeDocument/2006/relationships/image" Target="media/image118.png"/><Relationship Id="rId90" Type="http://schemas.openxmlformats.org/officeDocument/2006/relationships/image" Target="media/image69.png"/><Relationship Id="rId165" Type="http://schemas.openxmlformats.org/officeDocument/2006/relationships/hyperlink" Target="http://www.nzsl.direct/rbnz" TargetMode="External"/><Relationship Id="rId27" Type="http://schemas.openxmlformats.org/officeDocument/2006/relationships/image" Target="media/image19.jpg"/><Relationship Id="rId48" Type="http://schemas.openxmlformats.org/officeDocument/2006/relationships/image" Target="media/image30.png"/><Relationship Id="rId69" Type="http://schemas.openxmlformats.org/officeDocument/2006/relationships/image" Target="media/image52.jpg"/><Relationship Id="rId113" Type="http://schemas.openxmlformats.org/officeDocument/2006/relationships/image" Target="media/image92.png"/><Relationship Id="rId80" Type="http://schemas.openxmlformats.org/officeDocument/2006/relationships/image" Target="media/image63.png"/><Relationship Id="rId155" Type="http://schemas.openxmlformats.org/officeDocument/2006/relationships/image" Target="media/image127.jpg"/><Relationship Id="rId176" Type="http://schemas.openxmlformats.org/officeDocument/2006/relationships/image" Target="media/image147.png"/><Relationship Id="rId17" Type="http://schemas.openxmlformats.org/officeDocument/2006/relationships/image" Target="media/image9.png"/><Relationship Id="rId38" Type="http://schemas.openxmlformats.org/officeDocument/2006/relationships/image" Target="media/image25.png"/><Relationship Id="rId59" Type="http://schemas.openxmlformats.org/officeDocument/2006/relationships/image" Target="media/image44.jpg"/><Relationship Id="rId103" Type="http://schemas.openxmlformats.org/officeDocument/2006/relationships/image" Target="media/image80.png"/><Relationship Id="rId124" Type="http://schemas.openxmlformats.org/officeDocument/2006/relationships/image" Target="media/image103.jpg"/><Relationship Id="rId70" Type="http://schemas.openxmlformats.org/officeDocument/2006/relationships/image" Target="media/image62.png"/><Relationship Id="rId91" Type="http://schemas.openxmlformats.org/officeDocument/2006/relationships/image" Target="media/image70.png"/><Relationship Id="rId145" Type="http://schemas.openxmlformats.org/officeDocument/2006/relationships/image" Target="media/image119.png"/><Relationship Id="rId166" Type="http://schemas.openxmlformats.org/officeDocument/2006/relationships/image" Target="media/image13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1508C-2019-4D99-935B-F97E9120D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38</Pages>
  <Words>1805</Words>
  <Characters>1029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 it Easy</cp:lastModifiedBy>
  <cp:revision>4</cp:revision>
  <dcterms:created xsi:type="dcterms:W3CDTF">2026-05-24T22:07:00Z</dcterms:created>
  <dcterms:modified xsi:type="dcterms:W3CDTF">2026-05-25T00:42:00Z</dcterms:modified>
</cp:coreProperties>
</file>